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73EF5A" w14:textId="77777777" w:rsidR="000E4ECF" w:rsidRDefault="000E4ECF"/>
    <w:p w14:paraId="38B238D2" w14:textId="77777777" w:rsidR="000E4ECF" w:rsidRDefault="00D60A86">
      <w:pPr>
        <w:jc w:val="center"/>
      </w:pPr>
      <w:r>
        <w:rPr>
          <w:color w:val="000000"/>
          <w:sz w:val="26"/>
          <w:szCs w:val="26"/>
        </w:rPr>
        <w:t>KHOA KỸ THUẬT VÀ CÔNG NGHỆ</w:t>
      </w:r>
    </w:p>
    <w:p w14:paraId="283AA410" w14:textId="77777777" w:rsidR="000E4ECF" w:rsidRDefault="00D60A86">
      <w:pPr>
        <w:jc w:val="center"/>
      </w:pPr>
      <w:r>
        <w:rPr>
          <w:b/>
          <w:bCs/>
          <w:color w:val="000000"/>
          <w:sz w:val="26"/>
          <w:szCs w:val="26"/>
        </w:rPr>
        <w:t>BỘ MÔN CÔNG NGHỆ THÔNG TIN</w:t>
      </w:r>
    </w:p>
    <w:p w14:paraId="6CB4B022" w14:textId="77777777" w:rsidR="000E4ECF" w:rsidRDefault="000E4ECF">
      <w:pPr>
        <w:spacing w:after="240"/>
      </w:pPr>
    </w:p>
    <w:p w14:paraId="6AD5FCA3" w14:textId="77777777" w:rsidR="000E4ECF" w:rsidRDefault="00D60A86">
      <w:pPr>
        <w:jc w:val="center"/>
      </w:pPr>
      <w:r>
        <w:rPr>
          <w:b/>
          <w:bCs/>
          <w:noProof/>
          <w:color w:val="000000"/>
          <w:sz w:val="48"/>
          <w:szCs w:val="48"/>
        </w:rPr>
        <w:drawing>
          <wp:inline distT="0" distB="0" distL="0" distR="0" wp14:anchorId="36A4C257" wp14:editId="69C064C9">
            <wp:extent cx="914400" cy="898525"/>
            <wp:effectExtent l="0" t="0" r="0" b="0"/>
            <wp:docPr id="25" name="Picture 1" descr="WopvIBGpgQhwR1s25SS5vOWW6tBznaALKOa_P1yOSe3BcPYjl5aFruGuTyXTnHlP64iTaglpX4MkMNWnGiJfrWwgPDPXcEQBD5eUscHfcptyOeeBrS_Sycqf42fO7I46NNH_YwBOCX9rq1NWp8bb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 descr="WopvIBGpgQhwR1s25SS5vOWW6tBznaALKOa_P1yOSe3BcPYjl5aFruGuTyXTnHlP64iTaglpX4MkMNWnGiJfrWwgPDPXcEQBD5eUscHfcptyOeeBrS_Sycqf42fO7I46NNH_YwBOCX9rq1NWp8bbf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8525"/>
                    </a:xfrm>
                    <a:prstGeom prst="rect">
                      <a:avLst/>
                    </a:prstGeom>
                    <a:noFill/>
                    <a:ln>
                      <a:noFill/>
                    </a:ln>
                  </pic:spPr>
                </pic:pic>
              </a:graphicData>
            </a:graphic>
          </wp:inline>
        </w:drawing>
      </w:r>
    </w:p>
    <w:p w14:paraId="2E49F5D2" w14:textId="77777777" w:rsidR="000E4ECF" w:rsidRDefault="00D60A86">
      <w:pPr>
        <w:spacing w:after="240"/>
      </w:pPr>
      <w:r>
        <w:br/>
      </w:r>
    </w:p>
    <w:p w14:paraId="666855D3" w14:textId="77777777" w:rsidR="000E4ECF" w:rsidRDefault="00D60A86">
      <w:pPr>
        <w:spacing w:after="240"/>
        <w:jc w:val="center"/>
        <w:rPr>
          <w:b/>
          <w:bCs/>
          <w:color w:val="000000"/>
          <w:sz w:val="26"/>
          <w:szCs w:val="26"/>
          <w:lang w:val="vi-VN"/>
        </w:rPr>
      </w:pPr>
      <w:r>
        <w:rPr>
          <w:b/>
          <w:bCs/>
          <w:color w:val="000000"/>
          <w:sz w:val="26"/>
          <w:szCs w:val="26"/>
        </w:rPr>
        <w:t>THỰC</w:t>
      </w:r>
      <w:r>
        <w:rPr>
          <w:b/>
          <w:bCs/>
          <w:color w:val="000000"/>
          <w:sz w:val="26"/>
          <w:szCs w:val="26"/>
          <w:lang w:val="vi-VN"/>
        </w:rPr>
        <w:t xml:space="preserve"> TẬP ĐỒ ÁN CƠ SỞ NGÀNH</w:t>
      </w:r>
    </w:p>
    <w:p w14:paraId="4BB16601" w14:textId="77777777" w:rsidR="000E4ECF" w:rsidRDefault="00D60A86">
      <w:pPr>
        <w:jc w:val="center"/>
        <w:rPr>
          <w:b/>
          <w:bCs/>
          <w:color w:val="000000"/>
          <w:sz w:val="26"/>
          <w:szCs w:val="26"/>
          <w:lang w:val="vi-VN"/>
        </w:rPr>
      </w:pPr>
      <w:r>
        <w:rPr>
          <w:b/>
          <w:bCs/>
          <w:color w:val="000000"/>
          <w:sz w:val="26"/>
          <w:szCs w:val="26"/>
        </w:rPr>
        <w:t>HỌC KỲ 1 NĂM HỌC 2024</w:t>
      </w:r>
      <w:r>
        <w:rPr>
          <w:b/>
          <w:bCs/>
          <w:color w:val="000000"/>
          <w:sz w:val="26"/>
          <w:szCs w:val="26"/>
          <w:lang w:val="vi-VN"/>
        </w:rPr>
        <w:t xml:space="preserve"> – 2025</w:t>
      </w:r>
    </w:p>
    <w:p w14:paraId="6FA312D8" w14:textId="77777777" w:rsidR="000E4ECF" w:rsidRDefault="000E4ECF">
      <w:pPr>
        <w:jc w:val="center"/>
        <w:rPr>
          <w:lang w:val="vi-VN"/>
        </w:rPr>
      </w:pPr>
    </w:p>
    <w:p w14:paraId="5E16EA8B" w14:textId="77777777" w:rsidR="000E4ECF" w:rsidRDefault="00D60A86">
      <w:pPr>
        <w:jc w:val="center"/>
        <w:rPr>
          <w:sz w:val="40"/>
          <w:szCs w:val="40"/>
          <w:lang w:val="vi-VN"/>
        </w:rPr>
      </w:pPr>
      <w:r>
        <w:rPr>
          <w:b/>
          <w:bCs/>
          <w:color w:val="000000"/>
          <w:sz w:val="40"/>
          <w:szCs w:val="40"/>
        </w:rPr>
        <w:t>TÌM</w:t>
      </w:r>
      <w:r>
        <w:rPr>
          <w:b/>
          <w:bCs/>
          <w:color w:val="000000"/>
          <w:sz w:val="40"/>
          <w:szCs w:val="40"/>
          <w:lang w:val="vi-VN"/>
        </w:rPr>
        <w:t xml:space="preserve"> HIỂU NGÔN NGỮ XML VÀ THIẾT KẾ CẤU TRÚC LƯU TRỮ DỮ LIỆU SINH VIÊN MINH HỌA</w:t>
      </w:r>
    </w:p>
    <w:p w14:paraId="3030BCED" w14:textId="77777777" w:rsidR="000E4ECF" w:rsidRDefault="00D60A86">
      <w:pPr>
        <w:spacing w:after="240"/>
      </w:pPr>
      <w:r>
        <w:rPr>
          <w:noProof/>
        </w:rPr>
        <mc:AlternateContent>
          <mc:Choice Requires="wps">
            <w:drawing>
              <wp:anchor distT="45720" distB="45720" distL="114300" distR="114300" simplePos="0" relativeHeight="251656192" behindDoc="0" locked="0" layoutInCell="1" allowOverlap="1" wp14:anchorId="14E7636A" wp14:editId="441CA291">
                <wp:simplePos x="0" y="0"/>
                <wp:positionH relativeFrom="column">
                  <wp:posOffset>463550</wp:posOffset>
                </wp:positionH>
                <wp:positionV relativeFrom="paragraph">
                  <wp:posOffset>841375</wp:posOffset>
                </wp:positionV>
                <wp:extent cx="2838450" cy="85725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857250"/>
                        </a:xfrm>
                        <a:prstGeom prst="rect">
                          <a:avLst/>
                        </a:prstGeom>
                        <a:solidFill>
                          <a:srgbClr val="FFFFFF"/>
                        </a:solidFill>
                        <a:ln>
                          <a:noFill/>
                        </a:ln>
                        <a:effectLst/>
                      </wps:spPr>
                      <wps:txbx>
                        <w:txbxContent>
                          <w:p w14:paraId="1C6E660C" w14:textId="77777777" w:rsidR="00B16568" w:rsidRDefault="00B16568">
                            <w:pPr>
                              <w:pStyle w:val="nd"/>
                            </w:pPr>
                            <w:r>
                              <w:t>Giáo viên hướng dẫn:</w:t>
                            </w:r>
                          </w:p>
                          <w:p w14:paraId="524D98A0" w14:textId="77777777" w:rsidR="00B16568" w:rsidRDefault="00B16568">
                            <w:pPr>
                              <w:pStyle w:val="nd"/>
                              <w:rPr>
                                <w:szCs w:val="26"/>
                              </w:rPr>
                            </w:pPr>
                            <w:r>
                              <w:t>ThS.Nguyễn Ngọc Đan Thanh</w:t>
                            </w:r>
                          </w:p>
                        </w:txbxContent>
                      </wps:txbx>
                      <wps:bodyPr rot="0" vert="horz" wrap="square" lIns="91440" tIns="45720" rIns="91440" bIns="45720" anchor="t" anchorCtr="0" upright="1">
                        <a:noAutofit/>
                      </wps:bodyPr>
                    </wps:wsp>
                  </a:graphicData>
                </a:graphic>
              </wp:anchor>
            </w:drawing>
          </mc:Choice>
          <mc:Fallback>
            <w:pict>
              <v:shapetype w14:anchorId="14E7636A" id="_x0000_t202" coordsize="21600,21600" o:spt="202" path="m,l,21600r21600,l21600,xe">
                <v:stroke joinstyle="miter"/>
                <v:path gradientshapeok="t" o:connecttype="rect"/>
              </v:shapetype>
              <v:shape id="Text Box 2" o:spid="_x0000_s1026" type="#_x0000_t202" style="position:absolute;margin-left:36.5pt;margin-top:66.25pt;width:223.5pt;height:67.5pt;z-index:25165619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" stroked="f">
                <v:textbox>
                  <w:txbxContent>
                    <w:p w14:paraId="1C6E660C" w14:textId="77777777" w:rsidR="00B16568" w:rsidRDefault="00B16568">
                      <w:pPr>
                        <w:pStyle w:val="nd"/>
                      </w:pPr>
                      <w:r>
                        <w:t>Giáo viên hướng dẫn:</w:t>
                      </w:r>
                    </w:p>
                    <w:p w14:paraId="524D98A0" w14:textId="77777777" w:rsidR="00B16568" w:rsidRDefault="00B16568">
                      <w:pPr>
                        <w:pStyle w:val="nd"/>
                        <w:rPr>
                          <w:szCs w:val="26"/>
                        </w:rPr>
                      </w:pPr>
                      <w:r>
                        <w:t>ThS.Nguyễn Ngọc Đan Thanh</w:t>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14:anchorId="501CD2B2" wp14:editId="31D38563">
                <wp:simplePos x="0" y="0"/>
                <wp:positionH relativeFrom="column">
                  <wp:posOffset>3406775</wp:posOffset>
                </wp:positionH>
                <wp:positionV relativeFrom="paragraph">
                  <wp:posOffset>812800</wp:posOffset>
                </wp:positionV>
                <wp:extent cx="1515110" cy="1866900"/>
                <wp:effectExtent l="0" t="0" r="0" b="0"/>
                <wp:wrapNone/>
                <wp:docPr id="4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110" cy="1866900"/>
                        </a:xfrm>
                        <a:prstGeom prst="rect">
                          <a:avLst/>
                        </a:prstGeom>
                        <a:solidFill>
                          <a:srgbClr val="FFFFFF"/>
                        </a:solidFill>
                        <a:ln>
                          <a:noFill/>
                        </a:ln>
                      </wps:spPr>
                      <wps:txbx>
                        <w:txbxContent>
                          <w:p w14:paraId="3EB57827" w14:textId="77777777" w:rsidR="00B16568" w:rsidRDefault="00B16568">
                            <w:pPr>
                              <w:pStyle w:val="nd"/>
                            </w:pPr>
                            <w:r>
                              <w:t>Sinh viên thực hiện:</w:t>
                            </w:r>
                          </w:p>
                          <w:p w14:paraId="52CF4DFA" w14:textId="77777777" w:rsidR="00B16568" w:rsidRDefault="00B16568">
                            <w:pPr>
                              <w:pStyle w:val="nd"/>
                            </w:pPr>
                            <w:r>
                              <w:t>Họ tên: Tô Văn Tới</w:t>
                            </w:r>
                          </w:p>
                          <w:p w14:paraId="75EF598B" w14:textId="77777777" w:rsidR="00B16568" w:rsidRDefault="00B16568">
                            <w:pPr>
                              <w:pStyle w:val="nd"/>
                            </w:pPr>
                            <w:r>
                              <w:t>MSSV: 110121252</w:t>
                            </w:r>
                          </w:p>
                          <w:p w14:paraId="7A4B0EA5" w14:textId="77777777" w:rsidR="00B16568" w:rsidRDefault="00B16568">
                            <w:pPr>
                              <w:pStyle w:val="nd"/>
                            </w:pPr>
                            <w:r>
                              <w:t>Lớp: DA21TTA</w:t>
                            </w:r>
                          </w:p>
                        </w:txbxContent>
                      </wps:txbx>
                      <wps:bodyPr rot="0" vert="horz" wrap="none" lIns="91440" tIns="45720" rIns="91440" bIns="45720" anchor="t" anchorCtr="0" upright="1">
                        <a:noAutofit/>
                      </wps:bodyPr>
                    </wps:wsp>
                  </a:graphicData>
                </a:graphic>
              </wp:anchor>
            </w:drawing>
          </mc:Choice>
          <mc:Fallback>
            <w:pict>
              <v:shape w14:anchorId="501CD2B2" id="Text Box 24" o:spid="_x0000_s1027" type="#_x0000_t202" style="position:absolute;margin-left:268.25pt;margin-top:64pt;width:119.3pt;height:147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" stroked="f">
                <v:textbox>
                  <w:txbxContent>
                    <w:p w14:paraId="3EB57827" w14:textId="77777777" w:rsidR="00B16568" w:rsidRDefault="00B16568">
                      <w:pPr>
                        <w:pStyle w:val="nd"/>
                      </w:pPr>
                      <w:r>
                        <w:t>Sinh viên thực hiện:</w:t>
                      </w:r>
                    </w:p>
                    <w:p w14:paraId="52CF4DFA" w14:textId="77777777" w:rsidR="00B16568" w:rsidRDefault="00B16568">
                      <w:pPr>
                        <w:pStyle w:val="nd"/>
                      </w:pPr>
                      <w:r>
                        <w:t>Họ tên: Tô Văn Tới</w:t>
                      </w:r>
                    </w:p>
                    <w:p w14:paraId="75EF598B" w14:textId="77777777" w:rsidR="00B16568" w:rsidRDefault="00B16568">
                      <w:pPr>
                        <w:pStyle w:val="nd"/>
                      </w:pPr>
                      <w:r>
                        <w:t>MSSV: 110121252</w:t>
                      </w:r>
                    </w:p>
                    <w:p w14:paraId="7A4B0EA5" w14:textId="77777777" w:rsidR="00B16568" w:rsidRDefault="00B16568">
                      <w:pPr>
                        <w:pStyle w:val="nd"/>
                      </w:pPr>
                      <w:r>
                        <w:t>Lớp: DA21TTA</w:t>
                      </w:r>
                    </w:p>
                  </w:txbxContent>
                </v:textbox>
              </v:shape>
            </w:pict>
          </mc:Fallback>
        </mc:AlternateContent>
      </w:r>
      <w:r>
        <w:br/>
      </w:r>
      <w:r>
        <w:br/>
      </w:r>
      <w:r>
        <w:br/>
      </w:r>
      <w:r>
        <w:br/>
      </w:r>
      <w:r>
        <w:br/>
      </w:r>
      <w:r>
        <w:br/>
      </w:r>
      <w:r>
        <w:br/>
      </w:r>
      <w:r>
        <w:br/>
      </w:r>
      <w:r>
        <w:br/>
      </w:r>
      <w:r>
        <w:br/>
      </w:r>
    </w:p>
    <w:p w14:paraId="58CC8F30" w14:textId="77777777" w:rsidR="000E4ECF" w:rsidRDefault="000E4ECF">
      <w:pPr>
        <w:spacing w:after="240"/>
      </w:pPr>
    </w:p>
    <w:p w14:paraId="3A9DFC08" w14:textId="77777777" w:rsidR="000E4ECF" w:rsidRDefault="000E4ECF">
      <w:pPr>
        <w:spacing w:after="240"/>
      </w:pPr>
    </w:p>
    <w:p w14:paraId="59DA7F58" w14:textId="77777777" w:rsidR="000E4ECF" w:rsidRDefault="000E4ECF">
      <w:pPr>
        <w:spacing w:after="240"/>
      </w:pPr>
    </w:p>
    <w:p w14:paraId="2E5434E7" w14:textId="77777777" w:rsidR="000E4ECF" w:rsidRDefault="000E4ECF">
      <w:pPr>
        <w:spacing w:after="240"/>
      </w:pPr>
    </w:p>
    <w:p w14:paraId="6F7E44E7" w14:textId="77777777" w:rsidR="000E4ECF" w:rsidRDefault="000E4ECF">
      <w:pPr>
        <w:spacing w:after="240"/>
      </w:pPr>
    </w:p>
    <w:p w14:paraId="5A263A97" w14:textId="77777777" w:rsidR="000E4ECF" w:rsidRDefault="000E4ECF">
      <w:pPr>
        <w:spacing w:after="240"/>
      </w:pPr>
    </w:p>
    <w:p w14:paraId="07A2A99F" w14:textId="77777777" w:rsidR="000E4ECF" w:rsidRDefault="000E4ECF">
      <w:pPr>
        <w:spacing w:after="240"/>
      </w:pPr>
    </w:p>
    <w:p w14:paraId="0651E86C" w14:textId="77777777" w:rsidR="000E4ECF" w:rsidRDefault="000E4ECF">
      <w:pPr>
        <w:jc w:val="center"/>
        <w:rPr>
          <w:b/>
          <w:bCs/>
          <w:i/>
          <w:iCs/>
          <w:color w:val="000000"/>
          <w:sz w:val="26"/>
          <w:szCs w:val="26"/>
        </w:rPr>
      </w:pPr>
    </w:p>
    <w:p w14:paraId="0F4E186E" w14:textId="77777777" w:rsidR="000E4ECF" w:rsidRDefault="000E4ECF">
      <w:pPr>
        <w:jc w:val="center"/>
        <w:rPr>
          <w:b/>
          <w:bCs/>
          <w:i/>
          <w:iCs/>
          <w:color w:val="000000"/>
          <w:sz w:val="26"/>
          <w:szCs w:val="26"/>
        </w:rPr>
      </w:pPr>
    </w:p>
    <w:p w14:paraId="420BF958" w14:textId="77777777" w:rsidR="000E4ECF" w:rsidRDefault="000E4ECF">
      <w:pPr>
        <w:jc w:val="center"/>
        <w:rPr>
          <w:b/>
          <w:bCs/>
          <w:i/>
          <w:iCs/>
          <w:color w:val="000000"/>
          <w:sz w:val="26"/>
          <w:szCs w:val="26"/>
        </w:rPr>
      </w:pPr>
    </w:p>
    <w:p w14:paraId="60698673" w14:textId="77777777" w:rsidR="000E4ECF" w:rsidRDefault="000E4ECF">
      <w:pPr>
        <w:jc w:val="center"/>
        <w:rPr>
          <w:b/>
          <w:bCs/>
          <w:i/>
          <w:iCs/>
          <w:color w:val="000000"/>
          <w:sz w:val="26"/>
          <w:szCs w:val="26"/>
        </w:rPr>
      </w:pPr>
    </w:p>
    <w:p w14:paraId="4B57CFAE" w14:textId="77777777" w:rsidR="000E4ECF" w:rsidRDefault="000E4ECF">
      <w:pPr>
        <w:jc w:val="center"/>
        <w:rPr>
          <w:b/>
          <w:bCs/>
          <w:i/>
          <w:iCs/>
          <w:color w:val="000000"/>
          <w:sz w:val="26"/>
          <w:szCs w:val="26"/>
        </w:rPr>
      </w:pPr>
    </w:p>
    <w:p w14:paraId="02C72141" w14:textId="77777777" w:rsidR="000E4ECF" w:rsidRDefault="000E4ECF">
      <w:pPr>
        <w:jc w:val="center"/>
        <w:rPr>
          <w:b/>
          <w:bCs/>
          <w:i/>
          <w:iCs/>
          <w:color w:val="000000"/>
          <w:sz w:val="26"/>
          <w:szCs w:val="26"/>
        </w:rPr>
      </w:pPr>
    </w:p>
    <w:p w14:paraId="2C536254" w14:textId="77777777" w:rsidR="000E4ECF" w:rsidRDefault="00D60A86">
      <w:pPr>
        <w:jc w:val="center"/>
      </w:pPr>
      <w:r>
        <w:rPr>
          <w:b/>
          <w:bCs/>
          <w:i/>
          <w:iCs/>
          <w:color w:val="000000"/>
          <w:sz w:val="26"/>
          <w:szCs w:val="26"/>
        </w:rPr>
        <w:t>Trà Vinh, tháng 01 năm 2024</w:t>
      </w:r>
    </w:p>
    <w:p w14:paraId="15EFEE56" w14:textId="77777777" w:rsidR="000E4ECF" w:rsidRDefault="000E4ECF">
      <w:pPr>
        <w:spacing w:line="360" w:lineRule="auto"/>
        <w:ind w:left="360"/>
        <w:rPr>
          <w:sz w:val="26"/>
          <w:szCs w:val="26"/>
        </w:rPr>
        <w:sectPr w:rsidR="000E4ECF">
          <w:footerReference w:type="even" r:id="rId10"/>
          <w:footerReference w:type="default" r:id="rId11"/>
          <w:pgSz w:w="11907" w:h="16840"/>
          <w:pgMar w:top="1134" w:right="1134" w:bottom="1134" w:left="1985" w:header="284" w:footer="578" w:gutter="0"/>
          <w:pgBorders w:zOrder="back" w:display="firstPage">
            <w:top w:val="single" w:sz="18" w:space="1" w:color="auto"/>
            <w:left w:val="single" w:sz="18" w:space="4" w:color="auto"/>
            <w:bottom w:val="single" w:sz="18" w:space="1" w:color="auto"/>
            <w:right w:val="single" w:sz="18" w:space="4" w:color="auto"/>
          </w:pgBorders>
          <w:pgNumType w:start="1"/>
          <w:cols w:space="720"/>
          <w:docGrid w:linePitch="326"/>
        </w:sectPr>
      </w:pPr>
    </w:p>
    <w:p w14:paraId="30971E1A" w14:textId="77777777" w:rsidR="000E4ECF" w:rsidRDefault="000E4ECF">
      <w:pPr>
        <w:jc w:val="center"/>
        <w:rPr>
          <w:color w:val="000000"/>
          <w:sz w:val="26"/>
          <w:szCs w:val="26"/>
        </w:rPr>
      </w:pPr>
    </w:p>
    <w:p w14:paraId="306AA283" w14:textId="77777777" w:rsidR="000E4ECF" w:rsidRDefault="00D60A86">
      <w:pPr>
        <w:jc w:val="center"/>
      </w:pPr>
      <w:r>
        <w:rPr>
          <w:color w:val="000000"/>
          <w:sz w:val="26"/>
          <w:szCs w:val="26"/>
        </w:rPr>
        <w:t>KHOA KỸ THUẬT VÀ CÔNG NGHỆ</w:t>
      </w:r>
    </w:p>
    <w:p w14:paraId="05E957FB" w14:textId="77777777" w:rsidR="000E4ECF" w:rsidRDefault="00D60A86">
      <w:pPr>
        <w:jc w:val="center"/>
      </w:pPr>
      <w:r>
        <w:rPr>
          <w:b/>
          <w:bCs/>
          <w:color w:val="000000"/>
          <w:sz w:val="26"/>
          <w:szCs w:val="26"/>
        </w:rPr>
        <w:t>BỘ MÔN CÔNG NGHỆ THÔNG TIN</w:t>
      </w:r>
    </w:p>
    <w:p w14:paraId="63E0EA3C" w14:textId="77777777" w:rsidR="000E4ECF" w:rsidRDefault="000E4ECF">
      <w:pPr>
        <w:spacing w:after="240"/>
      </w:pPr>
    </w:p>
    <w:p w14:paraId="4686E686" w14:textId="77777777" w:rsidR="000E4ECF" w:rsidRDefault="00D60A86">
      <w:pPr>
        <w:jc w:val="center"/>
      </w:pPr>
      <w:r>
        <w:rPr>
          <w:b/>
          <w:bCs/>
          <w:noProof/>
          <w:color w:val="000000"/>
          <w:sz w:val="48"/>
          <w:szCs w:val="48"/>
        </w:rPr>
        <w:drawing>
          <wp:inline distT="0" distB="0" distL="0" distR="0" wp14:anchorId="35B3CC60" wp14:editId="4DB45784">
            <wp:extent cx="914400" cy="898525"/>
            <wp:effectExtent l="0" t="0" r="0" b="0"/>
            <wp:docPr id="24" name="Picture 19" descr="WopvIBGpgQhwR1s25SS5vOWW6tBznaALKOa_P1yOSe3BcPYjl5aFruGuTyXTnHlP64iTaglpX4MkMNWnGiJfrWwgPDPXcEQBD5eUscHfcptyOeeBrS_Sycqf42fO7I46NNH_YwBOCX9rq1NWp8bb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9" descr="WopvIBGpgQhwR1s25SS5vOWW6tBznaALKOa_P1yOSe3BcPYjl5aFruGuTyXTnHlP64iTaglpX4MkMNWnGiJfrWwgPDPXcEQBD5eUscHfcptyOeeBrS_Sycqf42fO7I46NNH_YwBOCX9rq1NWp8bbf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98525"/>
                    </a:xfrm>
                    <a:prstGeom prst="rect">
                      <a:avLst/>
                    </a:prstGeom>
                    <a:noFill/>
                    <a:ln>
                      <a:noFill/>
                    </a:ln>
                  </pic:spPr>
                </pic:pic>
              </a:graphicData>
            </a:graphic>
          </wp:inline>
        </w:drawing>
      </w:r>
    </w:p>
    <w:p w14:paraId="40467DA5" w14:textId="77777777" w:rsidR="000E4ECF" w:rsidRDefault="00D60A86">
      <w:pPr>
        <w:spacing w:after="240"/>
      </w:pPr>
      <w:r>
        <w:br/>
      </w:r>
    </w:p>
    <w:p w14:paraId="6B4EEA0C" w14:textId="77777777" w:rsidR="000E4ECF" w:rsidRDefault="00D60A86">
      <w:pPr>
        <w:spacing w:after="240"/>
        <w:jc w:val="center"/>
        <w:rPr>
          <w:b/>
          <w:bCs/>
          <w:color w:val="000000"/>
          <w:sz w:val="26"/>
          <w:szCs w:val="26"/>
          <w:lang w:val="vi-VN"/>
        </w:rPr>
      </w:pPr>
      <w:r>
        <w:rPr>
          <w:b/>
          <w:bCs/>
          <w:color w:val="000000"/>
          <w:sz w:val="26"/>
          <w:szCs w:val="26"/>
        </w:rPr>
        <w:t>THỰC</w:t>
      </w:r>
      <w:r>
        <w:rPr>
          <w:b/>
          <w:bCs/>
          <w:color w:val="000000"/>
          <w:sz w:val="26"/>
          <w:szCs w:val="26"/>
          <w:lang w:val="vi-VN"/>
        </w:rPr>
        <w:t xml:space="preserve"> TẬP ĐỒ ÁN CƠ SỞ NGÀNH</w:t>
      </w:r>
    </w:p>
    <w:p w14:paraId="4D75B6A9" w14:textId="77777777" w:rsidR="000E4ECF" w:rsidRDefault="00D60A86">
      <w:pPr>
        <w:jc w:val="center"/>
        <w:rPr>
          <w:b/>
          <w:bCs/>
          <w:color w:val="000000"/>
          <w:sz w:val="26"/>
          <w:szCs w:val="26"/>
          <w:lang w:val="vi-VN"/>
        </w:rPr>
      </w:pPr>
      <w:r>
        <w:rPr>
          <w:b/>
          <w:bCs/>
          <w:color w:val="000000"/>
          <w:sz w:val="26"/>
          <w:szCs w:val="26"/>
        </w:rPr>
        <w:t>HỌC KỲ 1 NĂM HỌC 2024</w:t>
      </w:r>
      <w:r>
        <w:rPr>
          <w:b/>
          <w:bCs/>
          <w:color w:val="000000"/>
          <w:sz w:val="26"/>
          <w:szCs w:val="26"/>
          <w:lang w:val="vi-VN"/>
        </w:rPr>
        <w:t xml:space="preserve"> – 2025</w:t>
      </w:r>
    </w:p>
    <w:p w14:paraId="37ED453D" w14:textId="77777777" w:rsidR="000E4ECF" w:rsidRDefault="000E4ECF">
      <w:pPr>
        <w:jc w:val="center"/>
        <w:rPr>
          <w:lang w:val="vi-VN"/>
        </w:rPr>
      </w:pPr>
    </w:p>
    <w:p w14:paraId="248618D1" w14:textId="77777777" w:rsidR="000E4ECF" w:rsidRDefault="00D60A86">
      <w:pPr>
        <w:jc w:val="center"/>
        <w:rPr>
          <w:sz w:val="40"/>
          <w:szCs w:val="40"/>
          <w:lang w:val="vi-VN"/>
        </w:rPr>
      </w:pPr>
      <w:r>
        <w:rPr>
          <w:b/>
          <w:bCs/>
          <w:color w:val="000000"/>
          <w:sz w:val="40"/>
          <w:szCs w:val="40"/>
        </w:rPr>
        <w:t>TÌM</w:t>
      </w:r>
      <w:r>
        <w:rPr>
          <w:b/>
          <w:bCs/>
          <w:color w:val="000000"/>
          <w:sz w:val="40"/>
          <w:szCs w:val="40"/>
          <w:lang w:val="vi-VN"/>
        </w:rPr>
        <w:t xml:space="preserve"> HIỂU NGÔN NGỮ XML VÀ THIẾT KẾ CẤU TRÚC LƯU TRỮ DỮ LIỆU SINH VIÊN MINH HỌA</w:t>
      </w:r>
    </w:p>
    <w:p w14:paraId="4772D3BB" w14:textId="77777777" w:rsidR="000E4ECF" w:rsidRDefault="00D60A86">
      <w:pPr>
        <w:spacing w:after="240"/>
      </w:pPr>
      <w:r>
        <w:rPr>
          <w:noProof/>
        </w:rPr>
        <mc:AlternateContent>
          <mc:Choice Requires="wps">
            <w:drawing>
              <wp:anchor distT="0" distB="0" distL="114300" distR="114300" simplePos="0" relativeHeight="251660288" behindDoc="0" locked="0" layoutInCell="1" allowOverlap="1" wp14:anchorId="1A8E3839" wp14:editId="1AB0E89B">
                <wp:simplePos x="0" y="0"/>
                <wp:positionH relativeFrom="column">
                  <wp:posOffset>3411220</wp:posOffset>
                </wp:positionH>
                <wp:positionV relativeFrom="paragraph">
                  <wp:posOffset>814070</wp:posOffset>
                </wp:positionV>
                <wp:extent cx="1515110" cy="1548130"/>
                <wp:effectExtent l="1270" t="4445" r="0" b="0"/>
                <wp:wrapNone/>
                <wp:docPr id="39"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110" cy="1548130"/>
                        </a:xfrm>
                        <a:prstGeom prst="rect">
                          <a:avLst/>
                        </a:prstGeom>
                        <a:solidFill>
                          <a:srgbClr val="FFFFFF"/>
                        </a:solidFill>
                        <a:ln>
                          <a:noFill/>
                        </a:ln>
                      </wps:spPr>
                      <wps:txbx>
                        <w:txbxContent>
                          <w:p w14:paraId="72E8DEB3" w14:textId="77777777" w:rsidR="00B16568" w:rsidRDefault="00B16568">
                            <w:pPr>
                              <w:pStyle w:val="nd"/>
                            </w:pPr>
                            <w:r>
                              <w:t>Sinh viên thực hiện:</w:t>
                            </w:r>
                          </w:p>
                          <w:p w14:paraId="6AB47E8C" w14:textId="77777777" w:rsidR="00B16568" w:rsidRDefault="00B16568">
                            <w:pPr>
                              <w:pStyle w:val="nd"/>
                            </w:pPr>
                            <w:r>
                              <w:t>Họ tên: Tô Văn Tới</w:t>
                            </w:r>
                          </w:p>
                          <w:p w14:paraId="2967B513" w14:textId="77777777" w:rsidR="00B16568" w:rsidRDefault="00B16568">
                            <w:pPr>
                              <w:pStyle w:val="nd"/>
                            </w:pPr>
                            <w:r>
                              <w:t>MSSV: 110121252</w:t>
                            </w:r>
                          </w:p>
                          <w:p w14:paraId="0A9A692E" w14:textId="77777777" w:rsidR="00B16568" w:rsidRDefault="00B16568">
                            <w:pPr>
                              <w:pStyle w:val="nd"/>
                            </w:pPr>
                            <w:r>
                              <w:t>Lớp: DA21TTA</w:t>
                            </w:r>
                          </w:p>
                        </w:txbxContent>
                      </wps:txbx>
                      <wps:bodyPr rot="0" vert="horz" wrap="none" lIns="91440" tIns="45720" rIns="91440" bIns="45720" anchor="t" anchorCtr="0" upright="1">
                        <a:noAutofit/>
                      </wps:bodyPr>
                    </wps:wsp>
                  </a:graphicData>
                </a:graphic>
              </wp:anchor>
            </w:drawing>
          </mc:Choice>
          <mc:Fallback>
            <w:pict>
              <v:shape w14:anchorId="1A8E3839" id="Text Box 25" o:spid="_x0000_s1028" type="#_x0000_t202" style="position:absolute;margin-left:268.6pt;margin-top:64.1pt;width:119.3pt;height:121.9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" stroked="f">
                <v:textbox>
                  <w:txbxContent>
                    <w:p w14:paraId="72E8DEB3" w14:textId="77777777" w:rsidR="00B16568" w:rsidRDefault="00B16568">
                      <w:pPr>
                        <w:pStyle w:val="nd"/>
                      </w:pPr>
                      <w:r>
                        <w:t>Sinh viên thực hiện:</w:t>
                      </w:r>
                    </w:p>
                    <w:p w14:paraId="6AB47E8C" w14:textId="77777777" w:rsidR="00B16568" w:rsidRDefault="00B16568">
                      <w:pPr>
                        <w:pStyle w:val="nd"/>
                      </w:pPr>
                      <w:r>
                        <w:t>Họ tên: Tô Văn Tới</w:t>
                      </w:r>
                    </w:p>
                    <w:p w14:paraId="2967B513" w14:textId="77777777" w:rsidR="00B16568" w:rsidRDefault="00B16568">
                      <w:pPr>
                        <w:pStyle w:val="nd"/>
                      </w:pPr>
                      <w:r>
                        <w:t>MSSV: 110121252</w:t>
                      </w:r>
                    </w:p>
                    <w:p w14:paraId="0A9A692E" w14:textId="77777777" w:rsidR="00B16568" w:rsidRDefault="00B16568">
                      <w:pPr>
                        <w:pStyle w:val="nd"/>
                      </w:pPr>
                      <w:r>
                        <w:t>Lớp: DA21TTA</w:t>
                      </w:r>
                    </w:p>
                  </w:txbxContent>
                </v:textbox>
              </v:shape>
            </w:pict>
          </mc:Fallback>
        </mc:AlternateContent>
      </w:r>
      <w:r>
        <w:rPr>
          <w:noProof/>
        </w:rPr>
        <mc:AlternateContent>
          <mc:Choice Requires="wps">
            <w:drawing>
              <wp:anchor distT="45720" distB="45720" distL="114300" distR="114300" simplePos="0" relativeHeight="251657216" behindDoc="0" locked="0" layoutInCell="1" allowOverlap="1" wp14:anchorId="3E11EBEE" wp14:editId="19956454">
                <wp:simplePos x="0" y="0"/>
                <wp:positionH relativeFrom="column">
                  <wp:posOffset>463550</wp:posOffset>
                </wp:positionH>
                <wp:positionV relativeFrom="paragraph">
                  <wp:posOffset>845820</wp:posOffset>
                </wp:positionV>
                <wp:extent cx="2741295" cy="857250"/>
                <wp:effectExtent l="0" t="0" r="2540" b="190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1295" cy="857250"/>
                        </a:xfrm>
                        <a:prstGeom prst="rect">
                          <a:avLst/>
                        </a:prstGeom>
                        <a:solidFill>
                          <a:srgbClr val="FFFFFF"/>
                        </a:solidFill>
                        <a:ln>
                          <a:noFill/>
                        </a:ln>
                      </wps:spPr>
                      <wps:txbx>
                        <w:txbxContent>
                          <w:p w14:paraId="04866079" w14:textId="77777777" w:rsidR="00B16568" w:rsidRDefault="00B16568">
                            <w:pPr>
                              <w:pStyle w:val="nd"/>
                            </w:pPr>
                            <w:r>
                              <w:t>Giáo viên hướng dẫn:</w:t>
                            </w:r>
                          </w:p>
                          <w:p w14:paraId="322FC1B9" w14:textId="77777777" w:rsidR="00B16568" w:rsidRDefault="00B16568">
                            <w:pPr>
                              <w:pStyle w:val="nd"/>
                              <w:rPr>
                                <w:szCs w:val="26"/>
                              </w:rPr>
                            </w:pPr>
                            <w:r>
                              <w:t>ThS.Nguyễn Ngọc Đan Thanh</w:t>
                            </w:r>
                          </w:p>
                        </w:txbxContent>
                      </wps:txbx>
                      <wps:bodyPr rot="0" vert="horz" wrap="none" lIns="91440" tIns="45720" rIns="91440" bIns="45720" anchor="t" anchorCtr="0" upright="1">
                        <a:noAutofit/>
                      </wps:bodyPr>
                    </wps:wsp>
                  </a:graphicData>
                </a:graphic>
              </wp:anchor>
            </w:drawing>
          </mc:Choice>
          <mc:Fallback>
            <w:pict>
              <v:shape w14:anchorId="3E11EBEE" id="_x0000_s1029" type="#_x0000_t202" style="position:absolute;margin-left:36.5pt;margin-top:66.6pt;width:215.85pt;height:67.5pt;z-index:251657216;visibility:visible;mso-wrap-style:non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" stroked="f">
                <v:textbox>
                  <w:txbxContent>
                    <w:p w14:paraId="04866079" w14:textId="77777777" w:rsidR="00B16568" w:rsidRDefault="00B16568">
                      <w:pPr>
                        <w:pStyle w:val="nd"/>
                      </w:pPr>
                      <w:r>
                        <w:t>Giáo viên hướng dẫn:</w:t>
                      </w:r>
                    </w:p>
                    <w:p w14:paraId="322FC1B9" w14:textId="77777777" w:rsidR="00B16568" w:rsidRDefault="00B16568">
                      <w:pPr>
                        <w:pStyle w:val="nd"/>
                        <w:rPr>
                          <w:szCs w:val="26"/>
                        </w:rPr>
                      </w:pPr>
                      <w:r>
                        <w:t>ThS.Nguyễn Ngọc Đan Thanh</w:t>
                      </w:r>
                    </w:p>
                  </w:txbxContent>
                </v:textbox>
                <w10:wrap type="square"/>
              </v:shape>
            </w:pict>
          </mc:Fallback>
        </mc:AlternateContent>
      </w:r>
      <w:r>
        <w:br/>
      </w:r>
      <w:r>
        <w:br/>
      </w:r>
      <w:r>
        <w:br/>
      </w:r>
      <w:r>
        <w:br/>
      </w:r>
      <w:r>
        <w:br/>
      </w:r>
      <w:r>
        <w:br/>
      </w:r>
      <w:r>
        <w:br/>
      </w:r>
      <w:r>
        <w:br/>
      </w:r>
      <w:r>
        <w:br/>
      </w:r>
      <w:r>
        <w:br/>
      </w:r>
    </w:p>
    <w:p w14:paraId="1B31838E" w14:textId="77777777" w:rsidR="000E4ECF" w:rsidRDefault="000E4ECF">
      <w:pPr>
        <w:spacing w:after="240"/>
      </w:pPr>
    </w:p>
    <w:p w14:paraId="55909129" w14:textId="77777777" w:rsidR="000E4ECF" w:rsidRDefault="000E4ECF">
      <w:pPr>
        <w:spacing w:after="240"/>
      </w:pPr>
    </w:p>
    <w:p w14:paraId="261DC30A" w14:textId="77777777" w:rsidR="000E4ECF" w:rsidRDefault="000E4ECF">
      <w:pPr>
        <w:spacing w:after="240"/>
      </w:pPr>
    </w:p>
    <w:p w14:paraId="5ED014BF" w14:textId="77777777" w:rsidR="000E4ECF" w:rsidRDefault="000E4ECF">
      <w:pPr>
        <w:spacing w:after="240"/>
      </w:pPr>
    </w:p>
    <w:p w14:paraId="6FB8D37A" w14:textId="77777777" w:rsidR="000E4ECF" w:rsidRDefault="000E4ECF">
      <w:pPr>
        <w:spacing w:after="240"/>
      </w:pPr>
    </w:p>
    <w:p w14:paraId="2095E556" w14:textId="77777777" w:rsidR="000E4ECF" w:rsidRDefault="000E4ECF">
      <w:pPr>
        <w:spacing w:after="240"/>
      </w:pPr>
    </w:p>
    <w:p w14:paraId="318BCB04" w14:textId="77777777" w:rsidR="000E4ECF" w:rsidRDefault="000E4ECF">
      <w:pPr>
        <w:spacing w:after="240"/>
      </w:pPr>
    </w:p>
    <w:p w14:paraId="5AF829D3" w14:textId="77777777" w:rsidR="000E4ECF" w:rsidRDefault="000E4ECF">
      <w:pPr>
        <w:jc w:val="center"/>
        <w:rPr>
          <w:b/>
          <w:bCs/>
          <w:i/>
          <w:iCs/>
          <w:color w:val="000000"/>
          <w:sz w:val="26"/>
          <w:szCs w:val="26"/>
        </w:rPr>
      </w:pPr>
    </w:p>
    <w:p w14:paraId="7D696787" w14:textId="77777777" w:rsidR="000E4ECF" w:rsidRDefault="000E4ECF">
      <w:pPr>
        <w:jc w:val="center"/>
        <w:rPr>
          <w:b/>
          <w:bCs/>
          <w:i/>
          <w:iCs/>
          <w:color w:val="000000"/>
          <w:sz w:val="26"/>
          <w:szCs w:val="26"/>
        </w:rPr>
      </w:pPr>
    </w:p>
    <w:p w14:paraId="4FB5AB1D" w14:textId="77777777" w:rsidR="000E4ECF" w:rsidRDefault="000E4ECF">
      <w:pPr>
        <w:jc w:val="center"/>
        <w:rPr>
          <w:b/>
          <w:bCs/>
          <w:i/>
          <w:iCs/>
          <w:color w:val="000000"/>
          <w:sz w:val="26"/>
          <w:szCs w:val="26"/>
        </w:rPr>
      </w:pPr>
    </w:p>
    <w:p w14:paraId="07726828" w14:textId="77777777" w:rsidR="000E4ECF" w:rsidRDefault="000E4ECF">
      <w:pPr>
        <w:jc w:val="center"/>
        <w:rPr>
          <w:b/>
          <w:bCs/>
          <w:i/>
          <w:iCs/>
          <w:color w:val="000000"/>
          <w:sz w:val="26"/>
          <w:szCs w:val="26"/>
        </w:rPr>
      </w:pPr>
    </w:p>
    <w:p w14:paraId="4B127A3B" w14:textId="77777777" w:rsidR="000E4ECF" w:rsidRDefault="000E4ECF">
      <w:pPr>
        <w:jc w:val="center"/>
        <w:rPr>
          <w:b/>
          <w:bCs/>
          <w:i/>
          <w:iCs/>
          <w:color w:val="000000"/>
          <w:sz w:val="26"/>
          <w:szCs w:val="26"/>
        </w:rPr>
      </w:pPr>
    </w:p>
    <w:p w14:paraId="1EE81003" w14:textId="77777777" w:rsidR="000E4ECF" w:rsidRDefault="000E4ECF">
      <w:pPr>
        <w:jc w:val="center"/>
        <w:rPr>
          <w:b/>
          <w:bCs/>
          <w:i/>
          <w:iCs/>
          <w:color w:val="000000"/>
          <w:sz w:val="26"/>
          <w:szCs w:val="26"/>
        </w:rPr>
      </w:pPr>
    </w:p>
    <w:p w14:paraId="47BB101E" w14:textId="77777777" w:rsidR="000E4ECF" w:rsidRDefault="00D60A86">
      <w:pPr>
        <w:jc w:val="center"/>
        <w:rPr>
          <w:sz w:val="26"/>
          <w:szCs w:val="26"/>
        </w:rPr>
        <w:sectPr w:rsidR="000E4ECF">
          <w:footerReference w:type="default" r:id="rId12"/>
          <w:pgSz w:w="11907" w:h="16840"/>
          <w:pgMar w:top="1134" w:right="1134" w:bottom="1134" w:left="1985" w:header="284" w:footer="578" w:gutter="0"/>
          <w:pgBorders w:display="firstPage">
            <w:top w:val="single" w:sz="18" w:space="1" w:color="auto"/>
            <w:left w:val="single" w:sz="18" w:space="4" w:color="auto"/>
            <w:bottom w:val="single" w:sz="18" w:space="1" w:color="auto"/>
            <w:right w:val="single" w:sz="18" w:space="4" w:color="auto"/>
          </w:pgBorders>
          <w:pgNumType w:start="1"/>
          <w:cols w:space="720"/>
          <w:docGrid w:linePitch="326"/>
        </w:sectPr>
      </w:pPr>
      <w:r>
        <w:rPr>
          <w:b/>
          <w:bCs/>
          <w:i/>
          <w:iCs/>
          <w:color w:val="000000"/>
          <w:sz w:val="26"/>
          <w:szCs w:val="26"/>
        </w:rPr>
        <w:t>Trà Vinh, tháng 01 năm 2024</w:t>
      </w:r>
    </w:p>
    <w:p w14:paraId="6E661E3F" w14:textId="77777777" w:rsidR="000E4ECF" w:rsidRDefault="00D60A86">
      <w:pPr>
        <w:spacing w:line="360" w:lineRule="auto"/>
        <w:rPr>
          <w:sz w:val="26"/>
          <w:szCs w:val="26"/>
        </w:rPr>
      </w:pPr>
      <w:r>
        <w:rPr>
          <w:b/>
          <w:bCs/>
          <w:noProof/>
          <w:sz w:val="26"/>
          <w:szCs w:val="26"/>
        </w:rPr>
        <w:lastRenderedPageBreak/>
        <mc:AlternateContent>
          <mc:Choice Requires="wps">
            <w:drawing>
              <wp:anchor distT="0" distB="0" distL="114300" distR="114300" simplePos="0" relativeHeight="251653120" behindDoc="0" locked="0" layoutInCell="1" allowOverlap="1" wp14:anchorId="7B764BEB" wp14:editId="50A03DC7">
                <wp:simplePos x="0" y="0"/>
                <wp:positionH relativeFrom="column">
                  <wp:posOffset>114300</wp:posOffset>
                </wp:positionH>
                <wp:positionV relativeFrom="paragraph">
                  <wp:posOffset>0</wp:posOffset>
                </wp:positionV>
                <wp:extent cx="5372100" cy="9144000"/>
                <wp:effectExtent l="9525" t="9525" r="9525" b="9525"/>
                <wp:wrapNone/>
                <wp:docPr id="37" name="Rectang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cmpd="sng">
                          <a:solidFill>
                            <a:srgbClr val="000000"/>
                          </a:solidFill>
                          <a:miter lim="800000"/>
                        </a:ln>
                      </wps:spPr>
                      <wps:txbx>
                        <w:txbxContent>
                          <w:p w14:paraId="2429CA19" w14:textId="77777777" w:rsidR="00B16568" w:rsidRDefault="00B16568">
                            <w:pPr>
                              <w:jc w:val="center"/>
                              <w:rPr>
                                <w:b/>
                              </w:rPr>
                            </w:pPr>
                          </w:p>
                          <w:p w14:paraId="723AE018" w14:textId="77777777" w:rsidR="00B16568" w:rsidRDefault="00B16568">
                            <w:pPr>
                              <w:jc w:val="center"/>
                              <w:rPr>
                                <w:b/>
                              </w:rPr>
                            </w:pPr>
                            <w:r>
                              <w:rPr>
                                <w:b/>
                              </w:rPr>
                              <w:t>NHẬN XÉT CỦA GIÁO VIÊN HƯỚNG DẪN</w:t>
                            </w:r>
                          </w:p>
                          <w:p w14:paraId="57B3EFB4" w14:textId="77777777" w:rsidR="00B16568" w:rsidRDefault="00B16568">
                            <w:pPr>
                              <w:jc w:val="center"/>
                              <w:rPr>
                                <w:b/>
                              </w:rPr>
                            </w:pPr>
                          </w:p>
                          <w:p w14:paraId="2CFFB751" w14:textId="77777777" w:rsidR="00B16568" w:rsidRDefault="00B16568">
                            <w:pPr>
                              <w:jc w:val="center"/>
                              <w:rPr>
                                <w:b/>
                              </w:rPr>
                            </w:pPr>
                          </w:p>
                          <w:p w14:paraId="6928599E" w14:textId="77777777" w:rsidR="00B16568" w:rsidRDefault="00B16568">
                            <w:pPr>
                              <w:pStyle w:val="ListParagraph"/>
                              <w:numPr>
                                <w:ilvl w:val="0"/>
                                <w:numId w:val="2"/>
                              </w:numPr>
                              <w:tabs>
                                <w:tab w:val="left" w:pos="1260"/>
                                <w:tab w:val="right" w:leader="dot" w:pos="8505"/>
                              </w:tabs>
                              <w:spacing w:before="120" w:after="120" w:line="360" w:lineRule="auto"/>
                              <w:ind w:right="198"/>
                              <w:jc w:val="both"/>
                              <w:rPr>
                                <w:b/>
                                <w:sz w:val="26"/>
                                <w:szCs w:val="26"/>
                              </w:rPr>
                            </w:pPr>
                            <w:r>
                              <w:tab/>
                            </w:r>
                            <w:r>
                              <w:rPr>
                                <w:b/>
                              </w:rPr>
                              <w:t>Quá trình thực hiện:</w:t>
                            </w:r>
                          </w:p>
                          <w:p w14:paraId="4C02EF45"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27A200FC"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0D0C9200" w14:textId="77777777" w:rsidR="00B16568" w:rsidRDefault="00B16568">
                            <w:pPr>
                              <w:pStyle w:val="ListParagraph"/>
                              <w:numPr>
                                <w:ilvl w:val="0"/>
                                <w:numId w:val="2"/>
                              </w:numPr>
                              <w:tabs>
                                <w:tab w:val="left" w:pos="1260"/>
                                <w:tab w:val="right" w:leader="dot" w:pos="8505"/>
                              </w:tabs>
                              <w:spacing w:before="120" w:after="120" w:line="360" w:lineRule="auto"/>
                              <w:ind w:right="198"/>
                              <w:jc w:val="both"/>
                              <w:rPr>
                                <w:b/>
                              </w:rPr>
                            </w:pPr>
                            <w:r>
                              <w:rPr>
                                <w:b/>
                              </w:rPr>
                              <w:t>Về báo cáo</w:t>
                            </w:r>
                          </w:p>
                          <w:p w14:paraId="3649C44C"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Đúng mẫu</w:t>
                            </w:r>
                          </w:p>
                          <w:p w14:paraId="46FC5739"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59AB07B6" w14:textId="77777777" w:rsidR="00B16568" w:rsidRDefault="00B16568">
                            <w:pPr>
                              <w:pStyle w:val="ListParagraph"/>
                              <w:numPr>
                                <w:ilvl w:val="0"/>
                                <w:numId w:val="2"/>
                              </w:numPr>
                              <w:tabs>
                                <w:tab w:val="left" w:pos="1260"/>
                                <w:tab w:val="right" w:leader="dot" w:pos="8505"/>
                              </w:tabs>
                              <w:spacing w:before="120" w:after="120" w:line="360" w:lineRule="auto"/>
                              <w:ind w:right="198"/>
                              <w:jc w:val="both"/>
                              <w:rPr>
                                <w:b/>
                              </w:rPr>
                            </w:pPr>
                            <w:r>
                              <w:rPr>
                                <w:b/>
                              </w:rPr>
                              <w:t>Về chương trình</w:t>
                            </w:r>
                          </w:p>
                          <w:p w14:paraId="1153C170"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Chương trình cơ bản đáp ứng theo yêu cầu đã phân tích</w:t>
                            </w:r>
                          </w:p>
                          <w:p w14:paraId="5530A3E1"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460BBF70" w14:textId="77777777" w:rsidR="00B16568" w:rsidRDefault="00B16568">
                            <w:pPr>
                              <w:pStyle w:val="ListParagraph"/>
                              <w:numPr>
                                <w:ilvl w:val="0"/>
                                <w:numId w:val="2"/>
                              </w:numPr>
                              <w:tabs>
                                <w:tab w:val="left" w:pos="1260"/>
                                <w:tab w:val="right" w:leader="dot" w:pos="8505"/>
                              </w:tabs>
                              <w:spacing w:before="120" w:after="120" w:line="360" w:lineRule="auto"/>
                              <w:ind w:right="198"/>
                              <w:jc w:val="both"/>
                            </w:pPr>
                            <w:r>
                              <w:rPr>
                                <w:b/>
                              </w:rPr>
                              <w:t>Kết luận:</w:t>
                            </w:r>
                            <w:r>
                              <w:t xml:space="preserve"> Đạt mức Khá</w:t>
                            </w:r>
                          </w:p>
                          <w:p w14:paraId="4BBBF737" w14:textId="77777777" w:rsidR="00B16568" w:rsidRDefault="00B16568">
                            <w:pPr>
                              <w:tabs>
                                <w:tab w:val="right" w:leader="dot" w:pos="7938"/>
                              </w:tabs>
                              <w:spacing w:before="120" w:after="120"/>
                              <w:ind w:left="284" w:right="198"/>
                              <w:jc w:val="both"/>
                            </w:pPr>
                            <w:r>
                              <w:tab/>
                            </w:r>
                          </w:p>
                          <w:p w14:paraId="0507D66C" w14:textId="77777777" w:rsidR="00B16568" w:rsidRDefault="00B16568">
                            <w:pPr>
                              <w:tabs>
                                <w:tab w:val="right" w:leader="dot" w:pos="7938"/>
                              </w:tabs>
                              <w:spacing w:before="120" w:after="120"/>
                              <w:ind w:left="284" w:right="198"/>
                              <w:jc w:val="both"/>
                            </w:pPr>
                            <w:r>
                              <w:tab/>
                            </w:r>
                          </w:p>
                          <w:p w14:paraId="18B98DC2" w14:textId="77777777" w:rsidR="00B16568" w:rsidRDefault="00B16568">
                            <w:pPr>
                              <w:tabs>
                                <w:tab w:val="right" w:leader="dot" w:pos="7938"/>
                              </w:tabs>
                              <w:spacing w:before="120" w:after="120"/>
                              <w:ind w:left="284" w:right="198"/>
                              <w:jc w:val="both"/>
                            </w:pPr>
                            <w:r>
                              <w:tab/>
                            </w:r>
                          </w:p>
                          <w:p w14:paraId="217FF883" w14:textId="77777777" w:rsidR="00B16568" w:rsidRDefault="00B16568">
                            <w:pPr>
                              <w:tabs>
                                <w:tab w:val="right" w:leader="dot" w:pos="7938"/>
                              </w:tabs>
                              <w:spacing w:before="120" w:after="120"/>
                              <w:ind w:left="284" w:right="198"/>
                              <w:jc w:val="both"/>
                            </w:pPr>
                            <w:r>
                              <w:tab/>
                            </w:r>
                          </w:p>
                          <w:p w14:paraId="456D736F" w14:textId="77777777" w:rsidR="00B16568" w:rsidRDefault="00B16568">
                            <w:pPr>
                              <w:tabs>
                                <w:tab w:val="right" w:leader="dot" w:pos="7938"/>
                              </w:tabs>
                              <w:spacing w:before="120" w:after="120"/>
                              <w:ind w:left="284" w:right="198"/>
                              <w:jc w:val="both"/>
                            </w:pPr>
                            <w:r>
                              <w:tab/>
                            </w:r>
                          </w:p>
                          <w:p w14:paraId="12F24BDC" w14:textId="77777777" w:rsidR="00B16568" w:rsidRDefault="00B16568">
                            <w:pPr>
                              <w:tabs>
                                <w:tab w:val="right" w:leader="dot" w:pos="7938"/>
                              </w:tabs>
                              <w:spacing w:before="120" w:after="120"/>
                              <w:ind w:left="284" w:right="198"/>
                              <w:jc w:val="both"/>
                            </w:pPr>
                            <w:r>
                              <w:tab/>
                            </w:r>
                          </w:p>
                          <w:p w14:paraId="7454E4ED" w14:textId="77777777" w:rsidR="00B16568" w:rsidRDefault="00B16568">
                            <w:pPr>
                              <w:tabs>
                                <w:tab w:val="right" w:leader="dot" w:pos="7938"/>
                              </w:tabs>
                              <w:spacing w:before="120" w:after="120"/>
                              <w:ind w:left="284" w:right="198"/>
                              <w:jc w:val="both"/>
                            </w:pPr>
                            <w:r>
                              <w:tab/>
                            </w:r>
                          </w:p>
                          <w:p w14:paraId="77DF462A" w14:textId="77777777" w:rsidR="00B16568" w:rsidRDefault="00B16568">
                            <w:pPr>
                              <w:tabs>
                                <w:tab w:val="right" w:leader="dot" w:pos="7938"/>
                              </w:tabs>
                              <w:spacing w:before="120" w:after="120"/>
                              <w:ind w:left="284" w:right="198"/>
                              <w:jc w:val="both"/>
                            </w:pPr>
                            <w:r>
                              <w:tab/>
                            </w:r>
                          </w:p>
                          <w:p w14:paraId="4B93B304" w14:textId="77777777" w:rsidR="00B16568" w:rsidRDefault="00B16568">
                            <w:pPr>
                              <w:tabs>
                                <w:tab w:val="right" w:leader="dot" w:pos="7938"/>
                              </w:tabs>
                              <w:spacing w:before="120" w:after="120"/>
                              <w:ind w:left="284" w:right="198"/>
                              <w:jc w:val="both"/>
                            </w:pPr>
                            <w:r>
                              <w:tab/>
                            </w:r>
                          </w:p>
                          <w:p w14:paraId="7C4780BC" w14:textId="77777777" w:rsidR="00B16568" w:rsidRDefault="00B16568">
                            <w:pPr>
                              <w:tabs>
                                <w:tab w:val="right" w:leader="dot" w:pos="7938"/>
                              </w:tabs>
                              <w:spacing w:before="120" w:after="120"/>
                              <w:ind w:left="284" w:right="198"/>
                              <w:jc w:val="both"/>
                            </w:pPr>
                            <w:r>
                              <w:tab/>
                            </w:r>
                          </w:p>
                          <w:p w14:paraId="5E2295CB" w14:textId="77777777" w:rsidR="00B16568" w:rsidRDefault="00B16568">
                            <w:pPr>
                              <w:tabs>
                                <w:tab w:val="right" w:leader="dot" w:pos="7938"/>
                              </w:tabs>
                              <w:spacing w:before="120" w:after="120"/>
                              <w:ind w:left="284" w:right="198"/>
                              <w:jc w:val="both"/>
                            </w:pPr>
                            <w:r>
                              <w:tab/>
                            </w:r>
                          </w:p>
                          <w:p w14:paraId="6FD9835B" w14:textId="77777777" w:rsidR="00B16568" w:rsidRDefault="00B16568">
                            <w:pPr>
                              <w:tabs>
                                <w:tab w:val="right" w:leader="dot" w:pos="7938"/>
                              </w:tabs>
                              <w:spacing w:before="120" w:after="120"/>
                              <w:ind w:left="284" w:right="198"/>
                              <w:jc w:val="both"/>
                            </w:pPr>
                            <w:r>
                              <w:tab/>
                            </w:r>
                          </w:p>
                          <w:p w14:paraId="06912882" w14:textId="77777777" w:rsidR="00B16568" w:rsidRDefault="00B16568">
                            <w:pPr>
                              <w:tabs>
                                <w:tab w:val="left" w:pos="4111"/>
                                <w:tab w:val="right" w:leader="dot" w:pos="7740"/>
                              </w:tabs>
                              <w:jc w:val="both"/>
                              <w:rPr>
                                <w:i/>
                              </w:rPr>
                            </w:pPr>
                            <w:r>
                              <w:rPr>
                                <w:i/>
                              </w:rPr>
                              <w:tab/>
                              <w:t>Trà Vinh, ngày ….. tháng …… năm ……</w:t>
                            </w:r>
                          </w:p>
                          <w:p w14:paraId="09CBACD1" w14:textId="77777777" w:rsidR="00B16568" w:rsidRDefault="00B16568">
                            <w:pPr>
                              <w:tabs>
                                <w:tab w:val="center" w:pos="5310"/>
                              </w:tabs>
                              <w:jc w:val="center"/>
                              <w:rPr>
                                <w:b/>
                              </w:rPr>
                            </w:pPr>
                            <w:r>
                              <w:rPr>
                                <w:b/>
                              </w:rPr>
                              <w:tab/>
                              <w:t>Giáo viên hướng dẫn</w:t>
                            </w:r>
                          </w:p>
                          <w:p w14:paraId="65B17A22" w14:textId="77777777" w:rsidR="00B16568" w:rsidRDefault="00B16568">
                            <w:pPr>
                              <w:tabs>
                                <w:tab w:val="center" w:pos="5310"/>
                              </w:tabs>
                              <w:jc w:val="center"/>
                              <w:rPr>
                                <w:i/>
                              </w:rPr>
                            </w:pPr>
                            <w:r>
                              <w:rPr>
                                <w:i/>
                              </w:rPr>
                              <w:tab/>
                              <w:t>(Ký tên và ghi rõ họ tên)</w:t>
                            </w:r>
                          </w:p>
                          <w:p w14:paraId="64A74AA2" w14:textId="77777777" w:rsidR="00B16568" w:rsidRDefault="00B16568">
                            <w:pPr>
                              <w:tabs>
                                <w:tab w:val="center" w:pos="5310"/>
                              </w:tabs>
                              <w:jc w:val="center"/>
                              <w:rPr>
                                <w:i/>
                              </w:rPr>
                            </w:pPr>
                          </w:p>
                          <w:p w14:paraId="00E7125B" w14:textId="77777777" w:rsidR="00B16568" w:rsidRDefault="00B16568">
                            <w:pPr>
                              <w:jc w:val="center"/>
                            </w:pPr>
                          </w:p>
                          <w:p w14:paraId="3BB7D6F2" w14:textId="77777777" w:rsidR="00B16568" w:rsidRDefault="00B16568">
                            <w:pPr>
                              <w:jc w:val="center"/>
                            </w:pPr>
                          </w:p>
                          <w:p w14:paraId="16BDCA00" w14:textId="77777777" w:rsidR="00B16568" w:rsidRDefault="00B16568">
                            <w:pPr>
                              <w:jc w:val="center"/>
                            </w:pPr>
                          </w:p>
                          <w:p w14:paraId="09FB16E7" w14:textId="77777777" w:rsidR="00B16568" w:rsidRDefault="00B16568">
                            <w:pPr>
                              <w:jc w:val="center"/>
                            </w:pPr>
                          </w:p>
                        </w:txbxContent>
                      </wps:txbx>
                      <wps:bodyPr rot="0" vert="horz" wrap="square" lIns="91440" tIns="45720" rIns="91440" bIns="45720" anchor="t" anchorCtr="0" upright="1">
                        <a:noAutofit/>
                      </wps:bodyPr>
                    </wps:wsp>
                  </a:graphicData>
                </a:graphic>
              </wp:anchor>
            </w:drawing>
          </mc:Choice>
          <mc:Fallback>
            <w:pict>
              <v:rect w14:anchorId="7B764BEB" id="Rectangles 6" o:spid="_x0000_s1030" style="position:absolute;margin-left:9pt;margin-top:0;width:423pt;height:10in;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">
                <v:textbox>
                  <w:txbxContent>
                    <w:p w14:paraId="2429CA19" w14:textId="77777777" w:rsidR="00B16568" w:rsidRDefault="00B16568">
                      <w:pPr>
                        <w:jc w:val="center"/>
                        <w:rPr>
                          <w:b/>
                        </w:rPr>
                      </w:pPr>
                    </w:p>
                    <w:p w14:paraId="723AE018" w14:textId="77777777" w:rsidR="00B16568" w:rsidRDefault="00B16568">
                      <w:pPr>
                        <w:jc w:val="center"/>
                        <w:rPr>
                          <w:b/>
                        </w:rPr>
                      </w:pPr>
                      <w:r>
                        <w:rPr>
                          <w:b/>
                        </w:rPr>
                        <w:t>NHẬN XÉT CỦA GIÁO VIÊN HƯỚNG DẪN</w:t>
                      </w:r>
                    </w:p>
                    <w:p w14:paraId="57B3EFB4" w14:textId="77777777" w:rsidR="00B16568" w:rsidRDefault="00B16568">
                      <w:pPr>
                        <w:jc w:val="center"/>
                        <w:rPr>
                          <w:b/>
                        </w:rPr>
                      </w:pPr>
                    </w:p>
                    <w:p w14:paraId="2CFFB751" w14:textId="77777777" w:rsidR="00B16568" w:rsidRDefault="00B16568">
                      <w:pPr>
                        <w:jc w:val="center"/>
                        <w:rPr>
                          <w:b/>
                        </w:rPr>
                      </w:pPr>
                    </w:p>
                    <w:p w14:paraId="6928599E" w14:textId="77777777" w:rsidR="00B16568" w:rsidRDefault="00B16568">
                      <w:pPr>
                        <w:pStyle w:val="ListParagraph"/>
                        <w:numPr>
                          <w:ilvl w:val="0"/>
                          <w:numId w:val="2"/>
                        </w:numPr>
                        <w:tabs>
                          <w:tab w:val="left" w:pos="1260"/>
                          <w:tab w:val="right" w:leader="dot" w:pos="8505"/>
                        </w:tabs>
                        <w:spacing w:before="120" w:after="120" w:line="360" w:lineRule="auto"/>
                        <w:ind w:right="198"/>
                        <w:jc w:val="both"/>
                        <w:rPr>
                          <w:b/>
                          <w:sz w:val="26"/>
                          <w:szCs w:val="26"/>
                        </w:rPr>
                      </w:pPr>
                      <w:r>
                        <w:tab/>
                      </w:r>
                      <w:r>
                        <w:rPr>
                          <w:b/>
                        </w:rPr>
                        <w:t>Quá trình thực hiện:</w:t>
                      </w:r>
                    </w:p>
                    <w:p w14:paraId="4C02EF45"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27A200FC"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0D0C9200" w14:textId="77777777" w:rsidR="00B16568" w:rsidRDefault="00B16568">
                      <w:pPr>
                        <w:pStyle w:val="ListParagraph"/>
                        <w:numPr>
                          <w:ilvl w:val="0"/>
                          <w:numId w:val="2"/>
                        </w:numPr>
                        <w:tabs>
                          <w:tab w:val="left" w:pos="1260"/>
                          <w:tab w:val="right" w:leader="dot" w:pos="8505"/>
                        </w:tabs>
                        <w:spacing w:before="120" w:after="120" w:line="360" w:lineRule="auto"/>
                        <w:ind w:right="198"/>
                        <w:jc w:val="both"/>
                        <w:rPr>
                          <w:b/>
                        </w:rPr>
                      </w:pPr>
                      <w:r>
                        <w:rPr>
                          <w:b/>
                        </w:rPr>
                        <w:t>Về báo cáo</w:t>
                      </w:r>
                    </w:p>
                    <w:p w14:paraId="3649C44C"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Đúng mẫu</w:t>
                      </w:r>
                    </w:p>
                    <w:p w14:paraId="46FC5739"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59AB07B6" w14:textId="77777777" w:rsidR="00B16568" w:rsidRDefault="00B16568">
                      <w:pPr>
                        <w:pStyle w:val="ListParagraph"/>
                        <w:numPr>
                          <w:ilvl w:val="0"/>
                          <w:numId w:val="2"/>
                        </w:numPr>
                        <w:tabs>
                          <w:tab w:val="left" w:pos="1260"/>
                          <w:tab w:val="right" w:leader="dot" w:pos="8505"/>
                        </w:tabs>
                        <w:spacing w:before="120" w:after="120" w:line="360" w:lineRule="auto"/>
                        <w:ind w:right="198"/>
                        <w:jc w:val="both"/>
                        <w:rPr>
                          <w:b/>
                        </w:rPr>
                      </w:pPr>
                      <w:r>
                        <w:rPr>
                          <w:b/>
                        </w:rPr>
                        <w:t>Về chương trình</w:t>
                      </w:r>
                    </w:p>
                    <w:p w14:paraId="1153C170"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Chương trình cơ bản đáp ứng theo yêu cầu đã phân tích</w:t>
                      </w:r>
                    </w:p>
                    <w:p w14:paraId="5530A3E1" w14:textId="77777777" w:rsidR="00B16568" w:rsidRDefault="00B16568">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460BBF70" w14:textId="77777777" w:rsidR="00B16568" w:rsidRDefault="00B16568">
                      <w:pPr>
                        <w:pStyle w:val="ListParagraph"/>
                        <w:numPr>
                          <w:ilvl w:val="0"/>
                          <w:numId w:val="2"/>
                        </w:numPr>
                        <w:tabs>
                          <w:tab w:val="left" w:pos="1260"/>
                          <w:tab w:val="right" w:leader="dot" w:pos="8505"/>
                        </w:tabs>
                        <w:spacing w:before="120" w:after="120" w:line="360" w:lineRule="auto"/>
                        <w:ind w:right="198"/>
                        <w:jc w:val="both"/>
                      </w:pPr>
                      <w:r>
                        <w:rPr>
                          <w:b/>
                        </w:rPr>
                        <w:t>Kết luận:</w:t>
                      </w:r>
                      <w:r>
                        <w:t xml:space="preserve"> Đạt mức Khá</w:t>
                      </w:r>
                    </w:p>
                    <w:p w14:paraId="4BBBF737" w14:textId="77777777" w:rsidR="00B16568" w:rsidRDefault="00B16568">
                      <w:pPr>
                        <w:tabs>
                          <w:tab w:val="right" w:leader="dot" w:pos="7938"/>
                        </w:tabs>
                        <w:spacing w:before="120" w:after="120"/>
                        <w:ind w:left="284" w:right="198"/>
                        <w:jc w:val="both"/>
                      </w:pPr>
                      <w:r>
                        <w:tab/>
                      </w:r>
                    </w:p>
                    <w:p w14:paraId="0507D66C" w14:textId="77777777" w:rsidR="00B16568" w:rsidRDefault="00B16568">
                      <w:pPr>
                        <w:tabs>
                          <w:tab w:val="right" w:leader="dot" w:pos="7938"/>
                        </w:tabs>
                        <w:spacing w:before="120" w:after="120"/>
                        <w:ind w:left="284" w:right="198"/>
                        <w:jc w:val="both"/>
                      </w:pPr>
                      <w:r>
                        <w:tab/>
                      </w:r>
                    </w:p>
                    <w:p w14:paraId="18B98DC2" w14:textId="77777777" w:rsidR="00B16568" w:rsidRDefault="00B16568">
                      <w:pPr>
                        <w:tabs>
                          <w:tab w:val="right" w:leader="dot" w:pos="7938"/>
                        </w:tabs>
                        <w:spacing w:before="120" w:after="120"/>
                        <w:ind w:left="284" w:right="198"/>
                        <w:jc w:val="both"/>
                      </w:pPr>
                      <w:r>
                        <w:tab/>
                      </w:r>
                    </w:p>
                    <w:p w14:paraId="217FF883" w14:textId="77777777" w:rsidR="00B16568" w:rsidRDefault="00B16568">
                      <w:pPr>
                        <w:tabs>
                          <w:tab w:val="right" w:leader="dot" w:pos="7938"/>
                        </w:tabs>
                        <w:spacing w:before="120" w:after="120"/>
                        <w:ind w:left="284" w:right="198"/>
                        <w:jc w:val="both"/>
                      </w:pPr>
                      <w:r>
                        <w:tab/>
                      </w:r>
                    </w:p>
                    <w:p w14:paraId="456D736F" w14:textId="77777777" w:rsidR="00B16568" w:rsidRDefault="00B16568">
                      <w:pPr>
                        <w:tabs>
                          <w:tab w:val="right" w:leader="dot" w:pos="7938"/>
                        </w:tabs>
                        <w:spacing w:before="120" w:after="120"/>
                        <w:ind w:left="284" w:right="198"/>
                        <w:jc w:val="both"/>
                      </w:pPr>
                      <w:r>
                        <w:tab/>
                      </w:r>
                    </w:p>
                    <w:p w14:paraId="12F24BDC" w14:textId="77777777" w:rsidR="00B16568" w:rsidRDefault="00B16568">
                      <w:pPr>
                        <w:tabs>
                          <w:tab w:val="right" w:leader="dot" w:pos="7938"/>
                        </w:tabs>
                        <w:spacing w:before="120" w:after="120"/>
                        <w:ind w:left="284" w:right="198"/>
                        <w:jc w:val="both"/>
                      </w:pPr>
                      <w:r>
                        <w:tab/>
                      </w:r>
                    </w:p>
                    <w:p w14:paraId="7454E4ED" w14:textId="77777777" w:rsidR="00B16568" w:rsidRDefault="00B16568">
                      <w:pPr>
                        <w:tabs>
                          <w:tab w:val="right" w:leader="dot" w:pos="7938"/>
                        </w:tabs>
                        <w:spacing w:before="120" w:after="120"/>
                        <w:ind w:left="284" w:right="198"/>
                        <w:jc w:val="both"/>
                      </w:pPr>
                      <w:r>
                        <w:tab/>
                      </w:r>
                    </w:p>
                    <w:p w14:paraId="77DF462A" w14:textId="77777777" w:rsidR="00B16568" w:rsidRDefault="00B16568">
                      <w:pPr>
                        <w:tabs>
                          <w:tab w:val="right" w:leader="dot" w:pos="7938"/>
                        </w:tabs>
                        <w:spacing w:before="120" w:after="120"/>
                        <w:ind w:left="284" w:right="198"/>
                        <w:jc w:val="both"/>
                      </w:pPr>
                      <w:r>
                        <w:tab/>
                      </w:r>
                    </w:p>
                    <w:p w14:paraId="4B93B304" w14:textId="77777777" w:rsidR="00B16568" w:rsidRDefault="00B16568">
                      <w:pPr>
                        <w:tabs>
                          <w:tab w:val="right" w:leader="dot" w:pos="7938"/>
                        </w:tabs>
                        <w:spacing w:before="120" w:after="120"/>
                        <w:ind w:left="284" w:right="198"/>
                        <w:jc w:val="both"/>
                      </w:pPr>
                      <w:r>
                        <w:tab/>
                      </w:r>
                    </w:p>
                    <w:p w14:paraId="7C4780BC" w14:textId="77777777" w:rsidR="00B16568" w:rsidRDefault="00B16568">
                      <w:pPr>
                        <w:tabs>
                          <w:tab w:val="right" w:leader="dot" w:pos="7938"/>
                        </w:tabs>
                        <w:spacing w:before="120" w:after="120"/>
                        <w:ind w:left="284" w:right="198"/>
                        <w:jc w:val="both"/>
                      </w:pPr>
                      <w:r>
                        <w:tab/>
                      </w:r>
                    </w:p>
                    <w:p w14:paraId="5E2295CB" w14:textId="77777777" w:rsidR="00B16568" w:rsidRDefault="00B16568">
                      <w:pPr>
                        <w:tabs>
                          <w:tab w:val="right" w:leader="dot" w:pos="7938"/>
                        </w:tabs>
                        <w:spacing w:before="120" w:after="120"/>
                        <w:ind w:left="284" w:right="198"/>
                        <w:jc w:val="both"/>
                      </w:pPr>
                      <w:r>
                        <w:tab/>
                      </w:r>
                    </w:p>
                    <w:p w14:paraId="6FD9835B" w14:textId="77777777" w:rsidR="00B16568" w:rsidRDefault="00B16568">
                      <w:pPr>
                        <w:tabs>
                          <w:tab w:val="right" w:leader="dot" w:pos="7938"/>
                        </w:tabs>
                        <w:spacing w:before="120" w:after="120"/>
                        <w:ind w:left="284" w:right="198"/>
                        <w:jc w:val="both"/>
                      </w:pPr>
                      <w:r>
                        <w:tab/>
                      </w:r>
                    </w:p>
                    <w:p w14:paraId="06912882" w14:textId="77777777" w:rsidR="00B16568" w:rsidRDefault="00B16568">
                      <w:pPr>
                        <w:tabs>
                          <w:tab w:val="left" w:pos="4111"/>
                          <w:tab w:val="right" w:leader="dot" w:pos="7740"/>
                        </w:tabs>
                        <w:jc w:val="both"/>
                        <w:rPr>
                          <w:i/>
                        </w:rPr>
                      </w:pPr>
                      <w:r>
                        <w:rPr>
                          <w:i/>
                        </w:rPr>
                        <w:tab/>
                        <w:t>Trà Vinh, ngày ….. tháng …… năm ……</w:t>
                      </w:r>
                    </w:p>
                    <w:p w14:paraId="09CBACD1" w14:textId="77777777" w:rsidR="00B16568" w:rsidRDefault="00B16568">
                      <w:pPr>
                        <w:tabs>
                          <w:tab w:val="center" w:pos="5310"/>
                        </w:tabs>
                        <w:jc w:val="center"/>
                        <w:rPr>
                          <w:b/>
                        </w:rPr>
                      </w:pPr>
                      <w:r>
                        <w:rPr>
                          <w:b/>
                        </w:rPr>
                        <w:tab/>
                        <w:t>Giáo viên hướng dẫn</w:t>
                      </w:r>
                    </w:p>
                    <w:p w14:paraId="65B17A22" w14:textId="77777777" w:rsidR="00B16568" w:rsidRDefault="00B16568">
                      <w:pPr>
                        <w:tabs>
                          <w:tab w:val="center" w:pos="5310"/>
                        </w:tabs>
                        <w:jc w:val="center"/>
                        <w:rPr>
                          <w:i/>
                        </w:rPr>
                      </w:pPr>
                      <w:r>
                        <w:rPr>
                          <w:i/>
                        </w:rPr>
                        <w:tab/>
                        <w:t>(Ký tên và ghi rõ họ tên)</w:t>
                      </w:r>
                    </w:p>
                    <w:p w14:paraId="64A74AA2" w14:textId="77777777" w:rsidR="00B16568" w:rsidRDefault="00B16568">
                      <w:pPr>
                        <w:tabs>
                          <w:tab w:val="center" w:pos="5310"/>
                        </w:tabs>
                        <w:jc w:val="center"/>
                        <w:rPr>
                          <w:i/>
                        </w:rPr>
                      </w:pPr>
                    </w:p>
                    <w:p w14:paraId="00E7125B" w14:textId="77777777" w:rsidR="00B16568" w:rsidRDefault="00B16568">
                      <w:pPr>
                        <w:jc w:val="center"/>
                      </w:pPr>
                    </w:p>
                    <w:p w14:paraId="3BB7D6F2" w14:textId="77777777" w:rsidR="00B16568" w:rsidRDefault="00B16568">
                      <w:pPr>
                        <w:jc w:val="center"/>
                      </w:pPr>
                    </w:p>
                    <w:p w14:paraId="16BDCA00" w14:textId="77777777" w:rsidR="00B16568" w:rsidRDefault="00B16568">
                      <w:pPr>
                        <w:jc w:val="center"/>
                      </w:pPr>
                    </w:p>
                    <w:p w14:paraId="09FB16E7" w14:textId="77777777" w:rsidR="00B16568" w:rsidRDefault="00B16568">
                      <w:pPr>
                        <w:jc w:val="center"/>
                      </w:pPr>
                    </w:p>
                  </w:txbxContent>
                </v:textbox>
              </v:rect>
            </w:pict>
          </mc:Fallback>
        </mc:AlternateContent>
      </w:r>
    </w:p>
    <w:p w14:paraId="5EA33E70" w14:textId="77777777" w:rsidR="000E4ECF" w:rsidRDefault="00D60A86">
      <w:pPr>
        <w:spacing w:after="200" w:line="360" w:lineRule="auto"/>
        <w:jc w:val="center"/>
        <w:rPr>
          <w:b/>
          <w:bCs/>
          <w:sz w:val="26"/>
          <w:szCs w:val="26"/>
        </w:rPr>
      </w:pPr>
      <w:r>
        <w:rPr>
          <w:b/>
          <w:bCs/>
          <w:noProof/>
          <w:sz w:val="26"/>
          <w:szCs w:val="26"/>
        </w:rPr>
        <mc:AlternateContent>
          <mc:Choice Requires="wpc">
            <w:drawing>
              <wp:inline distT="0" distB="0" distL="0" distR="0" wp14:anchorId="5AA11EB9" wp14:editId="72247A9E">
                <wp:extent cx="5486400" cy="8229600"/>
                <wp:effectExtent l="0" t="0" r="0" b="9525"/>
                <wp:docPr id="36"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5" name="Text Box 5"/>
                        <wps:cNvSpPr txBox="1">
                          <a:spLocks noChangeArrowheads="1"/>
                        </wps:cNvSpPr>
                        <wps:spPr bwMode="auto">
                          <a:xfrm>
                            <a:off x="2581910" y="7716520"/>
                            <a:ext cx="2743200" cy="513080"/>
                          </a:xfrm>
                          <a:prstGeom prst="rect">
                            <a:avLst/>
                          </a:prstGeom>
                          <a:solidFill>
                            <a:srgbClr val="FFFFFF"/>
                          </a:solidFill>
                          <a:ln w="9525" cmpd="sng">
                            <a:solidFill>
                              <a:srgbClr val="000000"/>
                            </a:solidFill>
                            <a:miter lim="800000"/>
                          </a:ln>
                        </wps:spPr>
                        <wps:txbx>
                          <w:txbxContent>
                            <w:p w14:paraId="22135796" w14:textId="77777777" w:rsidR="00B16568" w:rsidRDefault="00B16568">
                              <w:pPr>
                                <w:jc w:val="right"/>
                                <w:rPr>
                                  <w:i/>
                                </w:rPr>
                              </w:pPr>
                              <w:r>
                                <w:rPr>
                                  <w:i/>
                                </w:rPr>
                                <w:t>Trà Vinh, ngày ….. tháng …… năm ……</w:t>
                              </w:r>
                            </w:p>
                            <w:p w14:paraId="5B13EAD6" w14:textId="77777777" w:rsidR="00B16568" w:rsidRDefault="00B16568">
                              <w:pPr>
                                <w:tabs>
                                  <w:tab w:val="center" w:pos="5310"/>
                                </w:tabs>
                                <w:jc w:val="right"/>
                                <w:rPr>
                                  <w:b/>
                                </w:rPr>
                              </w:pPr>
                              <w:r>
                                <w:rPr>
                                  <w:b/>
                                </w:rPr>
                                <w:t>Giáo viên hướng dẫn</w:t>
                              </w:r>
                            </w:p>
                            <w:p w14:paraId="2624F4D0" w14:textId="77777777" w:rsidR="00B16568" w:rsidRDefault="00B16568">
                              <w:pPr>
                                <w:tabs>
                                  <w:tab w:val="center" w:pos="5310"/>
                                </w:tabs>
                                <w:jc w:val="right"/>
                                <w:rPr>
                                  <w:i/>
                                </w:rPr>
                              </w:pPr>
                              <w:r>
                                <w:rPr>
                                  <w:i/>
                                </w:rPr>
                                <w:t>(Ký tên và ghi rõ họ tên)</w:t>
                              </w:r>
                            </w:p>
                            <w:p w14:paraId="72D0A248" w14:textId="77777777" w:rsidR="00B16568" w:rsidRDefault="00B16568">
                              <w:pPr>
                                <w:tabs>
                                  <w:tab w:val="center" w:pos="5310"/>
                                </w:tabs>
                                <w:jc w:val="center"/>
                                <w:rPr>
                                  <w:i/>
                                </w:rPr>
                              </w:pPr>
                            </w:p>
                            <w:p w14:paraId="48EE9260" w14:textId="77777777" w:rsidR="00B16568" w:rsidRDefault="00B16568"/>
                          </w:txbxContent>
                        </wps:txbx>
                        <wps:bodyPr rot="0" vert="horz" wrap="square" lIns="91440" tIns="45720" rIns="91440" bIns="45720" anchor="t" anchorCtr="0" upright="1">
                          <a:noAutofit/>
                        </wps:bodyPr>
                      </wps:wsp>
                    </wpc:wpc>
                  </a:graphicData>
                </a:graphic>
              </wp:inline>
            </w:drawing>
          </mc:Choice>
          <mc:Fallback>
            <w:pict>
              <v:group w14:anchorId="5AA11EB9"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zLsUA&#10;AADbAAAADwAAAGRycy9kb3ducmV2LnhtbESPQWvCQBSE74X+h+UVvIhuqjZqdJVSUPRmVdrrI/tM&#10;QrNv091tTP99VxB6HGbmG2a57kwtWnK+sqzgeZiAIM6trrhQcD5tBjMQPiBrrC2Tgl/ysF49Piwx&#10;0/bK79QeQyEihH2GCsoQmkxKn5dk0A9tQxy9i3UGQ5SukNrhNcJNLUdJkkqDFceFEht6Kyn/Ov4Y&#10;BbPJrv30+/HhI08v9Tz0p+322ynVe+peFyACdeE/fG/vtILxC9y+xB8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tXMuxQAAANsAAAAPAAAAAAAAAAAAAAAAAJgCAABkcnMv&#10;ZG93bnJldi54bWxQSwUGAAAAAAQABAD1AAAAigMAAAAA&#10;">
                  <v:textbox>
                    <w:txbxContent>
                      <w:p w14:paraId="22135796" w14:textId="77777777" w:rsidR="00B16568" w:rsidRDefault="00B16568">
                        <w:pPr>
                          <w:jc w:val="right"/>
                          <w:rPr>
                            <w:i/>
                          </w:rPr>
                        </w:pPr>
                        <w:r>
                          <w:rPr>
                            <w:i/>
                          </w:rPr>
                          <w:t>Trà Vinh, ngày ….. tháng …… năm ……</w:t>
                        </w:r>
                      </w:p>
                      <w:p w14:paraId="5B13EAD6" w14:textId="77777777" w:rsidR="00B16568" w:rsidRDefault="00B16568">
                        <w:pPr>
                          <w:tabs>
                            <w:tab w:val="center" w:pos="5310"/>
                          </w:tabs>
                          <w:jc w:val="right"/>
                          <w:rPr>
                            <w:b/>
                          </w:rPr>
                        </w:pPr>
                        <w:r>
                          <w:rPr>
                            <w:b/>
                          </w:rPr>
                          <w:t>Giáo viên hướng dẫn</w:t>
                        </w:r>
                      </w:p>
                      <w:p w14:paraId="2624F4D0" w14:textId="77777777" w:rsidR="00B16568" w:rsidRDefault="00B16568">
                        <w:pPr>
                          <w:tabs>
                            <w:tab w:val="center" w:pos="5310"/>
                          </w:tabs>
                          <w:jc w:val="right"/>
                          <w:rPr>
                            <w:i/>
                          </w:rPr>
                        </w:pPr>
                        <w:r>
                          <w:rPr>
                            <w:i/>
                          </w:rPr>
                          <w:t>(Ký tên và ghi rõ họ tên)</w:t>
                        </w:r>
                      </w:p>
                      <w:p w14:paraId="72D0A248" w14:textId="77777777" w:rsidR="00B16568" w:rsidRDefault="00B16568">
                        <w:pPr>
                          <w:tabs>
                            <w:tab w:val="center" w:pos="5310"/>
                          </w:tabs>
                          <w:jc w:val="center"/>
                          <w:rPr>
                            <w:i/>
                          </w:rPr>
                        </w:pPr>
                      </w:p>
                      <w:p w14:paraId="48EE9260" w14:textId="77777777" w:rsidR="00B16568" w:rsidRDefault="00B16568"/>
                    </w:txbxContent>
                  </v:textbox>
                </v:shape>
                <w10:anchorlock/>
              </v:group>
            </w:pict>
          </mc:Fallback>
        </mc:AlternateContent>
      </w:r>
    </w:p>
    <w:p w14:paraId="379F29BA" w14:textId="77777777" w:rsidR="000E4ECF" w:rsidRDefault="000E4ECF">
      <w:pPr>
        <w:spacing w:line="360" w:lineRule="auto"/>
        <w:rPr>
          <w:sz w:val="26"/>
          <w:szCs w:val="26"/>
        </w:rPr>
      </w:pPr>
    </w:p>
    <w:p w14:paraId="701092A5" w14:textId="77777777" w:rsidR="000E4ECF" w:rsidRDefault="000E4ECF">
      <w:pPr>
        <w:spacing w:after="200" w:line="360" w:lineRule="auto"/>
        <w:rPr>
          <w:sz w:val="26"/>
          <w:szCs w:val="26"/>
        </w:rPr>
        <w:sectPr w:rsidR="000E4ECF">
          <w:headerReference w:type="default" r:id="rId13"/>
          <w:footerReference w:type="default" r:id="rId14"/>
          <w:pgSz w:w="11907" w:h="16840"/>
          <w:pgMar w:top="1134" w:right="1134" w:bottom="1134" w:left="1985" w:header="284" w:footer="578" w:gutter="0"/>
          <w:pgNumType w:start="1" w:chapStyle="1"/>
          <w:cols w:space="720"/>
          <w:docGrid w:linePitch="326"/>
        </w:sectPr>
      </w:pPr>
    </w:p>
    <w:p w14:paraId="46D6A81F" w14:textId="77777777" w:rsidR="000E4ECF" w:rsidRDefault="00D60A86">
      <w:pPr>
        <w:spacing w:after="200" w:line="360" w:lineRule="auto"/>
        <w:rPr>
          <w:sz w:val="26"/>
          <w:szCs w:val="26"/>
        </w:rPr>
      </w:pPr>
      <w:r>
        <w:rPr>
          <w:noProof/>
          <w:sz w:val="26"/>
          <w:szCs w:val="26"/>
        </w:rPr>
        <w:lastRenderedPageBreak/>
        <mc:AlternateContent>
          <mc:Choice Requires="wps">
            <w:drawing>
              <wp:anchor distT="0" distB="0" distL="114300" distR="114300" simplePos="0" relativeHeight="251655168" behindDoc="0" locked="0" layoutInCell="1" allowOverlap="1" wp14:anchorId="7C80F050" wp14:editId="37F11B61">
                <wp:simplePos x="0" y="0"/>
                <wp:positionH relativeFrom="column">
                  <wp:posOffset>36195</wp:posOffset>
                </wp:positionH>
                <wp:positionV relativeFrom="paragraph">
                  <wp:posOffset>-25400</wp:posOffset>
                </wp:positionV>
                <wp:extent cx="5372100" cy="9011920"/>
                <wp:effectExtent l="0" t="0" r="19050" b="17780"/>
                <wp:wrapNone/>
                <wp:docPr id="34" name="Rectangl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11920"/>
                        </a:xfrm>
                        <a:prstGeom prst="rect">
                          <a:avLst/>
                        </a:prstGeom>
                        <a:solidFill>
                          <a:srgbClr val="FFFFFF"/>
                        </a:solidFill>
                        <a:ln w="9525" cmpd="sng">
                          <a:solidFill>
                            <a:srgbClr val="000000"/>
                          </a:solidFill>
                          <a:miter lim="800000"/>
                        </a:ln>
                      </wps:spPr>
                      <wps:txbx>
                        <w:txbxContent>
                          <w:p w14:paraId="532F1F38" w14:textId="77777777" w:rsidR="00B16568" w:rsidRDefault="00B16568">
                            <w:pPr>
                              <w:jc w:val="center"/>
                            </w:pPr>
                          </w:p>
                          <w:p w14:paraId="51CD8A9F" w14:textId="77777777" w:rsidR="00B16568" w:rsidRDefault="00B16568">
                            <w:pPr>
                              <w:jc w:val="center"/>
                              <w:rPr>
                                <w:b/>
                              </w:rPr>
                            </w:pPr>
                            <w:r>
                              <w:rPr>
                                <w:b/>
                              </w:rPr>
                              <w:t>NHẬN XÉT CỦA THÀNH VIÊN HỘI ĐỒNG</w:t>
                            </w:r>
                          </w:p>
                          <w:p w14:paraId="554BE973" w14:textId="77777777" w:rsidR="00B16568" w:rsidRDefault="00B16568">
                            <w:pPr>
                              <w:jc w:val="center"/>
                              <w:rPr>
                                <w:b/>
                              </w:rPr>
                            </w:pPr>
                          </w:p>
                          <w:p w14:paraId="5C47CC00" w14:textId="77777777" w:rsidR="00B16568" w:rsidRDefault="00B16568">
                            <w:pPr>
                              <w:tabs>
                                <w:tab w:val="left" w:pos="1260"/>
                                <w:tab w:val="right" w:leader="dot" w:pos="7740"/>
                              </w:tabs>
                              <w:jc w:val="both"/>
                            </w:pPr>
                            <w:r>
                              <w:tab/>
                            </w:r>
                            <w:r>
                              <w:tab/>
                            </w:r>
                          </w:p>
                          <w:p w14:paraId="4969F311" w14:textId="77777777" w:rsidR="00B16568" w:rsidRDefault="00B16568">
                            <w:pPr>
                              <w:tabs>
                                <w:tab w:val="left" w:pos="540"/>
                                <w:tab w:val="right" w:leader="dot" w:pos="7740"/>
                              </w:tabs>
                              <w:jc w:val="both"/>
                            </w:pPr>
                            <w:r>
                              <w:tab/>
                            </w:r>
                            <w:r>
                              <w:tab/>
                            </w:r>
                          </w:p>
                          <w:p w14:paraId="009EAF91" w14:textId="77777777" w:rsidR="00B16568" w:rsidRDefault="00B16568">
                            <w:pPr>
                              <w:tabs>
                                <w:tab w:val="left" w:pos="540"/>
                                <w:tab w:val="right" w:leader="dot" w:pos="7740"/>
                              </w:tabs>
                              <w:jc w:val="both"/>
                            </w:pPr>
                            <w:r>
                              <w:tab/>
                            </w:r>
                            <w:r>
                              <w:tab/>
                            </w:r>
                          </w:p>
                          <w:p w14:paraId="62C1FFBA" w14:textId="77777777" w:rsidR="00B16568" w:rsidRDefault="00B16568">
                            <w:pPr>
                              <w:tabs>
                                <w:tab w:val="left" w:pos="540"/>
                                <w:tab w:val="right" w:leader="dot" w:pos="7740"/>
                              </w:tabs>
                              <w:jc w:val="both"/>
                            </w:pPr>
                            <w:r>
                              <w:tab/>
                            </w:r>
                            <w:r>
                              <w:tab/>
                            </w:r>
                          </w:p>
                          <w:p w14:paraId="477C694C" w14:textId="77777777" w:rsidR="00B16568" w:rsidRDefault="00B16568">
                            <w:pPr>
                              <w:tabs>
                                <w:tab w:val="left" w:pos="540"/>
                                <w:tab w:val="right" w:leader="dot" w:pos="7740"/>
                              </w:tabs>
                              <w:jc w:val="both"/>
                            </w:pPr>
                            <w:r>
                              <w:tab/>
                            </w:r>
                            <w:r>
                              <w:tab/>
                            </w:r>
                          </w:p>
                          <w:p w14:paraId="0AE06F0A" w14:textId="77777777" w:rsidR="00B16568" w:rsidRDefault="00B16568">
                            <w:pPr>
                              <w:tabs>
                                <w:tab w:val="left" w:pos="540"/>
                                <w:tab w:val="right" w:leader="dot" w:pos="7740"/>
                              </w:tabs>
                              <w:jc w:val="both"/>
                            </w:pPr>
                            <w:r>
                              <w:tab/>
                            </w:r>
                            <w:r>
                              <w:tab/>
                            </w:r>
                          </w:p>
                          <w:p w14:paraId="5F1091B9" w14:textId="77777777" w:rsidR="00B16568" w:rsidRDefault="00B16568">
                            <w:pPr>
                              <w:tabs>
                                <w:tab w:val="left" w:pos="540"/>
                                <w:tab w:val="right" w:leader="dot" w:pos="7740"/>
                              </w:tabs>
                              <w:jc w:val="both"/>
                            </w:pPr>
                            <w:r>
                              <w:tab/>
                            </w:r>
                            <w:r>
                              <w:tab/>
                            </w:r>
                          </w:p>
                          <w:p w14:paraId="19B33DCD" w14:textId="77777777" w:rsidR="00B16568" w:rsidRDefault="00B16568">
                            <w:pPr>
                              <w:tabs>
                                <w:tab w:val="left" w:pos="540"/>
                                <w:tab w:val="right" w:leader="dot" w:pos="7740"/>
                              </w:tabs>
                              <w:jc w:val="both"/>
                            </w:pPr>
                            <w:r>
                              <w:tab/>
                            </w:r>
                            <w:r>
                              <w:tab/>
                            </w:r>
                          </w:p>
                          <w:p w14:paraId="0C56A1EA" w14:textId="77777777" w:rsidR="00B16568" w:rsidRDefault="00B16568">
                            <w:pPr>
                              <w:tabs>
                                <w:tab w:val="left" w:pos="540"/>
                                <w:tab w:val="right" w:leader="dot" w:pos="7740"/>
                              </w:tabs>
                              <w:jc w:val="both"/>
                            </w:pPr>
                            <w:r>
                              <w:tab/>
                            </w:r>
                            <w:r>
                              <w:tab/>
                            </w:r>
                          </w:p>
                          <w:p w14:paraId="728E4993" w14:textId="77777777" w:rsidR="00B16568" w:rsidRDefault="00B16568">
                            <w:pPr>
                              <w:tabs>
                                <w:tab w:val="left" w:pos="540"/>
                                <w:tab w:val="right" w:leader="dot" w:pos="7740"/>
                              </w:tabs>
                              <w:jc w:val="both"/>
                            </w:pPr>
                            <w:r>
                              <w:tab/>
                            </w:r>
                            <w:r>
                              <w:tab/>
                            </w:r>
                          </w:p>
                          <w:p w14:paraId="57A975C0" w14:textId="77777777" w:rsidR="00B16568" w:rsidRDefault="00B16568">
                            <w:pPr>
                              <w:tabs>
                                <w:tab w:val="left" w:pos="540"/>
                                <w:tab w:val="right" w:leader="dot" w:pos="7740"/>
                              </w:tabs>
                              <w:jc w:val="both"/>
                            </w:pPr>
                            <w:r>
                              <w:tab/>
                            </w:r>
                            <w:r>
                              <w:tab/>
                            </w:r>
                          </w:p>
                          <w:p w14:paraId="1B172F94" w14:textId="77777777" w:rsidR="00B16568" w:rsidRDefault="00B16568">
                            <w:pPr>
                              <w:tabs>
                                <w:tab w:val="left" w:pos="540"/>
                                <w:tab w:val="right" w:leader="dot" w:pos="7740"/>
                              </w:tabs>
                              <w:jc w:val="both"/>
                            </w:pPr>
                            <w:r>
                              <w:tab/>
                            </w:r>
                            <w:r>
                              <w:tab/>
                            </w:r>
                          </w:p>
                          <w:p w14:paraId="6388F8A9" w14:textId="77777777" w:rsidR="00B16568" w:rsidRDefault="00B16568">
                            <w:pPr>
                              <w:tabs>
                                <w:tab w:val="left" w:pos="540"/>
                                <w:tab w:val="right" w:leader="dot" w:pos="7740"/>
                              </w:tabs>
                              <w:jc w:val="both"/>
                            </w:pPr>
                            <w:r>
                              <w:tab/>
                            </w:r>
                            <w:r>
                              <w:tab/>
                            </w:r>
                          </w:p>
                          <w:p w14:paraId="18B85891" w14:textId="77777777" w:rsidR="00B16568" w:rsidRDefault="00B16568">
                            <w:pPr>
                              <w:tabs>
                                <w:tab w:val="left" w:pos="540"/>
                                <w:tab w:val="right" w:leader="dot" w:pos="7740"/>
                              </w:tabs>
                              <w:jc w:val="both"/>
                            </w:pPr>
                            <w:r>
                              <w:tab/>
                            </w:r>
                            <w:r>
                              <w:tab/>
                            </w:r>
                            <w:r>
                              <w:tab/>
                            </w:r>
                          </w:p>
                          <w:p w14:paraId="732A7F1A" w14:textId="77777777" w:rsidR="00B16568" w:rsidRDefault="00B16568">
                            <w:pPr>
                              <w:tabs>
                                <w:tab w:val="left" w:pos="540"/>
                                <w:tab w:val="right" w:leader="dot" w:pos="7740"/>
                              </w:tabs>
                              <w:jc w:val="both"/>
                            </w:pPr>
                            <w:r>
                              <w:tab/>
                            </w:r>
                            <w:r>
                              <w:tab/>
                            </w:r>
                          </w:p>
                          <w:p w14:paraId="405AECC6" w14:textId="77777777" w:rsidR="00B16568" w:rsidRDefault="00B16568">
                            <w:pPr>
                              <w:tabs>
                                <w:tab w:val="left" w:pos="540"/>
                                <w:tab w:val="right" w:leader="dot" w:pos="7740"/>
                              </w:tabs>
                              <w:jc w:val="both"/>
                            </w:pPr>
                            <w:r>
                              <w:tab/>
                            </w:r>
                            <w:r>
                              <w:tab/>
                            </w:r>
                          </w:p>
                          <w:p w14:paraId="7B3A4A28" w14:textId="77777777" w:rsidR="00B16568" w:rsidRDefault="00B16568">
                            <w:pPr>
                              <w:tabs>
                                <w:tab w:val="left" w:pos="540"/>
                                <w:tab w:val="right" w:leader="dot" w:pos="7740"/>
                              </w:tabs>
                              <w:jc w:val="both"/>
                            </w:pPr>
                            <w:r>
                              <w:tab/>
                            </w:r>
                            <w:r>
                              <w:tab/>
                            </w:r>
                          </w:p>
                          <w:p w14:paraId="063BE5C2" w14:textId="77777777" w:rsidR="00B16568" w:rsidRDefault="00B16568">
                            <w:pPr>
                              <w:tabs>
                                <w:tab w:val="left" w:pos="540"/>
                                <w:tab w:val="right" w:leader="dot" w:pos="7740"/>
                              </w:tabs>
                              <w:jc w:val="both"/>
                            </w:pPr>
                            <w:r>
                              <w:tab/>
                            </w:r>
                            <w:r>
                              <w:tab/>
                            </w:r>
                          </w:p>
                          <w:p w14:paraId="42E9F574" w14:textId="77777777" w:rsidR="00B16568" w:rsidRDefault="00B16568">
                            <w:pPr>
                              <w:tabs>
                                <w:tab w:val="left" w:pos="540"/>
                                <w:tab w:val="right" w:leader="dot" w:pos="7740"/>
                              </w:tabs>
                              <w:jc w:val="both"/>
                            </w:pPr>
                            <w:r>
                              <w:tab/>
                            </w:r>
                            <w:r>
                              <w:tab/>
                            </w:r>
                          </w:p>
                          <w:p w14:paraId="247A42E7" w14:textId="77777777" w:rsidR="00B16568" w:rsidRDefault="00B16568">
                            <w:pPr>
                              <w:tabs>
                                <w:tab w:val="left" w:pos="540"/>
                                <w:tab w:val="right" w:leader="dot" w:pos="7740"/>
                              </w:tabs>
                              <w:jc w:val="both"/>
                            </w:pPr>
                            <w:r>
                              <w:tab/>
                            </w:r>
                            <w:r>
                              <w:tab/>
                            </w:r>
                          </w:p>
                          <w:p w14:paraId="016550A5" w14:textId="77777777" w:rsidR="00B16568" w:rsidRDefault="00B16568">
                            <w:pPr>
                              <w:tabs>
                                <w:tab w:val="left" w:pos="540"/>
                                <w:tab w:val="right" w:leader="dot" w:pos="7740"/>
                              </w:tabs>
                              <w:jc w:val="both"/>
                            </w:pPr>
                            <w:r>
                              <w:tab/>
                            </w:r>
                            <w:r>
                              <w:tab/>
                            </w:r>
                          </w:p>
                          <w:p w14:paraId="26D36A50" w14:textId="77777777" w:rsidR="00B16568" w:rsidRDefault="00B16568">
                            <w:pPr>
                              <w:tabs>
                                <w:tab w:val="left" w:pos="540"/>
                                <w:tab w:val="right" w:leader="dot" w:pos="7740"/>
                              </w:tabs>
                              <w:jc w:val="both"/>
                            </w:pPr>
                            <w:r>
                              <w:tab/>
                            </w:r>
                            <w:r>
                              <w:tab/>
                            </w:r>
                          </w:p>
                          <w:p w14:paraId="17A24486" w14:textId="77777777" w:rsidR="00B16568" w:rsidRDefault="00B16568">
                            <w:pPr>
                              <w:tabs>
                                <w:tab w:val="left" w:pos="540"/>
                                <w:tab w:val="right" w:leader="dot" w:pos="7740"/>
                              </w:tabs>
                              <w:jc w:val="both"/>
                            </w:pPr>
                            <w:r>
                              <w:tab/>
                            </w:r>
                            <w:r>
                              <w:tab/>
                            </w:r>
                          </w:p>
                          <w:p w14:paraId="472B9645" w14:textId="77777777" w:rsidR="00B16568" w:rsidRDefault="00B16568">
                            <w:pPr>
                              <w:tabs>
                                <w:tab w:val="left" w:pos="540"/>
                                <w:tab w:val="right" w:leader="dot" w:pos="7740"/>
                              </w:tabs>
                              <w:jc w:val="both"/>
                            </w:pPr>
                            <w:r>
                              <w:tab/>
                            </w:r>
                            <w:r>
                              <w:tab/>
                            </w:r>
                          </w:p>
                          <w:p w14:paraId="6E309F21" w14:textId="77777777" w:rsidR="00B16568" w:rsidRDefault="00B16568">
                            <w:pPr>
                              <w:tabs>
                                <w:tab w:val="left" w:pos="540"/>
                                <w:tab w:val="right" w:leader="dot" w:pos="7740"/>
                              </w:tabs>
                              <w:jc w:val="both"/>
                            </w:pPr>
                            <w:r>
                              <w:tab/>
                            </w:r>
                            <w:r>
                              <w:tab/>
                            </w:r>
                          </w:p>
                          <w:p w14:paraId="5A55B736" w14:textId="77777777" w:rsidR="00B16568" w:rsidRDefault="00B16568">
                            <w:pPr>
                              <w:tabs>
                                <w:tab w:val="left" w:pos="540"/>
                                <w:tab w:val="right" w:leader="dot" w:pos="7740"/>
                              </w:tabs>
                              <w:jc w:val="both"/>
                            </w:pPr>
                            <w:r>
                              <w:tab/>
                            </w:r>
                            <w:r>
                              <w:tab/>
                            </w:r>
                          </w:p>
                          <w:p w14:paraId="25628722" w14:textId="77777777" w:rsidR="00B16568" w:rsidRDefault="00B16568">
                            <w:pPr>
                              <w:tabs>
                                <w:tab w:val="left" w:pos="540"/>
                                <w:tab w:val="right" w:leader="dot" w:pos="7740"/>
                              </w:tabs>
                              <w:jc w:val="both"/>
                            </w:pPr>
                            <w:r>
                              <w:tab/>
                            </w:r>
                            <w:r>
                              <w:tab/>
                            </w:r>
                          </w:p>
                          <w:p w14:paraId="4FE6E823" w14:textId="77777777" w:rsidR="00B16568" w:rsidRDefault="00B16568">
                            <w:pPr>
                              <w:tabs>
                                <w:tab w:val="left" w:pos="540"/>
                                <w:tab w:val="right" w:leader="dot" w:pos="7740"/>
                              </w:tabs>
                              <w:jc w:val="both"/>
                            </w:pPr>
                            <w:r>
                              <w:tab/>
                            </w:r>
                            <w:r>
                              <w:tab/>
                            </w:r>
                          </w:p>
                          <w:p w14:paraId="686456D0" w14:textId="77777777" w:rsidR="00B16568" w:rsidRDefault="00B16568">
                            <w:pPr>
                              <w:tabs>
                                <w:tab w:val="left" w:pos="540"/>
                                <w:tab w:val="right" w:leader="dot" w:pos="7740"/>
                              </w:tabs>
                              <w:jc w:val="both"/>
                            </w:pPr>
                            <w:r>
                              <w:tab/>
                            </w:r>
                            <w:r>
                              <w:tab/>
                            </w:r>
                          </w:p>
                          <w:p w14:paraId="6C634A11" w14:textId="77777777" w:rsidR="00B16568" w:rsidRDefault="00B16568">
                            <w:pPr>
                              <w:tabs>
                                <w:tab w:val="left" w:pos="540"/>
                                <w:tab w:val="right" w:leader="dot" w:pos="7740"/>
                              </w:tabs>
                              <w:jc w:val="both"/>
                            </w:pPr>
                            <w:r>
                              <w:tab/>
                            </w:r>
                            <w:r>
                              <w:tab/>
                            </w:r>
                          </w:p>
                          <w:p w14:paraId="381D6C95" w14:textId="77777777" w:rsidR="00B16568" w:rsidRDefault="00B16568">
                            <w:pPr>
                              <w:tabs>
                                <w:tab w:val="left" w:pos="540"/>
                                <w:tab w:val="right" w:leader="dot" w:pos="7740"/>
                              </w:tabs>
                              <w:jc w:val="both"/>
                            </w:pPr>
                            <w:r>
                              <w:tab/>
                            </w:r>
                            <w:r>
                              <w:tab/>
                            </w:r>
                          </w:p>
                          <w:p w14:paraId="5BDB5416" w14:textId="77777777" w:rsidR="00B16568" w:rsidRDefault="00B16568">
                            <w:pPr>
                              <w:tabs>
                                <w:tab w:val="left" w:pos="540"/>
                                <w:tab w:val="right" w:leader="dot" w:pos="7740"/>
                              </w:tabs>
                              <w:jc w:val="both"/>
                            </w:pPr>
                            <w:r>
                              <w:tab/>
                            </w:r>
                            <w:r>
                              <w:tab/>
                            </w:r>
                          </w:p>
                          <w:p w14:paraId="0835C688" w14:textId="77777777" w:rsidR="00B16568" w:rsidRDefault="00B16568">
                            <w:pPr>
                              <w:tabs>
                                <w:tab w:val="left" w:pos="540"/>
                                <w:tab w:val="right" w:leader="dot" w:pos="7740"/>
                              </w:tabs>
                              <w:jc w:val="both"/>
                            </w:pPr>
                            <w:r>
                              <w:tab/>
                            </w:r>
                            <w:r>
                              <w:tab/>
                            </w:r>
                          </w:p>
                          <w:p w14:paraId="120E1086" w14:textId="77777777" w:rsidR="00B16568" w:rsidRDefault="00B16568">
                            <w:pPr>
                              <w:tabs>
                                <w:tab w:val="left" w:pos="540"/>
                                <w:tab w:val="right" w:leader="dot" w:pos="7740"/>
                              </w:tabs>
                              <w:jc w:val="both"/>
                            </w:pPr>
                            <w:r>
                              <w:tab/>
                            </w:r>
                            <w:r>
                              <w:tab/>
                            </w:r>
                          </w:p>
                          <w:p w14:paraId="409C923D" w14:textId="77777777" w:rsidR="00B16568" w:rsidRDefault="00B16568">
                            <w:pPr>
                              <w:tabs>
                                <w:tab w:val="left" w:pos="540"/>
                                <w:tab w:val="right" w:leader="dot" w:pos="7740"/>
                              </w:tabs>
                              <w:jc w:val="both"/>
                            </w:pPr>
                            <w:r>
                              <w:tab/>
                            </w:r>
                            <w:r>
                              <w:tab/>
                            </w:r>
                          </w:p>
                          <w:p w14:paraId="51A2F26B" w14:textId="77777777" w:rsidR="00B16568" w:rsidRDefault="00B16568">
                            <w:pPr>
                              <w:tabs>
                                <w:tab w:val="left" w:pos="540"/>
                                <w:tab w:val="right" w:leader="dot" w:pos="7740"/>
                              </w:tabs>
                              <w:jc w:val="both"/>
                            </w:pPr>
                            <w:r>
                              <w:tab/>
                            </w:r>
                            <w:r>
                              <w:tab/>
                            </w:r>
                          </w:p>
                          <w:p w14:paraId="733ADEEA" w14:textId="77777777" w:rsidR="00B16568" w:rsidRDefault="00B16568">
                            <w:pPr>
                              <w:tabs>
                                <w:tab w:val="left" w:pos="540"/>
                                <w:tab w:val="right" w:leader="dot" w:pos="7740"/>
                              </w:tabs>
                              <w:jc w:val="both"/>
                            </w:pPr>
                            <w:r>
                              <w:tab/>
                            </w:r>
                            <w:r>
                              <w:tab/>
                            </w:r>
                          </w:p>
                          <w:p w14:paraId="3486B45D" w14:textId="77777777" w:rsidR="00B16568" w:rsidRDefault="00B16568">
                            <w:pPr>
                              <w:tabs>
                                <w:tab w:val="left" w:pos="540"/>
                                <w:tab w:val="right" w:leader="dot" w:pos="7740"/>
                              </w:tabs>
                              <w:jc w:val="both"/>
                            </w:pPr>
                            <w:r>
                              <w:tab/>
                            </w:r>
                            <w:r>
                              <w:tab/>
                            </w:r>
                          </w:p>
                          <w:p w14:paraId="2EC22948" w14:textId="77777777" w:rsidR="00B16568" w:rsidRDefault="00B16568">
                            <w:pPr>
                              <w:tabs>
                                <w:tab w:val="left" w:pos="540"/>
                                <w:tab w:val="right" w:leader="dot" w:pos="7740"/>
                              </w:tabs>
                              <w:jc w:val="both"/>
                            </w:pPr>
                            <w:r>
                              <w:tab/>
                            </w:r>
                            <w:r>
                              <w:tab/>
                            </w:r>
                          </w:p>
                          <w:p w14:paraId="69B66C4C" w14:textId="77777777" w:rsidR="00B16568" w:rsidRDefault="00B16568">
                            <w:pPr>
                              <w:tabs>
                                <w:tab w:val="left" w:pos="540"/>
                                <w:tab w:val="right" w:leader="dot" w:pos="7740"/>
                              </w:tabs>
                              <w:jc w:val="both"/>
                            </w:pPr>
                            <w:r>
                              <w:tab/>
                            </w:r>
                          </w:p>
                          <w:p w14:paraId="166581D8" w14:textId="77777777" w:rsidR="00B16568" w:rsidRDefault="00B16568">
                            <w:pPr>
                              <w:jc w:val="right"/>
                              <w:rPr>
                                <w:i/>
                              </w:rPr>
                            </w:pPr>
                            <w:r>
                              <w:rPr>
                                <w:i/>
                              </w:rPr>
                              <w:t>Trà Vinh, ngày ….. tháng …… năm ……</w:t>
                            </w:r>
                          </w:p>
                          <w:p w14:paraId="4F32F3F7" w14:textId="77777777" w:rsidR="00B16568" w:rsidRDefault="00B16568">
                            <w:pPr>
                              <w:tabs>
                                <w:tab w:val="center" w:pos="5310"/>
                              </w:tabs>
                              <w:jc w:val="center"/>
                              <w:rPr>
                                <w:b/>
                              </w:rPr>
                            </w:pPr>
                            <w:r>
                              <w:rPr>
                                <w:b/>
                              </w:rPr>
                              <w:tab/>
                              <w:t>Thành viên hội đồng</w:t>
                            </w:r>
                          </w:p>
                          <w:p w14:paraId="70C622EB" w14:textId="77777777" w:rsidR="00B16568" w:rsidRDefault="00B16568">
                            <w:pPr>
                              <w:tabs>
                                <w:tab w:val="center" w:pos="5310"/>
                              </w:tabs>
                              <w:jc w:val="center"/>
                              <w:rPr>
                                <w:i/>
                              </w:rPr>
                            </w:pPr>
                            <w:r>
                              <w:rPr>
                                <w:i/>
                              </w:rPr>
                              <w:tab/>
                              <w:t>(Ký tên và ghi rõ họ tên)</w:t>
                            </w:r>
                          </w:p>
                          <w:p w14:paraId="7C36898D" w14:textId="77777777" w:rsidR="00B16568" w:rsidRDefault="00B16568">
                            <w:pPr>
                              <w:tabs>
                                <w:tab w:val="center" w:pos="5310"/>
                              </w:tabs>
                              <w:jc w:val="center"/>
                              <w:rPr>
                                <w:i/>
                              </w:rPr>
                            </w:pPr>
                          </w:p>
                          <w:p w14:paraId="5347F3E9" w14:textId="77777777" w:rsidR="00B16568" w:rsidRDefault="00B16568">
                            <w:pPr>
                              <w:jc w:val="center"/>
                            </w:pPr>
                          </w:p>
                          <w:p w14:paraId="0A651E12" w14:textId="77777777" w:rsidR="00B16568" w:rsidRDefault="00B16568">
                            <w:pPr>
                              <w:jc w:val="center"/>
                            </w:pPr>
                          </w:p>
                          <w:p w14:paraId="643F45A5" w14:textId="77777777" w:rsidR="00B16568" w:rsidRDefault="00B16568">
                            <w:pPr>
                              <w:jc w:val="center"/>
                            </w:pPr>
                          </w:p>
                          <w:p w14:paraId="6A5FB21E" w14:textId="77777777" w:rsidR="00B16568" w:rsidRDefault="00B16568">
                            <w:pPr>
                              <w:jc w:val="center"/>
                            </w:pPr>
                          </w:p>
                        </w:txbxContent>
                      </wps:txbx>
                      <wps:bodyPr rot="0" vert="horz" wrap="square" lIns="91440" tIns="45720" rIns="91440" bIns="45720" anchor="t" anchorCtr="0" upright="1">
                        <a:noAutofit/>
                      </wps:bodyPr>
                    </wps:wsp>
                  </a:graphicData>
                </a:graphic>
              </wp:anchor>
            </w:drawing>
          </mc:Choice>
          <mc:Fallback>
            <w:pict>
              <v:rect w14:anchorId="7C80F050" id="Rectangles 2" o:spid="_x0000_s1034" style="position:absolute;margin-left:2.85pt;margin-top:-2pt;width:423pt;height:709.6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">
                <v:textbox>
                  <w:txbxContent>
                    <w:p w14:paraId="532F1F38" w14:textId="77777777" w:rsidR="00B16568" w:rsidRDefault="00B16568">
                      <w:pPr>
                        <w:jc w:val="center"/>
                      </w:pPr>
                    </w:p>
                    <w:p w14:paraId="51CD8A9F" w14:textId="77777777" w:rsidR="00B16568" w:rsidRDefault="00B16568">
                      <w:pPr>
                        <w:jc w:val="center"/>
                        <w:rPr>
                          <w:b/>
                        </w:rPr>
                      </w:pPr>
                      <w:r>
                        <w:rPr>
                          <w:b/>
                        </w:rPr>
                        <w:t>NHẬN XÉT CỦA THÀNH VIÊN HỘI ĐỒNG</w:t>
                      </w:r>
                    </w:p>
                    <w:p w14:paraId="554BE973" w14:textId="77777777" w:rsidR="00B16568" w:rsidRDefault="00B16568">
                      <w:pPr>
                        <w:jc w:val="center"/>
                        <w:rPr>
                          <w:b/>
                        </w:rPr>
                      </w:pPr>
                    </w:p>
                    <w:p w14:paraId="5C47CC00" w14:textId="77777777" w:rsidR="00B16568" w:rsidRDefault="00B16568">
                      <w:pPr>
                        <w:tabs>
                          <w:tab w:val="left" w:pos="1260"/>
                          <w:tab w:val="right" w:leader="dot" w:pos="7740"/>
                        </w:tabs>
                        <w:jc w:val="both"/>
                      </w:pPr>
                      <w:r>
                        <w:tab/>
                      </w:r>
                      <w:r>
                        <w:tab/>
                      </w:r>
                    </w:p>
                    <w:p w14:paraId="4969F311" w14:textId="77777777" w:rsidR="00B16568" w:rsidRDefault="00B16568">
                      <w:pPr>
                        <w:tabs>
                          <w:tab w:val="left" w:pos="540"/>
                          <w:tab w:val="right" w:leader="dot" w:pos="7740"/>
                        </w:tabs>
                        <w:jc w:val="both"/>
                      </w:pPr>
                      <w:r>
                        <w:tab/>
                      </w:r>
                      <w:r>
                        <w:tab/>
                      </w:r>
                    </w:p>
                    <w:p w14:paraId="009EAF91" w14:textId="77777777" w:rsidR="00B16568" w:rsidRDefault="00B16568">
                      <w:pPr>
                        <w:tabs>
                          <w:tab w:val="left" w:pos="540"/>
                          <w:tab w:val="right" w:leader="dot" w:pos="7740"/>
                        </w:tabs>
                        <w:jc w:val="both"/>
                      </w:pPr>
                      <w:r>
                        <w:tab/>
                      </w:r>
                      <w:r>
                        <w:tab/>
                      </w:r>
                    </w:p>
                    <w:p w14:paraId="62C1FFBA" w14:textId="77777777" w:rsidR="00B16568" w:rsidRDefault="00B16568">
                      <w:pPr>
                        <w:tabs>
                          <w:tab w:val="left" w:pos="540"/>
                          <w:tab w:val="right" w:leader="dot" w:pos="7740"/>
                        </w:tabs>
                        <w:jc w:val="both"/>
                      </w:pPr>
                      <w:r>
                        <w:tab/>
                      </w:r>
                      <w:r>
                        <w:tab/>
                      </w:r>
                    </w:p>
                    <w:p w14:paraId="477C694C" w14:textId="77777777" w:rsidR="00B16568" w:rsidRDefault="00B16568">
                      <w:pPr>
                        <w:tabs>
                          <w:tab w:val="left" w:pos="540"/>
                          <w:tab w:val="right" w:leader="dot" w:pos="7740"/>
                        </w:tabs>
                        <w:jc w:val="both"/>
                      </w:pPr>
                      <w:r>
                        <w:tab/>
                      </w:r>
                      <w:r>
                        <w:tab/>
                      </w:r>
                    </w:p>
                    <w:p w14:paraId="0AE06F0A" w14:textId="77777777" w:rsidR="00B16568" w:rsidRDefault="00B16568">
                      <w:pPr>
                        <w:tabs>
                          <w:tab w:val="left" w:pos="540"/>
                          <w:tab w:val="right" w:leader="dot" w:pos="7740"/>
                        </w:tabs>
                        <w:jc w:val="both"/>
                      </w:pPr>
                      <w:r>
                        <w:tab/>
                      </w:r>
                      <w:r>
                        <w:tab/>
                      </w:r>
                    </w:p>
                    <w:p w14:paraId="5F1091B9" w14:textId="77777777" w:rsidR="00B16568" w:rsidRDefault="00B16568">
                      <w:pPr>
                        <w:tabs>
                          <w:tab w:val="left" w:pos="540"/>
                          <w:tab w:val="right" w:leader="dot" w:pos="7740"/>
                        </w:tabs>
                        <w:jc w:val="both"/>
                      </w:pPr>
                      <w:r>
                        <w:tab/>
                      </w:r>
                      <w:r>
                        <w:tab/>
                      </w:r>
                    </w:p>
                    <w:p w14:paraId="19B33DCD" w14:textId="77777777" w:rsidR="00B16568" w:rsidRDefault="00B16568">
                      <w:pPr>
                        <w:tabs>
                          <w:tab w:val="left" w:pos="540"/>
                          <w:tab w:val="right" w:leader="dot" w:pos="7740"/>
                        </w:tabs>
                        <w:jc w:val="both"/>
                      </w:pPr>
                      <w:r>
                        <w:tab/>
                      </w:r>
                      <w:r>
                        <w:tab/>
                      </w:r>
                    </w:p>
                    <w:p w14:paraId="0C56A1EA" w14:textId="77777777" w:rsidR="00B16568" w:rsidRDefault="00B16568">
                      <w:pPr>
                        <w:tabs>
                          <w:tab w:val="left" w:pos="540"/>
                          <w:tab w:val="right" w:leader="dot" w:pos="7740"/>
                        </w:tabs>
                        <w:jc w:val="both"/>
                      </w:pPr>
                      <w:r>
                        <w:tab/>
                      </w:r>
                      <w:r>
                        <w:tab/>
                      </w:r>
                    </w:p>
                    <w:p w14:paraId="728E4993" w14:textId="77777777" w:rsidR="00B16568" w:rsidRDefault="00B16568">
                      <w:pPr>
                        <w:tabs>
                          <w:tab w:val="left" w:pos="540"/>
                          <w:tab w:val="right" w:leader="dot" w:pos="7740"/>
                        </w:tabs>
                        <w:jc w:val="both"/>
                      </w:pPr>
                      <w:r>
                        <w:tab/>
                      </w:r>
                      <w:r>
                        <w:tab/>
                      </w:r>
                    </w:p>
                    <w:p w14:paraId="57A975C0" w14:textId="77777777" w:rsidR="00B16568" w:rsidRDefault="00B16568">
                      <w:pPr>
                        <w:tabs>
                          <w:tab w:val="left" w:pos="540"/>
                          <w:tab w:val="right" w:leader="dot" w:pos="7740"/>
                        </w:tabs>
                        <w:jc w:val="both"/>
                      </w:pPr>
                      <w:r>
                        <w:tab/>
                      </w:r>
                      <w:r>
                        <w:tab/>
                      </w:r>
                    </w:p>
                    <w:p w14:paraId="1B172F94" w14:textId="77777777" w:rsidR="00B16568" w:rsidRDefault="00B16568">
                      <w:pPr>
                        <w:tabs>
                          <w:tab w:val="left" w:pos="540"/>
                          <w:tab w:val="right" w:leader="dot" w:pos="7740"/>
                        </w:tabs>
                        <w:jc w:val="both"/>
                      </w:pPr>
                      <w:r>
                        <w:tab/>
                      </w:r>
                      <w:r>
                        <w:tab/>
                      </w:r>
                    </w:p>
                    <w:p w14:paraId="6388F8A9" w14:textId="77777777" w:rsidR="00B16568" w:rsidRDefault="00B16568">
                      <w:pPr>
                        <w:tabs>
                          <w:tab w:val="left" w:pos="540"/>
                          <w:tab w:val="right" w:leader="dot" w:pos="7740"/>
                        </w:tabs>
                        <w:jc w:val="both"/>
                      </w:pPr>
                      <w:r>
                        <w:tab/>
                      </w:r>
                      <w:r>
                        <w:tab/>
                      </w:r>
                    </w:p>
                    <w:p w14:paraId="18B85891" w14:textId="77777777" w:rsidR="00B16568" w:rsidRDefault="00B16568">
                      <w:pPr>
                        <w:tabs>
                          <w:tab w:val="left" w:pos="540"/>
                          <w:tab w:val="right" w:leader="dot" w:pos="7740"/>
                        </w:tabs>
                        <w:jc w:val="both"/>
                      </w:pPr>
                      <w:r>
                        <w:tab/>
                      </w:r>
                      <w:r>
                        <w:tab/>
                      </w:r>
                      <w:r>
                        <w:tab/>
                      </w:r>
                    </w:p>
                    <w:p w14:paraId="732A7F1A" w14:textId="77777777" w:rsidR="00B16568" w:rsidRDefault="00B16568">
                      <w:pPr>
                        <w:tabs>
                          <w:tab w:val="left" w:pos="540"/>
                          <w:tab w:val="right" w:leader="dot" w:pos="7740"/>
                        </w:tabs>
                        <w:jc w:val="both"/>
                      </w:pPr>
                      <w:r>
                        <w:tab/>
                      </w:r>
                      <w:r>
                        <w:tab/>
                      </w:r>
                    </w:p>
                    <w:p w14:paraId="405AECC6" w14:textId="77777777" w:rsidR="00B16568" w:rsidRDefault="00B16568">
                      <w:pPr>
                        <w:tabs>
                          <w:tab w:val="left" w:pos="540"/>
                          <w:tab w:val="right" w:leader="dot" w:pos="7740"/>
                        </w:tabs>
                        <w:jc w:val="both"/>
                      </w:pPr>
                      <w:r>
                        <w:tab/>
                      </w:r>
                      <w:r>
                        <w:tab/>
                      </w:r>
                    </w:p>
                    <w:p w14:paraId="7B3A4A28" w14:textId="77777777" w:rsidR="00B16568" w:rsidRDefault="00B16568">
                      <w:pPr>
                        <w:tabs>
                          <w:tab w:val="left" w:pos="540"/>
                          <w:tab w:val="right" w:leader="dot" w:pos="7740"/>
                        </w:tabs>
                        <w:jc w:val="both"/>
                      </w:pPr>
                      <w:r>
                        <w:tab/>
                      </w:r>
                      <w:r>
                        <w:tab/>
                      </w:r>
                    </w:p>
                    <w:p w14:paraId="063BE5C2" w14:textId="77777777" w:rsidR="00B16568" w:rsidRDefault="00B16568">
                      <w:pPr>
                        <w:tabs>
                          <w:tab w:val="left" w:pos="540"/>
                          <w:tab w:val="right" w:leader="dot" w:pos="7740"/>
                        </w:tabs>
                        <w:jc w:val="both"/>
                      </w:pPr>
                      <w:r>
                        <w:tab/>
                      </w:r>
                      <w:r>
                        <w:tab/>
                      </w:r>
                    </w:p>
                    <w:p w14:paraId="42E9F574" w14:textId="77777777" w:rsidR="00B16568" w:rsidRDefault="00B16568">
                      <w:pPr>
                        <w:tabs>
                          <w:tab w:val="left" w:pos="540"/>
                          <w:tab w:val="right" w:leader="dot" w:pos="7740"/>
                        </w:tabs>
                        <w:jc w:val="both"/>
                      </w:pPr>
                      <w:r>
                        <w:tab/>
                      </w:r>
                      <w:r>
                        <w:tab/>
                      </w:r>
                    </w:p>
                    <w:p w14:paraId="247A42E7" w14:textId="77777777" w:rsidR="00B16568" w:rsidRDefault="00B16568">
                      <w:pPr>
                        <w:tabs>
                          <w:tab w:val="left" w:pos="540"/>
                          <w:tab w:val="right" w:leader="dot" w:pos="7740"/>
                        </w:tabs>
                        <w:jc w:val="both"/>
                      </w:pPr>
                      <w:r>
                        <w:tab/>
                      </w:r>
                      <w:r>
                        <w:tab/>
                      </w:r>
                    </w:p>
                    <w:p w14:paraId="016550A5" w14:textId="77777777" w:rsidR="00B16568" w:rsidRDefault="00B16568">
                      <w:pPr>
                        <w:tabs>
                          <w:tab w:val="left" w:pos="540"/>
                          <w:tab w:val="right" w:leader="dot" w:pos="7740"/>
                        </w:tabs>
                        <w:jc w:val="both"/>
                      </w:pPr>
                      <w:r>
                        <w:tab/>
                      </w:r>
                      <w:r>
                        <w:tab/>
                      </w:r>
                    </w:p>
                    <w:p w14:paraId="26D36A50" w14:textId="77777777" w:rsidR="00B16568" w:rsidRDefault="00B16568">
                      <w:pPr>
                        <w:tabs>
                          <w:tab w:val="left" w:pos="540"/>
                          <w:tab w:val="right" w:leader="dot" w:pos="7740"/>
                        </w:tabs>
                        <w:jc w:val="both"/>
                      </w:pPr>
                      <w:r>
                        <w:tab/>
                      </w:r>
                      <w:r>
                        <w:tab/>
                      </w:r>
                    </w:p>
                    <w:p w14:paraId="17A24486" w14:textId="77777777" w:rsidR="00B16568" w:rsidRDefault="00B16568">
                      <w:pPr>
                        <w:tabs>
                          <w:tab w:val="left" w:pos="540"/>
                          <w:tab w:val="right" w:leader="dot" w:pos="7740"/>
                        </w:tabs>
                        <w:jc w:val="both"/>
                      </w:pPr>
                      <w:r>
                        <w:tab/>
                      </w:r>
                      <w:r>
                        <w:tab/>
                      </w:r>
                    </w:p>
                    <w:p w14:paraId="472B9645" w14:textId="77777777" w:rsidR="00B16568" w:rsidRDefault="00B16568">
                      <w:pPr>
                        <w:tabs>
                          <w:tab w:val="left" w:pos="540"/>
                          <w:tab w:val="right" w:leader="dot" w:pos="7740"/>
                        </w:tabs>
                        <w:jc w:val="both"/>
                      </w:pPr>
                      <w:r>
                        <w:tab/>
                      </w:r>
                      <w:r>
                        <w:tab/>
                      </w:r>
                    </w:p>
                    <w:p w14:paraId="6E309F21" w14:textId="77777777" w:rsidR="00B16568" w:rsidRDefault="00B16568">
                      <w:pPr>
                        <w:tabs>
                          <w:tab w:val="left" w:pos="540"/>
                          <w:tab w:val="right" w:leader="dot" w:pos="7740"/>
                        </w:tabs>
                        <w:jc w:val="both"/>
                      </w:pPr>
                      <w:r>
                        <w:tab/>
                      </w:r>
                      <w:r>
                        <w:tab/>
                      </w:r>
                    </w:p>
                    <w:p w14:paraId="5A55B736" w14:textId="77777777" w:rsidR="00B16568" w:rsidRDefault="00B16568">
                      <w:pPr>
                        <w:tabs>
                          <w:tab w:val="left" w:pos="540"/>
                          <w:tab w:val="right" w:leader="dot" w:pos="7740"/>
                        </w:tabs>
                        <w:jc w:val="both"/>
                      </w:pPr>
                      <w:r>
                        <w:tab/>
                      </w:r>
                      <w:r>
                        <w:tab/>
                      </w:r>
                    </w:p>
                    <w:p w14:paraId="25628722" w14:textId="77777777" w:rsidR="00B16568" w:rsidRDefault="00B16568">
                      <w:pPr>
                        <w:tabs>
                          <w:tab w:val="left" w:pos="540"/>
                          <w:tab w:val="right" w:leader="dot" w:pos="7740"/>
                        </w:tabs>
                        <w:jc w:val="both"/>
                      </w:pPr>
                      <w:r>
                        <w:tab/>
                      </w:r>
                      <w:r>
                        <w:tab/>
                      </w:r>
                    </w:p>
                    <w:p w14:paraId="4FE6E823" w14:textId="77777777" w:rsidR="00B16568" w:rsidRDefault="00B16568">
                      <w:pPr>
                        <w:tabs>
                          <w:tab w:val="left" w:pos="540"/>
                          <w:tab w:val="right" w:leader="dot" w:pos="7740"/>
                        </w:tabs>
                        <w:jc w:val="both"/>
                      </w:pPr>
                      <w:r>
                        <w:tab/>
                      </w:r>
                      <w:r>
                        <w:tab/>
                      </w:r>
                    </w:p>
                    <w:p w14:paraId="686456D0" w14:textId="77777777" w:rsidR="00B16568" w:rsidRDefault="00B16568">
                      <w:pPr>
                        <w:tabs>
                          <w:tab w:val="left" w:pos="540"/>
                          <w:tab w:val="right" w:leader="dot" w:pos="7740"/>
                        </w:tabs>
                        <w:jc w:val="both"/>
                      </w:pPr>
                      <w:r>
                        <w:tab/>
                      </w:r>
                      <w:r>
                        <w:tab/>
                      </w:r>
                    </w:p>
                    <w:p w14:paraId="6C634A11" w14:textId="77777777" w:rsidR="00B16568" w:rsidRDefault="00B16568">
                      <w:pPr>
                        <w:tabs>
                          <w:tab w:val="left" w:pos="540"/>
                          <w:tab w:val="right" w:leader="dot" w:pos="7740"/>
                        </w:tabs>
                        <w:jc w:val="both"/>
                      </w:pPr>
                      <w:r>
                        <w:tab/>
                      </w:r>
                      <w:r>
                        <w:tab/>
                      </w:r>
                    </w:p>
                    <w:p w14:paraId="381D6C95" w14:textId="77777777" w:rsidR="00B16568" w:rsidRDefault="00B16568">
                      <w:pPr>
                        <w:tabs>
                          <w:tab w:val="left" w:pos="540"/>
                          <w:tab w:val="right" w:leader="dot" w:pos="7740"/>
                        </w:tabs>
                        <w:jc w:val="both"/>
                      </w:pPr>
                      <w:r>
                        <w:tab/>
                      </w:r>
                      <w:r>
                        <w:tab/>
                      </w:r>
                    </w:p>
                    <w:p w14:paraId="5BDB5416" w14:textId="77777777" w:rsidR="00B16568" w:rsidRDefault="00B16568">
                      <w:pPr>
                        <w:tabs>
                          <w:tab w:val="left" w:pos="540"/>
                          <w:tab w:val="right" w:leader="dot" w:pos="7740"/>
                        </w:tabs>
                        <w:jc w:val="both"/>
                      </w:pPr>
                      <w:r>
                        <w:tab/>
                      </w:r>
                      <w:r>
                        <w:tab/>
                      </w:r>
                    </w:p>
                    <w:p w14:paraId="0835C688" w14:textId="77777777" w:rsidR="00B16568" w:rsidRDefault="00B16568">
                      <w:pPr>
                        <w:tabs>
                          <w:tab w:val="left" w:pos="540"/>
                          <w:tab w:val="right" w:leader="dot" w:pos="7740"/>
                        </w:tabs>
                        <w:jc w:val="both"/>
                      </w:pPr>
                      <w:r>
                        <w:tab/>
                      </w:r>
                      <w:r>
                        <w:tab/>
                      </w:r>
                    </w:p>
                    <w:p w14:paraId="120E1086" w14:textId="77777777" w:rsidR="00B16568" w:rsidRDefault="00B16568">
                      <w:pPr>
                        <w:tabs>
                          <w:tab w:val="left" w:pos="540"/>
                          <w:tab w:val="right" w:leader="dot" w:pos="7740"/>
                        </w:tabs>
                        <w:jc w:val="both"/>
                      </w:pPr>
                      <w:r>
                        <w:tab/>
                      </w:r>
                      <w:r>
                        <w:tab/>
                      </w:r>
                    </w:p>
                    <w:p w14:paraId="409C923D" w14:textId="77777777" w:rsidR="00B16568" w:rsidRDefault="00B16568">
                      <w:pPr>
                        <w:tabs>
                          <w:tab w:val="left" w:pos="540"/>
                          <w:tab w:val="right" w:leader="dot" w:pos="7740"/>
                        </w:tabs>
                        <w:jc w:val="both"/>
                      </w:pPr>
                      <w:r>
                        <w:tab/>
                      </w:r>
                      <w:r>
                        <w:tab/>
                      </w:r>
                    </w:p>
                    <w:p w14:paraId="51A2F26B" w14:textId="77777777" w:rsidR="00B16568" w:rsidRDefault="00B16568">
                      <w:pPr>
                        <w:tabs>
                          <w:tab w:val="left" w:pos="540"/>
                          <w:tab w:val="right" w:leader="dot" w:pos="7740"/>
                        </w:tabs>
                        <w:jc w:val="both"/>
                      </w:pPr>
                      <w:r>
                        <w:tab/>
                      </w:r>
                      <w:r>
                        <w:tab/>
                      </w:r>
                    </w:p>
                    <w:p w14:paraId="733ADEEA" w14:textId="77777777" w:rsidR="00B16568" w:rsidRDefault="00B16568">
                      <w:pPr>
                        <w:tabs>
                          <w:tab w:val="left" w:pos="540"/>
                          <w:tab w:val="right" w:leader="dot" w:pos="7740"/>
                        </w:tabs>
                        <w:jc w:val="both"/>
                      </w:pPr>
                      <w:r>
                        <w:tab/>
                      </w:r>
                      <w:r>
                        <w:tab/>
                      </w:r>
                    </w:p>
                    <w:p w14:paraId="3486B45D" w14:textId="77777777" w:rsidR="00B16568" w:rsidRDefault="00B16568">
                      <w:pPr>
                        <w:tabs>
                          <w:tab w:val="left" w:pos="540"/>
                          <w:tab w:val="right" w:leader="dot" w:pos="7740"/>
                        </w:tabs>
                        <w:jc w:val="both"/>
                      </w:pPr>
                      <w:r>
                        <w:tab/>
                      </w:r>
                      <w:r>
                        <w:tab/>
                      </w:r>
                    </w:p>
                    <w:p w14:paraId="2EC22948" w14:textId="77777777" w:rsidR="00B16568" w:rsidRDefault="00B16568">
                      <w:pPr>
                        <w:tabs>
                          <w:tab w:val="left" w:pos="540"/>
                          <w:tab w:val="right" w:leader="dot" w:pos="7740"/>
                        </w:tabs>
                        <w:jc w:val="both"/>
                      </w:pPr>
                      <w:r>
                        <w:tab/>
                      </w:r>
                      <w:r>
                        <w:tab/>
                      </w:r>
                    </w:p>
                    <w:p w14:paraId="69B66C4C" w14:textId="77777777" w:rsidR="00B16568" w:rsidRDefault="00B16568">
                      <w:pPr>
                        <w:tabs>
                          <w:tab w:val="left" w:pos="540"/>
                          <w:tab w:val="right" w:leader="dot" w:pos="7740"/>
                        </w:tabs>
                        <w:jc w:val="both"/>
                      </w:pPr>
                      <w:r>
                        <w:tab/>
                      </w:r>
                    </w:p>
                    <w:p w14:paraId="166581D8" w14:textId="77777777" w:rsidR="00B16568" w:rsidRDefault="00B16568">
                      <w:pPr>
                        <w:jc w:val="right"/>
                        <w:rPr>
                          <w:i/>
                        </w:rPr>
                      </w:pPr>
                      <w:r>
                        <w:rPr>
                          <w:i/>
                        </w:rPr>
                        <w:t>Trà Vinh, ngày ….. tháng …… năm ……</w:t>
                      </w:r>
                    </w:p>
                    <w:p w14:paraId="4F32F3F7" w14:textId="77777777" w:rsidR="00B16568" w:rsidRDefault="00B16568">
                      <w:pPr>
                        <w:tabs>
                          <w:tab w:val="center" w:pos="5310"/>
                        </w:tabs>
                        <w:jc w:val="center"/>
                        <w:rPr>
                          <w:b/>
                        </w:rPr>
                      </w:pPr>
                      <w:r>
                        <w:rPr>
                          <w:b/>
                        </w:rPr>
                        <w:tab/>
                        <w:t>Thành viên hội đồng</w:t>
                      </w:r>
                    </w:p>
                    <w:p w14:paraId="70C622EB" w14:textId="77777777" w:rsidR="00B16568" w:rsidRDefault="00B16568">
                      <w:pPr>
                        <w:tabs>
                          <w:tab w:val="center" w:pos="5310"/>
                        </w:tabs>
                        <w:jc w:val="center"/>
                        <w:rPr>
                          <w:i/>
                        </w:rPr>
                      </w:pPr>
                      <w:r>
                        <w:rPr>
                          <w:i/>
                        </w:rPr>
                        <w:tab/>
                        <w:t>(Ký tên và ghi rõ họ tên)</w:t>
                      </w:r>
                    </w:p>
                    <w:p w14:paraId="7C36898D" w14:textId="77777777" w:rsidR="00B16568" w:rsidRDefault="00B16568">
                      <w:pPr>
                        <w:tabs>
                          <w:tab w:val="center" w:pos="5310"/>
                        </w:tabs>
                        <w:jc w:val="center"/>
                        <w:rPr>
                          <w:i/>
                        </w:rPr>
                      </w:pPr>
                    </w:p>
                    <w:p w14:paraId="5347F3E9" w14:textId="77777777" w:rsidR="00B16568" w:rsidRDefault="00B16568">
                      <w:pPr>
                        <w:jc w:val="center"/>
                      </w:pPr>
                    </w:p>
                    <w:p w14:paraId="0A651E12" w14:textId="77777777" w:rsidR="00B16568" w:rsidRDefault="00B16568">
                      <w:pPr>
                        <w:jc w:val="center"/>
                      </w:pPr>
                    </w:p>
                    <w:p w14:paraId="643F45A5" w14:textId="77777777" w:rsidR="00B16568" w:rsidRDefault="00B16568">
                      <w:pPr>
                        <w:jc w:val="center"/>
                      </w:pPr>
                    </w:p>
                    <w:p w14:paraId="6A5FB21E" w14:textId="77777777" w:rsidR="00B16568" w:rsidRDefault="00B16568">
                      <w:pPr>
                        <w:jc w:val="center"/>
                      </w:pPr>
                    </w:p>
                  </w:txbxContent>
                </v:textbox>
              </v:rect>
            </w:pict>
          </mc:Fallback>
        </mc:AlternateContent>
      </w:r>
    </w:p>
    <w:p w14:paraId="33FC818F" w14:textId="77777777" w:rsidR="000E4ECF" w:rsidRDefault="000E4ECF">
      <w:pPr>
        <w:spacing w:after="200" w:line="360" w:lineRule="auto"/>
        <w:jc w:val="center"/>
        <w:rPr>
          <w:b/>
          <w:bCs/>
          <w:sz w:val="26"/>
          <w:szCs w:val="26"/>
        </w:rPr>
        <w:sectPr w:rsidR="000E4ECF">
          <w:headerReference w:type="default" r:id="rId15"/>
          <w:footerReference w:type="default" r:id="rId16"/>
          <w:pgSz w:w="11907" w:h="16840"/>
          <w:pgMar w:top="1134" w:right="1134" w:bottom="1134" w:left="1985" w:header="284" w:footer="578" w:gutter="0"/>
          <w:cols w:space="720"/>
          <w:docGrid w:linePitch="326"/>
        </w:sectPr>
      </w:pPr>
    </w:p>
    <w:p w14:paraId="79030BAF" w14:textId="77777777" w:rsidR="000E4ECF" w:rsidRDefault="00D60A86">
      <w:pPr>
        <w:spacing w:after="200" w:line="360" w:lineRule="auto"/>
        <w:jc w:val="center"/>
        <w:rPr>
          <w:b/>
          <w:bCs/>
          <w:sz w:val="26"/>
          <w:szCs w:val="26"/>
        </w:rPr>
      </w:pPr>
      <w:r>
        <w:rPr>
          <w:b/>
          <w:bCs/>
          <w:sz w:val="26"/>
          <w:szCs w:val="26"/>
        </w:rPr>
        <w:lastRenderedPageBreak/>
        <w:t>LỜI CẢM ƠN</w:t>
      </w:r>
    </w:p>
    <w:p w14:paraId="04E43662" w14:textId="77777777" w:rsidR="000E4ECF" w:rsidRPr="00D60A86" w:rsidRDefault="00D60A86" w:rsidP="00D60A86">
      <w:pPr>
        <w:pStyle w:val="nd"/>
      </w:pPr>
      <w:r w:rsidRPr="00D60A86">
        <w:t xml:space="preserve">Gửi Cô Nguyễn Ngọc Đan Thanh, </w:t>
      </w:r>
    </w:p>
    <w:p w14:paraId="4207002E" w14:textId="77777777" w:rsidR="000E4ECF" w:rsidRPr="00D60A86" w:rsidRDefault="00D60A86" w:rsidP="00D60A86">
      <w:pPr>
        <w:pStyle w:val="nd"/>
      </w:pPr>
      <w:r w:rsidRPr="00D60A86">
        <w:t xml:space="preserve">Trong suốt quá trình thực hiện đồ án này, tôi đã nhận được sự hướng dẫn tận tình, chi tiết và đầy đủ từ Cô. Lời đầu tiên, tôi xin bày tỏ lòng biết ơn sâu sắc nhất đến Cô vì đã luôn kiên nhẫn, nhiệt tình trong việc truyền đạt kiến thức và kinh nghiệm quý báu, giúp tôi vượt qua những khó khăn và thách thức trong quá trình học tập và nghiên cứu. </w:t>
      </w:r>
    </w:p>
    <w:p w14:paraId="219EAF7E" w14:textId="77777777" w:rsidR="000E4ECF" w:rsidRPr="00D60A86" w:rsidRDefault="00D60A86" w:rsidP="00D60A86">
      <w:pPr>
        <w:pStyle w:val="nd"/>
      </w:pPr>
      <w:r w:rsidRPr="00D60A86">
        <w:t xml:space="preserve">Những lời khuyên, góp ý của Cô không chỉ là kim chỉ nam cho sự phát triển của đồ án mà còn là nguồn động viên, khích lệ tinh thần lớn lao cho tốt. Cô không chỉ là người thầy, mà còn là người bạn, người đồng hành cùng tôi trong suốt hành trình làm đồ án này. </w:t>
      </w:r>
    </w:p>
    <w:p w14:paraId="5FBF32E3" w14:textId="77777777" w:rsidR="000E4ECF" w:rsidRPr="00D60A86" w:rsidRDefault="00D60A86" w:rsidP="00D60A86">
      <w:pPr>
        <w:pStyle w:val="nd"/>
      </w:pPr>
      <w:r w:rsidRPr="00D60A86">
        <w:t xml:space="preserve">Tôi xin cam kết sẽ tiếp tục nỗ lực không ngừng để không phụ lòng Cô đã dành cho tôi. Những kiến thức và kinh nghiệm mà Cô đã truyền đạt không chỉ giúp tôi hoàn thành tốt đồ án mà còn là hành trang vô giá cho con đường sự nghiệp tương lai của tôi. </w:t>
      </w:r>
    </w:p>
    <w:p w14:paraId="45101E8F" w14:textId="77777777" w:rsidR="000E4ECF" w:rsidRPr="00D60A86" w:rsidRDefault="00D60A86" w:rsidP="00D60A86">
      <w:pPr>
        <w:pStyle w:val="nd"/>
      </w:pPr>
      <w:r w:rsidRPr="00D60A86">
        <w:t>Tôi rất may mắn và tự hào khi được học hỏi dưới sự hướng dẫn của Cô. Một lần nữa, tôi xin chân thành cảm ơn Cô vì tất cả những điều tốt lành mà Cô đã mang đến cho quá trình học tập và sự phát triển của tôi.</w:t>
      </w:r>
    </w:p>
    <w:p w14:paraId="1671239A" w14:textId="77777777" w:rsidR="000E4ECF" w:rsidRPr="00D60A86" w:rsidRDefault="00D60A86" w:rsidP="00D60A86">
      <w:pPr>
        <w:pStyle w:val="nd"/>
      </w:pPr>
      <w:r w:rsidRPr="00D60A86">
        <w:t xml:space="preserve">Xin chân thành cảm ơn Cô. </w:t>
      </w:r>
    </w:p>
    <w:p w14:paraId="0D6F81A5" w14:textId="77777777" w:rsidR="000E4ECF" w:rsidRDefault="000E4ECF">
      <w:pPr>
        <w:pStyle w:val="nd"/>
        <w:rPr>
          <w:lang w:eastAsia="zh-CN"/>
        </w:rPr>
      </w:pPr>
    </w:p>
    <w:p w14:paraId="09CD6159" w14:textId="77777777" w:rsidR="000E4ECF" w:rsidRDefault="00D60A86">
      <w:pPr>
        <w:pStyle w:val="nd"/>
        <w:rPr>
          <w:lang w:eastAsia="zh-CN"/>
        </w:rPr>
      </w:pPr>
      <w:r>
        <w:rPr>
          <w:rFonts w:hint="eastAsia"/>
          <w:lang w:eastAsia="zh-CN"/>
        </w:rPr>
        <w:t xml:space="preserve">                                                                 Trà Vinh,</w:t>
      </w:r>
      <w:r>
        <w:rPr>
          <w:lang w:eastAsia="zh-CN"/>
        </w:rPr>
        <w:t xml:space="preserve"> t</w:t>
      </w:r>
      <w:r>
        <w:rPr>
          <w:rFonts w:hint="eastAsia"/>
          <w:lang w:eastAsia="zh-CN"/>
        </w:rPr>
        <w:t xml:space="preserve">háng </w:t>
      </w:r>
      <w:r>
        <w:rPr>
          <w:lang w:eastAsia="zh-CN"/>
        </w:rPr>
        <w:t>01</w:t>
      </w:r>
      <w:r>
        <w:rPr>
          <w:rFonts w:hint="eastAsia"/>
          <w:lang w:eastAsia="zh-CN"/>
        </w:rPr>
        <w:t xml:space="preserve"> năm 202</w:t>
      </w:r>
      <w:r>
        <w:rPr>
          <w:lang w:eastAsia="zh-CN"/>
        </w:rPr>
        <w:t>4</w:t>
      </w:r>
    </w:p>
    <w:p w14:paraId="271C54F9" w14:textId="77777777" w:rsidR="000E4ECF" w:rsidRDefault="000E4ECF">
      <w:pPr>
        <w:pStyle w:val="nd"/>
        <w:rPr>
          <w:lang w:eastAsia="zh-CN"/>
        </w:rPr>
      </w:pPr>
    </w:p>
    <w:p w14:paraId="04F48C6F" w14:textId="77777777" w:rsidR="000E4ECF" w:rsidRDefault="000E4ECF">
      <w:pPr>
        <w:pStyle w:val="nd"/>
      </w:pPr>
    </w:p>
    <w:p w14:paraId="34BC25BD" w14:textId="77777777" w:rsidR="000E4ECF" w:rsidRDefault="00D60A86">
      <w:r>
        <w:rPr>
          <w:noProof/>
        </w:rPr>
        <mc:AlternateContent>
          <mc:Choice Requires="wps">
            <w:drawing>
              <wp:anchor distT="0" distB="0" distL="114300" distR="114300" simplePos="0" relativeHeight="251662336" behindDoc="0" locked="0" layoutInCell="1" allowOverlap="1" wp14:anchorId="299E6D0A" wp14:editId="7540A9EE">
                <wp:simplePos x="0" y="0"/>
                <wp:positionH relativeFrom="column">
                  <wp:posOffset>3639185</wp:posOffset>
                </wp:positionH>
                <wp:positionV relativeFrom="paragraph">
                  <wp:posOffset>17145</wp:posOffset>
                </wp:positionV>
                <wp:extent cx="1556385" cy="337820"/>
                <wp:effectExtent l="635" t="0" r="0" b="0"/>
                <wp:wrapNone/>
                <wp:docPr id="3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6385" cy="337820"/>
                        </a:xfrm>
                        <a:prstGeom prst="rect">
                          <a:avLst/>
                        </a:prstGeom>
                        <a:solidFill>
                          <a:srgbClr val="FFFFFF"/>
                        </a:solidFill>
                        <a:ln>
                          <a:noFill/>
                        </a:ln>
                      </wps:spPr>
                      <wps:txbx>
                        <w:txbxContent>
                          <w:p w14:paraId="7DC23671" w14:textId="77777777" w:rsidR="00B16568" w:rsidRDefault="00B16568">
                            <w:pPr>
                              <w:jc w:val="center"/>
                              <w:rPr>
                                <w:b/>
                                <w:bCs/>
                                <w:lang w:val="vi-VN"/>
                              </w:rPr>
                            </w:pPr>
                            <w:r>
                              <w:rPr>
                                <w:b/>
                                <w:bCs/>
                                <w:lang w:val="vi-VN"/>
                              </w:rPr>
                              <w:t>Tô Văn  Tới</w:t>
                            </w:r>
                          </w:p>
                        </w:txbxContent>
                      </wps:txbx>
                      <wps:bodyPr rot="0" vert="horz" wrap="square" lIns="91440" tIns="45720" rIns="91440" bIns="45720" anchor="t" anchorCtr="0" upright="1">
                        <a:noAutofit/>
                      </wps:bodyPr>
                    </wps:wsp>
                  </a:graphicData>
                </a:graphic>
              </wp:anchor>
            </w:drawing>
          </mc:Choice>
          <mc:Fallback>
            <w:pict>
              <v:shape w14:anchorId="299E6D0A" id="Text Box 22" o:spid="_x0000_s1035" type="#_x0000_t202" style="position:absolute;margin-left:286.55pt;margin-top:1.35pt;width:122.55pt;height:26.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" stroked="f">
                <v:textbox>
                  <w:txbxContent>
                    <w:p w14:paraId="7DC23671" w14:textId="77777777" w:rsidR="00B16568" w:rsidRDefault="00B16568">
                      <w:pPr>
                        <w:jc w:val="center"/>
                        <w:rPr>
                          <w:b/>
                          <w:bCs/>
                          <w:lang w:val="vi-VN"/>
                        </w:rPr>
                      </w:pPr>
                      <w:r>
                        <w:rPr>
                          <w:b/>
                          <w:bCs/>
                          <w:lang w:val="vi-VN"/>
                        </w:rPr>
                        <w:t>Tô Văn  Tới</w:t>
                      </w:r>
                    </w:p>
                  </w:txbxContent>
                </v:textbox>
              </v:shape>
            </w:pict>
          </mc:Fallback>
        </mc:AlternateContent>
      </w:r>
    </w:p>
    <w:p w14:paraId="31008BF8" w14:textId="77777777" w:rsidR="000E4ECF" w:rsidRDefault="000E4ECF"/>
    <w:p w14:paraId="7D06676E" w14:textId="77777777" w:rsidR="000E4ECF" w:rsidRDefault="000E4ECF"/>
    <w:p w14:paraId="79BAEBF5" w14:textId="77777777" w:rsidR="000E4ECF" w:rsidRDefault="000E4ECF"/>
    <w:p w14:paraId="12FAFFBB" w14:textId="77777777" w:rsidR="000E4ECF" w:rsidRDefault="000E4ECF"/>
    <w:p w14:paraId="423167CC" w14:textId="77777777" w:rsidR="000E4ECF" w:rsidRDefault="000E4ECF"/>
    <w:p w14:paraId="7C67E628" w14:textId="77777777" w:rsidR="000E4ECF" w:rsidRDefault="000E4ECF">
      <w:pPr>
        <w:pStyle w:val="nd"/>
      </w:pPr>
    </w:p>
    <w:p w14:paraId="38F57FB2" w14:textId="77777777" w:rsidR="000E4ECF" w:rsidRDefault="000E4ECF">
      <w:pPr>
        <w:pStyle w:val="nd"/>
        <w:sectPr w:rsidR="000E4ECF">
          <w:footerReference w:type="default" r:id="rId17"/>
          <w:pgSz w:w="11907" w:h="16840"/>
          <w:pgMar w:top="1134" w:right="1134" w:bottom="1134" w:left="1985" w:header="284" w:footer="578" w:gutter="0"/>
          <w:cols w:space="720"/>
          <w:docGrid w:linePitch="326"/>
        </w:sectPr>
      </w:pPr>
    </w:p>
    <w:p w14:paraId="6EA745E1" w14:textId="77777777" w:rsidR="00D1199D" w:rsidRDefault="00D60A86" w:rsidP="00D1199D">
      <w:pPr>
        <w:pStyle w:val="nd"/>
        <w:jc w:val="center"/>
        <w:rPr>
          <w:b/>
          <w:bCs w:val="0"/>
        </w:rPr>
      </w:pPr>
      <w:bookmarkStart w:id="0" w:name="_Toc155527090"/>
      <w:r w:rsidRPr="00D1199D">
        <w:rPr>
          <w:b/>
          <w:bCs w:val="0"/>
        </w:rPr>
        <w:lastRenderedPageBreak/>
        <w:t>MỤC LỤC</w:t>
      </w:r>
      <w:bookmarkEnd w:id="0"/>
    </w:p>
    <w:sdt>
      <w:sdtPr>
        <w:rPr>
          <w:rFonts w:ascii="Times New Roman" w:eastAsia="Times New Roman" w:hAnsi="Times New Roman" w:cs="Times New Roman"/>
          <w:color w:val="auto"/>
          <w:sz w:val="24"/>
          <w:szCs w:val="24"/>
        </w:rPr>
        <w:id w:val="-1254048678"/>
        <w:docPartObj>
          <w:docPartGallery w:val="Table of Contents"/>
          <w:docPartUnique/>
        </w:docPartObj>
      </w:sdtPr>
      <w:sdtEndPr>
        <w:rPr>
          <w:b/>
          <w:bCs/>
          <w:noProof/>
        </w:rPr>
      </w:sdtEndPr>
      <w:sdtContent>
        <w:p w14:paraId="0C7C9850" w14:textId="1B7D704A" w:rsidR="008A6FF8" w:rsidRDefault="008A6FF8">
          <w:pPr>
            <w:pStyle w:val="TOCHeading"/>
          </w:pPr>
        </w:p>
        <w:p w14:paraId="4F780053" w14:textId="77777777" w:rsidR="005E390C" w:rsidRDefault="008A6FF8">
          <w:pPr>
            <w:pStyle w:val="TOC1"/>
            <w:tabs>
              <w:tab w:val="right" w:leader="dot" w:pos="877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55548029" w:history="1">
            <w:r w:rsidR="005E390C" w:rsidRPr="007B1F82">
              <w:rPr>
                <w:rStyle w:val="Hyperlink"/>
                <w:noProof/>
              </w:rPr>
              <w:t>TÓM TẮT ĐỒ ÁN THỰC TẬP CƠ SỞ NGÀNH</w:t>
            </w:r>
            <w:r w:rsidR="005E390C">
              <w:rPr>
                <w:noProof/>
                <w:webHidden/>
              </w:rPr>
              <w:tab/>
            </w:r>
            <w:r w:rsidR="005E390C">
              <w:rPr>
                <w:noProof/>
                <w:webHidden/>
              </w:rPr>
              <w:fldChar w:fldCharType="begin"/>
            </w:r>
            <w:r w:rsidR="005E390C">
              <w:rPr>
                <w:noProof/>
                <w:webHidden/>
              </w:rPr>
              <w:instrText xml:space="preserve"> PAGEREF _Toc155548029 \h </w:instrText>
            </w:r>
            <w:r w:rsidR="005E390C">
              <w:rPr>
                <w:noProof/>
                <w:webHidden/>
              </w:rPr>
            </w:r>
            <w:r w:rsidR="005E390C">
              <w:rPr>
                <w:noProof/>
                <w:webHidden/>
              </w:rPr>
              <w:fldChar w:fldCharType="separate"/>
            </w:r>
            <w:r w:rsidR="00AD1789">
              <w:rPr>
                <w:noProof/>
                <w:webHidden/>
              </w:rPr>
              <w:t>7</w:t>
            </w:r>
            <w:r w:rsidR="005E390C">
              <w:rPr>
                <w:noProof/>
                <w:webHidden/>
              </w:rPr>
              <w:fldChar w:fldCharType="end"/>
            </w:r>
          </w:hyperlink>
        </w:p>
        <w:p w14:paraId="49B14F29" w14:textId="77777777" w:rsidR="005E390C" w:rsidRDefault="005E390C">
          <w:pPr>
            <w:pStyle w:val="TOC1"/>
            <w:tabs>
              <w:tab w:val="right" w:leader="dot" w:pos="8778"/>
            </w:tabs>
            <w:rPr>
              <w:rFonts w:asciiTheme="minorHAnsi" w:eastAsiaTheme="minorEastAsia" w:hAnsiTheme="minorHAnsi" w:cstheme="minorBidi"/>
              <w:noProof/>
              <w:sz w:val="22"/>
              <w:szCs w:val="22"/>
            </w:rPr>
          </w:pPr>
          <w:hyperlink w:anchor="_Toc155548030" w:history="1">
            <w:r w:rsidRPr="007B1F82">
              <w:rPr>
                <w:rStyle w:val="Hyperlink"/>
                <w:noProof/>
              </w:rPr>
              <w:t>MỞ ĐẦU</w:t>
            </w:r>
            <w:r>
              <w:rPr>
                <w:noProof/>
                <w:webHidden/>
              </w:rPr>
              <w:tab/>
            </w:r>
            <w:r>
              <w:rPr>
                <w:noProof/>
                <w:webHidden/>
              </w:rPr>
              <w:fldChar w:fldCharType="begin"/>
            </w:r>
            <w:r>
              <w:rPr>
                <w:noProof/>
                <w:webHidden/>
              </w:rPr>
              <w:instrText xml:space="preserve"> PAGEREF _Toc155548030 \h </w:instrText>
            </w:r>
            <w:r>
              <w:rPr>
                <w:noProof/>
                <w:webHidden/>
              </w:rPr>
            </w:r>
            <w:r>
              <w:rPr>
                <w:noProof/>
                <w:webHidden/>
              </w:rPr>
              <w:fldChar w:fldCharType="separate"/>
            </w:r>
            <w:r w:rsidR="00AD1789">
              <w:rPr>
                <w:noProof/>
                <w:webHidden/>
              </w:rPr>
              <w:t>8</w:t>
            </w:r>
            <w:r>
              <w:rPr>
                <w:noProof/>
                <w:webHidden/>
              </w:rPr>
              <w:fldChar w:fldCharType="end"/>
            </w:r>
          </w:hyperlink>
        </w:p>
        <w:p w14:paraId="3236BE06" w14:textId="77777777" w:rsidR="005E390C" w:rsidRDefault="005E390C">
          <w:pPr>
            <w:pStyle w:val="TOC1"/>
            <w:tabs>
              <w:tab w:val="left" w:pos="1540"/>
              <w:tab w:val="right" w:leader="dot" w:pos="8778"/>
            </w:tabs>
            <w:rPr>
              <w:rFonts w:asciiTheme="minorHAnsi" w:eastAsiaTheme="minorEastAsia" w:hAnsiTheme="minorHAnsi" w:cstheme="minorBidi"/>
              <w:noProof/>
              <w:sz w:val="22"/>
              <w:szCs w:val="22"/>
            </w:rPr>
          </w:pPr>
          <w:hyperlink w:anchor="_Toc155548031" w:history="1">
            <w:r w:rsidRPr="007B1F82">
              <w:rPr>
                <w:rStyle w:val="Hyperlink"/>
                <w:noProof/>
              </w:rPr>
              <w:t>CHƯƠNG 1</w:t>
            </w:r>
            <w:r>
              <w:rPr>
                <w:rFonts w:asciiTheme="minorHAnsi" w:eastAsiaTheme="minorEastAsia" w:hAnsiTheme="minorHAnsi" w:cstheme="minorBidi"/>
                <w:noProof/>
                <w:sz w:val="22"/>
                <w:szCs w:val="22"/>
              </w:rPr>
              <w:tab/>
            </w:r>
            <w:r w:rsidRPr="007B1F82">
              <w:rPr>
                <w:rStyle w:val="Hyperlink"/>
                <w:noProof/>
              </w:rPr>
              <w:t>TỔNG QUAN</w:t>
            </w:r>
            <w:r>
              <w:rPr>
                <w:noProof/>
                <w:webHidden/>
              </w:rPr>
              <w:tab/>
            </w:r>
            <w:r>
              <w:rPr>
                <w:noProof/>
                <w:webHidden/>
              </w:rPr>
              <w:fldChar w:fldCharType="begin"/>
            </w:r>
            <w:r>
              <w:rPr>
                <w:noProof/>
                <w:webHidden/>
              </w:rPr>
              <w:instrText xml:space="preserve"> PAGEREF _Toc155548031 \h </w:instrText>
            </w:r>
            <w:r>
              <w:rPr>
                <w:noProof/>
                <w:webHidden/>
              </w:rPr>
            </w:r>
            <w:r>
              <w:rPr>
                <w:noProof/>
                <w:webHidden/>
              </w:rPr>
              <w:fldChar w:fldCharType="separate"/>
            </w:r>
            <w:r w:rsidR="00AD1789">
              <w:rPr>
                <w:noProof/>
                <w:webHidden/>
              </w:rPr>
              <w:t>10</w:t>
            </w:r>
            <w:r>
              <w:rPr>
                <w:noProof/>
                <w:webHidden/>
              </w:rPr>
              <w:fldChar w:fldCharType="end"/>
            </w:r>
          </w:hyperlink>
        </w:p>
        <w:p w14:paraId="7924B5C2"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32" w:history="1">
            <w:r w:rsidRPr="007B1F82">
              <w:rPr>
                <w:rStyle w:val="Hyperlink"/>
                <w:noProof/>
                <w:lang w:val="vi-VN"/>
              </w:rPr>
              <w:t>1.1</w:t>
            </w:r>
            <w:r>
              <w:rPr>
                <w:rFonts w:asciiTheme="minorHAnsi" w:eastAsiaTheme="minorEastAsia" w:hAnsiTheme="minorHAnsi" w:cstheme="minorBidi"/>
                <w:noProof/>
                <w:sz w:val="22"/>
                <w:szCs w:val="22"/>
              </w:rPr>
              <w:tab/>
            </w:r>
            <w:r w:rsidRPr="007B1F82">
              <w:rPr>
                <w:rStyle w:val="Hyperlink"/>
                <w:noProof/>
                <w:lang w:val="vi-VN"/>
              </w:rPr>
              <w:t>Tổng quan về vấn đề</w:t>
            </w:r>
            <w:r>
              <w:rPr>
                <w:noProof/>
                <w:webHidden/>
              </w:rPr>
              <w:tab/>
            </w:r>
            <w:r>
              <w:rPr>
                <w:noProof/>
                <w:webHidden/>
              </w:rPr>
              <w:fldChar w:fldCharType="begin"/>
            </w:r>
            <w:r>
              <w:rPr>
                <w:noProof/>
                <w:webHidden/>
              </w:rPr>
              <w:instrText xml:space="preserve"> PAGEREF _Toc155548032 \h </w:instrText>
            </w:r>
            <w:r>
              <w:rPr>
                <w:noProof/>
                <w:webHidden/>
              </w:rPr>
            </w:r>
            <w:r>
              <w:rPr>
                <w:noProof/>
                <w:webHidden/>
              </w:rPr>
              <w:fldChar w:fldCharType="separate"/>
            </w:r>
            <w:r w:rsidR="00AD1789">
              <w:rPr>
                <w:noProof/>
                <w:webHidden/>
              </w:rPr>
              <w:t>10</w:t>
            </w:r>
            <w:r>
              <w:rPr>
                <w:noProof/>
                <w:webHidden/>
              </w:rPr>
              <w:fldChar w:fldCharType="end"/>
            </w:r>
          </w:hyperlink>
        </w:p>
        <w:p w14:paraId="105DBB8E"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33" w:history="1">
            <w:r w:rsidRPr="007B1F82">
              <w:rPr>
                <w:rStyle w:val="Hyperlink"/>
                <w:noProof/>
                <w:lang w:val="vi-VN"/>
              </w:rPr>
              <w:t>1.2</w:t>
            </w:r>
            <w:r>
              <w:rPr>
                <w:rFonts w:asciiTheme="minorHAnsi" w:eastAsiaTheme="minorEastAsia" w:hAnsiTheme="minorHAnsi" w:cstheme="minorBidi"/>
                <w:noProof/>
                <w:sz w:val="22"/>
                <w:szCs w:val="22"/>
              </w:rPr>
              <w:tab/>
            </w:r>
            <w:r w:rsidRPr="007B1F82">
              <w:rPr>
                <w:rStyle w:val="Hyperlink"/>
                <w:noProof/>
                <w:lang w:val="vi-VN"/>
              </w:rPr>
              <w:t>Cách giải quyết</w:t>
            </w:r>
            <w:r>
              <w:rPr>
                <w:noProof/>
                <w:webHidden/>
              </w:rPr>
              <w:tab/>
            </w:r>
            <w:r>
              <w:rPr>
                <w:noProof/>
                <w:webHidden/>
              </w:rPr>
              <w:fldChar w:fldCharType="begin"/>
            </w:r>
            <w:r>
              <w:rPr>
                <w:noProof/>
                <w:webHidden/>
              </w:rPr>
              <w:instrText xml:space="preserve"> PAGEREF _Toc155548033 \h </w:instrText>
            </w:r>
            <w:r>
              <w:rPr>
                <w:noProof/>
                <w:webHidden/>
              </w:rPr>
            </w:r>
            <w:r>
              <w:rPr>
                <w:noProof/>
                <w:webHidden/>
              </w:rPr>
              <w:fldChar w:fldCharType="separate"/>
            </w:r>
            <w:r w:rsidR="00AD1789">
              <w:rPr>
                <w:noProof/>
                <w:webHidden/>
              </w:rPr>
              <w:t>10</w:t>
            </w:r>
            <w:r>
              <w:rPr>
                <w:noProof/>
                <w:webHidden/>
              </w:rPr>
              <w:fldChar w:fldCharType="end"/>
            </w:r>
          </w:hyperlink>
        </w:p>
        <w:p w14:paraId="76F0F599" w14:textId="77777777" w:rsidR="005E390C" w:rsidRDefault="005E390C">
          <w:pPr>
            <w:pStyle w:val="TOC1"/>
            <w:tabs>
              <w:tab w:val="left" w:pos="1540"/>
              <w:tab w:val="right" w:leader="dot" w:pos="8778"/>
            </w:tabs>
            <w:rPr>
              <w:rFonts w:asciiTheme="minorHAnsi" w:eastAsiaTheme="minorEastAsia" w:hAnsiTheme="minorHAnsi" w:cstheme="minorBidi"/>
              <w:noProof/>
              <w:sz w:val="22"/>
              <w:szCs w:val="22"/>
            </w:rPr>
          </w:pPr>
          <w:hyperlink w:anchor="_Toc155548034" w:history="1">
            <w:r w:rsidRPr="007B1F82">
              <w:rPr>
                <w:rStyle w:val="Hyperlink"/>
                <w:noProof/>
              </w:rPr>
              <w:t>CHƯƠNG 2</w:t>
            </w:r>
            <w:r>
              <w:rPr>
                <w:rFonts w:asciiTheme="minorHAnsi" w:eastAsiaTheme="minorEastAsia" w:hAnsiTheme="minorHAnsi" w:cstheme="minorBidi"/>
                <w:noProof/>
                <w:sz w:val="22"/>
                <w:szCs w:val="22"/>
              </w:rPr>
              <w:tab/>
            </w:r>
            <w:r w:rsidRPr="007B1F82">
              <w:rPr>
                <w:rStyle w:val="Hyperlink"/>
                <w:noProof/>
              </w:rPr>
              <w:t>NGHIÊN CỨU LÝ THUYẾT</w:t>
            </w:r>
            <w:r>
              <w:rPr>
                <w:noProof/>
                <w:webHidden/>
              </w:rPr>
              <w:tab/>
            </w:r>
            <w:r>
              <w:rPr>
                <w:noProof/>
                <w:webHidden/>
              </w:rPr>
              <w:fldChar w:fldCharType="begin"/>
            </w:r>
            <w:r>
              <w:rPr>
                <w:noProof/>
                <w:webHidden/>
              </w:rPr>
              <w:instrText xml:space="preserve"> PAGEREF _Toc155548034 \h </w:instrText>
            </w:r>
            <w:r>
              <w:rPr>
                <w:noProof/>
                <w:webHidden/>
              </w:rPr>
            </w:r>
            <w:r>
              <w:rPr>
                <w:noProof/>
                <w:webHidden/>
              </w:rPr>
              <w:fldChar w:fldCharType="separate"/>
            </w:r>
            <w:r w:rsidR="00AD1789">
              <w:rPr>
                <w:noProof/>
                <w:webHidden/>
              </w:rPr>
              <w:t>12</w:t>
            </w:r>
            <w:r>
              <w:rPr>
                <w:noProof/>
                <w:webHidden/>
              </w:rPr>
              <w:fldChar w:fldCharType="end"/>
            </w:r>
          </w:hyperlink>
        </w:p>
        <w:p w14:paraId="150AE592"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35" w:history="1">
            <w:r w:rsidRPr="007B1F82">
              <w:rPr>
                <w:rStyle w:val="Hyperlink"/>
                <w:noProof/>
              </w:rPr>
              <w:t>2.1</w:t>
            </w:r>
            <w:r>
              <w:rPr>
                <w:rFonts w:asciiTheme="minorHAnsi" w:eastAsiaTheme="minorEastAsia" w:hAnsiTheme="minorHAnsi" w:cstheme="minorBidi"/>
                <w:noProof/>
                <w:sz w:val="22"/>
                <w:szCs w:val="22"/>
              </w:rPr>
              <w:tab/>
            </w:r>
            <w:r w:rsidRPr="007B1F82">
              <w:rPr>
                <w:rStyle w:val="Hyperlink"/>
                <w:noProof/>
              </w:rPr>
              <w:t>Ngôn ngữ XML</w:t>
            </w:r>
            <w:r>
              <w:rPr>
                <w:noProof/>
                <w:webHidden/>
              </w:rPr>
              <w:tab/>
            </w:r>
            <w:r>
              <w:rPr>
                <w:noProof/>
                <w:webHidden/>
              </w:rPr>
              <w:fldChar w:fldCharType="begin"/>
            </w:r>
            <w:r>
              <w:rPr>
                <w:noProof/>
                <w:webHidden/>
              </w:rPr>
              <w:instrText xml:space="preserve"> PAGEREF _Toc155548035 \h </w:instrText>
            </w:r>
            <w:r>
              <w:rPr>
                <w:noProof/>
                <w:webHidden/>
              </w:rPr>
            </w:r>
            <w:r>
              <w:rPr>
                <w:noProof/>
                <w:webHidden/>
              </w:rPr>
              <w:fldChar w:fldCharType="separate"/>
            </w:r>
            <w:r w:rsidR="00AD1789">
              <w:rPr>
                <w:noProof/>
                <w:webHidden/>
              </w:rPr>
              <w:t>12</w:t>
            </w:r>
            <w:r>
              <w:rPr>
                <w:noProof/>
                <w:webHidden/>
              </w:rPr>
              <w:fldChar w:fldCharType="end"/>
            </w:r>
          </w:hyperlink>
        </w:p>
        <w:p w14:paraId="5E15D699"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36" w:history="1">
            <w:r w:rsidRPr="007B1F82">
              <w:rPr>
                <w:rStyle w:val="Hyperlink"/>
                <w:noProof/>
              </w:rPr>
              <w:t>2.1.1</w:t>
            </w:r>
            <w:r>
              <w:rPr>
                <w:rFonts w:asciiTheme="minorHAnsi" w:eastAsiaTheme="minorEastAsia" w:hAnsiTheme="minorHAnsi" w:cstheme="minorBidi"/>
                <w:noProof/>
                <w:sz w:val="22"/>
                <w:szCs w:val="22"/>
              </w:rPr>
              <w:tab/>
            </w:r>
            <w:r w:rsidRPr="007B1F82">
              <w:rPr>
                <w:rStyle w:val="Hyperlink"/>
                <w:noProof/>
              </w:rPr>
              <w:t>Giới</w:t>
            </w:r>
            <w:r w:rsidRPr="007B1F82">
              <w:rPr>
                <w:rStyle w:val="Hyperlink"/>
                <w:noProof/>
                <w:lang w:val="vi-VN"/>
              </w:rPr>
              <w:t xml:space="preserve"> thiệu tổng quan</w:t>
            </w:r>
            <w:r>
              <w:rPr>
                <w:noProof/>
                <w:webHidden/>
              </w:rPr>
              <w:tab/>
            </w:r>
            <w:r>
              <w:rPr>
                <w:noProof/>
                <w:webHidden/>
              </w:rPr>
              <w:fldChar w:fldCharType="begin"/>
            </w:r>
            <w:r>
              <w:rPr>
                <w:noProof/>
                <w:webHidden/>
              </w:rPr>
              <w:instrText xml:space="preserve"> PAGEREF _Toc155548036 \h </w:instrText>
            </w:r>
            <w:r>
              <w:rPr>
                <w:noProof/>
                <w:webHidden/>
              </w:rPr>
            </w:r>
            <w:r>
              <w:rPr>
                <w:noProof/>
                <w:webHidden/>
              </w:rPr>
              <w:fldChar w:fldCharType="separate"/>
            </w:r>
            <w:r w:rsidR="00AD1789">
              <w:rPr>
                <w:noProof/>
                <w:webHidden/>
              </w:rPr>
              <w:t>12</w:t>
            </w:r>
            <w:r>
              <w:rPr>
                <w:noProof/>
                <w:webHidden/>
              </w:rPr>
              <w:fldChar w:fldCharType="end"/>
            </w:r>
          </w:hyperlink>
        </w:p>
        <w:p w14:paraId="06D68D24" w14:textId="77777777" w:rsidR="005E390C" w:rsidRDefault="005E390C">
          <w:pPr>
            <w:pStyle w:val="TOC3"/>
            <w:tabs>
              <w:tab w:val="left" w:pos="1540"/>
              <w:tab w:val="right" w:leader="dot" w:pos="8778"/>
            </w:tabs>
            <w:rPr>
              <w:rFonts w:asciiTheme="minorHAnsi" w:eastAsiaTheme="minorEastAsia" w:hAnsiTheme="minorHAnsi" w:cstheme="minorBidi"/>
              <w:noProof/>
              <w:sz w:val="22"/>
              <w:szCs w:val="22"/>
            </w:rPr>
          </w:pPr>
          <w:hyperlink w:anchor="_Toc155548037" w:history="1">
            <w:r w:rsidRPr="007B1F82">
              <w:rPr>
                <w:rStyle w:val="Hyperlink"/>
                <w:noProof/>
              </w:rPr>
              <w:t>2.1.1.1</w:t>
            </w:r>
            <w:r>
              <w:rPr>
                <w:rFonts w:asciiTheme="minorHAnsi" w:eastAsiaTheme="minorEastAsia" w:hAnsiTheme="minorHAnsi" w:cstheme="minorBidi"/>
                <w:noProof/>
                <w:sz w:val="22"/>
                <w:szCs w:val="22"/>
              </w:rPr>
              <w:tab/>
            </w:r>
            <w:r w:rsidRPr="007B1F82">
              <w:rPr>
                <w:rStyle w:val="Hyperlink"/>
                <w:noProof/>
              </w:rPr>
              <w:t>Phần tử gốc và phần tử con</w:t>
            </w:r>
            <w:r>
              <w:rPr>
                <w:noProof/>
                <w:webHidden/>
              </w:rPr>
              <w:tab/>
            </w:r>
            <w:r>
              <w:rPr>
                <w:noProof/>
                <w:webHidden/>
              </w:rPr>
              <w:fldChar w:fldCharType="begin"/>
            </w:r>
            <w:r>
              <w:rPr>
                <w:noProof/>
                <w:webHidden/>
              </w:rPr>
              <w:instrText xml:space="preserve"> PAGEREF _Toc155548037 \h </w:instrText>
            </w:r>
            <w:r>
              <w:rPr>
                <w:noProof/>
                <w:webHidden/>
              </w:rPr>
            </w:r>
            <w:r>
              <w:rPr>
                <w:noProof/>
                <w:webHidden/>
              </w:rPr>
              <w:fldChar w:fldCharType="separate"/>
            </w:r>
            <w:r w:rsidR="00AD1789">
              <w:rPr>
                <w:noProof/>
                <w:webHidden/>
              </w:rPr>
              <w:t>12</w:t>
            </w:r>
            <w:r>
              <w:rPr>
                <w:noProof/>
                <w:webHidden/>
              </w:rPr>
              <w:fldChar w:fldCharType="end"/>
            </w:r>
          </w:hyperlink>
        </w:p>
        <w:p w14:paraId="6FF16495" w14:textId="77777777" w:rsidR="005E390C" w:rsidRDefault="005E390C">
          <w:pPr>
            <w:pStyle w:val="TOC3"/>
            <w:tabs>
              <w:tab w:val="left" w:pos="1540"/>
              <w:tab w:val="right" w:leader="dot" w:pos="8778"/>
            </w:tabs>
            <w:rPr>
              <w:rFonts w:asciiTheme="minorHAnsi" w:eastAsiaTheme="minorEastAsia" w:hAnsiTheme="minorHAnsi" w:cstheme="minorBidi"/>
              <w:noProof/>
              <w:sz w:val="22"/>
              <w:szCs w:val="22"/>
            </w:rPr>
          </w:pPr>
          <w:hyperlink w:anchor="_Toc155548038" w:history="1">
            <w:r w:rsidRPr="007B1F82">
              <w:rPr>
                <w:rStyle w:val="Hyperlink"/>
                <w:noProof/>
              </w:rPr>
              <w:t>2.1.1.2</w:t>
            </w:r>
            <w:r>
              <w:rPr>
                <w:rFonts w:asciiTheme="minorHAnsi" w:eastAsiaTheme="minorEastAsia" w:hAnsiTheme="minorHAnsi" w:cstheme="minorBidi"/>
                <w:noProof/>
                <w:sz w:val="22"/>
                <w:szCs w:val="22"/>
              </w:rPr>
              <w:tab/>
            </w:r>
            <w:r w:rsidRPr="007B1F82">
              <w:rPr>
                <w:rStyle w:val="Hyperlink"/>
                <w:noProof/>
              </w:rPr>
              <w:t>Thuộc tính</w:t>
            </w:r>
            <w:r>
              <w:rPr>
                <w:noProof/>
                <w:webHidden/>
              </w:rPr>
              <w:tab/>
            </w:r>
            <w:r>
              <w:rPr>
                <w:noProof/>
                <w:webHidden/>
              </w:rPr>
              <w:fldChar w:fldCharType="begin"/>
            </w:r>
            <w:r>
              <w:rPr>
                <w:noProof/>
                <w:webHidden/>
              </w:rPr>
              <w:instrText xml:space="preserve"> PAGEREF _Toc155548038 \h </w:instrText>
            </w:r>
            <w:r>
              <w:rPr>
                <w:noProof/>
                <w:webHidden/>
              </w:rPr>
            </w:r>
            <w:r>
              <w:rPr>
                <w:noProof/>
                <w:webHidden/>
              </w:rPr>
              <w:fldChar w:fldCharType="separate"/>
            </w:r>
            <w:r w:rsidR="00AD1789">
              <w:rPr>
                <w:noProof/>
                <w:webHidden/>
              </w:rPr>
              <w:t>12</w:t>
            </w:r>
            <w:r>
              <w:rPr>
                <w:noProof/>
                <w:webHidden/>
              </w:rPr>
              <w:fldChar w:fldCharType="end"/>
            </w:r>
          </w:hyperlink>
        </w:p>
        <w:p w14:paraId="1AACA569" w14:textId="77777777" w:rsidR="005E390C" w:rsidRDefault="005E390C">
          <w:pPr>
            <w:pStyle w:val="TOC3"/>
            <w:tabs>
              <w:tab w:val="left" w:pos="1540"/>
              <w:tab w:val="right" w:leader="dot" w:pos="8778"/>
            </w:tabs>
            <w:rPr>
              <w:rFonts w:asciiTheme="minorHAnsi" w:eastAsiaTheme="minorEastAsia" w:hAnsiTheme="minorHAnsi" w:cstheme="minorBidi"/>
              <w:noProof/>
              <w:sz w:val="22"/>
              <w:szCs w:val="22"/>
            </w:rPr>
          </w:pPr>
          <w:hyperlink w:anchor="_Toc155548039" w:history="1">
            <w:r w:rsidRPr="007B1F82">
              <w:rPr>
                <w:rStyle w:val="Hyperlink"/>
                <w:noProof/>
              </w:rPr>
              <w:t>2.1.1.3</w:t>
            </w:r>
            <w:r>
              <w:rPr>
                <w:rFonts w:asciiTheme="minorHAnsi" w:eastAsiaTheme="minorEastAsia" w:hAnsiTheme="minorHAnsi" w:cstheme="minorBidi"/>
                <w:noProof/>
                <w:sz w:val="22"/>
                <w:szCs w:val="22"/>
              </w:rPr>
              <w:tab/>
            </w:r>
            <w:r w:rsidRPr="007B1F82">
              <w:rPr>
                <w:rStyle w:val="Hyperlink"/>
                <w:noProof/>
              </w:rPr>
              <w:t>Ví dụ cấu trúc lưu trữ dữ liệu</w:t>
            </w:r>
            <w:r>
              <w:rPr>
                <w:noProof/>
                <w:webHidden/>
              </w:rPr>
              <w:tab/>
            </w:r>
            <w:r>
              <w:rPr>
                <w:noProof/>
                <w:webHidden/>
              </w:rPr>
              <w:fldChar w:fldCharType="begin"/>
            </w:r>
            <w:r>
              <w:rPr>
                <w:noProof/>
                <w:webHidden/>
              </w:rPr>
              <w:instrText xml:space="preserve"> PAGEREF _Toc155548039 \h </w:instrText>
            </w:r>
            <w:r>
              <w:rPr>
                <w:noProof/>
                <w:webHidden/>
              </w:rPr>
            </w:r>
            <w:r>
              <w:rPr>
                <w:noProof/>
                <w:webHidden/>
              </w:rPr>
              <w:fldChar w:fldCharType="separate"/>
            </w:r>
            <w:r w:rsidR="00AD1789">
              <w:rPr>
                <w:noProof/>
                <w:webHidden/>
              </w:rPr>
              <w:t>13</w:t>
            </w:r>
            <w:r>
              <w:rPr>
                <w:noProof/>
                <w:webHidden/>
              </w:rPr>
              <w:fldChar w:fldCharType="end"/>
            </w:r>
          </w:hyperlink>
        </w:p>
        <w:p w14:paraId="6C527B98"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40" w:history="1">
            <w:r w:rsidRPr="007B1F82">
              <w:rPr>
                <w:rStyle w:val="Hyperlink"/>
                <w:noProof/>
              </w:rPr>
              <w:t>2.1.2</w:t>
            </w:r>
            <w:r>
              <w:rPr>
                <w:rFonts w:asciiTheme="minorHAnsi" w:eastAsiaTheme="minorEastAsia" w:hAnsiTheme="minorHAnsi" w:cstheme="minorBidi"/>
                <w:noProof/>
                <w:sz w:val="22"/>
                <w:szCs w:val="22"/>
              </w:rPr>
              <w:tab/>
            </w:r>
            <w:r w:rsidRPr="007B1F82">
              <w:rPr>
                <w:rStyle w:val="Hyperlink"/>
                <w:noProof/>
              </w:rPr>
              <w:t>Cách thức thao tác XML</w:t>
            </w:r>
            <w:r>
              <w:rPr>
                <w:noProof/>
                <w:webHidden/>
              </w:rPr>
              <w:tab/>
            </w:r>
            <w:r>
              <w:rPr>
                <w:noProof/>
                <w:webHidden/>
              </w:rPr>
              <w:fldChar w:fldCharType="begin"/>
            </w:r>
            <w:r>
              <w:rPr>
                <w:noProof/>
                <w:webHidden/>
              </w:rPr>
              <w:instrText xml:space="preserve"> PAGEREF _Toc155548040 \h </w:instrText>
            </w:r>
            <w:r>
              <w:rPr>
                <w:noProof/>
                <w:webHidden/>
              </w:rPr>
            </w:r>
            <w:r>
              <w:rPr>
                <w:noProof/>
                <w:webHidden/>
              </w:rPr>
              <w:fldChar w:fldCharType="separate"/>
            </w:r>
            <w:r w:rsidR="00AD1789">
              <w:rPr>
                <w:noProof/>
                <w:webHidden/>
              </w:rPr>
              <w:t>13</w:t>
            </w:r>
            <w:r>
              <w:rPr>
                <w:noProof/>
                <w:webHidden/>
              </w:rPr>
              <w:fldChar w:fldCharType="end"/>
            </w:r>
          </w:hyperlink>
        </w:p>
        <w:p w14:paraId="335C56E1" w14:textId="77777777" w:rsidR="005E390C" w:rsidRDefault="005E390C">
          <w:pPr>
            <w:pStyle w:val="TOC3"/>
            <w:tabs>
              <w:tab w:val="left" w:pos="1540"/>
              <w:tab w:val="right" w:leader="dot" w:pos="8778"/>
            </w:tabs>
            <w:rPr>
              <w:rFonts w:asciiTheme="minorHAnsi" w:eastAsiaTheme="minorEastAsia" w:hAnsiTheme="minorHAnsi" w:cstheme="minorBidi"/>
              <w:noProof/>
              <w:sz w:val="22"/>
              <w:szCs w:val="22"/>
            </w:rPr>
          </w:pPr>
          <w:hyperlink w:anchor="_Toc155548041" w:history="1">
            <w:r w:rsidRPr="007B1F82">
              <w:rPr>
                <w:rStyle w:val="Hyperlink"/>
                <w:noProof/>
              </w:rPr>
              <w:t>2.1.2.1</w:t>
            </w:r>
            <w:r>
              <w:rPr>
                <w:rFonts w:asciiTheme="minorHAnsi" w:eastAsiaTheme="minorEastAsia" w:hAnsiTheme="minorHAnsi" w:cstheme="minorBidi"/>
                <w:noProof/>
                <w:sz w:val="22"/>
                <w:szCs w:val="22"/>
              </w:rPr>
              <w:tab/>
            </w:r>
            <w:r w:rsidRPr="007B1F82">
              <w:rPr>
                <w:rStyle w:val="Hyperlink"/>
                <w:noProof/>
              </w:rPr>
              <w:t>Tạo XML Document</w:t>
            </w:r>
            <w:r>
              <w:rPr>
                <w:noProof/>
                <w:webHidden/>
              </w:rPr>
              <w:tab/>
            </w:r>
            <w:r>
              <w:rPr>
                <w:noProof/>
                <w:webHidden/>
              </w:rPr>
              <w:fldChar w:fldCharType="begin"/>
            </w:r>
            <w:r>
              <w:rPr>
                <w:noProof/>
                <w:webHidden/>
              </w:rPr>
              <w:instrText xml:space="preserve"> PAGEREF _Toc155548041 \h </w:instrText>
            </w:r>
            <w:r>
              <w:rPr>
                <w:noProof/>
                <w:webHidden/>
              </w:rPr>
            </w:r>
            <w:r>
              <w:rPr>
                <w:noProof/>
                <w:webHidden/>
              </w:rPr>
              <w:fldChar w:fldCharType="separate"/>
            </w:r>
            <w:r w:rsidR="00AD1789">
              <w:rPr>
                <w:noProof/>
                <w:webHidden/>
              </w:rPr>
              <w:t>13</w:t>
            </w:r>
            <w:r>
              <w:rPr>
                <w:noProof/>
                <w:webHidden/>
              </w:rPr>
              <w:fldChar w:fldCharType="end"/>
            </w:r>
          </w:hyperlink>
        </w:p>
        <w:p w14:paraId="787DB580" w14:textId="77777777" w:rsidR="005E390C" w:rsidRDefault="005E390C">
          <w:pPr>
            <w:pStyle w:val="TOC3"/>
            <w:tabs>
              <w:tab w:val="left" w:pos="1540"/>
              <w:tab w:val="right" w:leader="dot" w:pos="8778"/>
            </w:tabs>
            <w:rPr>
              <w:rFonts w:asciiTheme="minorHAnsi" w:eastAsiaTheme="minorEastAsia" w:hAnsiTheme="minorHAnsi" w:cstheme="minorBidi"/>
              <w:noProof/>
              <w:sz w:val="22"/>
              <w:szCs w:val="22"/>
            </w:rPr>
          </w:pPr>
          <w:hyperlink w:anchor="_Toc155548042" w:history="1">
            <w:r w:rsidRPr="007B1F82">
              <w:rPr>
                <w:rStyle w:val="Hyperlink"/>
                <w:noProof/>
              </w:rPr>
              <w:t>2.1.2.2</w:t>
            </w:r>
            <w:r>
              <w:rPr>
                <w:rFonts w:asciiTheme="minorHAnsi" w:eastAsiaTheme="minorEastAsia" w:hAnsiTheme="minorHAnsi" w:cstheme="minorBidi"/>
                <w:noProof/>
                <w:sz w:val="22"/>
                <w:szCs w:val="22"/>
              </w:rPr>
              <w:tab/>
            </w:r>
            <w:r w:rsidRPr="007B1F82">
              <w:rPr>
                <w:rStyle w:val="Hyperlink"/>
                <w:noProof/>
              </w:rPr>
              <w:t>Xử lí dữ liệu XML</w:t>
            </w:r>
            <w:r>
              <w:rPr>
                <w:noProof/>
                <w:webHidden/>
              </w:rPr>
              <w:tab/>
            </w:r>
            <w:r>
              <w:rPr>
                <w:noProof/>
                <w:webHidden/>
              </w:rPr>
              <w:fldChar w:fldCharType="begin"/>
            </w:r>
            <w:r>
              <w:rPr>
                <w:noProof/>
                <w:webHidden/>
              </w:rPr>
              <w:instrText xml:space="preserve"> PAGEREF _Toc155548042 \h </w:instrText>
            </w:r>
            <w:r>
              <w:rPr>
                <w:noProof/>
                <w:webHidden/>
              </w:rPr>
            </w:r>
            <w:r>
              <w:rPr>
                <w:noProof/>
                <w:webHidden/>
              </w:rPr>
              <w:fldChar w:fldCharType="separate"/>
            </w:r>
            <w:r w:rsidR="00AD1789">
              <w:rPr>
                <w:noProof/>
                <w:webHidden/>
              </w:rPr>
              <w:t>14</w:t>
            </w:r>
            <w:r>
              <w:rPr>
                <w:noProof/>
                <w:webHidden/>
              </w:rPr>
              <w:fldChar w:fldCharType="end"/>
            </w:r>
          </w:hyperlink>
        </w:p>
        <w:p w14:paraId="09A8DF72"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43" w:history="1">
            <w:r w:rsidRPr="007B1F82">
              <w:rPr>
                <w:rStyle w:val="Hyperlink"/>
                <w:noProof/>
              </w:rPr>
              <w:t>2.2</w:t>
            </w:r>
            <w:r>
              <w:rPr>
                <w:rFonts w:asciiTheme="minorHAnsi" w:eastAsiaTheme="minorEastAsia" w:hAnsiTheme="minorHAnsi" w:cstheme="minorBidi"/>
                <w:noProof/>
                <w:sz w:val="22"/>
                <w:szCs w:val="22"/>
              </w:rPr>
              <w:tab/>
            </w:r>
            <w:r w:rsidRPr="007B1F82">
              <w:rPr>
                <w:rStyle w:val="Hyperlink"/>
                <w:noProof/>
              </w:rPr>
              <w:t>Ngôn ngữ PHP</w:t>
            </w:r>
            <w:r>
              <w:rPr>
                <w:noProof/>
                <w:webHidden/>
              </w:rPr>
              <w:tab/>
            </w:r>
            <w:r>
              <w:rPr>
                <w:noProof/>
                <w:webHidden/>
              </w:rPr>
              <w:fldChar w:fldCharType="begin"/>
            </w:r>
            <w:r>
              <w:rPr>
                <w:noProof/>
                <w:webHidden/>
              </w:rPr>
              <w:instrText xml:space="preserve"> PAGEREF _Toc155548043 \h </w:instrText>
            </w:r>
            <w:r>
              <w:rPr>
                <w:noProof/>
                <w:webHidden/>
              </w:rPr>
            </w:r>
            <w:r>
              <w:rPr>
                <w:noProof/>
                <w:webHidden/>
              </w:rPr>
              <w:fldChar w:fldCharType="separate"/>
            </w:r>
            <w:r w:rsidR="00AD1789">
              <w:rPr>
                <w:noProof/>
                <w:webHidden/>
              </w:rPr>
              <w:t>21</w:t>
            </w:r>
            <w:r>
              <w:rPr>
                <w:noProof/>
                <w:webHidden/>
              </w:rPr>
              <w:fldChar w:fldCharType="end"/>
            </w:r>
          </w:hyperlink>
        </w:p>
        <w:p w14:paraId="2E90DA47"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44" w:history="1">
            <w:r w:rsidRPr="007B1F82">
              <w:rPr>
                <w:rStyle w:val="Hyperlink"/>
                <w:noProof/>
              </w:rPr>
              <w:t>2.2.1</w:t>
            </w:r>
            <w:r>
              <w:rPr>
                <w:rFonts w:asciiTheme="minorHAnsi" w:eastAsiaTheme="minorEastAsia" w:hAnsiTheme="minorHAnsi" w:cstheme="minorBidi"/>
                <w:noProof/>
                <w:sz w:val="22"/>
                <w:szCs w:val="22"/>
              </w:rPr>
              <w:tab/>
            </w:r>
            <w:r w:rsidRPr="007B1F82">
              <w:rPr>
                <w:rStyle w:val="Hyperlink"/>
                <w:noProof/>
              </w:rPr>
              <w:t>Lịch Sử phát triển</w:t>
            </w:r>
            <w:r>
              <w:rPr>
                <w:noProof/>
                <w:webHidden/>
              </w:rPr>
              <w:tab/>
            </w:r>
            <w:r>
              <w:rPr>
                <w:noProof/>
                <w:webHidden/>
              </w:rPr>
              <w:fldChar w:fldCharType="begin"/>
            </w:r>
            <w:r>
              <w:rPr>
                <w:noProof/>
                <w:webHidden/>
              </w:rPr>
              <w:instrText xml:space="preserve"> PAGEREF _Toc155548044 \h </w:instrText>
            </w:r>
            <w:r>
              <w:rPr>
                <w:noProof/>
                <w:webHidden/>
              </w:rPr>
            </w:r>
            <w:r>
              <w:rPr>
                <w:noProof/>
                <w:webHidden/>
              </w:rPr>
              <w:fldChar w:fldCharType="separate"/>
            </w:r>
            <w:r w:rsidR="00AD1789">
              <w:rPr>
                <w:noProof/>
                <w:webHidden/>
              </w:rPr>
              <w:t>21</w:t>
            </w:r>
            <w:r>
              <w:rPr>
                <w:noProof/>
                <w:webHidden/>
              </w:rPr>
              <w:fldChar w:fldCharType="end"/>
            </w:r>
          </w:hyperlink>
        </w:p>
        <w:p w14:paraId="0612A2AC"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45" w:history="1">
            <w:r w:rsidRPr="007B1F82">
              <w:rPr>
                <w:rStyle w:val="Hyperlink"/>
                <w:noProof/>
                <w:lang w:val="vi-VN"/>
              </w:rPr>
              <w:t>2.2.2</w:t>
            </w:r>
            <w:r>
              <w:rPr>
                <w:rFonts w:asciiTheme="minorHAnsi" w:eastAsiaTheme="minorEastAsia" w:hAnsiTheme="minorHAnsi" w:cstheme="minorBidi"/>
                <w:noProof/>
                <w:sz w:val="22"/>
                <w:szCs w:val="22"/>
              </w:rPr>
              <w:tab/>
            </w:r>
            <w:r w:rsidRPr="007B1F82">
              <w:rPr>
                <w:rStyle w:val="Hyperlink"/>
                <w:noProof/>
              </w:rPr>
              <w:t>Các thành phần cơ bản</w:t>
            </w:r>
            <w:r>
              <w:rPr>
                <w:noProof/>
                <w:webHidden/>
              </w:rPr>
              <w:tab/>
            </w:r>
            <w:r>
              <w:rPr>
                <w:noProof/>
                <w:webHidden/>
              </w:rPr>
              <w:fldChar w:fldCharType="begin"/>
            </w:r>
            <w:r>
              <w:rPr>
                <w:noProof/>
                <w:webHidden/>
              </w:rPr>
              <w:instrText xml:space="preserve"> PAGEREF _Toc155548045 \h </w:instrText>
            </w:r>
            <w:r>
              <w:rPr>
                <w:noProof/>
                <w:webHidden/>
              </w:rPr>
            </w:r>
            <w:r>
              <w:rPr>
                <w:noProof/>
                <w:webHidden/>
              </w:rPr>
              <w:fldChar w:fldCharType="separate"/>
            </w:r>
            <w:r w:rsidR="00AD1789">
              <w:rPr>
                <w:noProof/>
                <w:webHidden/>
              </w:rPr>
              <w:t>22</w:t>
            </w:r>
            <w:r>
              <w:rPr>
                <w:noProof/>
                <w:webHidden/>
              </w:rPr>
              <w:fldChar w:fldCharType="end"/>
            </w:r>
          </w:hyperlink>
        </w:p>
        <w:p w14:paraId="13F761E6"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46" w:history="1">
            <w:r w:rsidRPr="007B1F82">
              <w:rPr>
                <w:rStyle w:val="Hyperlink"/>
                <w:noProof/>
                <w:lang w:val="vi-VN"/>
              </w:rPr>
              <w:t>2.2.3</w:t>
            </w:r>
            <w:r>
              <w:rPr>
                <w:rFonts w:asciiTheme="minorHAnsi" w:eastAsiaTheme="minorEastAsia" w:hAnsiTheme="minorHAnsi" w:cstheme="minorBidi"/>
                <w:noProof/>
                <w:sz w:val="22"/>
                <w:szCs w:val="22"/>
              </w:rPr>
              <w:tab/>
            </w:r>
            <w:r w:rsidRPr="007B1F82">
              <w:rPr>
                <w:rStyle w:val="Hyperlink"/>
                <w:noProof/>
                <w:lang w:val="vi-VN"/>
              </w:rPr>
              <w:t>Xử lí mảng</w:t>
            </w:r>
            <w:r>
              <w:rPr>
                <w:noProof/>
                <w:webHidden/>
              </w:rPr>
              <w:tab/>
            </w:r>
            <w:r>
              <w:rPr>
                <w:noProof/>
                <w:webHidden/>
              </w:rPr>
              <w:fldChar w:fldCharType="begin"/>
            </w:r>
            <w:r>
              <w:rPr>
                <w:noProof/>
                <w:webHidden/>
              </w:rPr>
              <w:instrText xml:space="preserve"> PAGEREF _Toc155548046 \h </w:instrText>
            </w:r>
            <w:r>
              <w:rPr>
                <w:noProof/>
                <w:webHidden/>
              </w:rPr>
            </w:r>
            <w:r>
              <w:rPr>
                <w:noProof/>
                <w:webHidden/>
              </w:rPr>
              <w:fldChar w:fldCharType="separate"/>
            </w:r>
            <w:r w:rsidR="00AD1789">
              <w:rPr>
                <w:noProof/>
                <w:webHidden/>
              </w:rPr>
              <w:t>27</w:t>
            </w:r>
            <w:r>
              <w:rPr>
                <w:noProof/>
                <w:webHidden/>
              </w:rPr>
              <w:fldChar w:fldCharType="end"/>
            </w:r>
          </w:hyperlink>
        </w:p>
        <w:p w14:paraId="14737DFD"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47" w:history="1">
            <w:r w:rsidRPr="007B1F82">
              <w:rPr>
                <w:rStyle w:val="Hyperlink"/>
                <w:noProof/>
                <w:lang w:val="vi-VN"/>
              </w:rPr>
              <w:t>2.2.4</w:t>
            </w:r>
            <w:r>
              <w:rPr>
                <w:rFonts w:asciiTheme="minorHAnsi" w:eastAsiaTheme="minorEastAsia" w:hAnsiTheme="minorHAnsi" w:cstheme="minorBidi"/>
                <w:noProof/>
                <w:sz w:val="22"/>
                <w:szCs w:val="22"/>
              </w:rPr>
              <w:tab/>
            </w:r>
            <w:r w:rsidRPr="007B1F82">
              <w:rPr>
                <w:rStyle w:val="Hyperlink"/>
                <w:noProof/>
                <w:lang w:val="vi-VN"/>
              </w:rPr>
              <w:t>Tương tác</w:t>
            </w:r>
            <w:r w:rsidRPr="007B1F82">
              <w:rPr>
                <w:rStyle w:val="Hyperlink"/>
                <w:noProof/>
              </w:rPr>
              <w:t xml:space="preserve"> tài liệu XML với</w:t>
            </w:r>
            <w:r w:rsidRPr="007B1F82">
              <w:rPr>
                <w:rStyle w:val="Hyperlink"/>
                <w:noProof/>
                <w:lang w:val="vi-VN"/>
              </w:rPr>
              <w:t xml:space="preserve"> PHP</w:t>
            </w:r>
            <w:r>
              <w:rPr>
                <w:noProof/>
                <w:webHidden/>
              </w:rPr>
              <w:tab/>
            </w:r>
            <w:r>
              <w:rPr>
                <w:noProof/>
                <w:webHidden/>
              </w:rPr>
              <w:fldChar w:fldCharType="begin"/>
            </w:r>
            <w:r>
              <w:rPr>
                <w:noProof/>
                <w:webHidden/>
              </w:rPr>
              <w:instrText xml:space="preserve"> PAGEREF _Toc155548047 \h </w:instrText>
            </w:r>
            <w:r>
              <w:rPr>
                <w:noProof/>
                <w:webHidden/>
              </w:rPr>
            </w:r>
            <w:r>
              <w:rPr>
                <w:noProof/>
                <w:webHidden/>
              </w:rPr>
              <w:fldChar w:fldCharType="separate"/>
            </w:r>
            <w:r w:rsidR="00AD1789">
              <w:rPr>
                <w:noProof/>
                <w:webHidden/>
              </w:rPr>
              <w:t>27</w:t>
            </w:r>
            <w:r>
              <w:rPr>
                <w:noProof/>
                <w:webHidden/>
              </w:rPr>
              <w:fldChar w:fldCharType="end"/>
            </w:r>
          </w:hyperlink>
        </w:p>
        <w:p w14:paraId="2DB506B0" w14:textId="77777777" w:rsidR="005E390C" w:rsidRDefault="005E390C">
          <w:pPr>
            <w:pStyle w:val="TOC1"/>
            <w:tabs>
              <w:tab w:val="left" w:pos="1540"/>
              <w:tab w:val="right" w:leader="dot" w:pos="8778"/>
            </w:tabs>
            <w:rPr>
              <w:rFonts w:asciiTheme="minorHAnsi" w:eastAsiaTheme="minorEastAsia" w:hAnsiTheme="minorHAnsi" w:cstheme="minorBidi"/>
              <w:noProof/>
              <w:sz w:val="22"/>
              <w:szCs w:val="22"/>
            </w:rPr>
          </w:pPr>
          <w:hyperlink w:anchor="_Toc155548048" w:history="1">
            <w:r w:rsidRPr="007B1F82">
              <w:rPr>
                <w:rStyle w:val="Hyperlink"/>
                <w:noProof/>
                <w:lang w:val="vi-VN"/>
              </w:rPr>
              <w:t>CHƯƠNG 3</w:t>
            </w:r>
            <w:r>
              <w:rPr>
                <w:rFonts w:asciiTheme="minorHAnsi" w:eastAsiaTheme="minorEastAsia" w:hAnsiTheme="minorHAnsi" w:cstheme="minorBidi"/>
                <w:noProof/>
                <w:sz w:val="22"/>
                <w:szCs w:val="22"/>
              </w:rPr>
              <w:tab/>
            </w:r>
            <w:r w:rsidRPr="007B1F82">
              <w:rPr>
                <w:rStyle w:val="Hyperlink"/>
                <w:noProof/>
                <w:lang w:val="vi-VN"/>
              </w:rPr>
              <w:t>HIỆN THỰC HÓA NGHIÊN CỨU</w:t>
            </w:r>
            <w:r>
              <w:rPr>
                <w:noProof/>
                <w:webHidden/>
              </w:rPr>
              <w:tab/>
            </w:r>
            <w:r>
              <w:rPr>
                <w:noProof/>
                <w:webHidden/>
              </w:rPr>
              <w:fldChar w:fldCharType="begin"/>
            </w:r>
            <w:r>
              <w:rPr>
                <w:noProof/>
                <w:webHidden/>
              </w:rPr>
              <w:instrText xml:space="preserve"> PAGEREF _Toc155548048 \h </w:instrText>
            </w:r>
            <w:r>
              <w:rPr>
                <w:noProof/>
                <w:webHidden/>
              </w:rPr>
            </w:r>
            <w:r>
              <w:rPr>
                <w:noProof/>
                <w:webHidden/>
              </w:rPr>
              <w:fldChar w:fldCharType="separate"/>
            </w:r>
            <w:r w:rsidR="00AD1789">
              <w:rPr>
                <w:noProof/>
                <w:webHidden/>
              </w:rPr>
              <w:t>31</w:t>
            </w:r>
            <w:r>
              <w:rPr>
                <w:noProof/>
                <w:webHidden/>
              </w:rPr>
              <w:fldChar w:fldCharType="end"/>
            </w:r>
          </w:hyperlink>
        </w:p>
        <w:p w14:paraId="14CE551F"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49" w:history="1">
            <w:r w:rsidRPr="007B1F82">
              <w:rPr>
                <w:rStyle w:val="Hyperlink"/>
                <w:noProof/>
                <w:lang w:val="vi-VN"/>
              </w:rPr>
              <w:t>3.1</w:t>
            </w:r>
            <w:r>
              <w:rPr>
                <w:rFonts w:asciiTheme="minorHAnsi" w:eastAsiaTheme="minorEastAsia" w:hAnsiTheme="minorHAnsi" w:cstheme="minorBidi"/>
                <w:noProof/>
                <w:sz w:val="22"/>
                <w:szCs w:val="22"/>
              </w:rPr>
              <w:tab/>
            </w:r>
            <w:r w:rsidRPr="007B1F82">
              <w:rPr>
                <w:rStyle w:val="Hyperlink"/>
                <w:noProof/>
                <w:lang w:val="vi-VN"/>
              </w:rPr>
              <w:t xml:space="preserve">Mô tả </w:t>
            </w:r>
            <w:r w:rsidRPr="007B1F82">
              <w:rPr>
                <w:rStyle w:val="Hyperlink"/>
                <w:noProof/>
              </w:rPr>
              <w:t>bài toán</w:t>
            </w:r>
            <w:r>
              <w:rPr>
                <w:noProof/>
                <w:webHidden/>
              </w:rPr>
              <w:tab/>
            </w:r>
            <w:r>
              <w:rPr>
                <w:noProof/>
                <w:webHidden/>
              </w:rPr>
              <w:fldChar w:fldCharType="begin"/>
            </w:r>
            <w:r>
              <w:rPr>
                <w:noProof/>
                <w:webHidden/>
              </w:rPr>
              <w:instrText xml:space="preserve"> PAGEREF _Toc155548049 \h </w:instrText>
            </w:r>
            <w:r>
              <w:rPr>
                <w:noProof/>
                <w:webHidden/>
              </w:rPr>
            </w:r>
            <w:r>
              <w:rPr>
                <w:noProof/>
                <w:webHidden/>
              </w:rPr>
              <w:fldChar w:fldCharType="separate"/>
            </w:r>
            <w:r w:rsidR="00AD1789">
              <w:rPr>
                <w:noProof/>
                <w:webHidden/>
              </w:rPr>
              <w:t>31</w:t>
            </w:r>
            <w:r>
              <w:rPr>
                <w:noProof/>
                <w:webHidden/>
              </w:rPr>
              <w:fldChar w:fldCharType="end"/>
            </w:r>
          </w:hyperlink>
        </w:p>
        <w:p w14:paraId="4AA44F2B"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50" w:history="1">
            <w:r w:rsidRPr="007B1F82">
              <w:rPr>
                <w:rStyle w:val="Hyperlink"/>
                <w:noProof/>
                <w:lang w:val="vi-VN"/>
              </w:rPr>
              <w:t>3.2</w:t>
            </w:r>
            <w:r>
              <w:rPr>
                <w:rFonts w:asciiTheme="minorHAnsi" w:eastAsiaTheme="minorEastAsia" w:hAnsiTheme="minorHAnsi" w:cstheme="minorBidi"/>
                <w:noProof/>
                <w:sz w:val="22"/>
                <w:szCs w:val="22"/>
              </w:rPr>
              <w:tab/>
            </w:r>
            <w:r w:rsidRPr="007B1F82">
              <w:rPr>
                <w:rStyle w:val="Hyperlink"/>
                <w:noProof/>
                <w:lang w:val="vi-VN"/>
              </w:rPr>
              <w:t>Tổ chức lưu trữ dữ liệu</w:t>
            </w:r>
            <w:r>
              <w:rPr>
                <w:noProof/>
                <w:webHidden/>
              </w:rPr>
              <w:tab/>
            </w:r>
            <w:r>
              <w:rPr>
                <w:noProof/>
                <w:webHidden/>
              </w:rPr>
              <w:fldChar w:fldCharType="begin"/>
            </w:r>
            <w:r>
              <w:rPr>
                <w:noProof/>
                <w:webHidden/>
              </w:rPr>
              <w:instrText xml:space="preserve"> PAGEREF _Toc155548050 \h </w:instrText>
            </w:r>
            <w:r>
              <w:rPr>
                <w:noProof/>
                <w:webHidden/>
              </w:rPr>
            </w:r>
            <w:r>
              <w:rPr>
                <w:noProof/>
                <w:webHidden/>
              </w:rPr>
              <w:fldChar w:fldCharType="separate"/>
            </w:r>
            <w:r w:rsidR="00AD1789">
              <w:rPr>
                <w:noProof/>
                <w:webHidden/>
              </w:rPr>
              <w:t>31</w:t>
            </w:r>
            <w:r>
              <w:rPr>
                <w:noProof/>
                <w:webHidden/>
              </w:rPr>
              <w:fldChar w:fldCharType="end"/>
            </w:r>
          </w:hyperlink>
        </w:p>
        <w:p w14:paraId="1C7DF459"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51" w:history="1">
            <w:r w:rsidRPr="007B1F82">
              <w:rPr>
                <w:rStyle w:val="Hyperlink"/>
                <w:noProof/>
                <w:lang w:val="vi-VN"/>
              </w:rPr>
              <w:t>3.2.1</w:t>
            </w:r>
            <w:r>
              <w:rPr>
                <w:rFonts w:asciiTheme="minorHAnsi" w:eastAsiaTheme="minorEastAsia" w:hAnsiTheme="minorHAnsi" w:cstheme="minorBidi"/>
                <w:noProof/>
                <w:sz w:val="22"/>
                <w:szCs w:val="22"/>
              </w:rPr>
              <w:tab/>
            </w:r>
            <w:r w:rsidRPr="007B1F82">
              <w:rPr>
                <w:rStyle w:val="Hyperlink"/>
                <w:noProof/>
                <w:lang w:val="vi-VN"/>
              </w:rPr>
              <w:t>Tập tin lop.xml</w:t>
            </w:r>
            <w:r>
              <w:rPr>
                <w:noProof/>
                <w:webHidden/>
              </w:rPr>
              <w:tab/>
            </w:r>
            <w:r>
              <w:rPr>
                <w:noProof/>
                <w:webHidden/>
              </w:rPr>
              <w:fldChar w:fldCharType="begin"/>
            </w:r>
            <w:r>
              <w:rPr>
                <w:noProof/>
                <w:webHidden/>
              </w:rPr>
              <w:instrText xml:space="preserve"> PAGEREF _Toc155548051 \h </w:instrText>
            </w:r>
            <w:r>
              <w:rPr>
                <w:noProof/>
                <w:webHidden/>
              </w:rPr>
            </w:r>
            <w:r>
              <w:rPr>
                <w:noProof/>
                <w:webHidden/>
              </w:rPr>
              <w:fldChar w:fldCharType="separate"/>
            </w:r>
            <w:r w:rsidR="00AD1789">
              <w:rPr>
                <w:noProof/>
                <w:webHidden/>
              </w:rPr>
              <w:t>32</w:t>
            </w:r>
            <w:r>
              <w:rPr>
                <w:noProof/>
                <w:webHidden/>
              </w:rPr>
              <w:fldChar w:fldCharType="end"/>
            </w:r>
          </w:hyperlink>
        </w:p>
        <w:p w14:paraId="2713B800"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52" w:history="1">
            <w:r w:rsidRPr="007B1F82">
              <w:rPr>
                <w:rStyle w:val="Hyperlink"/>
                <w:noProof/>
                <w:lang w:val="vi-VN"/>
              </w:rPr>
              <w:t>3.2.2</w:t>
            </w:r>
            <w:r>
              <w:rPr>
                <w:rFonts w:asciiTheme="minorHAnsi" w:eastAsiaTheme="minorEastAsia" w:hAnsiTheme="minorHAnsi" w:cstheme="minorBidi"/>
                <w:noProof/>
                <w:sz w:val="22"/>
                <w:szCs w:val="22"/>
              </w:rPr>
              <w:tab/>
            </w:r>
            <w:r w:rsidRPr="007B1F82">
              <w:rPr>
                <w:rStyle w:val="Hyperlink"/>
                <w:noProof/>
                <w:lang w:val="vi-VN"/>
              </w:rPr>
              <w:t>Tập tin nganhhoc.xml</w:t>
            </w:r>
            <w:r>
              <w:rPr>
                <w:noProof/>
                <w:webHidden/>
              </w:rPr>
              <w:tab/>
            </w:r>
            <w:r>
              <w:rPr>
                <w:noProof/>
                <w:webHidden/>
              </w:rPr>
              <w:fldChar w:fldCharType="begin"/>
            </w:r>
            <w:r>
              <w:rPr>
                <w:noProof/>
                <w:webHidden/>
              </w:rPr>
              <w:instrText xml:space="preserve"> PAGEREF _Toc155548052 \h </w:instrText>
            </w:r>
            <w:r>
              <w:rPr>
                <w:noProof/>
                <w:webHidden/>
              </w:rPr>
            </w:r>
            <w:r>
              <w:rPr>
                <w:noProof/>
                <w:webHidden/>
              </w:rPr>
              <w:fldChar w:fldCharType="separate"/>
            </w:r>
            <w:r w:rsidR="00AD1789">
              <w:rPr>
                <w:noProof/>
                <w:webHidden/>
              </w:rPr>
              <w:t>32</w:t>
            </w:r>
            <w:r>
              <w:rPr>
                <w:noProof/>
                <w:webHidden/>
              </w:rPr>
              <w:fldChar w:fldCharType="end"/>
            </w:r>
          </w:hyperlink>
        </w:p>
        <w:p w14:paraId="3A869E49"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53" w:history="1">
            <w:r w:rsidRPr="007B1F82">
              <w:rPr>
                <w:rStyle w:val="Hyperlink"/>
                <w:noProof/>
                <w:lang w:val="vi-VN"/>
              </w:rPr>
              <w:t>3.2.3</w:t>
            </w:r>
            <w:r>
              <w:rPr>
                <w:rFonts w:asciiTheme="minorHAnsi" w:eastAsiaTheme="minorEastAsia" w:hAnsiTheme="minorHAnsi" w:cstheme="minorBidi"/>
                <w:noProof/>
                <w:sz w:val="22"/>
                <w:szCs w:val="22"/>
              </w:rPr>
              <w:tab/>
            </w:r>
            <w:r w:rsidRPr="007B1F82">
              <w:rPr>
                <w:rStyle w:val="Hyperlink"/>
                <w:noProof/>
                <w:lang w:val="vi-VN"/>
              </w:rPr>
              <w:t>Tập tin sinhvien.xml</w:t>
            </w:r>
            <w:r>
              <w:rPr>
                <w:noProof/>
                <w:webHidden/>
              </w:rPr>
              <w:tab/>
            </w:r>
            <w:r>
              <w:rPr>
                <w:noProof/>
                <w:webHidden/>
              </w:rPr>
              <w:fldChar w:fldCharType="begin"/>
            </w:r>
            <w:r>
              <w:rPr>
                <w:noProof/>
                <w:webHidden/>
              </w:rPr>
              <w:instrText xml:space="preserve"> PAGEREF _Toc155548053 \h </w:instrText>
            </w:r>
            <w:r>
              <w:rPr>
                <w:noProof/>
                <w:webHidden/>
              </w:rPr>
            </w:r>
            <w:r>
              <w:rPr>
                <w:noProof/>
                <w:webHidden/>
              </w:rPr>
              <w:fldChar w:fldCharType="separate"/>
            </w:r>
            <w:r w:rsidR="00AD1789">
              <w:rPr>
                <w:noProof/>
                <w:webHidden/>
              </w:rPr>
              <w:t>33</w:t>
            </w:r>
            <w:r>
              <w:rPr>
                <w:noProof/>
                <w:webHidden/>
              </w:rPr>
              <w:fldChar w:fldCharType="end"/>
            </w:r>
          </w:hyperlink>
        </w:p>
        <w:p w14:paraId="59731888"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54" w:history="1">
            <w:r w:rsidRPr="007B1F82">
              <w:rPr>
                <w:rStyle w:val="Hyperlink"/>
                <w:noProof/>
                <w:lang w:val="vi-VN"/>
              </w:rPr>
              <w:t>3.2.4</w:t>
            </w:r>
            <w:r>
              <w:rPr>
                <w:rFonts w:asciiTheme="minorHAnsi" w:eastAsiaTheme="minorEastAsia" w:hAnsiTheme="minorHAnsi" w:cstheme="minorBidi"/>
                <w:noProof/>
                <w:sz w:val="22"/>
                <w:szCs w:val="22"/>
              </w:rPr>
              <w:tab/>
            </w:r>
            <w:r w:rsidRPr="007B1F82">
              <w:rPr>
                <w:rStyle w:val="Hyperlink"/>
                <w:noProof/>
                <w:lang w:val="vi-VN"/>
              </w:rPr>
              <w:t>Tập tin users.xml</w:t>
            </w:r>
            <w:r>
              <w:rPr>
                <w:noProof/>
                <w:webHidden/>
              </w:rPr>
              <w:tab/>
            </w:r>
            <w:r>
              <w:rPr>
                <w:noProof/>
                <w:webHidden/>
              </w:rPr>
              <w:fldChar w:fldCharType="begin"/>
            </w:r>
            <w:r>
              <w:rPr>
                <w:noProof/>
                <w:webHidden/>
              </w:rPr>
              <w:instrText xml:space="preserve"> PAGEREF _Toc155548054 \h </w:instrText>
            </w:r>
            <w:r>
              <w:rPr>
                <w:noProof/>
                <w:webHidden/>
              </w:rPr>
            </w:r>
            <w:r>
              <w:rPr>
                <w:noProof/>
                <w:webHidden/>
              </w:rPr>
              <w:fldChar w:fldCharType="separate"/>
            </w:r>
            <w:r w:rsidR="00AD1789">
              <w:rPr>
                <w:noProof/>
                <w:webHidden/>
              </w:rPr>
              <w:t>36</w:t>
            </w:r>
            <w:r>
              <w:rPr>
                <w:noProof/>
                <w:webHidden/>
              </w:rPr>
              <w:fldChar w:fldCharType="end"/>
            </w:r>
          </w:hyperlink>
        </w:p>
        <w:p w14:paraId="2F80F438"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55" w:history="1">
            <w:r w:rsidRPr="007B1F82">
              <w:rPr>
                <w:rStyle w:val="Hyperlink"/>
                <w:noProof/>
                <w:lang w:val="vi-VN"/>
              </w:rPr>
              <w:t>3.3</w:t>
            </w:r>
            <w:r>
              <w:rPr>
                <w:rFonts w:asciiTheme="minorHAnsi" w:eastAsiaTheme="minorEastAsia" w:hAnsiTheme="minorHAnsi" w:cstheme="minorBidi"/>
                <w:noProof/>
                <w:sz w:val="22"/>
                <w:szCs w:val="22"/>
              </w:rPr>
              <w:tab/>
            </w:r>
            <w:r w:rsidRPr="007B1F82">
              <w:rPr>
                <w:rStyle w:val="Hyperlink"/>
                <w:noProof/>
              </w:rPr>
              <w:t>Dữ liệu XML qua m</w:t>
            </w:r>
            <w:r w:rsidRPr="007B1F82">
              <w:rPr>
                <w:rStyle w:val="Hyperlink"/>
                <w:noProof/>
                <w:lang w:val="vi-VN"/>
              </w:rPr>
              <w:t>ô hình DOM</w:t>
            </w:r>
            <w:r>
              <w:rPr>
                <w:noProof/>
                <w:webHidden/>
              </w:rPr>
              <w:tab/>
            </w:r>
            <w:r>
              <w:rPr>
                <w:noProof/>
                <w:webHidden/>
              </w:rPr>
              <w:fldChar w:fldCharType="begin"/>
            </w:r>
            <w:r>
              <w:rPr>
                <w:noProof/>
                <w:webHidden/>
              </w:rPr>
              <w:instrText xml:space="preserve"> PAGEREF _Toc155548055 \h </w:instrText>
            </w:r>
            <w:r>
              <w:rPr>
                <w:noProof/>
                <w:webHidden/>
              </w:rPr>
            </w:r>
            <w:r>
              <w:rPr>
                <w:noProof/>
                <w:webHidden/>
              </w:rPr>
              <w:fldChar w:fldCharType="separate"/>
            </w:r>
            <w:r w:rsidR="00AD1789">
              <w:rPr>
                <w:noProof/>
                <w:webHidden/>
              </w:rPr>
              <w:t>37</w:t>
            </w:r>
            <w:r>
              <w:rPr>
                <w:noProof/>
                <w:webHidden/>
              </w:rPr>
              <w:fldChar w:fldCharType="end"/>
            </w:r>
          </w:hyperlink>
        </w:p>
        <w:p w14:paraId="0125E7E2"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56" w:history="1">
            <w:r w:rsidRPr="007B1F82">
              <w:rPr>
                <w:rStyle w:val="Hyperlink"/>
                <w:noProof/>
                <w:lang w:val="vi-VN"/>
              </w:rPr>
              <w:t>3.3.1</w:t>
            </w:r>
            <w:r>
              <w:rPr>
                <w:rFonts w:asciiTheme="minorHAnsi" w:eastAsiaTheme="minorEastAsia" w:hAnsiTheme="minorHAnsi" w:cstheme="minorBidi"/>
                <w:noProof/>
                <w:sz w:val="22"/>
                <w:szCs w:val="22"/>
              </w:rPr>
              <w:tab/>
            </w:r>
            <w:r w:rsidRPr="007B1F82">
              <w:rPr>
                <w:rStyle w:val="Hyperlink"/>
                <w:noProof/>
                <w:lang w:val="vi-VN"/>
              </w:rPr>
              <w:t>Đối với tập tin sinhvien.xml</w:t>
            </w:r>
            <w:r>
              <w:rPr>
                <w:noProof/>
                <w:webHidden/>
              </w:rPr>
              <w:tab/>
            </w:r>
            <w:r>
              <w:rPr>
                <w:noProof/>
                <w:webHidden/>
              </w:rPr>
              <w:fldChar w:fldCharType="begin"/>
            </w:r>
            <w:r>
              <w:rPr>
                <w:noProof/>
                <w:webHidden/>
              </w:rPr>
              <w:instrText xml:space="preserve"> PAGEREF _Toc155548056 \h </w:instrText>
            </w:r>
            <w:r>
              <w:rPr>
                <w:noProof/>
                <w:webHidden/>
              </w:rPr>
            </w:r>
            <w:r>
              <w:rPr>
                <w:noProof/>
                <w:webHidden/>
              </w:rPr>
              <w:fldChar w:fldCharType="separate"/>
            </w:r>
            <w:r w:rsidR="00AD1789">
              <w:rPr>
                <w:noProof/>
                <w:webHidden/>
              </w:rPr>
              <w:t>37</w:t>
            </w:r>
            <w:r>
              <w:rPr>
                <w:noProof/>
                <w:webHidden/>
              </w:rPr>
              <w:fldChar w:fldCharType="end"/>
            </w:r>
          </w:hyperlink>
        </w:p>
        <w:p w14:paraId="263D6CEB"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57" w:history="1">
            <w:r w:rsidRPr="007B1F82">
              <w:rPr>
                <w:rStyle w:val="Hyperlink"/>
                <w:noProof/>
              </w:rPr>
              <w:t>3.3.2</w:t>
            </w:r>
            <w:r>
              <w:rPr>
                <w:rFonts w:asciiTheme="minorHAnsi" w:eastAsiaTheme="minorEastAsia" w:hAnsiTheme="minorHAnsi" w:cstheme="minorBidi"/>
                <w:noProof/>
                <w:sz w:val="22"/>
                <w:szCs w:val="22"/>
              </w:rPr>
              <w:tab/>
            </w:r>
            <w:r w:rsidRPr="007B1F82">
              <w:rPr>
                <w:rStyle w:val="Hyperlink"/>
                <w:noProof/>
                <w:lang w:val="vi-VN"/>
              </w:rPr>
              <w:t>Đối với tập tin lop.xml</w:t>
            </w:r>
            <w:r>
              <w:rPr>
                <w:noProof/>
                <w:webHidden/>
              </w:rPr>
              <w:tab/>
            </w:r>
            <w:r>
              <w:rPr>
                <w:noProof/>
                <w:webHidden/>
              </w:rPr>
              <w:fldChar w:fldCharType="begin"/>
            </w:r>
            <w:r>
              <w:rPr>
                <w:noProof/>
                <w:webHidden/>
              </w:rPr>
              <w:instrText xml:space="preserve"> PAGEREF _Toc155548057 \h </w:instrText>
            </w:r>
            <w:r>
              <w:rPr>
                <w:noProof/>
                <w:webHidden/>
              </w:rPr>
            </w:r>
            <w:r>
              <w:rPr>
                <w:noProof/>
                <w:webHidden/>
              </w:rPr>
              <w:fldChar w:fldCharType="separate"/>
            </w:r>
            <w:r w:rsidR="00AD1789">
              <w:rPr>
                <w:noProof/>
                <w:webHidden/>
              </w:rPr>
              <w:t>38</w:t>
            </w:r>
            <w:r>
              <w:rPr>
                <w:noProof/>
                <w:webHidden/>
              </w:rPr>
              <w:fldChar w:fldCharType="end"/>
            </w:r>
          </w:hyperlink>
        </w:p>
        <w:p w14:paraId="1D884678"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58" w:history="1">
            <w:r w:rsidRPr="007B1F82">
              <w:rPr>
                <w:rStyle w:val="Hyperlink"/>
                <w:noProof/>
              </w:rPr>
              <w:t>3.3.3</w:t>
            </w:r>
            <w:r>
              <w:rPr>
                <w:rFonts w:asciiTheme="minorHAnsi" w:eastAsiaTheme="minorEastAsia" w:hAnsiTheme="minorHAnsi" w:cstheme="minorBidi"/>
                <w:noProof/>
                <w:sz w:val="22"/>
                <w:szCs w:val="22"/>
              </w:rPr>
              <w:tab/>
            </w:r>
            <w:r w:rsidRPr="007B1F82">
              <w:rPr>
                <w:rStyle w:val="Hyperlink"/>
                <w:noProof/>
                <w:lang w:val="vi-VN"/>
              </w:rPr>
              <w:t>Đối với tập tin nganhhoc.xml</w:t>
            </w:r>
            <w:r>
              <w:rPr>
                <w:noProof/>
                <w:webHidden/>
              </w:rPr>
              <w:tab/>
            </w:r>
            <w:r>
              <w:rPr>
                <w:noProof/>
                <w:webHidden/>
              </w:rPr>
              <w:fldChar w:fldCharType="begin"/>
            </w:r>
            <w:r>
              <w:rPr>
                <w:noProof/>
                <w:webHidden/>
              </w:rPr>
              <w:instrText xml:space="preserve"> PAGEREF _Toc155548058 \h </w:instrText>
            </w:r>
            <w:r>
              <w:rPr>
                <w:noProof/>
                <w:webHidden/>
              </w:rPr>
            </w:r>
            <w:r>
              <w:rPr>
                <w:noProof/>
                <w:webHidden/>
              </w:rPr>
              <w:fldChar w:fldCharType="separate"/>
            </w:r>
            <w:r w:rsidR="00AD1789">
              <w:rPr>
                <w:noProof/>
                <w:webHidden/>
              </w:rPr>
              <w:t>38</w:t>
            </w:r>
            <w:r>
              <w:rPr>
                <w:noProof/>
                <w:webHidden/>
              </w:rPr>
              <w:fldChar w:fldCharType="end"/>
            </w:r>
          </w:hyperlink>
        </w:p>
        <w:p w14:paraId="1004396F"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59" w:history="1">
            <w:r w:rsidRPr="007B1F82">
              <w:rPr>
                <w:rStyle w:val="Hyperlink"/>
                <w:noProof/>
              </w:rPr>
              <w:t>3.3.4</w:t>
            </w:r>
            <w:r>
              <w:rPr>
                <w:rFonts w:asciiTheme="minorHAnsi" w:eastAsiaTheme="minorEastAsia" w:hAnsiTheme="minorHAnsi" w:cstheme="minorBidi"/>
                <w:noProof/>
                <w:sz w:val="22"/>
                <w:szCs w:val="22"/>
              </w:rPr>
              <w:tab/>
            </w:r>
            <w:r w:rsidRPr="007B1F82">
              <w:rPr>
                <w:rStyle w:val="Hyperlink"/>
                <w:noProof/>
                <w:lang w:val="vi-VN"/>
              </w:rPr>
              <w:t>Đối với tập tin users.xml</w:t>
            </w:r>
            <w:r>
              <w:rPr>
                <w:noProof/>
                <w:webHidden/>
              </w:rPr>
              <w:tab/>
            </w:r>
            <w:r>
              <w:rPr>
                <w:noProof/>
                <w:webHidden/>
              </w:rPr>
              <w:fldChar w:fldCharType="begin"/>
            </w:r>
            <w:r>
              <w:rPr>
                <w:noProof/>
                <w:webHidden/>
              </w:rPr>
              <w:instrText xml:space="preserve"> PAGEREF _Toc155548059 \h </w:instrText>
            </w:r>
            <w:r>
              <w:rPr>
                <w:noProof/>
                <w:webHidden/>
              </w:rPr>
            </w:r>
            <w:r>
              <w:rPr>
                <w:noProof/>
                <w:webHidden/>
              </w:rPr>
              <w:fldChar w:fldCharType="separate"/>
            </w:r>
            <w:r w:rsidR="00AD1789">
              <w:rPr>
                <w:noProof/>
                <w:webHidden/>
              </w:rPr>
              <w:t>38</w:t>
            </w:r>
            <w:r>
              <w:rPr>
                <w:noProof/>
                <w:webHidden/>
              </w:rPr>
              <w:fldChar w:fldCharType="end"/>
            </w:r>
          </w:hyperlink>
        </w:p>
        <w:p w14:paraId="0D1C0C44"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60" w:history="1">
            <w:r w:rsidRPr="007B1F82">
              <w:rPr>
                <w:rStyle w:val="Hyperlink"/>
                <w:noProof/>
                <w:lang w:val="vi-VN"/>
              </w:rPr>
              <w:t>3.3.5</w:t>
            </w:r>
            <w:r>
              <w:rPr>
                <w:rFonts w:asciiTheme="minorHAnsi" w:eastAsiaTheme="minorEastAsia" w:hAnsiTheme="minorHAnsi" w:cstheme="minorBidi"/>
                <w:noProof/>
                <w:sz w:val="22"/>
                <w:szCs w:val="22"/>
              </w:rPr>
              <w:tab/>
            </w:r>
            <w:r w:rsidRPr="007B1F82">
              <w:rPr>
                <w:rStyle w:val="Hyperlink"/>
                <w:noProof/>
                <w:lang w:val="vi-VN"/>
              </w:rPr>
              <w:t>Mô hình khối DOM theo cấu trúc cây</w:t>
            </w:r>
            <w:r>
              <w:rPr>
                <w:noProof/>
                <w:webHidden/>
              </w:rPr>
              <w:tab/>
            </w:r>
            <w:r>
              <w:rPr>
                <w:noProof/>
                <w:webHidden/>
              </w:rPr>
              <w:fldChar w:fldCharType="begin"/>
            </w:r>
            <w:r>
              <w:rPr>
                <w:noProof/>
                <w:webHidden/>
              </w:rPr>
              <w:instrText xml:space="preserve"> PAGEREF _Toc155548060 \h </w:instrText>
            </w:r>
            <w:r>
              <w:rPr>
                <w:noProof/>
                <w:webHidden/>
              </w:rPr>
            </w:r>
            <w:r>
              <w:rPr>
                <w:noProof/>
                <w:webHidden/>
              </w:rPr>
              <w:fldChar w:fldCharType="separate"/>
            </w:r>
            <w:r w:rsidR="00AD1789">
              <w:rPr>
                <w:noProof/>
                <w:webHidden/>
              </w:rPr>
              <w:t>38</w:t>
            </w:r>
            <w:r>
              <w:rPr>
                <w:noProof/>
                <w:webHidden/>
              </w:rPr>
              <w:fldChar w:fldCharType="end"/>
            </w:r>
          </w:hyperlink>
        </w:p>
        <w:p w14:paraId="080F39A0"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61" w:history="1">
            <w:r w:rsidRPr="007B1F82">
              <w:rPr>
                <w:rStyle w:val="Hyperlink"/>
                <w:noProof/>
              </w:rPr>
              <w:t>3.4</w:t>
            </w:r>
            <w:r>
              <w:rPr>
                <w:rFonts w:asciiTheme="minorHAnsi" w:eastAsiaTheme="minorEastAsia" w:hAnsiTheme="minorHAnsi" w:cstheme="minorBidi"/>
                <w:noProof/>
                <w:sz w:val="22"/>
                <w:szCs w:val="22"/>
              </w:rPr>
              <w:tab/>
            </w:r>
            <w:r w:rsidRPr="007B1F82">
              <w:rPr>
                <w:rStyle w:val="Hyperlink"/>
                <w:noProof/>
              </w:rPr>
              <w:t>Thiết kế giao diện</w:t>
            </w:r>
            <w:r>
              <w:rPr>
                <w:noProof/>
                <w:webHidden/>
              </w:rPr>
              <w:tab/>
            </w:r>
            <w:r>
              <w:rPr>
                <w:noProof/>
                <w:webHidden/>
              </w:rPr>
              <w:fldChar w:fldCharType="begin"/>
            </w:r>
            <w:r>
              <w:rPr>
                <w:noProof/>
                <w:webHidden/>
              </w:rPr>
              <w:instrText xml:space="preserve"> PAGEREF _Toc155548061 \h </w:instrText>
            </w:r>
            <w:r>
              <w:rPr>
                <w:noProof/>
                <w:webHidden/>
              </w:rPr>
            </w:r>
            <w:r>
              <w:rPr>
                <w:noProof/>
                <w:webHidden/>
              </w:rPr>
              <w:fldChar w:fldCharType="separate"/>
            </w:r>
            <w:r w:rsidR="00AD1789">
              <w:rPr>
                <w:noProof/>
                <w:webHidden/>
              </w:rPr>
              <w:t>40</w:t>
            </w:r>
            <w:r>
              <w:rPr>
                <w:noProof/>
                <w:webHidden/>
              </w:rPr>
              <w:fldChar w:fldCharType="end"/>
            </w:r>
          </w:hyperlink>
        </w:p>
        <w:p w14:paraId="4B2271B3"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62" w:history="1">
            <w:r w:rsidRPr="007B1F82">
              <w:rPr>
                <w:rStyle w:val="Hyperlink"/>
                <w:noProof/>
              </w:rPr>
              <w:t>3.4.1</w:t>
            </w:r>
            <w:r>
              <w:rPr>
                <w:rFonts w:asciiTheme="minorHAnsi" w:eastAsiaTheme="minorEastAsia" w:hAnsiTheme="minorHAnsi" w:cstheme="minorBidi"/>
                <w:noProof/>
                <w:sz w:val="22"/>
                <w:szCs w:val="22"/>
              </w:rPr>
              <w:tab/>
            </w:r>
            <w:r w:rsidRPr="007B1F82">
              <w:rPr>
                <w:rStyle w:val="Hyperlink"/>
                <w:noProof/>
              </w:rPr>
              <w:t>Giao diện trang đăng nhập</w:t>
            </w:r>
            <w:r>
              <w:rPr>
                <w:noProof/>
                <w:webHidden/>
              </w:rPr>
              <w:tab/>
            </w:r>
            <w:r>
              <w:rPr>
                <w:noProof/>
                <w:webHidden/>
              </w:rPr>
              <w:fldChar w:fldCharType="begin"/>
            </w:r>
            <w:r>
              <w:rPr>
                <w:noProof/>
                <w:webHidden/>
              </w:rPr>
              <w:instrText xml:space="preserve"> PAGEREF _Toc155548062 \h </w:instrText>
            </w:r>
            <w:r>
              <w:rPr>
                <w:noProof/>
                <w:webHidden/>
              </w:rPr>
            </w:r>
            <w:r>
              <w:rPr>
                <w:noProof/>
                <w:webHidden/>
              </w:rPr>
              <w:fldChar w:fldCharType="separate"/>
            </w:r>
            <w:r w:rsidR="00AD1789">
              <w:rPr>
                <w:noProof/>
                <w:webHidden/>
              </w:rPr>
              <w:t>40</w:t>
            </w:r>
            <w:r>
              <w:rPr>
                <w:noProof/>
                <w:webHidden/>
              </w:rPr>
              <w:fldChar w:fldCharType="end"/>
            </w:r>
          </w:hyperlink>
        </w:p>
        <w:p w14:paraId="0370B590"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63" w:history="1">
            <w:r w:rsidRPr="007B1F82">
              <w:rPr>
                <w:rStyle w:val="Hyperlink"/>
                <w:noProof/>
              </w:rPr>
              <w:t>3.4.2</w:t>
            </w:r>
            <w:r>
              <w:rPr>
                <w:rFonts w:asciiTheme="minorHAnsi" w:eastAsiaTheme="minorEastAsia" w:hAnsiTheme="minorHAnsi" w:cstheme="minorBidi"/>
                <w:noProof/>
                <w:sz w:val="22"/>
                <w:szCs w:val="22"/>
              </w:rPr>
              <w:tab/>
            </w:r>
            <w:r w:rsidRPr="007B1F82">
              <w:rPr>
                <w:rStyle w:val="Hyperlink"/>
                <w:noProof/>
              </w:rPr>
              <w:t>Giao diện trang quản lý thông tin sinh viên</w:t>
            </w:r>
            <w:r>
              <w:rPr>
                <w:noProof/>
                <w:webHidden/>
              </w:rPr>
              <w:tab/>
            </w:r>
            <w:r>
              <w:rPr>
                <w:noProof/>
                <w:webHidden/>
              </w:rPr>
              <w:fldChar w:fldCharType="begin"/>
            </w:r>
            <w:r>
              <w:rPr>
                <w:noProof/>
                <w:webHidden/>
              </w:rPr>
              <w:instrText xml:space="preserve"> PAGEREF _Toc155548063 \h </w:instrText>
            </w:r>
            <w:r>
              <w:rPr>
                <w:noProof/>
                <w:webHidden/>
              </w:rPr>
            </w:r>
            <w:r>
              <w:rPr>
                <w:noProof/>
                <w:webHidden/>
              </w:rPr>
              <w:fldChar w:fldCharType="separate"/>
            </w:r>
            <w:r w:rsidR="00AD1789">
              <w:rPr>
                <w:noProof/>
                <w:webHidden/>
              </w:rPr>
              <w:t>40</w:t>
            </w:r>
            <w:r>
              <w:rPr>
                <w:noProof/>
                <w:webHidden/>
              </w:rPr>
              <w:fldChar w:fldCharType="end"/>
            </w:r>
          </w:hyperlink>
        </w:p>
        <w:p w14:paraId="15F202B9"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64" w:history="1">
            <w:r w:rsidRPr="007B1F82">
              <w:rPr>
                <w:rStyle w:val="Hyperlink"/>
                <w:noProof/>
                <w:lang w:val="vi-VN"/>
              </w:rPr>
              <w:t>3.4.3</w:t>
            </w:r>
            <w:r>
              <w:rPr>
                <w:rFonts w:asciiTheme="minorHAnsi" w:eastAsiaTheme="minorEastAsia" w:hAnsiTheme="minorHAnsi" w:cstheme="minorBidi"/>
                <w:noProof/>
                <w:sz w:val="22"/>
                <w:szCs w:val="22"/>
              </w:rPr>
              <w:tab/>
            </w:r>
            <w:r w:rsidRPr="007B1F82">
              <w:rPr>
                <w:rStyle w:val="Hyperlink"/>
                <w:noProof/>
                <w:lang w:val="vi-VN"/>
              </w:rPr>
              <w:t>Giao diện xem danh sách sinh viên</w:t>
            </w:r>
            <w:r>
              <w:rPr>
                <w:noProof/>
                <w:webHidden/>
              </w:rPr>
              <w:tab/>
            </w:r>
            <w:r>
              <w:rPr>
                <w:noProof/>
                <w:webHidden/>
              </w:rPr>
              <w:fldChar w:fldCharType="begin"/>
            </w:r>
            <w:r>
              <w:rPr>
                <w:noProof/>
                <w:webHidden/>
              </w:rPr>
              <w:instrText xml:space="preserve"> PAGEREF _Toc155548064 \h </w:instrText>
            </w:r>
            <w:r>
              <w:rPr>
                <w:noProof/>
                <w:webHidden/>
              </w:rPr>
            </w:r>
            <w:r>
              <w:rPr>
                <w:noProof/>
                <w:webHidden/>
              </w:rPr>
              <w:fldChar w:fldCharType="separate"/>
            </w:r>
            <w:r w:rsidR="00AD1789">
              <w:rPr>
                <w:noProof/>
                <w:webHidden/>
              </w:rPr>
              <w:t>41</w:t>
            </w:r>
            <w:r>
              <w:rPr>
                <w:noProof/>
                <w:webHidden/>
              </w:rPr>
              <w:fldChar w:fldCharType="end"/>
            </w:r>
          </w:hyperlink>
        </w:p>
        <w:p w14:paraId="005F2989"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65" w:history="1">
            <w:r w:rsidRPr="007B1F82">
              <w:rPr>
                <w:rStyle w:val="Hyperlink"/>
                <w:noProof/>
              </w:rPr>
              <w:t>3.4.4</w:t>
            </w:r>
            <w:r>
              <w:rPr>
                <w:rFonts w:asciiTheme="minorHAnsi" w:eastAsiaTheme="minorEastAsia" w:hAnsiTheme="minorHAnsi" w:cstheme="minorBidi"/>
                <w:noProof/>
                <w:sz w:val="22"/>
                <w:szCs w:val="22"/>
              </w:rPr>
              <w:tab/>
            </w:r>
            <w:r w:rsidRPr="007B1F82">
              <w:rPr>
                <w:rStyle w:val="Hyperlink"/>
                <w:noProof/>
              </w:rPr>
              <w:t>Giao diện trang tìm kiếm</w:t>
            </w:r>
            <w:r>
              <w:rPr>
                <w:noProof/>
                <w:webHidden/>
              </w:rPr>
              <w:tab/>
            </w:r>
            <w:r>
              <w:rPr>
                <w:noProof/>
                <w:webHidden/>
              </w:rPr>
              <w:fldChar w:fldCharType="begin"/>
            </w:r>
            <w:r>
              <w:rPr>
                <w:noProof/>
                <w:webHidden/>
              </w:rPr>
              <w:instrText xml:space="preserve"> PAGEREF _Toc155548065 \h </w:instrText>
            </w:r>
            <w:r>
              <w:rPr>
                <w:noProof/>
                <w:webHidden/>
              </w:rPr>
            </w:r>
            <w:r>
              <w:rPr>
                <w:noProof/>
                <w:webHidden/>
              </w:rPr>
              <w:fldChar w:fldCharType="separate"/>
            </w:r>
            <w:r w:rsidR="00AD1789">
              <w:rPr>
                <w:noProof/>
                <w:webHidden/>
              </w:rPr>
              <w:t>41</w:t>
            </w:r>
            <w:r>
              <w:rPr>
                <w:noProof/>
                <w:webHidden/>
              </w:rPr>
              <w:fldChar w:fldCharType="end"/>
            </w:r>
          </w:hyperlink>
        </w:p>
        <w:p w14:paraId="5DC91455"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66" w:history="1">
            <w:r w:rsidRPr="007B1F82">
              <w:rPr>
                <w:rStyle w:val="Hyperlink"/>
                <w:noProof/>
              </w:rPr>
              <w:t>3.4.5</w:t>
            </w:r>
            <w:r>
              <w:rPr>
                <w:rFonts w:asciiTheme="minorHAnsi" w:eastAsiaTheme="minorEastAsia" w:hAnsiTheme="minorHAnsi" w:cstheme="minorBidi"/>
                <w:noProof/>
                <w:sz w:val="22"/>
                <w:szCs w:val="22"/>
              </w:rPr>
              <w:tab/>
            </w:r>
            <w:r w:rsidRPr="007B1F82">
              <w:rPr>
                <w:rStyle w:val="Hyperlink"/>
                <w:noProof/>
              </w:rPr>
              <w:t>Giao diện xem lý lịch sinh viên</w:t>
            </w:r>
            <w:r>
              <w:rPr>
                <w:noProof/>
                <w:webHidden/>
              </w:rPr>
              <w:tab/>
            </w:r>
            <w:r>
              <w:rPr>
                <w:noProof/>
                <w:webHidden/>
              </w:rPr>
              <w:fldChar w:fldCharType="begin"/>
            </w:r>
            <w:r>
              <w:rPr>
                <w:noProof/>
                <w:webHidden/>
              </w:rPr>
              <w:instrText xml:space="preserve"> PAGEREF _Toc155548066 \h </w:instrText>
            </w:r>
            <w:r>
              <w:rPr>
                <w:noProof/>
                <w:webHidden/>
              </w:rPr>
            </w:r>
            <w:r>
              <w:rPr>
                <w:noProof/>
                <w:webHidden/>
              </w:rPr>
              <w:fldChar w:fldCharType="separate"/>
            </w:r>
            <w:r w:rsidR="00AD1789">
              <w:rPr>
                <w:noProof/>
                <w:webHidden/>
              </w:rPr>
              <w:t>42</w:t>
            </w:r>
            <w:r>
              <w:rPr>
                <w:noProof/>
                <w:webHidden/>
              </w:rPr>
              <w:fldChar w:fldCharType="end"/>
            </w:r>
          </w:hyperlink>
        </w:p>
        <w:p w14:paraId="061DD720" w14:textId="77777777" w:rsidR="005E390C" w:rsidRDefault="005E390C">
          <w:pPr>
            <w:pStyle w:val="TOC1"/>
            <w:tabs>
              <w:tab w:val="left" w:pos="1540"/>
              <w:tab w:val="right" w:leader="dot" w:pos="8778"/>
            </w:tabs>
            <w:rPr>
              <w:rFonts w:asciiTheme="minorHAnsi" w:eastAsiaTheme="minorEastAsia" w:hAnsiTheme="minorHAnsi" w:cstheme="minorBidi"/>
              <w:noProof/>
              <w:sz w:val="22"/>
              <w:szCs w:val="22"/>
            </w:rPr>
          </w:pPr>
          <w:hyperlink w:anchor="_Toc155548067" w:history="1">
            <w:r w:rsidRPr="007B1F82">
              <w:rPr>
                <w:rStyle w:val="Hyperlink"/>
                <w:noProof/>
                <w:lang w:val="vi-VN"/>
              </w:rPr>
              <w:t>CHƯƠNG 4</w:t>
            </w:r>
            <w:r>
              <w:rPr>
                <w:rFonts w:asciiTheme="minorHAnsi" w:eastAsiaTheme="minorEastAsia" w:hAnsiTheme="minorHAnsi" w:cstheme="minorBidi"/>
                <w:noProof/>
                <w:sz w:val="22"/>
                <w:szCs w:val="22"/>
              </w:rPr>
              <w:tab/>
            </w:r>
            <w:r w:rsidRPr="007B1F82">
              <w:rPr>
                <w:rStyle w:val="Hyperlink"/>
                <w:noProof/>
                <w:lang w:val="vi-VN"/>
              </w:rPr>
              <w:t>KẾT QUẢ NGHIÊN CỨU</w:t>
            </w:r>
            <w:r>
              <w:rPr>
                <w:noProof/>
                <w:webHidden/>
              </w:rPr>
              <w:tab/>
            </w:r>
            <w:r>
              <w:rPr>
                <w:noProof/>
                <w:webHidden/>
              </w:rPr>
              <w:fldChar w:fldCharType="begin"/>
            </w:r>
            <w:r>
              <w:rPr>
                <w:noProof/>
                <w:webHidden/>
              </w:rPr>
              <w:instrText xml:space="preserve"> PAGEREF _Toc155548067 \h </w:instrText>
            </w:r>
            <w:r>
              <w:rPr>
                <w:noProof/>
                <w:webHidden/>
              </w:rPr>
            </w:r>
            <w:r>
              <w:rPr>
                <w:noProof/>
                <w:webHidden/>
              </w:rPr>
              <w:fldChar w:fldCharType="separate"/>
            </w:r>
            <w:r w:rsidR="00AD1789">
              <w:rPr>
                <w:noProof/>
                <w:webHidden/>
              </w:rPr>
              <w:t>43</w:t>
            </w:r>
            <w:r>
              <w:rPr>
                <w:noProof/>
                <w:webHidden/>
              </w:rPr>
              <w:fldChar w:fldCharType="end"/>
            </w:r>
          </w:hyperlink>
        </w:p>
        <w:p w14:paraId="41D2AB1C"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68" w:history="1">
            <w:r w:rsidRPr="007B1F82">
              <w:rPr>
                <w:rStyle w:val="Hyperlink"/>
                <w:noProof/>
              </w:rPr>
              <w:t>4.1</w:t>
            </w:r>
            <w:r>
              <w:rPr>
                <w:rFonts w:asciiTheme="minorHAnsi" w:eastAsiaTheme="minorEastAsia" w:hAnsiTheme="minorHAnsi" w:cstheme="minorBidi"/>
                <w:noProof/>
                <w:sz w:val="22"/>
                <w:szCs w:val="22"/>
              </w:rPr>
              <w:tab/>
            </w:r>
            <w:r w:rsidRPr="007B1F82">
              <w:rPr>
                <w:rStyle w:val="Hyperlink"/>
                <w:noProof/>
              </w:rPr>
              <w:t>Dữ liệu thử nghiệm</w:t>
            </w:r>
            <w:r>
              <w:rPr>
                <w:noProof/>
                <w:webHidden/>
              </w:rPr>
              <w:tab/>
            </w:r>
            <w:r>
              <w:rPr>
                <w:noProof/>
                <w:webHidden/>
              </w:rPr>
              <w:fldChar w:fldCharType="begin"/>
            </w:r>
            <w:r>
              <w:rPr>
                <w:noProof/>
                <w:webHidden/>
              </w:rPr>
              <w:instrText xml:space="preserve"> PAGEREF _Toc155548068 \h </w:instrText>
            </w:r>
            <w:r>
              <w:rPr>
                <w:noProof/>
                <w:webHidden/>
              </w:rPr>
            </w:r>
            <w:r>
              <w:rPr>
                <w:noProof/>
                <w:webHidden/>
              </w:rPr>
              <w:fldChar w:fldCharType="separate"/>
            </w:r>
            <w:r w:rsidR="00AD1789">
              <w:rPr>
                <w:noProof/>
                <w:webHidden/>
              </w:rPr>
              <w:t>43</w:t>
            </w:r>
            <w:r>
              <w:rPr>
                <w:noProof/>
                <w:webHidden/>
              </w:rPr>
              <w:fldChar w:fldCharType="end"/>
            </w:r>
          </w:hyperlink>
        </w:p>
        <w:p w14:paraId="49FB2BC3"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69" w:history="1">
            <w:r w:rsidRPr="007B1F82">
              <w:rPr>
                <w:rStyle w:val="Hyperlink"/>
                <w:noProof/>
                <w:lang w:val="vi-VN"/>
              </w:rPr>
              <w:t>4.2</w:t>
            </w:r>
            <w:r>
              <w:rPr>
                <w:rFonts w:asciiTheme="minorHAnsi" w:eastAsiaTheme="minorEastAsia" w:hAnsiTheme="minorHAnsi" w:cstheme="minorBidi"/>
                <w:noProof/>
                <w:sz w:val="22"/>
                <w:szCs w:val="22"/>
              </w:rPr>
              <w:tab/>
            </w:r>
            <w:r w:rsidRPr="007B1F82">
              <w:rPr>
                <w:rStyle w:val="Hyperlink"/>
                <w:noProof/>
              </w:rPr>
              <w:t>Kết quả thực nghiệm</w:t>
            </w:r>
            <w:r>
              <w:rPr>
                <w:noProof/>
                <w:webHidden/>
              </w:rPr>
              <w:tab/>
            </w:r>
            <w:r>
              <w:rPr>
                <w:noProof/>
                <w:webHidden/>
              </w:rPr>
              <w:fldChar w:fldCharType="begin"/>
            </w:r>
            <w:r>
              <w:rPr>
                <w:noProof/>
                <w:webHidden/>
              </w:rPr>
              <w:instrText xml:space="preserve"> PAGEREF _Toc155548069 \h </w:instrText>
            </w:r>
            <w:r>
              <w:rPr>
                <w:noProof/>
                <w:webHidden/>
              </w:rPr>
            </w:r>
            <w:r>
              <w:rPr>
                <w:noProof/>
                <w:webHidden/>
              </w:rPr>
              <w:fldChar w:fldCharType="separate"/>
            </w:r>
            <w:r w:rsidR="00AD1789">
              <w:rPr>
                <w:noProof/>
                <w:webHidden/>
              </w:rPr>
              <w:t>45</w:t>
            </w:r>
            <w:r>
              <w:rPr>
                <w:noProof/>
                <w:webHidden/>
              </w:rPr>
              <w:fldChar w:fldCharType="end"/>
            </w:r>
          </w:hyperlink>
        </w:p>
        <w:p w14:paraId="43CAA278"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70" w:history="1">
            <w:r w:rsidRPr="007B1F82">
              <w:rPr>
                <w:rStyle w:val="Hyperlink"/>
                <w:noProof/>
                <w:lang w:val="vi-VN"/>
              </w:rPr>
              <w:t>4.2.1</w:t>
            </w:r>
            <w:r>
              <w:rPr>
                <w:rFonts w:asciiTheme="minorHAnsi" w:eastAsiaTheme="minorEastAsia" w:hAnsiTheme="minorHAnsi" w:cstheme="minorBidi"/>
                <w:noProof/>
                <w:sz w:val="22"/>
                <w:szCs w:val="22"/>
              </w:rPr>
              <w:tab/>
            </w:r>
            <w:r w:rsidRPr="007B1F82">
              <w:rPr>
                <w:rStyle w:val="Hyperlink"/>
                <w:noProof/>
              </w:rPr>
              <w:t>Chức năng đăng nhập hệ thống</w:t>
            </w:r>
            <w:r>
              <w:rPr>
                <w:noProof/>
                <w:webHidden/>
              </w:rPr>
              <w:tab/>
            </w:r>
            <w:r>
              <w:rPr>
                <w:noProof/>
                <w:webHidden/>
              </w:rPr>
              <w:fldChar w:fldCharType="begin"/>
            </w:r>
            <w:r>
              <w:rPr>
                <w:noProof/>
                <w:webHidden/>
              </w:rPr>
              <w:instrText xml:space="preserve"> PAGEREF _Toc155548070 \h </w:instrText>
            </w:r>
            <w:r>
              <w:rPr>
                <w:noProof/>
                <w:webHidden/>
              </w:rPr>
            </w:r>
            <w:r>
              <w:rPr>
                <w:noProof/>
                <w:webHidden/>
              </w:rPr>
              <w:fldChar w:fldCharType="separate"/>
            </w:r>
            <w:r w:rsidR="00AD1789">
              <w:rPr>
                <w:noProof/>
                <w:webHidden/>
              </w:rPr>
              <w:t>45</w:t>
            </w:r>
            <w:r>
              <w:rPr>
                <w:noProof/>
                <w:webHidden/>
              </w:rPr>
              <w:fldChar w:fldCharType="end"/>
            </w:r>
          </w:hyperlink>
        </w:p>
        <w:p w14:paraId="4FC7AC23"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71" w:history="1">
            <w:r w:rsidRPr="007B1F82">
              <w:rPr>
                <w:rStyle w:val="Hyperlink"/>
                <w:noProof/>
                <w:lang w:val="vi-VN"/>
              </w:rPr>
              <w:t>4.2.2</w:t>
            </w:r>
            <w:r>
              <w:rPr>
                <w:rFonts w:asciiTheme="minorHAnsi" w:eastAsiaTheme="minorEastAsia" w:hAnsiTheme="minorHAnsi" w:cstheme="minorBidi"/>
                <w:noProof/>
                <w:sz w:val="22"/>
                <w:szCs w:val="22"/>
              </w:rPr>
              <w:tab/>
            </w:r>
            <w:r w:rsidRPr="007B1F82">
              <w:rPr>
                <w:rStyle w:val="Hyperlink"/>
                <w:noProof/>
                <w:lang w:val="vi-VN"/>
              </w:rPr>
              <w:t>Chức năng</w:t>
            </w:r>
            <w:r w:rsidRPr="007B1F82">
              <w:rPr>
                <w:rStyle w:val="Hyperlink"/>
                <w:noProof/>
              </w:rPr>
              <w:t xml:space="preserve"> quản lý thông tin sinh viên</w:t>
            </w:r>
            <w:r>
              <w:rPr>
                <w:noProof/>
                <w:webHidden/>
              </w:rPr>
              <w:tab/>
            </w:r>
            <w:r>
              <w:rPr>
                <w:noProof/>
                <w:webHidden/>
              </w:rPr>
              <w:fldChar w:fldCharType="begin"/>
            </w:r>
            <w:r>
              <w:rPr>
                <w:noProof/>
                <w:webHidden/>
              </w:rPr>
              <w:instrText xml:space="preserve"> PAGEREF _Toc155548071 \h </w:instrText>
            </w:r>
            <w:r>
              <w:rPr>
                <w:noProof/>
                <w:webHidden/>
              </w:rPr>
            </w:r>
            <w:r>
              <w:rPr>
                <w:noProof/>
                <w:webHidden/>
              </w:rPr>
              <w:fldChar w:fldCharType="separate"/>
            </w:r>
            <w:r w:rsidR="00AD1789">
              <w:rPr>
                <w:noProof/>
                <w:webHidden/>
              </w:rPr>
              <w:t>46</w:t>
            </w:r>
            <w:r>
              <w:rPr>
                <w:noProof/>
                <w:webHidden/>
              </w:rPr>
              <w:fldChar w:fldCharType="end"/>
            </w:r>
          </w:hyperlink>
        </w:p>
        <w:p w14:paraId="3A238CB0"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72" w:history="1">
            <w:r w:rsidRPr="007B1F82">
              <w:rPr>
                <w:rStyle w:val="Hyperlink"/>
                <w:noProof/>
                <w:lang w:val="vi-VN"/>
              </w:rPr>
              <w:t>4.2.3</w:t>
            </w:r>
            <w:r>
              <w:rPr>
                <w:rFonts w:asciiTheme="minorHAnsi" w:eastAsiaTheme="minorEastAsia" w:hAnsiTheme="minorHAnsi" w:cstheme="minorBidi"/>
                <w:noProof/>
                <w:sz w:val="22"/>
                <w:szCs w:val="22"/>
              </w:rPr>
              <w:tab/>
            </w:r>
            <w:r w:rsidRPr="007B1F82">
              <w:rPr>
                <w:rStyle w:val="Hyperlink"/>
                <w:noProof/>
                <w:lang w:val="vi-VN"/>
              </w:rPr>
              <w:t>Tìm kiếm theo danh sách lớp</w:t>
            </w:r>
            <w:r>
              <w:rPr>
                <w:noProof/>
                <w:webHidden/>
              </w:rPr>
              <w:tab/>
            </w:r>
            <w:r>
              <w:rPr>
                <w:noProof/>
                <w:webHidden/>
              </w:rPr>
              <w:fldChar w:fldCharType="begin"/>
            </w:r>
            <w:r>
              <w:rPr>
                <w:noProof/>
                <w:webHidden/>
              </w:rPr>
              <w:instrText xml:space="preserve"> PAGEREF _Toc155548072 \h </w:instrText>
            </w:r>
            <w:r>
              <w:rPr>
                <w:noProof/>
                <w:webHidden/>
              </w:rPr>
            </w:r>
            <w:r>
              <w:rPr>
                <w:noProof/>
                <w:webHidden/>
              </w:rPr>
              <w:fldChar w:fldCharType="separate"/>
            </w:r>
            <w:r w:rsidR="00AD1789">
              <w:rPr>
                <w:noProof/>
                <w:webHidden/>
              </w:rPr>
              <w:t>48</w:t>
            </w:r>
            <w:r>
              <w:rPr>
                <w:noProof/>
                <w:webHidden/>
              </w:rPr>
              <w:fldChar w:fldCharType="end"/>
            </w:r>
          </w:hyperlink>
        </w:p>
        <w:p w14:paraId="00D90AD7"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73" w:history="1">
            <w:r w:rsidRPr="007B1F82">
              <w:rPr>
                <w:rStyle w:val="Hyperlink"/>
                <w:noProof/>
                <w:lang w:val="vi-VN"/>
              </w:rPr>
              <w:t>4.2.4</w:t>
            </w:r>
            <w:r>
              <w:rPr>
                <w:rFonts w:asciiTheme="minorHAnsi" w:eastAsiaTheme="minorEastAsia" w:hAnsiTheme="minorHAnsi" w:cstheme="minorBidi"/>
                <w:noProof/>
                <w:sz w:val="22"/>
                <w:szCs w:val="22"/>
              </w:rPr>
              <w:tab/>
            </w:r>
            <w:r w:rsidRPr="007B1F82">
              <w:rPr>
                <w:rStyle w:val="Hyperlink"/>
                <w:noProof/>
                <w:lang w:val="vi-VN"/>
              </w:rPr>
              <w:t>Tìm kiếm theo danh sách ngành học</w:t>
            </w:r>
            <w:r>
              <w:rPr>
                <w:noProof/>
                <w:webHidden/>
              </w:rPr>
              <w:tab/>
            </w:r>
            <w:r>
              <w:rPr>
                <w:noProof/>
                <w:webHidden/>
              </w:rPr>
              <w:fldChar w:fldCharType="begin"/>
            </w:r>
            <w:r>
              <w:rPr>
                <w:noProof/>
                <w:webHidden/>
              </w:rPr>
              <w:instrText xml:space="preserve"> PAGEREF _Toc155548073 \h </w:instrText>
            </w:r>
            <w:r>
              <w:rPr>
                <w:noProof/>
                <w:webHidden/>
              </w:rPr>
            </w:r>
            <w:r>
              <w:rPr>
                <w:noProof/>
                <w:webHidden/>
              </w:rPr>
              <w:fldChar w:fldCharType="separate"/>
            </w:r>
            <w:r w:rsidR="00AD1789">
              <w:rPr>
                <w:noProof/>
                <w:webHidden/>
              </w:rPr>
              <w:t>49</w:t>
            </w:r>
            <w:r>
              <w:rPr>
                <w:noProof/>
                <w:webHidden/>
              </w:rPr>
              <w:fldChar w:fldCharType="end"/>
            </w:r>
          </w:hyperlink>
        </w:p>
        <w:p w14:paraId="218197D9"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74" w:history="1">
            <w:r w:rsidRPr="007B1F82">
              <w:rPr>
                <w:rStyle w:val="Hyperlink"/>
                <w:noProof/>
                <w:lang w:val="vi-VN"/>
              </w:rPr>
              <w:t>4.2.5</w:t>
            </w:r>
            <w:r>
              <w:rPr>
                <w:rFonts w:asciiTheme="minorHAnsi" w:eastAsiaTheme="minorEastAsia" w:hAnsiTheme="minorHAnsi" w:cstheme="minorBidi"/>
                <w:noProof/>
                <w:sz w:val="22"/>
                <w:szCs w:val="22"/>
              </w:rPr>
              <w:tab/>
            </w:r>
            <w:r w:rsidRPr="007B1F82">
              <w:rPr>
                <w:rStyle w:val="Hyperlink"/>
                <w:noProof/>
                <w:lang w:val="vi-VN"/>
              </w:rPr>
              <w:t>Cập nhật thông tin cá nhân của người dùng</w:t>
            </w:r>
            <w:r>
              <w:rPr>
                <w:noProof/>
                <w:webHidden/>
              </w:rPr>
              <w:tab/>
            </w:r>
            <w:r>
              <w:rPr>
                <w:noProof/>
                <w:webHidden/>
              </w:rPr>
              <w:fldChar w:fldCharType="begin"/>
            </w:r>
            <w:r>
              <w:rPr>
                <w:noProof/>
                <w:webHidden/>
              </w:rPr>
              <w:instrText xml:space="preserve"> PAGEREF _Toc155548074 \h </w:instrText>
            </w:r>
            <w:r>
              <w:rPr>
                <w:noProof/>
                <w:webHidden/>
              </w:rPr>
            </w:r>
            <w:r>
              <w:rPr>
                <w:noProof/>
                <w:webHidden/>
              </w:rPr>
              <w:fldChar w:fldCharType="separate"/>
            </w:r>
            <w:r w:rsidR="00AD1789">
              <w:rPr>
                <w:noProof/>
                <w:webHidden/>
              </w:rPr>
              <w:t>49</w:t>
            </w:r>
            <w:r>
              <w:rPr>
                <w:noProof/>
                <w:webHidden/>
              </w:rPr>
              <w:fldChar w:fldCharType="end"/>
            </w:r>
          </w:hyperlink>
        </w:p>
        <w:p w14:paraId="03AB2D17" w14:textId="77777777" w:rsidR="005E390C" w:rsidRDefault="005E390C">
          <w:pPr>
            <w:pStyle w:val="TOC3"/>
            <w:tabs>
              <w:tab w:val="left" w:pos="1260"/>
              <w:tab w:val="right" w:leader="dot" w:pos="8778"/>
            </w:tabs>
            <w:rPr>
              <w:rFonts w:asciiTheme="minorHAnsi" w:eastAsiaTheme="minorEastAsia" w:hAnsiTheme="minorHAnsi" w:cstheme="minorBidi"/>
              <w:noProof/>
              <w:sz w:val="22"/>
              <w:szCs w:val="22"/>
            </w:rPr>
          </w:pPr>
          <w:hyperlink w:anchor="_Toc155548075" w:history="1">
            <w:r w:rsidRPr="007B1F82">
              <w:rPr>
                <w:rStyle w:val="Hyperlink"/>
                <w:noProof/>
                <w:lang w:val="vi-VN"/>
              </w:rPr>
              <w:t>4.2.6</w:t>
            </w:r>
            <w:r>
              <w:rPr>
                <w:rFonts w:asciiTheme="minorHAnsi" w:eastAsiaTheme="minorEastAsia" w:hAnsiTheme="minorHAnsi" w:cstheme="minorBidi"/>
                <w:noProof/>
                <w:sz w:val="22"/>
                <w:szCs w:val="22"/>
              </w:rPr>
              <w:tab/>
            </w:r>
            <w:r w:rsidRPr="007B1F82">
              <w:rPr>
                <w:rStyle w:val="Hyperlink"/>
                <w:noProof/>
                <w:lang w:val="vi-VN"/>
              </w:rPr>
              <w:t>Xem lí lịch trích ngang của bản thân</w:t>
            </w:r>
            <w:r>
              <w:rPr>
                <w:noProof/>
                <w:webHidden/>
              </w:rPr>
              <w:tab/>
            </w:r>
            <w:r>
              <w:rPr>
                <w:noProof/>
                <w:webHidden/>
              </w:rPr>
              <w:fldChar w:fldCharType="begin"/>
            </w:r>
            <w:r>
              <w:rPr>
                <w:noProof/>
                <w:webHidden/>
              </w:rPr>
              <w:instrText xml:space="preserve"> PAGEREF _Toc155548075 \h </w:instrText>
            </w:r>
            <w:r>
              <w:rPr>
                <w:noProof/>
                <w:webHidden/>
              </w:rPr>
            </w:r>
            <w:r>
              <w:rPr>
                <w:noProof/>
                <w:webHidden/>
              </w:rPr>
              <w:fldChar w:fldCharType="separate"/>
            </w:r>
            <w:r w:rsidR="00AD1789">
              <w:rPr>
                <w:noProof/>
                <w:webHidden/>
              </w:rPr>
              <w:t>50</w:t>
            </w:r>
            <w:r>
              <w:rPr>
                <w:noProof/>
                <w:webHidden/>
              </w:rPr>
              <w:fldChar w:fldCharType="end"/>
            </w:r>
          </w:hyperlink>
        </w:p>
        <w:p w14:paraId="58ED6E62" w14:textId="77777777" w:rsidR="005E390C" w:rsidRDefault="005E390C">
          <w:pPr>
            <w:pStyle w:val="TOC1"/>
            <w:tabs>
              <w:tab w:val="left" w:pos="1540"/>
              <w:tab w:val="right" w:leader="dot" w:pos="8778"/>
            </w:tabs>
            <w:rPr>
              <w:rFonts w:asciiTheme="minorHAnsi" w:eastAsiaTheme="minorEastAsia" w:hAnsiTheme="minorHAnsi" w:cstheme="minorBidi"/>
              <w:noProof/>
              <w:sz w:val="22"/>
              <w:szCs w:val="22"/>
            </w:rPr>
          </w:pPr>
          <w:hyperlink w:anchor="_Toc155548076" w:history="1">
            <w:r w:rsidRPr="007B1F82">
              <w:rPr>
                <w:rStyle w:val="Hyperlink"/>
                <w:noProof/>
              </w:rPr>
              <w:t>CHƯƠNG 5</w:t>
            </w:r>
            <w:r>
              <w:rPr>
                <w:rFonts w:asciiTheme="minorHAnsi" w:eastAsiaTheme="minorEastAsia" w:hAnsiTheme="minorHAnsi" w:cstheme="minorBidi"/>
                <w:noProof/>
                <w:sz w:val="22"/>
                <w:szCs w:val="22"/>
              </w:rPr>
              <w:tab/>
            </w:r>
            <w:r w:rsidRPr="007B1F82">
              <w:rPr>
                <w:rStyle w:val="Hyperlink"/>
                <w:noProof/>
              </w:rPr>
              <w:t>KẾT LUẬN VÀ HƯỚNG PHÁT TRIỂN</w:t>
            </w:r>
            <w:r>
              <w:rPr>
                <w:noProof/>
                <w:webHidden/>
              </w:rPr>
              <w:tab/>
            </w:r>
            <w:r>
              <w:rPr>
                <w:noProof/>
                <w:webHidden/>
              </w:rPr>
              <w:fldChar w:fldCharType="begin"/>
            </w:r>
            <w:r>
              <w:rPr>
                <w:noProof/>
                <w:webHidden/>
              </w:rPr>
              <w:instrText xml:space="preserve"> PAGEREF _Toc155548076 \h </w:instrText>
            </w:r>
            <w:r>
              <w:rPr>
                <w:noProof/>
                <w:webHidden/>
              </w:rPr>
            </w:r>
            <w:r>
              <w:rPr>
                <w:noProof/>
                <w:webHidden/>
              </w:rPr>
              <w:fldChar w:fldCharType="separate"/>
            </w:r>
            <w:r w:rsidR="00AD1789">
              <w:rPr>
                <w:noProof/>
                <w:webHidden/>
              </w:rPr>
              <w:t>51</w:t>
            </w:r>
            <w:r>
              <w:rPr>
                <w:noProof/>
                <w:webHidden/>
              </w:rPr>
              <w:fldChar w:fldCharType="end"/>
            </w:r>
          </w:hyperlink>
        </w:p>
        <w:p w14:paraId="27B08F71"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77" w:history="1">
            <w:r w:rsidRPr="007B1F82">
              <w:rPr>
                <w:rStyle w:val="Hyperlink"/>
                <w:noProof/>
              </w:rPr>
              <w:t>5.1</w:t>
            </w:r>
            <w:r>
              <w:rPr>
                <w:rFonts w:asciiTheme="minorHAnsi" w:eastAsiaTheme="minorEastAsia" w:hAnsiTheme="minorHAnsi" w:cstheme="minorBidi"/>
                <w:noProof/>
                <w:sz w:val="22"/>
                <w:szCs w:val="22"/>
              </w:rPr>
              <w:tab/>
            </w:r>
            <w:r w:rsidRPr="007B1F82">
              <w:rPr>
                <w:rStyle w:val="Hyperlink"/>
                <w:noProof/>
              </w:rPr>
              <w:t>Kết luận</w:t>
            </w:r>
            <w:r>
              <w:rPr>
                <w:noProof/>
                <w:webHidden/>
              </w:rPr>
              <w:tab/>
            </w:r>
            <w:r>
              <w:rPr>
                <w:noProof/>
                <w:webHidden/>
              </w:rPr>
              <w:fldChar w:fldCharType="begin"/>
            </w:r>
            <w:r>
              <w:rPr>
                <w:noProof/>
                <w:webHidden/>
              </w:rPr>
              <w:instrText xml:space="preserve"> PAGEREF _Toc155548077 \h </w:instrText>
            </w:r>
            <w:r>
              <w:rPr>
                <w:noProof/>
                <w:webHidden/>
              </w:rPr>
            </w:r>
            <w:r>
              <w:rPr>
                <w:noProof/>
                <w:webHidden/>
              </w:rPr>
              <w:fldChar w:fldCharType="separate"/>
            </w:r>
            <w:r w:rsidR="00AD1789">
              <w:rPr>
                <w:noProof/>
                <w:webHidden/>
              </w:rPr>
              <w:t>51</w:t>
            </w:r>
            <w:r>
              <w:rPr>
                <w:noProof/>
                <w:webHidden/>
              </w:rPr>
              <w:fldChar w:fldCharType="end"/>
            </w:r>
          </w:hyperlink>
        </w:p>
        <w:p w14:paraId="3B7B9826" w14:textId="77777777" w:rsidR="005E390C" w:rsidRDefault="005E390C">
          <w:pPr>
            <w:pStyle w:val="TOC2"/>
            <w:tabs>
              <w:tab w:val="left" w:pos="1260"/>
              <w:tab w:val="right" w:leader="dot" w:pos="8778"/>
            </w:tabs>
            <w:rPr>
              <w:rFonts w:asciiTheme="minorHAnsi" w:eastAsiaTheme="minorEastAsia" w:hAnsiTheme="minorHAnsi" w:cstheme="minorBidi"/>
              <w:noProof/>
              <w:sz w:val="22"/>
              <w:szCs w:val="22"/>
            </w:rPr>
          </w:pPr>
          <w:hyperlink w:anchor="_Toc155548078" w:history="1">
            <w:r w:rsidRPr="007B1F82">
              <w:rPr>
                <w:rStyle w:val="Hyperlink"/>
                <w:noProof/>
                <w:lang w:val="vi-VN"/>
              </w:rPr>
              <w:t>5.2</w:t>
            </w:r>
            <w:r>
              <w:rPr>
                <w:rFonts w:asciiTheme="minorHAnsi" w:eastAsiaTheme="minorEastAsia" w:hAnsiTheme="minorHAnsi" w:cstheme="minorBidi"/>
                <w:noProof/>
                <w:sz w:val="22"/>
                <w:szCs w:val="22"/>
              </w:rPr>
              <w:tab/>
            </w:r>
            <w:r w:rsidRPr="007B1F82">
              <w:rPr>
                <w:rStyle w:val="Hyperlink"/>
                <w:noProof/>
              </w:rPr>
              <w:t>Hướng phát triển</w:t>
            </w:r>
            <w:r>
              <w:rPr>
                <w:noProof/>
                <w:webHidden/>
              </w:rPr>
              <w:tab/>
            </w:r>
            <w:r>
              <w:rPr>
                <w:noProof/>
                <w:webHidden/>
              </w:rPr>
              <w:fldChar w:fldCharType="begin"/>
            </w:r>
            <w:r>
              <w:rPr>
                <w:noProof/>
                <w:webHidden/>
              </w:rPr>
              <w:instrText xml:space="preserve"> PAGEREF _Toc155548078 \h </w:instrText>
            </w:r>
            <w:r>
              <w:rPr>
                <w:noProof/>
                <w:webHidden/>
              </w:rPr>
            </w:r>
            <w:r>
              <w:rPr>
                <w:noProof/>
                <w:webHidden/>
              </w:rPr>
              <w:fldChar w:fldCharType="separate"/>
            </w:r>
            <w:r w:rsidR="00AD1789">
              <w:rPr>
                <w:noProof/>
                <w:webHidden/>
              </w:rPr>
              <w:t>51</w:t>
            </w:r>
            <w:r>
              <w:rPr>
                <w:noProof/>
                <w:webHidden/>
              </w:rPr>
              <w:fldChar w:fldCharType="end"/>
            </w:r>
          </w:hyperlink>
        </w:p>
        <w:p w14:paraId="0F88C931" w14:textId="77777777" w:rsidR="005E390C" w:rsidRDefault="005E390C">
          <w:pPr>
            <w:pStyle w:val="TOC1"/>
            <w:tabs>
              <w:tab w:val="right" w:leader="dot" w:pos="8778"/>
            </w:tabs>
            <w:rPr>
              <w:rFonts w:asciiTheme="minorHAnsi" w:eastAsiaTheme="minorEastAsia" w:hAnsiTheme="minorHAnsi" w:cstheme="minorBidi"/>
              <w:noProof/>
              <w:sz w:val="22"/>
              <w:szCs w:val="22"/>
            </w:rPr>
          </w:pPr>
          <w:hyperlink w:anchor="_Toc155548079" w:history="1">
            <w:r w:rsidRPr="007B1F82">
              <w:rPr>
                <w:rStyle w:val="Hyperlink"/>
                <w:noProof/>
              </w:rPr>
              <w:t>DANH MỤC TÀI LIỆU THAM KHẢO</w:t>
            </w:r>
            <w:r>
              <w:rPr>
                <w:noProof/>
                <w:webHidden/>
              </w:rPr>
              <w:tab/>
            </w:r>
            <w:r>
              <w:rPr>
                <w:noProof/>
                <w:webHidden/>
              </w:rPr>
              <w:fldChar w:fldCharType="begin"/>
            </w:r>
            <w:r>
              <w:rPr>
                <w:noProof/>
                <w:webHidden/>
              </w:rPr>
              <w:instrText xml:space="preserve"> PAGEREF _Toc155548079 \h </w:instrText>
            </w:r>
            <w:r>
              <w:rPr>
                <w:noProof/>
                <w:webHidden/>
              </w:rPr>
            </w:r>
            <w:r>
              <w:rPr>
                <w:noProof/>
                <w:webHidden/>
              </w:rPr>
              <w:fldChar w:fldCharType="separate"/>
            </w:r>
            <w:r w:rsidR="00AD1789">
              <w:rPr>
                <w:noProof/>
                <w:webHidden/>
              </w:rPr>
              <w:t>52</w:t>
            </w:r>
            <w:r>
              <w:rPr>
                <w:noProof/>
                <w:webHidden/>
              </w:rPr>
              <w:fldChar w:fldCharType="end"/>
            </w:r>
          </w:hyperlink>
        </w:p>
        <w:p w14:paraId="22EBDB0E" w14:textId="18F041E2" w:rsidR="008A6FF8" w:rsidRDefault="008A6FF8">
          <w:r>
            <w:rPr>
              <w:b/>
              <w:bCs/>
              <w:noProof/>
            </w:rPr>
            <w:fldChar w:fldCharType="end"/>
          </w:r>
        </w:p>
      </w:sdtContent>
    </w:sdt>
    <w:p w14:paraId="07D98368" w14:textId="730B1DA1" w:rsidR="00D1199D" w:rsidRDefault="00D1199D"/>
    <w:p w14:paraId="7610450F" w14:textId="33DDABC5" w:rsidR="000E4ECF" w:rsidRDefault="00D60A86">
      <w:pPr>
        <w:jc w:val="center"/>
        <w:rPr>
          <w:b/>
          <w:bCs/>
          <w:sz w:val="26"/>
          <w:szCs w:val="26"/>
        </w:rPr>
      </w:pPr>
      <w:r>
        <w:rPr>
          <w:b/>
          <w:bCs/>
          <w:sz w:val="26"/>
          <w:szCs w:val="26"/>
        </w:rPr>
        <w:br w:type="page"/>
      </w:r>
      <w:r>
        <w:rPr>
          <w:b/>
          <w:bCs/>
          <w:sz w:val="26"/>
          <w:szCs w:val="26"/>
        </w:rPr>
        <w:lastRenderedPageBreak/>
        <w:t>DANH MỤC HÌNH ẢNH – BẢNG BIỂU</w:t>
      </w:r>
    </w:p>
    <w:p w14:paraId="76322003" w14:textId="77777777" w:rsidR="005E390C" w:rsidRDefault="00DB7977">
      <w:pPr>
        <w:pStyle w:val="TableofFigures"/>
        <w:tabs>
          <w:tab w:val="right" w:leader="dot" w:pos="8778"/>
        </w:tabs>
        <w:rPr>
          <w:rFonts w:asciiTheme="minorHAnsi" w:eastAsiaTheme="minorEastAsia" w:hAnsiTheme="minorHAnsi" w:cstheme="minorBidi"/>
          <w:noProof/>
          <w:sz w:val="22"/>
          <w:szCs w:val="22"/>
        </w:rPr>
      </w:pPr>
      <w:r>
        <w:rPr>
          <w:b/>
          <w:bCs/>
          <w:sz w:val="26"/>
          <w:szCs w:val="26"/>
        </w:rPr>
        <w:fldChar w:fldCharType="begin"/>
      </w:r>
      <w:r>
        <w:rPr>
          <w:b/>
          <w:bCs/>
          <w:sz w:val="26"/>
          <w:szCs w:val="26"/>
        </w:rPr>
        <w:instrText xml:space="preserve"> TOC \h \z \c "Hình" </w:instrText>
      </w:r>
      <w:r>
        <w:rPr>
          <w:b/>
          <w:bCs/>
          <w:sz w:val="26"/>
          <w:szCs w:val="26"/>
        </w:rPr>
        <w:fldChar w:fldCharType="separate"/>
      </w:r>
      <w:hyperlink w:anchor="_Toc155548080" w:history="1">
        <w:r w:rsidR="005E390C" w:rsidRPr="00BF7F50">
          <w:rPr>
            <w:rStyle w:val="Hyperlink"/>
            <w:noProof/>
          </w:rPr>
          <w:t>Hình 3.1 Cấu trúc lưu trữ dữ liệu dưới dạng file .xml</w:t>
        </w:r>
        <w:r w:rsidR="005E390C">
          <w:rPr>
            <w:noProof/>
            <w:webHidden/>
          </w:rPr>
          <w:tab/>
        </w:r>
        <w:r w:rsidR="005E390C">
          <w:rPr>
            <w:noProof/>
            <w:webHidden/>
          </w:rPr>
          <w:fldChar w:fldCharType="begin"/>
        </w:r>
        <w:r w:rsidR="005E390C">
          <w:rPr>
            <w:noProof/>
            <w:webHidden/>
          </w:rPr>
          <w:instrText xml:space="preserve"> PAGEREF _Toc155548080 \h </w:instrText>
        </w:r>
        <w:r w:rsidR="005E390C">
          <w:rPr>
            <w:noProof/>
            <w:webHidden/>
          </w:rPr>
        </w:r>
        <w:r w:rsidR="005E390C">
          <w:rPr>
            <w:noProof/>
            <w:webHidden/>
          </w:rPr>
          <w:fldChar w:fldCharType="separate"/>
        </w:r>
        <w:r w:rsidR="00AD1789">
          <w:rPr>
            <w:noProof/>
            <w:webHidden/>
          </w:rPr>
          <w:t>31</w:t>
        </w:r>
        <w:r w:rsidR="005E390C">
          <w:rPr>
            <w:noProof/>
            <w:webHidden/>
          </w:rPr>
          <w:fldChar w:fldCharType="end"/>
        </w:r>
      </w:hyperlink>
    </w:p>
    <w:p w14:paraId="7C02F89D"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1" w:history="1">
        <w:r w:rsidRPr="00BF7F50">
          <w:rPr>
            <w:rStyle w:val="Hyperlink"/>
            <w:noProof/>
          </w:rPr>
          <w:t>Hình 3.2</w:t>
        </w:r>
        <w:r w:rsidRPr="00BF7F50">
          <w:rPr>
            <w:rStyle w:val="Hyperlink"/>
            <w:noProof/>
            <w:lang w:val="vi-VN"/>
          </w:rPr>
          <w:t xml:space="preserve"> Thiết kế giao diện đăng nhập</w:t>
        </w:r>
        <w:r>
          <w:rPr>
            <w:noProof/>
            <w:webHidden/>
          </w:rPr>
          <w:tab/>
        </w:r>
        <w:r>
          <w:rPr>
            <w:noProof/>
            <w:webHidden/>
          </w:rPr>
          <w:fldChar w:fldCharType="begin"/>
        </w:r>
        <w:r>
          <w:rPr>
            <w:noProof/>
            <w:webHidden/>
          </w:rPr>
          <w:instrText xml:space="preserve"> PAGEREF _Toc155548081 \h </w:instrText>
        </w:r>
        <w:r>
          <w:rPr>
            <w:noProof/>
            <w:webHidden/>
          </w:rPr>
        </w:r>
        <w:r>
          <w:rPr>
            <w:noProof/>
            <w:webHidden/>
          </w:rPr>
          <w:fldChar w:fldCharType="separate"/>
        </w:r>
        <w:r w:rsidR="00AD1789">
          <w:rPr>
            <w:noProof/>
            <w:webHidden/>
          </w:rPr>
          <w:t>40</w:t>
        </w:r>
        <w:r>
          <w:rPr>
            <w:noProof/>
            <w:webHidden/>
          </w:rPr>
          <w:fldChar w:fldCharType="end"/>
        </w:r>
      </w:hyperlink>
    </w:p>
    <w:p w14:paraId="1908A409"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2" w:history="1">
        <w:r w:rsidRPr="00BF7F50">
          <w:rPr>
            <w:rStyle w:val="Hyperlink"/>
            <w:noProof/>
          </w:rPr>
          <w:t>Hình 3.3</w:t>
        </w:r>
        <w:r w:rsidRPr="00BF7F50">
          <w:rPr>
            <w:rStyle w:val="Hyperlink"/>
            <w:noProof/>
            <w:lang w:val="vi-VN"/>
          </w:rPr>
          <w:t xml:space="preserve"> Thiết kế giao diện chính</w:t>
        </w:r>
        <w:r>
          <w:rPr>
            <w:noProof/>
            <w:webHidden/>
          </w:rPr>
          <w:tab/>
        </w:r>
        <w:r>
          <w:rPr>
            <w:noProof/>
            <w:webHidden/>
          </w:rPr>
          <w:fldChar w:fldCharType="begin"/>
        </w:r>
        <w:r>
          <w:rPr>
            <w:noProof/>
            <w:webHidden/>
          </w:rPr>
          <w:instrText xml:space="preserve"> PAGEREF _Toc155548082 \h </w:instrText>
        </w:r>
        <w:r>
          <w:rPr>
            <w:noProof/>
            <w:webHidden/>
          </w:rPr>
        </w:r>
        <w:r>
          <w:rPr>
            <w:noProof/>
            <w:webHidden/>
          </w:rPr>
          <w:fldChar w:fldCharType="separate"/>
        </w:r>
        <w:r w:rsidR="00AD1789">
          <w:rPr>
            <w:noProof/>
            <w:webHidden/>
          </w:rPr>
          <w:t>40</w:t>
        </w:r>
        <w:r>
          <w:rPr>
            <w:noProof/>
            <w:webHidden/>
          </w:rPr>
          <w:fldChar w:fldCharType="end"/>
        </w:r>
      </w:hyperlink>
    </w:p>
    <w:p w14:paraId="7B89B0A0"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3" w:history="1">
        <w:r w:rsidRPr="00BF7F50">
          <w:rPr>
            <w:rStyle w:val="Hyperlink"/>
            <w:noProof/>
          </w:rPr>
          <w:t>Hình 3.4</w:t>
        </w:r>
        <w:r w:rsidRPr="00BF7F50">
          <w:rPr>
            <w:rStyle w:val="Hyperlink"/>
            <w:noProof/>
            <w:lang w:val="vi-VN"/>
          </w:rPr>
          <w:t xml:space="preserve"> Thiết kế giao diện xem danh sách sinh viên</w:t>
        </w:r>
        <w:r>
          <w:rPr>
            <w:noProof/>
            <w:webHidden/>
          </w:rPr>
          <w:tab/>
        </w:r>
        <w:r>
          <w:rPr>
            <w:noProof/>
            <w:webHidden/>
          </w:rPr>
          <w:fldChar w:fldCharType="begin"/>
        </w:r>
        <w:r>
          <w:rPr>
            <w:noProof/>
            <w:webHidden/>
          </w:rPr>
          <w:instrText xml:space="preserve"> PAGEREF _Toc155548083 \h </w:instrText>
        </w:r>
        <w:r>
          <w:rPr>
            <w:noProof/>
            <w:webHidden/>
          </w:rPr>
        </w:r>
        <w:r>
          <w:rPr>
            <w:noProof/>
            <w:webHidden/>
          </w:rPr>
          <w:fldChar w:fldCharType="separate"/>
        </w:r>
        <w:r w:rsidR="00AD1789">
          <w:rPr>
            <w:noProof/>
            <w:webHidden/>
          </w:rPr>
          <w:t>41</w:t>
        </w:r>
        <w:r>
          <w:rPr>
            <w:noProof/>
            <w:webHidden/>
          </w:rPr>
          <w:fldChar w:fldCharType="end"/>
        </w:r>
      </w:hyperlink>
    </w:p>
    <w:p w14:paraId="6C49F5A4"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4" w:history="1">
        <w:r w:rsidRPr="00BF7F50">
          <w:rPr>
            <w:rStyle w:val="Hyperlink"/>
            <w:noProof/>
          </w:rPr>
          <w:t>Hình 3.5</w:t>
        </w:r>
        <w:r w:rsidRPr="00BF7F50">
          <w:rPr>
            <w:rStyle w:val="Hyperlink"/>
            <w:noProof/>
            <w:lang w:val="vi-VN"/>
          </w:rPr>
          <w:t xml:space="preserve"> Thiết kế giao diện tìm kiếm sinh viên</w:t>
        </w:r>
        <w:r>
          <w:rPr>
            <w:noProof/>
            <w:webHidden/>
          </w:rPr>
          <w:tab/>
        </w:r>
        <w:r>
          <w:rPr>
            <w:noProof/>
            <w:webHidden/>
          </w:rPr>
          <w:fldChar w:fldCharType="begin"/>
        </w:r>
        <w:r>
          <w:rPr>
            <w:noProof/>
            <w:webHidden/>
          </w:rPr>
          <w:instrText xml:space="preserve"> PAGEREF _Toc155548084 \h </w:instrText>
        </w:r>
        <w:r>
          <w:rPr>
            <w:noProof/>
            <w:webHidden/>
          </w:rPr>
        </w:r>
        <w:r>
          <w:rPr>
            <w:noProof/>
            <w:webHidden/>
          </w:rPr>
          <w:fldChar w:fldCharType="separate"/>
        </w:r>
        <w:r w:rsidR="00AD1789">
          <w:rPr>
            <w:noProof/>
            <w:webHidden/>
          </w:rPr>
          <w:t>41</w:t>
        </w:r>
        <w:r>
          <w:rPr>
            <w:noProof/>
            <w:webHidden/>
          </w:rPr>
          <w:fldChar w:fldCharType="end"/>
        </w:r>
      </w:hyperlink>
    </w:p>
    <w:p w14:paraId="6C6176CF"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5" w:history="1">
        <w:r w:rsidRPr="00BF7F50">
          <w:rPr>
            <w:rStyle w:val="Hyperlink"/>
            <w:noProof/>
          </w:rPr>
          <w:t>Hình 3.6</w:t>
        </w:r>
        <w:r w:rsidRPr="00BF7F50">
          <w:rPr>
            <w:rStyle w:val="Hyperlink"/>
            <w:noProof/>
            <w:lang w:val="vi-VN"/>
          </w:rPr>
          <w:t xml:space="preserve"> Thiết kế giao diện xem lý lịch trích ngang</w:t>
        </w:r>
        <w:r>
          <w:rPr>
            <w:noProof/>
            <w:webHidden/>
          </w:rPr>
          <w:tab/>
        </w:r>
        <w:r>
          <w:rPr>
            <w:noProof/>
            <w:webHidden/>
          </w:rPr>
          <w:fldChar w:fldCharType="begin"/>
        </w:r>
        <w:r>
          <w:rPr>
            <w:noProof/>
            <w:webHidden/>
          </w:rPr>
          <w:instrText xml:space="preserve"> PAGEREF _Toc155548085 \h </w:instrText>
        </w:r>
        <w:r>
          <w:rPr>
            <w:noProof/>
            <w:webHidden/>
          </w:rPr>
        </w:r>
        <w:r>
          <w:rPr>
            <w:noProof/>
            <w:webHidden/>
          </w:rPr>
          <w:fldChar w:fldCharType="separate"/>
        </w:r>
        <w:r w:rsidR="00AD1789">
          <w:rPr>
            <w:noProof/>
            <w:webHidden/>
          </w:rPr>
          <w:t>42</w:t>
        </w:r>
        <w:r>
          <w:rPr>
            <w:noProof/>
            <w:webHidden/>
          </w:rPr>
          <w:fldChar w:fldCharType="end"/>
        </w:r>
      </w:hyperlink>
    </w:p>
    <w:p w14:paraId="7217C221"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6" w:history="1">
        <w:r w:rsidRPr="00BF7F50">
          <w:rPr>
            <w:rStyle w:val="Hyperlink"/>
            <w:noProof/>
          </w:rPr>
          <w:t>Hình 4.1</w:t>
        </w:r>
        <w:r w:rsidRPr="00BF7F50">
          <w:rPr>
            <w:rStyle w:val="Hyperlink"/>
            <w:noProof/>
            <w:lang w:val="vi-VN"/>
          </w:rPr>
          <w:t xml:space="preserve"> </w:t>
        </w:r>
        <w:r w:rsidRPr="00BF7F50">
          <w:rPr>
            <w:rStyle w:val="Hyperlink"/>
            <w:noProof/>
          </w:rPr>
          <w:t>Giao diện đăng nhập</w:t>
        </w:r>
        <w:r>
          <w:rPr>
            <w:noProof/>
            <w:webHidden/>
          </w:rPr>
          <w:tab/>
        </w:r>
        <w:r>
          <w:rPr>
            <w:noProof/>
            <w:webHidden/>
          </w:rPr>
          <w:fldChar w:fldCharType="begin"/>
        </w:r>
        <w:r>
          <w:rPr>
            <w:noProof/>
            <w:webHidden/>
          </w:rPr>
          <w:instrText xml:space="preserve"> PAGEREF _Toc155548086 \h </w:instrText>
        </w:r>
        <w:r>
          <w:rPr>
            <w:noProof/>
            <w:webHidden/>
          </w:rPr>
        </w:r>
        <w:r>
          <w:rPr>
            <w:noProof/>
            <w:webHidden/>
          </w:rPr>
          <w:fldChar w:fldCharType="separate"/>
        </w:r>
        <w:r w:rsidR="00AD1789">
          <w:rPr>
            <w:noProof/>
            <w:webHidden/>
          </w:rPr>
          <w:t>45</w:t>
        </w:r>
        <w:r>
          <w:rPr>
            <w:noProof/>
            <w:webHidden/>
          </w:rPr>
          <w:fldChar w:fldCharType="end"/>
        </w:r>
      </w:hyperlink>
    </w:p>
    <w:p w14:paraId="147F7197"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7" w:history="1">
        <w:r w:rsidRPr="00BF7F50">
          <w:rPr>
            <w:rStyle w:val="Hyperlink"/>
            <w:noProof/>
          </w:rPr>
          <w:t>Hình 4.2</w:t>
        </w:r>
        <w:r w:rsidRPr="00BF7F50">
          <w:rPr>
            <w:rStyle w:val="Hyperlink"/>
            <w:noProof/>
            <w:lang w:val="vi-VN"/>
          </w:rPr>
          <w:t xml:space="preserve"> </w:t>
        </w:r>
        <w:r w:rsidRPr="00BF7F50">
          <w:rPr>
            <w:rStyle w:val="Hyperlink"/>
            <w:noProof/>
          </w:rPr>
          <w:t>Giao diện người dùng</w:t>
        </w:r>
        <w:r>
          <w:rPr>
            <w:noProof/>
            <w:webHidden/>
          </w:rPr>
          <w:tab/>
        </w:r>
        <w:r>
          <w:rPr>
            <w:noProof/>
            <w:webHidden/>
          </w:rPr>
          <w:fldChar w:fldCharType="begin"/>
        </w:r>
        <w:r>
          <w:rPr>
            <w:noProof/>
            <w:webHidden/>
          </w:rPr>
          <w:instrText xml:space="preserve"> PAGEREF _Toc155548087 \h </w:instrText>
        </w:r>
        <w:r>
          <w:rPr>
            <w:noProof/>
            <w:webHidden/>
          </w:rPr>
        </w:r>
        <w:r>
          <w:rPr>
            <w:noProof/>
            <w:webHidden/>
          </w:rPr>
          <w:fldChar w:fldCharType="separate"/>
        </w:r>
        <w:r w:rsidR="00AD1789">
          <w:rPr>
            <w:noProof/>
            <w:webHidden/>
          </w:rPr>
          <w:t>45</w:t>
        </w:r>
        <w:r>
          <w:rPr>
            <w:noProof/>
            <w:webHidden/>
          </w:rPr>
          <w:fldChar w:fldCharType="end"/>
        </w:r>
      </w:hyperlink>
    </w:p>
    <w:p w14:paraId="78355C3C"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8" w:history="1">
        <w:r w:rsidRPr="00BF7F50">
          <w:rPr>
            <w:rStyle w:val="Hyperlink"/>
            <w:noProof/>
          </w:rPr>
          <w:t>Hình 4.3</w:t>
        </w:r>
        <w:r w:rsidRPr="00BF7F50">
          <w:rPr>
            <w:rStyle w:val="Hyperlink"/>
            <w:noProof/>
            <w:lang w:val="vi-VN"/>
          </w:rPr>
          <w:t xml:space="preserve"> </w:t>
        </w:r>
        <w:r w:rsidRPr="00BF7F50">
          <w:rPr>
            <w:rStyle w:val="Hyperlink"/>
            <w:noProof/>
          </w:rPr>
          <w:t>Giao diện quản trị</w:t>
        </w:r>
        <w:r>
          <w:rPr>
            <w:noProof/>
            <w:webHidden/>
          </w:rPr>
          <w:tab/>
        </w:r>
        <w:r>
          <w:rPr>
            <w:noProof/>
            <w:webHidden/>
          </w:rPr>
          <w:fldChar w:fldCharType="begin"/>
        </w:r>
        <w:r>
          <w:rPr>
            <w:noProof/>
            <w:webHidden/>
          </w:rPr>
          <w:instrText xml:space="preserve"> PAGEREF _Toc155548088 \h </w:instrText>
        </w:r>
        <w:r>
          <w:rPr>
            <w:noProof/>
            <w:webHidden/>
          </w:rPr>
        </w:r>
        <w:r>
          <w:rPr>
            <w:noProof/>
            <w:webHidden/>
          </w:rPr>
          <w:fldChar w:fldCharType="separate"/>
        </w:r>
        <w:r w:rsidR="00AD1789">
          <w:rPr>
            <w:noProof/>
            <w:webHidden/>
          </w:rPr>
          <w:t>46</w:t>
        </w:r>
        <w:r>
          <w:rPr>
            <w:noProof/>
            <w:webHidden/>
          </w:rPr>
          <w:fldChar w:fldCharType="end"/>
        </w:r>
      </w:hyperlink>
    </w:p>
    <w:p w14:paraId="32205459"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89" w:history="1">
        <w:r w:rsidRPr="00BF7F50">
          <w:rPr>
            <w:rStyle w:val="Hyperlink"/>
            <w:noProof/>
          </w:rPr>
          <w:t>Hình 4.4</w:t>
        </w:r>
        <w:r w:rsidRPr="00BF7F50">
          <w:rPr>
            <w:rStyle w:val="Hyperlink"/>
            <w:noProof/>
            <w:lang w:val="vi-VN"/>
          </w:rPr>
          <w:t xml:space="preserve"> </w:t>
        </w:r>
        <w:r w:rsidRPr="00BF7F50">
          <w:rPr>
            <w:rStyle w:val="Hyperlink"/>
            <w:noProof/>
          </w:rPr>
          <w:t>Giao diện thêm sinh viên</w:t>
        </w:r>
        <w:r>
          <w:rPr>
            <w:noProof/>
            <w:webHidden/>
          </w:rPr>
          <w:tab/>
        </w:r>
        <w:r>
          <w:rPr>
            <w:noProof/>
            <w:webHidden/>
          </w:rPr>
          <w:fldChar w:fldCharType="begin"/>
        </w:r>
        <w:r>
          <w:rPr>
            <w:noProof/>
            <w:webHidden/>
          </w:rPr>
          <w:instrText xml:space="preserve"> PAGEREF _Toc155548089 \h </w:instrText>
        </w:r>
        <w:r>
          <w:rPr>
            <w:noProof/>
            <w:webHidden/>
          </w:rPr>
        </w:r>
        <w:r>
          <w:rPr>
            <w:noProof/>
            <w:webHidden/>
          </w:rPr>
          <w:fldChar w:fldCharType="separate"/>
        </w:r>
        <w:r w:rsidR="00AD1789">
          <w:rPr>
            <w:noProof/>
            <w:webHidden/>
          </w:rPr>
          <w:t>46</w:t>
        </w:r>
        <w:r>
          <w:rPr>
            <w:noProof/>
            <w:webHidden/>
          </w:rPr>
          <w:fldChar w:fldCharType="end"/>
        </w:r>
      </w:hyperlink>
    </w:p>
    <w:p w14:paraId="1D509933"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0" w:history="1">
        <w:r w:rsidRPr="00BF7F50">
          <w:rPr>
            <w:rStyle w:val="Hyperlink"/>
            <w:noProof/>
          </w:rPr>
          <w:t>Hình 4.5</w:t>
        </w:r>
        <w:r w:rsidRPr="00BF7F50">
          <w:rPr>
            <w:rStyle w:val="Hyperlink"/>
            <w:noProof/>
            <w:lang w:val="vi-VN"/>
          </w:rPr>
          <w:t xml:space="preserve"> </w:t>
        </w:r>
        <w:r w:rsidRPr="00BF7F50">
          <w:rPr>
            <w:rStyle w:val="Hyperlink"/>
            <w:noProof/>
          </w:rPr>
          <w:t>Giao diện sửa sinh viên</w:t>
        </w:r>
        <w:r>
          <w:rPr>
            <w:noProof/>
            <w:webHidden/>
          </w:rPr>
          <w:tab/>
        </w:r>
        <w:r>
          <w:rPr>
            <w:noProof/>
            <w:webHidden/>
          </w:rPr>
          <w:fldChar w:fldCharType="begin"/>
        </w:r>
        <w:r>
          <w:rPr>
            <w:noProof/>
            <w:webHidden/>
          </w:rPr>
          <w:instrText xml:space="preserve"> PAGEREF _Toc155548090 \h </w:instrText>
        </w:r>
        <w:r>
          <w:rPr>
            <w:noProof/>
            <w:webHidden/>
          </w:rPr>
        </w:r>
        <w:r>
          <w:rPr>
            <w:noProof/>
            <w:webHidden/>
          </w:rPr>
          <w:fldChar w:fldCharType="separate"/>
        </w:r>
        <w:r w:rsidR="00AD1789">
          <w:rPr>
            <w:noProof/>
            <w:webHidden/>
          </w:rPr>
          <w:t>47</w:t>
        </w:r>
        <w:r>
          <w:rPr>
            <w:noProof/>
            <w:webHidden/>
          </w:rPr>
          <w:fldChar w:fldCharType="end"/>
        </w:r>
      </w:hyperlink>
    </w:p>
    <w:p w14:paraId="3811FC37"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1" w:history="1">
        <w:r w:rsidRPr="00BF7F50">
          <w:rPr>
            <w:rStyle w:val="Hyperlink"/>
            <w:noProof/>
          </w:rPr>
          <w:t>Hình 4.6</w:t>
        </w:r>
        <w:r w:rsidRPr="00BF7F50">
          <w:rPr>
            <w:rStyle w:val="Hyperlink"/>
            <w:noProof/>
            <w:lang w:val="vi-VN"/>
          </w:rPr>
          <w:t xml:space="preserve"> </w:t>
        </w:r>
        <w:r w:rsidRPr="00BF7F50">
          <w:rPr>
            <w:rStyle w:val="Hyperlink"/>
            <w:noProof/>
          </w:rPr>
          <w:t>Giao diện xoá sinh viên</w:t>
        </w:r>
        <w:r>
          <w:rPr>
            <w:noProof/>
            <w:webHidden/>
          </w:rPr>
          <w:tab/>
        </w:r>
        <w:r>
          <w:rPr>
            <w:noProof/>
            <w:webHidden/>
          </w:rPr>
          <w:fldChar w:fldCharType="begin"/>
        </w:r>
        <w:r>
          <w:rPr>
            <w:noProof/>
            <w:webHidden/>
          </w:rPr>
          <w:instrText xml:space="preserve"> PAGEREF _Toc155548091 \h </w:instrText>
        </w:r>
        <w:r>
          <w:rPr>
            <w:noProof/>
            <w:webHidden/>
          </w:rPr>
        </w:r>
        <w:r>
          <w:rPr>
            <w:noProof/>
            <w:webHidden/>
          </w:rPr>
          <w:fldChar w:fldCharType="separate"/>
        </w:r>
        <w:r w:rsidR="00AD1789">
          <w:rPr>
            <w:noProof/>
            <w:webHidden/>
          </w:rPr>
          <w:t>48</w:t>
        </w:r>
        <w:r>
          <w:rPr>
            <w:noProof/>
            <w:webHidden/>
          </w:rPr>
          <w:fldChar w:fldCharType="end"/>
        </w:r>
      </w:hyperlink>
    </w:p>
    <w:p w14:paraId="250596C9"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2" w:history="1">
        <w:r w:rsidRPr="00BF7F50">
          <w:rPr>
            <w:rStyle w:val="Hyperlink"/>
            <w:noProof/>
          </w:rPr>
          <w:t>Hình 4.7</w:t>
        </w:r>
        <w:r w:rsidRPr="00BF7F50">
          <w:rPr>
            <w:rStyle w:val="Hyperlink"/>
            <w:noProof/>
            <w:lang w:val="vi-VN"/>
          </w:rPr>
          <w:t xml:space="preserve"> </w:t>
        </w:r>
        <w:r w:rsidRPr="00BF7F50">
          <w:rPr>
            <w:rStyle w:val="Hyperlink"/>
            <w:noProof/>
          </w:rPr>
          <w:t>Giao diện xoá sinh viên</w:t>
        </w:r>
        <w:r>
          <w:rPr>
            <w:noProof/>
            <w:webHidden/>
          </w:rPr>
          <w:tab/>
        </w:r>
        <w:r>
          <w:rPr>
            <w:noProof/>
            <w:webHidden/>
          </w:rPr>
          <w:fldChar w:fldCharType="begin"/>
        </w:r>
        <w:r>
          <w:rPr>
            <w:noProof/>
            <w:webHidden/>
          </w:rPr>
          <w:instrText xml:space="preserve"> PAGEREF _Toc155548092 \h </w:instrText>
        </w:r>
        <w:r>
          <w:rPr>
            <w:noProof/>
            <w:webHidden/>
          </w:rPr>
        </w:r>
        <w:r>
          <w:rPr>
            <w:noProof/>
            <w:webHidden/>
          </w:rPr>
          <w:fldChar w:fldCharType="separate"/>
        </w:r>
        <w:r w:rsidR="00AD1789">
          <w:rPr>
            <w:noProof/>
            <w:webHidden/>
          </w:rPr>
          <w:t>48</w:t>
        </w:r>
        <w:r>
          <w:rPr>
            <w:noProof/>
            <w:webHidden/>
          </w:rPr>
          <w:fldChar w:fldCharType="end"/>
        </w:r>
      </w:hyperlink>
    </w:p>
    <w:p w14:paraId="62765776"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3" w:history="1">
        <w:r w:rsidRPr="00BF7F50">
          <w:rPr>
            <w:rStyle w:val="Hyperlink"/>
            <w:noProof/>
          </w:rPr>
          <w:t>Hình 4.8</w:t>
        </w:r>
        <w:r w:rsidRPr="00BF7F50">
          <w:rPr>
            <w:rStyle w:val="Hyperlink"/>
            <w:noProof/>
            <w:lang w:val="vi-VN"/>
          </w:rPr>
          <w:t xml:space="preserve"> Giao diện tìm kiếm theo lớp</w:t>
        </w:r>
        <w:r>
          <w:rPr>
            <w:noProof/>
            <w:webHidden/>
          </w:rPr>
          <w:tab/>
        </w:r>
        <w:r>
          <w:rPr>
            <w:noProof/>
            <w:webHidden/>
          </w:rPr>
          <w:fldChar w:fldCharType="begin"/>
        </w:r>
        <w:r>
          <w:rPr>
            <w:noProof/>
            <w:webHidden/>
          </w:rPr>
          <w:instrText xml:space="preserve"> PAGEREF _Toc155548093 \h </w:instrText>
        </w:r>
        <w:r>
          <w:rPr>
            <w:noProof/>
            <w:webHidden/>
          </w:rPr>
        </w:r>
        <w:r>
          <w:rPr>
            <w:noProof/>
            <w:webHidden/>
          </w:rPr>
          <w:fldChar w:fldCharType="separate"/>
        </w:r>
        <w:r w:rsidR="00AD1789">
          <w:rPr>
            <w:noProof/>
            <w:webHidden/>
          </w:rPr>
          <w:t>48</w:t>
        </w:r>
        <w:r>
          <w:rPr>
            <w:noProof/>
            <w:webHidden/>
          </w:rPr>
          <w:fldChar w:fldCharType="end"/>
        </w:r>
      </w:hyperlink>
    </w:p>
    <w:p w14:paraId="71063DC7"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4" w:history="1">
        <w:r w:rsidRPr="00BF7F50">
          <w:rPr>
            <w:rStyle w:val="Hyperlink"/>
            <w:noProof/>
          </w:rPr>
          <w:t>Hình 4.9</w:t>
        </w:r>
        <w:r w:rsidRPr="00BF7F50">
          <w:rPr>
            <w:rStyle w:val="Hyperlink"/>
            <w:noProof/>
            <w:lang w:val="vi-VN"/>
          </w:rPr>
          <w:t xml:space="preserve"> Giao diện tìm kiếm theo ngành</w:t>
        </w:r>
        <w:r>
          <w:rPr>
            <w:noProof/>
            <w:webHidden/>
          </w:rPr>
          <w:tab/>
        </w:r>
        <w:r>
          <w:rPr>
            <w:noProof/>
            <w:webHidden/>
          </w:rPr>
          <w:fldChar w:fldCharType="begin"/>
        </w:r>
        <w:r>
          <w:rPr>
            <w:noProof/>
            <w:webHidden/>
          </w:rPr>
          <w:instrText xml:space="preserve"> PAGEREF _Toc155548094 \h </w:instrText>
        </w:r>
        <w:r>
          <w:rPr>
            <w:noProof/>
            <w:webHidden/>
          </w:rPr>
        </w:r>
        <w:r>
          <w:rPr>
            <w:noProof/>
            <w:webHidden/>
          </w:rPr>
          <w:fldChar w:fldCharType="separate"/>
        </w:r>
        <w:r w:rsidR="00AD1789">
          <w:rPr>
            <w:noProof/>
            <w:webHidden/>
          </w:rPr>
          <w:t>49</w:t>
        </w:r>
        <w:r>
          <w:rPr>
            <w:noProof/>
            <w:webHidden/>
          </w:rPr>
          <w:fldChar w:fldCharType="end"/>
        </w:r>
      </w:hyperlink>
    </w:p>
    <w:p w14:paraId="177CFB6C"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5" w:history="1">
        <w:r w:rsidRPr="00BF7F50">
          <w:rPr>
            <w:rStyle w:val="Hyperlink"/>
            <w:noProof/>
          </w:rPr>
          <w:t>Hình 4.10</w:t>
        </w:r>
        <w:r w:rsidRPr="00BF7F50">
          <w:rPr>
            <w:rStyle w:val="Hyperlink"/>
            <w:noProof/>
            <w:lang w:val="vi-VN"/>
          </w:rPr>
          <w:t xml:space="preserve"> </w:t>
        </w:r>
        <w:r w:rsidRPr="00BF7F50">
          <w:rPr>
            <w:rStyle w:val="Hyperlink"/>
            <w:noProof/>
          </w:rPr>
          <w:t>Giao diện cập nhật thông tin</w:t>
        </w:r>
        <w:r>
          <w:rPr>
            <w:noProof/>
            <w:webHidden/>
          </w:rPr>
          <w:tab/>
        </w:r>
        <w:r>
          <w:rPr>
            <w:noProof/>
            <w:webHidden/>
          </w:rPr>
          <w:fldChar w:fldCharType="begin"/>
        </w:r>
        <w:r>
          <w:rPr>
            <w:noProof/>
            <w:webHidden/>
          </w:rPr>
          <w:instrText xml:space="preserve"> PAGEREF _Toc155548095 \h </w:instrText>
        </w:r>
        <w:r>
          <w:rPr>
            <w:noProof/>
            <w:webHidden/>
          </w:rPr>
        </w:r>
        <w:r>
          <w:rPr>
            <w:noProof/>
            <w:webHidden/>
          </w:rPr>
          <w:fldChar w:fldCharType="separate"/>
        </w:r>
        <w:r w:rsidR="00AD1789">
          <w:rPr>
            <w:noProof/>
            <w:webHidden/>
          </w:rPr>
          <w:t>49</w:t>
        </w:r>
        <w:r>
          <w:rPr>
            <w:noProof/>
            <w:webHidden/>
          </w:rPr>
          <w:fldChar w:fldCharType="end"/>
        </w:r>
      </w:hyperlink>
    </w:p>
    <w:p w14:paraId="30C62917"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6" w:history="1">
        <w:r w:rsidRPr="00BF7F50">
          <w:rPr>
            <w:rStyle w:val="Hyperlink"/>
            <w:noProof/>
          </w:rPr>
          <w:t>Hình 4.11</w:t>
        </w:r>
        <w:r w:rsidRPr="00BF7F50">
          <w:rPr>
            <w:rStyle w:val="Hyperlink"/>
            <w:noProof/>
            <w:lang w:val="vi-VN"/>
          </w:rPr>
          <w:t xml:space="preserve"> </w:t>
        </w:r>
        <w:r w:rsidRPr="00BF7F50">
          <w:rPr>
            <w:rStyle w:val="Hyperlink"/>
            <w:noProof/>
          </w:rPr>
          <w:t>Giao diện xem lí lịch trích ngang</w:t>
        </w:r>
        <w:r>
          <w:rPr>
            <w:noProof/>
            <w:webHidden/>
          </w:rPr>
          <w:tab/>
        </w:r>
        <w:r>
          <w:rPr>
            <w:noProof/>
            <w:webHidden/>
          </w:rPr>
          <w:fldChar w:fldCharType="begin"/>
        </w:r>
        <w:r>
          <w:rPr>
            <w:noProof/>
            <w:webHidden/>
          </w:rPr>
          <w:instrText xml:space="preserve"> PAGEREF _Toc155548096 \h </w:instrText>
        </w:r>
        <w:r>
          <w:rPr>
            <w:noProof/>
            <w:webHidden/>
          </w:rPr>
        </w:r>
        <w:r>
          <w:rPr>
            <w:noProof/>
            <w:webHidden/>
          </w:rPr>
          <w:fldChar w:fldCharType="separate"/>
        </w:r>
        <w:r w:rsidR="00AD1789">
          <w:rPr>
            <w:noProof/>
            <w:webHidden/>
          </w:rPr>
          <w:t>50</w:t>
        </w:r>
        <w:r>
          <w:rPr>
            <w:noProof/>
            <w:webHidden/>
          </w:rPr>
          <w:fldChar w:fldCharType="end"/>
        </w:r>
      </w:hyperlink>
    </w:p>
    <w:p w14:paraId="609958B3" w14:textId="77777777" w:rsidR="005E390C" w:rsidRDefault="00DB7977" w:rsidP="00DB7977">
      <w:pPr>
        <w:rPr>
          <w:noProof/>
        </w:rPr>
      </w:pPr>
      <w:r>
        <w:rPr>
          <w:b/>
          <w:bCs/>
          <w:sz w:val="26"/>
          <w:szCs w:val="26"/>
        </w:rPr>
        <w:fldChar w:fldCharType="end"/>
      </w:r>
      <w:r>
        <w:rPr>
          <w:b/>
          <w:bCs/>
          <w:sz w:val="26"/>
          <w:szCs w:val="26"/>
        </w:rPr>
        <w:fldChar w:fldCharType="begin"/>
      </w:r>
      <w:r>
        <w:rPr>
          <w:b/>
          <w:bCs/>
          <w:sz w:val="26"/>
          <w:szCs w:val="26"/>
        </w:rPr>
        <w:instrText xml:space="preserve"> TOC \h \z \c "Bảng" </w:instrText>
      </w:r>
      <w:r>
        <w:rPr>
          <w:b/>
          <w:bCs/>
          <w:sz w:val="26"/>
          <w:szCs w:val="26"/>
        </w:rPr>
        <w:fldChar w:fldCharType="separate"/>
      </w:r>
    </w:p>
    <w:p w14:paraId="75ECB6FF"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7" w:history="1">
        <w:r w:rsidRPr="00E558EE">
          <w:rPr>
            <w:rStyle w:val="Hyperlink"/>
            <w:noProof/>
          </w:rPr>
          <w:t>Bảng 3.1</w:t>
        </w:r>
        <w:r w:rsidRPr="00E558EE">
          <w:rPr>
            <w:rStyle w:val="Hyperlink"/>
            <w:noProof/>
            <w:lang w:val="vi-VN"/>
          </w:rPr>
          <w:t xml:space="preserve"> Bảng dữ liệu file lop.xml</w:t>
        </w:r>
        <w:r>
          <w:rPr>
            <w:noProof/>
            <w:webHidden/>
          </w:rPr>
          <w:tab/>
        </w:r>
        <w:r>
          <w:rPr>
            <w:noProof/>
            <w:webHidden/>
          </w:rPr>
          <w:fldChar w:fldCharType="begin"/>
        </w:r>
        <w:r>
          <w:rPr>
            <w:noProof/>
            <w:webHidden/>
          </w:rPr>
          <w:instrText xml:space="preserve"> PAGEREF _Toc155548097 \h </w:instrText>
        </w:r>
        <w:r>
          <w:rPr>
            <w:noProof/>
            <w:webHidden/>
          </w:rPr>
        </w:r>
        <w:r>
          <w:rPr>
            <w:noProof/>
            <w:webHidden/>
          </w:rPr>
          <w:fldChar w:fldCharType="separate"/>
        </w:r>
        <w:r w:rsidR="00AD1789">
          <w:rPr>
            <w:noProof/>
            <w:webHidden/>
          </w:rPr>
          <w:t>32</w:t>
        </w:r>
        <w:r>
          <w:rPr>
            <w:noProof/>
            <w:webHidden/>
          </w:rPr>
          <w:fldChar w:fldCharType="end"/>
        </w:r>
      </w:hyperlink>
    </w:p>
    <w:p w14:paraId="15354B07"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8" w:history="1">
        <w:r w:rsidRPr="00E558EE">
          <w:rPr>
            <w:rStyle w:val="Hyperlink"/>
            <w:noProof/>
          </w:rPr>
          <w:t>Bảng 3.2</w:t>
        </w:r>
        <w:r w:rsidRPr="00E558EE">
          <w:rPr>
            <w:rStyle w:val="Hyperlink"/>
            <w:noProof/>
            <w:lang w:val="vi-VN"/>
          </w:rPr>
          <w:t xml:space="preserve"> Bảng dữ liệu file nganhhoc.xml</w:t>
        </w:r>
        <w:r>
          <w:rPr>
            <w:noProof/>
            <w:webHidden/>
          </w:rPr>
          <w:tab/>
        </w:r>
        <w:r>
          <w:rPr>
            <w:noProof/>
            <w:webHidden/>
          </w:rPr>
          <w:fldChar w:fldCharType="begin"/>
        </w:r>
        <w:r>
          <w:rPr>
            <w:noProof/>
            <w:webHidden/>
          </w:rPr>
          <w:instrText xml:space="preserve"> PAGEREF _Toc155548098 \h </w:instrText>
        </w:r>
        <w:r>
          <w:rPr>
            <w:noProof/>
            <w:webHidden/>
          </w:rPr>
        </w:r>
        <w:r>
          <w:rPr>
            <w:noProof/>
            <w:webHidden/>
          </w:rPr>
          <w:fldChar w:fldCharType="separate"/>
        </w:r>
        <w:r w:rsidR="00AD1789">
          <w:rPr>
            <w:noProof/>
            <w:webHidden/>
          </w:rPr>
          <w:t>32</w:t>
        </w:r>
        <w:r>
          <w:rPr>
            <w:noProof/>
            <w:webHidden/>
          </w:rPr>
          <w:fldChar w:fldCharType="end"/>
        </w:r>
      </w:hyperlink>
    </w:p>
    <w:p w14:paraId="388BFEB8"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099" w:history="1">
        <w:r w:rsidRPr="00E558EE">
          <w:rPr>
            <w:rStyle w:val="Hyperlink"/>
            <w:noProof/>
          </w:rPr>
          <w:t>Bảng 3.3</w:t>
        </w:r>
        <w:r w:rsidRPr="00E558EE">
          <w:rPr>
            <w:rStyle w:val="Hyperlink"/>
            <w:noProof/>
            <w:lang w:val="vi-VN"/>
          </w:rPr>
          <w:t xml:space="preserve"> Bảng dữ liệu file sinhvien.xml</w:t>
        </w:r>
        <w:r>
          <w:rPr>
            <w:noProof/>
            <w:webHidden/>
          </w:rPr>
          <w:tab/>
        </w:r>
        <w:r>
          <w:rPr>
            <w:noProof/>
            <w:webHidden/>
          </w:rPr>
          <w:fldChar w:fldCharType="begin"/>
        </w:r>
        <w:r>
          <w:rPr>
            <w:noProof/>
            <w:webHidden/>
          </w:rPr>
          <w:instrText xml:space="preserve"> PAGEREF _Toc155548099 \h </w:instrText>
        </w:r>
        <w:r>
          <w:rPr>
            <w:noProof/>
            <w:webHidden/>
          </w:rPr>
        </w:r>
        <w:r>
          <w:rPr>
            <w:noProof/>
            <w:webHidden/>
          </w:rPr>
          <w:fldChar w:fldCharType="separate"/>
        </w:r>
        <w:r w:rsidR="00AD1789">
          <w:rPr>
            <w:noProof/>
            <w:webHidden/>
          </w:rPr>
          <w:t>33</w:t>
        </w:r>
        <w:r>
          <w:rPr>
            <w:noProof/>
            <w:webHidden/>
          </w:rPr>
          <w:fldChar w:fldCharType="end"/>
        </w:r>
      </w:hyperlink>
    </w:p>
    <w:p w14:paraId="6DB7B501"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100" w:history="1">
        <w:r w:rsidRPr="00E558EE">
          <w:rPr>
            <w:rStyle w:val="Hyperlink"/>
            <w:noProof/>
          </w:rPr>
          <w:t>Bảng 3.4</w:t>
        </w:r>
        <w:r w:rsidRPr="00E558EE">
          <w:rPr>
            <w:rStyle w:val="Hyperlink"/>
            <w:noProof/>
            <w:lang w:val="vi-VN"/>
          </w:rPr>
          <w:t xml:space="preserve"> Bảng dữ liệu file</w:t>
        </w:r>
        <w:r w:rsidRPr="00E558EE">
          <w:rPr>
            <w:rStyle w:val="Hyperlink"/>
            <w:noProof/>
          </w:rPr>
          <w:t xml:space="preserve"> </w:t>
        </w:r>
        <w:r w:rsidRPr="00E558EE">
          <w:rPr>
            <w:rStyle w:val="Hyperlink"/>
            <w:noProof/>
            <w:lang w:val="vi-VN"/>
          </w:rPr>
          <w:t>users.xml</w:t>
        </w:r>
        <w:r>
          <w:rPr>
            <w:noProof/>
            <w:webHidden/>
          </w:rPr>
          <w:tab/>
        </w:r>
        <w:r>
          <w:rPr>
            <w:noProof/>
            <w:webHidden/>
          </w:rPr>
          <w:fldChar w:fldCharType="begin"/>
        </w:r>
        <w:r>
          <w:rPr>
            <w:noProof/>
            <w:webHidden/>
          </w:rPr>
          <w:instrText xml:space="preserve"> PAGEREF _Toc155548100 \h </w:instrText>
        </w:r>
        <w:r>
          <w:rPr>
            <w:noProof/>
            <w:webHidden/>
          </w:rPr>
        </w:r>
        <w:r>
          <w:rPr>
            <w:noProof/>
            <w:webHidden/>
          </w:rPr>
          <w:fldChar w:fldCharType="separate"/>
        </w:r>
        <w:r w:rsidR="00AD1789">
          <w:rPr>
            <w:noProof/>
            <w:webHidden/>
          </w:rPr>
          <w:t>36</w:t>
        </w:r>
        <w:r>
          <w:rPr>
            <w:noProof/>
            <w:webHidden/>
          </w:rPr>
          <w:fldChar w:fldCharType="end"/>
        </w:r>
      </w:hyperlink>
    </w:p>
    <w:p w14:paraId="3BA7D13D"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101" w:history="1">
        <w:r w:rsidRPr="00E558EE">
          <w:rPr>
            <w:rStyle w:val="Hyperlink"/>
            <w:noProof/>
          </w:rPr>
          <w:t>Bảng 4.1</w:t>
        </w:r>
        <w:r w:rsidRPr="00E558EE">
          <w:rPr>
            <w:rStyle w:val="Hyperlink"/>
            <w:noProof/>
            <w:lang w:val="vi-VN"/>
          </w:rPr>
          <w:t xml:space="preserve"> Bảng dữ liệu thử nghiệm lớp học</w:t>
        </w:r>
        <w:r>
          <w:rPr>
            <w:noProof/>
            <w:webHidden/>
          </w:rPr>
          <w:tab/>
        </w:r>
        <w:r>
          <w:rPr>
            <w:noProof/>
            <w:webHidden/>
          </w:rPr>
          <w:fldChar w:fldCharType="begin"/>
        </w:r>
        <w:r>
          <w:rPr>
            <w:noProof/>
            <w:webHidden/>
          </w:rPr>
          <w:instrText xml:space="preserve"> PAGEREF _Toc155548101 \h </w:instrText>
        </w:r>
        <w:r>
          <w:rPr>
            <w:noProof/>
            <w:webHidden/>
          </w:rPr>
        </w:r>
        <w:r>
          <w:rPr>
            <w:noProof/>
            <w:webHidden/>
          </w:rPr>
          <w:fldChar w:fldCharType="separate"/>
        </w:r>
        <w:r w:rsidR="00AD1789">
          <w:rPr>
            <w:noProof/>
            <w:webHidden/>
          </w:rPr>
          <w:t>43</w:t>
        </w:r>
        <w:r>
          <w:rPr>
            <w:noProof/>
            <w:webHidden/>
          </w:rPr>
          <w:fldChar w:fldCharType="end"/>
        </w:r>
      </w:hyperlink>
    </w:p>
    <w:p w14:paraId="3012DDF7"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102" w:history="1">
        <w:r w:rsidRPr="00E558EE">
          <w:rPr>
            <w:rStyle w:val="Hyperlink"/>
            <w:noProof/>
          </w:rPr>
          <w:t>Bảng 4.2</w:t>
        </w:r>
        <w:r w:rsidRPr="00E558EE">
          <w:rPr>
            <w:rStyle w:val="Hyperlink"/>
            <w:noProof/>
            <w:lang w:val="vi-VN"/>
          </w:rPr>
          <w:t xml:space="preserve"> Bảng dữ liệu thử nghiệm ngành học</w:t>
        </w:r>
        <w:r>
          <w:rPr>
            <w:noProof/>
            <w:webHidden/>
          </w:rPr>
          <w:tab/>
        </w:r>
        <w:r>
          <w:rPr>
            <w:noProof/>
            <w:webHidden/>
          </w:rPr>
          <w:fldChar w:fldCharType="begin"/>
        </w:r>
        <w:r>
          <w:rPr>
            <w:noProof/>
            <w:webHidden/>
          </w:rPr>
          <w:instrText xml:space="preserve"> PAGEREF _Toc155548102 \h </w:instrText>
        </w:r>
        <w:r>
          <w:rPr>
            <w:noProof/>
            <w:webHidden/>
          </w:rPr>
        </w:r>
        <w:r>
          <w:rPr>
            <w:noProof/>
            <w:webHidden/>
          </w:rPr>
          <w:fldChar w:fldCharType="separate"/>
        </w:r>
        <w:r w:rsidR="00AD1789">
          <w:rPr>
            <w:noProof/>
            <w:webHidden/>
          </w:rPr>
          <w:t>43</w:t>
        </w:r>
        <w:r>
          <w:rPr>
            <w:noProof/>
            <w:webHidden/>
          </w:rPr>
          <w:fldChar w:fldCharType="end"/>
        </w:r>
      </w:hyperlink>
    </w:p>
    <w:p w14:paraId="5EDA072C"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103" w:history="1">
        <w:r w:rsidRPr="00E558EE">
          <w:rPr>
            <w:rStyle w:val="Hyperlink"/>
            <w:noProof/>
          </w:rPr>
          <w:t>Bảng 4.3</w:t>
        </w:r>
        <w:r w:rsidRPr="00E558EE">
          <w:rPr>
            <w:rStyle w:val="Hyperlink"/>
            <w:noProof/>
            <w:lang w:val="vi-VN"/>
          </w:rPr>
          <w:t xml:space="preserve"> Bảng dữ liệu thử nghiệm tài khoản người dùng</w:t>
        </w:r>
        <w:r>
          <w:rPr>
            <w:noProof/>
            <w:webHidden/>
          </w:rPr>
          <w:tab/>
        </w:r>
        <w:r>
          <w:rPr>
            <w:noProof/>
            <w:webHidden/>
          </w:rPr>
          <w:fldChar w:fldCharType="begin"/>
        </w:r>
        <w:r>
          <w:rPr>
            <w:noProof/>
            <w:webHidden/>
          </w:rPr>
          <w:instrText xml:space="preserve"> PAGEREF _Toc155548103 \h </w:instrText>
        </w:r>
        <w:r>
          <w:rPr>
            <w:noProof/>
            <w:webHidden/>
          </w:rPr>
        </w:r>
        <w:r>
          <w:rPr>
            <w:noProof/>
            <w:webHidden/>
          </w:rPr>
          <w:fldChar w:fldCharType="separate"/>
        </w:r>
        <w:r w:rsidR="00AD1789">
          <w:rPr>
            <w:noProof/>
            <w:webHidden/>
          </w:rPr>
          <w:t>43</w:t>
        </w:r>
        <w:r>
          <w:rPr>
            <w:noProof/>
            <w:webHidden/>
          </w:rPr>
          <w:fldChar w:fldCharType="end"/>
        </w:r>
      </w:hyperlink>
    </w:p>
    <w:p w14:paraId="6D5216E5" w14:textId="77777777" w:rsidR="005E390C" w:rsidRDefault="005E390C">
      <w:pPr>
        <w:pStyle w:val="TableofFigures"/>
        <w:tabs>
          <w:tab w:val="right" w:leader="dot" w:pos="8778"/>
        </w:tabs>
        <w:rPr>
          <w:rFonts w:asciiTheme="minorHAnsi" w:eastAsiaTheme="minorEastAsia" w:hAnsiTheme="minorHAnsi" w:cstheme="minorBidi"/>
          <w:noProof/>
          <w:sz w:val="22"/>
          <w:szCs w:val="22"/>
        </w:rPr>
      </w:pPr>
      <w:hyperlink w:anchor="_Toc155548104" w:history="1">
        <w:r w:rsidRPr="00E558EE">
          <w:rPr>
            <w:rStyle w:val="Hyperlink"/>
            <w:noProof/>
          </w:rPr>
          <w:t>Bảng 4.4</w:t>
        </w:r>
        <w:r w:rsidRPr="00E558EE">
          <w:rPr>
            <w:rStyle w:val="Hyperlink"/>
            <w:noProof/>
            <w:lang w:val="vi-VN"/>
          </w:rPr>
          <w:t xml:space="preserve"> Bảng dữ liệu thông tin sinh viên</w:t>
        </w:r>
        <w:r>
          <w:rPr>
            <w:noProof/>
            <w:webHidden/>
          </w:rPr>
          <w:tab/>
        </w:r>
        <w:r>
          <w:rPr>
            <w:noProof/>
            <w:webHidden/>
          </w:rPr>
          <w:fldChar w:fldCharType="begin"/>
        </w:r>
        <w:r>
          <w:rPr>
            <w:noProof/>
            <w:webHidden/>
          </w:rPr>
          <w:instrText xml:space="preserve"> PAGEREF _Toc155548104 \h </w:instrText>
        </w:r>
        <w:r>
          <w:rPr>
            <w:noProof/>
            <w:webHidden/>
          </w:rPr>
        </w:r>
        <w:r>
          <w:rPr>
            <w:noProof/>
            <w:webHidden/>
          </w:rPr>
          <w:fldChar w:fldCharType="separate"/>
        </w:r>
        <w:r w:rsidR="00AD1789">
          <w:rPr>
            <w:noProof/>
            <w:webHidden/>
          </w:rPr>
          <w:t>44</w:t>
        </w:r>
        <w:r>
          <w:rPr>
            <w:noProof/>
            <w:webHidden/>
          </w:rPr>
          <w:fldChar w:fldCharType="end"/>
        </w:r>
      </w:hyperlink>
    </w:p>
    <w:p w14:paraId="62063C54" w14:textId="6BC27173" w:rsidR="000E4ECF" w:rsidRDefault="00DB7977" w:rsidP="008A6FF8">
      <w:pPr>
        <w:pStyle w:val="Heading1"/>
        <w:numPr>
          <w:ilvl w:val="0"/>
          <w:numId w:val="0"/>
        </w:numPr>
      </w:pPr>
      <w:r>
        <w:fldChar w:fldCharType="end"/>
      </w:r>
      <w:bookmarkStart w:id="1" w:name="_GoBack"/>
      <w:bookmarkEnd w:id="1"/>
      <w:r w:rsidR="00C77D37">
        <w:br w:type="page"/>
      </w:r>
      <w:bookmarkStart w:id="2" w:name="_Toc155548029"/>
      <w:r w:rsidR="00C77D37">
        <w:lastRenderedPageBreak/>
        <w:t>TÓM TẮT ĐỒ ÁN THỰC TẬP CƠ SỞ NGÀNH</w:t>
      </w:r>
      <w:bookmarkEnd w:id="2"/>
    </w:p>
    <w:p w14:paraId="244557B5" w14:textId="77777777" w:rsidR="000E4ECF" w:rsidRDefault="00D60A86">
      <w:pPr>
        <w:spacing w:after="200" w:line="360" w:lineRule="auto"/>
        <w:rPr>
          <w:b/>
          <w:bCs/>
          <w:sz w:val="26"/>
          <w:szCs w:val="26"/>
          <w:lang w:val="vi-VN"/>
        </w:rPr>
      </w:pPr>
      <w:r>
        <w:rPr>
          <w:b/>
          <w:bCs/>
          <w:sz w:val="26"/>
          <w:szCs w:val="26"/>
        </w:rPr>
        <w:t>Vấn</w:t>
      </w:r>
      <w:r>
        <w:rPr>
          <w:b/>
          <w:bCs/>
          <w:sz w:val="26"/>
          <w:szCs w:val="26"/>
          <w:lang w:val="vi-VN"/>
        </w:rPr>
        <w:t xml:space="preserve"> đề nghiên cứu:</w:t>
      </w:r>
    </w:p>
    <w:p w14:paraId="13427188" w14:textId="37B4312E" w:rsidR="000E4ECF" w:rsidRDefault="00D60A86">
      <w:pPr>
        <w:pStyle w:val="nd"/>
      </w:pPr>
      <w:r>
        <w:t>Ngôn ngữ XML (Extensible Markup Language) là một ngôn ngữ khá mạnh mẽ, thao tác đơn giản được sử dụng rộng rãi trong việc lưu trữ và truyền tải dữ liệu có cấu trúc. Đề tài này tập trung vào việc tìm hiểu ứng dụng ngôn của XML trong thiết kế cấu trúc lưu trữ dữ liệu sinh viên.</w:t>
      </w:r>
    </w:p>
    <w:p w14:paraId="770A1969" w14:textId="77777777" w:rsidR="000E4ECF" w:rsidRDefault="00D60A86">
      <w:pPr>
        <w:spacing w:after="200" w:line="360" w:lineRule="auto"/>
        <w:rPr>
          <w:b/>
          <w:bCs/>
          <w:sz w:val="26"/>
          <w:szCs w:val="26"/>
          <w:lang w:val="vi-VN"/>
        </w:rPr>
      </w:pPr>
      <w:r>
        <w:rPr>
          <w:b/>
          <w:bCs/>
          <w:sz w:val="26"/>
          <w:szCs w:val="26"/>
        </w:rPr>
        <w:t>Hướng</w:t>
      </w:r>
      <w:r>
        <w:rPr>
          <w:b/>
          <w:bCs/>
          <w:sz w:val="26"/>
          <w:szCs w:val="26"/>
          <w:lang w:val="vi-VN"/>
        </w:rPr>
        <w:t xml:space="preserve"> tiếp cận:</w:t>
      </w:r>
    </w:p>
    <w:p w14:paraId="597DDB63" w14:textId="16CF7C7E" w:rsidR="000E4ECF" w:rsidRDefault="00D60A86">
      <w:pPr>
        <w:pStyle w:val="nd"/>
      </w:pPr>
      <w:r>
        <w:t>Tìm hiểu XML, nghiên cứu cơ bản về ngôn ngữ XML, cú pháp, và cách dụng để biểu diễn dữ liệu có cấu trúc.</w:t>
      </w:r>
    </w:p>
    <w:p w14:paraId="4C5643C0" w14:textId="30E7ABE4" w:rsidR="000E4ECF" w:rsidRDefault="00D60A86">
      <w:pPr>
        <w:pStyle w:val="nd"/>
      </w:pPr>
      <w:r>
        <w:t>Thiết kế cấu trúc dữ liệu sinh viên, xây dựng một cấu trúc dữ liệu XML cho thông tin sinh viên, bao gồm thông tin cá nhân và tên cha mẹ.</w:t>
      </w:r>
    </w:p>
    <w:p w14:paraId="2471EDF9" w14:textId="42BA138F" w:rsidR="000E4ECF" w:rsidRDefault="00D60A86">
      <w:pPr>
        <w:pStyle w:val="nd"/>
      </w:pPr>
      <w:r>
        <w:t>Xử lí dữ liệu XML, tìm hiểu về cách xử lí dữ liệu XML bằng các công nghệ như DOM (Document Object Model).</w:t>
      </w:r>
    </w:p>
    <w:p w14:paraId="41C33F66" w14:textId="778D2498" w:rsidR="000E4ECF" w:rsidRDefault="00D60A86">
      <w:pPr>
        <w:pStyle w:val="nd"/>
      </w:pPr>
      <w:r>
        <w:t>Ứng dụng thực hành, áp dụng kiến thức để tạo và sửa đổi tệp XML chứa thông tin sinh viên. Kiểm tra quá trình tải tệp và trích xuất thông tin từ XML.</w:t>
      </w:r>
    </w:p>
    <w:p w14:paraId="7A641301" w14:textId="77777777" w:rsidR="000E4ECF" w:rsidRDefault="00D60A86">
      <w:pPr>
        <w:spacing w:after="200" w:line="360" w:lineRule="auto"/>
        <w:rPr>
          <w:b/>
          <w:bCs/>
          <w:sz w:val="26"/>
          <w:szCs w:val="26"/>
          <w:lang w:val="vi-VN"/>
        </w:rPr>
      </w:pPr>
      <w:r>
        <w:rPr>
          <w:b/>
          <w:bCs/>
          <w:sz w:val="26"/>
          <w:szCs w:val="26"/>
          <w:lang w:val="vi-VN"/>
        </w:rPr>
        <w:t>Cách giải quyết vấn đề:</w:t>
      </w:r>
    </w:p>
    <w:p w14:paraId="6C39FD3B" w14:textId="300ED99E" w:rsidR="000E4ECF" w:rsidRDefault="00F517B2">
      <w:pPr>
        <w:pStyle w:val="nd"/>
      </w:pPr>
      <w:r>
        <w:rPr>
          <w:lang w:val="en-US"/>
        </w:rPr>
        <w:t xml:space="preserve">Tìm hiểu </w:t>
      </w:r>
      <w:r w:rsidR="00D60A86">
        <w:t>ngôn ngữ XML và cách áp dụng nó trong lưu trữ dữ liệu có cấu trúc.</w:t>
      </w:r>
    </w:p>
    <w:p w14:paraId="07B4A19F" w14:textId="77777777" w:rsidR="000E4ECF" w:rsidRDefault="00D60A86">
      <w:pPr>
        <w:pStyle w:val="nd"/>
      </w:pPr>
      <w:r>
        <w:t>Xây dựng cấu trúc dữ liệu XML phù hợp cho thông tin sinh viên và các thông tin liên quan.</w:t>
      </w:r>
    </w:p>
    <w:p w14:paraId="37A8F481" w14:textId="77777777" w:rsidR="000E4ECF" w:rsidRDefault="00D60A86">
      <w:pPr>
        <w:pStyle w:val="nd"/>
      </w:pPr>
      <w:r>
        <w:t>Thực hiện thí nghiệm và ứng dụng thực tế để kiểm tra và xác minh tính hiệu quả của việc lưu trữ thông tin sinh viên dưới dạng XML.</w:t>
      </w:r>
    </w:p>
    <w:p w14:paraId="67B8C4FD" w14:textId="77777777" w:rsidR="000E4ECF" w:rsidRDefault="00D60A86">
      <w:pPr>
        <w:pStyle w:val="nd"/>
      </w:pPr>
      <w:r>
        <w:t>Đồ án sẽ hoàn thiện việc nghiên cứu và áp dụng ngôn ngữ XML vào thiết kế cấu trúc lưu trữ dữ liệu sinh viên, từ đó đem lại cái nhìn tổng quan về khả năng và hiệu quả của XML trong việc này.</w:t>
      </w:r>
    </w:p>
    <w:p w14:paraId="0034A404" w14:textId="7A73ADA7" w:rsidR="000E4ECF" w:rsidRDefault="00D60A86">
      <w:pPr>
        <w:pStyle w:val="nd"/>
        <w:sectPr w:rsidR="000E4ECF">
          <w:footerReference w:type="default" r:id="rId18"/>
          <w:pgSz w:w="11907" w:h="16840"/>
          <w:pgMar w:top="1134" w:right="1134" w:bottom="1134" w:left="1985" w:header="426" w:footer="578" w:gutter="0"/>
          <w:cols w:space="720"/>
          <w:docGrid w:linePitch="326"/>
        </w:sectPr>
      </w:pPr>
      <w:r>
        <w:t>Kết quả đạt được:</w:t>
      </w:r>
      <w:r w:rsidR="00F517B2">
        <w:rPr>
          <w:lang w:val="en-US"/>
        </w:rPr>
        <w:t xml:space="preserve"> </w:t>
      </w:r>
      <w:r>
        <w:t>Bản thân có thể làm được một trang website quản lí dữ liệu thông tin sinh viên cơ bản, hiểu rõ về cách tổ chức và quản lí dữ liệu người dùng</w:t>
      </w:r>
      <w:r w:rsidR="00F517B2">
        <w:rPr>
          <w:lang w:val="en-US"/>
        </w:rPr>
        <w:t xml:space="preserve">; </w:t>
      </w:r>
      <w:r>
        <w:t>Biết được sự tiện lợi và hiệu quả của ngôn ngữ XML trong việc quản lý dữ liệu và cách thao tác với XML.</w:t>
      </w:r>
    </w:p>
    <w:p w14:paraId="7E84CB1F" w14:textId="77777777" w:rsidR="000E4ECF" w:rsidRDefault="00D60A86">
      <w:pPr>
        <w:pStyle w:val="Heading1"/>
        <w:numPr>
          <w:ilvl w:val="0"/>
          <w:numId w:val="0"/>
        </w:numPr>
        <w:ind w:left="432"/>
      </w:pPr>
      <w:bookmarkStart w:id="3" w:name="_Toc155527091"/>
      <w:bookmarkStart w:id="4" w:name="_Toc155535705"/>
      <w:bookmarkStart w:id="5" w:name="_Toc155548030"/>
      <w:r>
        <w:lastRenderedPageBreak/>
        <w:t>MỞ ĐẦU</w:t>
      </w:r>
      <w:bookmarkEnd w:id="3"/>
      <w:bookmarkEnd w:id="4"/>
      <w:bookmarkEnd w:id="5"/>
    </w:p>
    <w:p w14:paraId="477161C5" w14:textId="77777777" w:rsidR="000E4ECF" w:rsidRPr="00531E4D" w:rsidRDefault="00D60A86">
      <w:pPr>
        <w:pStyle w:val="nd"/>
        <w:rPr>
          <w:b/>
        </w:rPr>
      </w:pPr>
      <w:r w:rsidRPr="00531E4D">
        <w:rPr>
          <w:b/>
        </w:rPr>
        <w:t>Lý do chọn đề tài</w:t>
      </w:r>
    </w:p>
    <w:p w14:paraId="63C08E04" w14:textId="77777777" w:rsidR="000E4ECF" w:rsidRDefault="00D60A86">
      <w:pPr>
        <w:pStyle w:val="nd"/>
      </w:pPr>
      <w:r>
        <w:t>Lựa chọn đề tài”Tìm hiểu ngôn ngữ XML và thiết kế cấu trúc lưu trữ dữ liệu sinh viên minh họa ” là kết quả của việc tỉ mỉ tìm hiểu và lựa chọn từ danh sách đề tài mà nhiều giáo viên cung cấp. Trong những đề tài này, tôi nhận thức được rằng có nhiều đề tài phù hợp với tôi nhưng một số còn lại quá khó khăn. Sau cùng tôi quyết định chọn đề tài này, hiện tại là do sự hấp dẫn của việc khám phá ngôn ngữ mới là XML trong việc lưu trữ và truyền tải dữ liệu.</w:t>
      </w:r>
    </w:p>
    <w:p w14:paraId="6D152C48" w14:textId="77777777" w:rsidR="000E4ECF" w:rsidRDefault="00D60A86">
      <w:pPr>
        <w:pStyle w:val="nd"/>
      </w:pPr>
      <w:r>
        <w:t>Đặc biệt, sự linh hoạt, mạnh mẽ, dễ tìm hiểu và sử dụng của XML đã làm tôi đánh giá cao ngôn ngữ này. Qua việc nghiên cứu sâu, tôi hiểu rõ cách tạo lập cấu trúc và các tiệc ích của ngôn ngữ đánh dấu này. Sự hứng thú này không chỉ giúp tôi mở rộng kiến thức của mình mà còn đưa ra cơ hội để tìm hiểu về ngôn ngữ liên quan như HTML, PHP, CSS, và DOM. Điều này sẽ giúp tôi củng cố kiến thức hiện có và đồng thời đạt được sự đa dạng trong chuyên ngành.</w:t>
      </w:r>
    </w:p>
    <w:p w14:paraId="6050B785" w14:textId="77777777" w:rsidR="000E4ECF" w:rsidRDefault="00D60A86">
      <w:pPr>
        <w:pStyle w:val="nd"/>
        <w:rPr>
          <w:rFonts w:eastAsia="Cambria"/>
        </w:rPr>
      </w:pPr>
      <w:r>
        <w:rPr>
          <w:rFonts w:eastAsia="Cambria"/>
        </w:rPr>
        <w:t xml:space="preserve">Chính vì vậy, tôi đã lựa chọn thực hiện đề tài “Tìm hiểu ngôn ngữ XML và thiết kế cấu trúc lưu trữ dữ liệu sinh viên minh họa”. </w:t>
      </w:r>
    </w:p>
    <w:p w14:paraId="139D62C7" w14:textId="77777777" w:rsidR="000E4ECF" w:rsidRPr="00531E4D" w:rsidRDefault="00D60A86">
      <w:pPr>
        <w:pStyle w:val="nd"/>
        <w:rPr>
          <w:b/>
        </w:rPr>
      </w:pPr>
      <w:r w:rsidRPr="00531E4D">
        <w:rPr>
          <w:b/>
        </w:rPr>
        <w:t>Mục đích chọn đề tài</w:t>
      </w:r>
    </w:p>
    <w:p w14:paraId="17E330A1" w14:textId="77777777" w:rsidR="000E4ECF" w:rsidRDefault="00D60A86">
      <w:pPr>
        <w:pStyle w:val="nd"/>
      </w:pPr>
      <w:r>
        <w:t>Việc nghiên cứu đề tài này trước hết giúp tôi tìm hiểu một cách khái quát về XML. Từ việc hiểu cách thức tạo lập cũng như các tiện ích của ngôn ngữ đánh dấu.</w:t>
      </w:r>
    </w:p>
    <w:p w14:paraId="01CD5D25" w14:textId="77777777" w:rsidR="000E4ECF" w:rsidRDefault="00D60A86">
      <w:pPr>
        <w:pStyle w:val="nd"/>
        <w:rPr>
          <w:rFonts w:eastAsia="Cambria"/>
        </w:rPr>
      </w:pPr>
      <w:r>
        <w:rPr>
          <w:rFonts w:eastAsia="Cambria"/>
        </w:rPr>
        <w:t>Qua việc tìm hiểu trên, tôi thấy khá hứng thú với đề tài này và cũng muốn bản thân có nhiều kiến thức hơn thông qua việc tìm hiểu một ngôn ngữ mà mình chưa biết tới. Liên quan đến đề tài còn có một số ngôn ngữ như HTML, PHP, CSS, DOM. Thông qua đó giúp tôi bổ sung được một lượng kiến thức mới cũng như cũng cố lại kiến thức cũ mà mình đã có.</w:t>
      </w:r>
    </w:p>
    <w:p w14:paraId="3E7B00F3" w14:textId="77777777" w:rsidR="000E4ECF" w:rsidRPr="00531E4D" w:rsidRDefault="00D60A86">
      <w:pPr>
        <w:pStyle w:val="nd"/>
        <w:rPr>
          <w:b/>
        </w:rPr>
      </w:pPr>
      <w:r w:rsidRPr="00531E4D">
        <w:rPr>
          <w:b/>
        </w:rPr>
        <w:t>Đối tượng nghiên cứu</w:t>
      </w:r>
    </w:p>
    <w:p w14:paraId="0FE04013" w14:textId="77777777" w:rsidR="000E4ECF" w:rsidRDefault="00D60A86">
      <w:pPr>
        <w:pStyle w:val="nd"/>
        <w:rPr>
          <w:rFonts w:eastAsia="Cambria"/>
        </w:rPr>
      </w:pPr>
      <w:r>
        <w:rPr>
          <w:rFonts w:eastAsia="Cambria"/>
        </w:rPr>
        <w:t>Thông tin sinh viên cần lưu trữ.</w:t>
      </w:r>
    </w:p>
    <w:p w14:paraId="2906E28F" w14:textId="77777777" w:rsidR="000E4ECF" w:rsidRDefault="00D60A86">
      <w:pPr>
        <w:pStyle w:val="nd"/>
        <w:rPr>
          <w:rFonts w:eastAsia="Cambria"/>
        </w:rPr>
      </w:pPr>
      <w:r>
        <w:rPr>
          <w:rFonts w:eastAsia="Cambria"/>
        </w:rPr>
        <w:t>Ngôn ngữ XML: cách tổ chức lưu trữ dữ liệu.</w:t>
      </w:r>
    </w:p>
    <w:p w14:paraId="082E50A2" w14:textId="77777777" w:rsidR="000E4ECF" w:rsidRDefault="00D60A86">
      <w:pPr>
        <w:pStyle w:val="nd"/>
        <w:rPr>
          <w:rFonts w:eastAsia="Cambria"/>
        </w:rPr>
      </w:pPr>
      <w:r>
        <w:rPr>
          <w:rFonts w:eastAsia="Cambria"/>
        </w:rPr>
        <w:t>Tìm hiểu ngôn ngữ PHP và cách tương tác dữ liệu từ tài liệu XML.</w:t>
      </w:r>
    </w:p>
    <w:p w14:paraId="73D811AB" w14:textId="77777777" w:rsidR="000E4ECF" w:rsidRDefault="00D60A86">
      <w:pPr>
        <w:pStyle w:val="nd"/>
        <w:rPr>
          <w:rFonts w:eastAsia="Cambria"/>
        </w:rPr>
      </w:pPr>
      <w:r>
        <w:rPr>
          <w:rFonts w:eastAsia="Cambria"/>
        </w:rPr>
        <w:t>Ngôn ngữ HTML, CSS để thiết kế giao diện.</w:t>
      </w:r>
      <w:r>
        <w:rPr>
          <w:rFonts w:eastAsia="Cambria"/>
        </w:rPr>
        <w:tab/>
      </w:r>
    </w:p>
    <w:p w14:paraId="432ABD83" w14:textId="77777777" w:rsidR="000E4ECF" w:rsidRPr="00531E4D" w:rsidRDefault="00D60A86">
      <w:pPr>
        <w:pStyle w:val="nd"/>
        <w:rPr>
          <w:b/>
        </w:rPr>
      </w:pPr>
      <w:r w:rsidRPr="00531E4D">
        <w:rPr>
          <w:b/>
        </w:rPr>
        <w:lastRenderedPageBreak/>
        <w:t>Phạm vi nghiên cứu</w:t>
      </w:r>
    </w:p>
    <w:p w14:paraId="59B5361C" w14:textId="77777777" w:rsidR="000E4ECF" w:rsidRDefault="00D60A86">
      <w:pPr>
        <w:pStyle w:val="nd"/>
        <w:rPr>
          <w:rFonts w:eastAsia="Cambria"/>
        </w:rPr>
      </w:pPr>
      <w:r>
        <w:rPr>
          <w:rFonts w:eastAsia="Cambria"/>
        </w:rPr>
        <w:t>Xây dựng một website giới thiệu sản phẩm công nghệ minh họa cách tổ   chức lưu trữ dữ liệu với XMl. Quá trình này sẽ bao gồm sự tương tác giữa ngôn ngữ XMl  và ngôn ngữ PHP, cũng như sử dụng HTML và CSS để thiết kế giao diện trực quan. Tầm quan trọng cửa việc này là giúp tôi áp  dụng kiến thức vào thực tế và đồng thời cung cấp một sản phẩm minh họa rõ ràng về cách tổ chức lưu trữ dữ liệu với sự kết hợp linh hoạt của ngôn ngữ XML.</w:t>
      </w:r>
      <w:r>
        <w:rPr>
          <w:rFonts w:eastAsia="Cambria"/>
        </w:rPr>
        <w:br w:type="page"/>
      </w:r>
    </w:p>
    <w:p w14:paraId="17E9C31D" w14:textId="77777777" w:rsidR="000E4ECF" w:rsidRDefault="00D60A86">
      <w:pPr>
        <w:pStyle w:val="Heading1"/>
      </w:pPr>
      <w:bookmarkStart w:id="6" w:name="_Toc154684963"/>
      <w:bookmarkStart w:id="7" w:name="_Toc155527092"/>
      <w:bookmarkStart w:id="8" w:name="_Toc155535706"/>
      <w:bookmarkStart w:id="9" w:name="_Toc155548031"/>
      <w:r>
        <w:lastRenderedPageBreak/>
        <w:t>TỔNG QUAN</w:t>
      </w:r>
      <w:bookmarkEnd w:id="6"/>
      <w:bookmarkEnd w:id="7"/>
      <w:bookmarkEnd w:id="8"/>
      <w:bookmarkEnd w:id="9"/>
    </w:p>
    <w:p w14:paraId="7DEEFB6F" w14:textId="77777777" w:rsidR="000E4ECF" w:rsidRDefault="00D60A86">
      <w:pPr>
        <w:pStyle w:val="nd"/>
      </w:pPr>
      <w:r>
        <w:t>Đề tài “Tìm hiểu ngôn ngữ XML và thiết kế cấu trúc lưu trữ dữ liệu sinh viên minh họa” tập trung vào việc nghiên cứu về ngôn ngữ XML (eXtensible Markup Language) và áp dụng kiến thức đó để thiết kế cấu trúc lưu trữ dữ liệu về sinh viên.</w:t>
      </w:r>
    </w:p>
    <w:p w14:paraId="5430D19A" w14:textId="77777777" w:rsidR="000E4ECF" w:rsidRDefault="00D60A86">
      <w:pPr>
        <w:pStyle w:val="Heading2"/>
        <w:rPr>
          <w:lang w:val="vi-VN"/>
        </w:rPr>
      </w:pPr>
      <w:bookmarkStart w:id="10" w:name="_Toc154684964"/>
      <w:bookmarkStart w:id="11" w:name="_Toc155527093"/>
      <w:bookmarkStart w:id="12" w:name="_Toc155535707"/>
      <w:bookmarkStart w:id="13" w:name="_Toc155548032"/>
      <w:r>
        <w:rPr>
          <w:lang w:val="vi-VN"/>
        </w:rPr>
        <w:t>Tổng quan về vấn đề</w:t>
      </w:r>
      <w:bookmarkEnd w:id="10"/>
      <w:bookmarkEnd w:id="11"/>
      <w:bookmarkEnd w:id="12"/>
      <w:bookmarkEnd w:id="13"/>
      <w:r>
        <w:rPr>
          <w:lang w:val="vi-VN"/>
        </w:rPr>
        <w:t xml:space="preserve"> </w:t>
      </w:r>
    </w:p>
    <w:p w14:paraId="6FE5D995" w14:textId="77777777" w:rsidR="000E4ECF" w:rsidRDefault="00D60A86">
      <w:pPr>
        <w:pStyle w:val="nd"/>
      </w:pPr>
      <w:r>
        <w:t>Xác định yêu cầu: Đặt ra các yêu cầu cụ thể về thông tin cần lưu trữ về sinh viên bao gồm việc sắp xếp thông tin vào thẻ, xác định cấu trúc cây và quy định cách thức lưu trữ dữ liệu.</w:t>
      </w:r>
    </w:p>
    <w:p w14:paraId="5FD924C2" w14:textId="77777777" w:rsidR="000E4ECF" w:rsidRDefault="00D60A86">
      <w:pPr>
        <w:pStyle w:val="nd"/>
      </w:pPr>
      <w:r>
        <w:t xml:space="preserve">Sử dụng thẻ XML để biểu diễn mỗi phần thông tin </w:t>
      </w:r>
    </w:p>
    <w:p w14:paraId="28641B97" w14:textId="77777777" w:rsidR="000E4ECF" w:rsidRDefault="00D60A86">
      <w:pPr>
        <w:pStyle w:val="nd"/>
      </w:pPr>
      <w:r>
        <w:t>Ví Dụ:</w:t>
      </w:r>
    </w:p>
    <w:p w14:paraId="23834606" w14:textId="77777777" w:rsidR="000E4ECF" w:rsidRDefault="00D60A86">
      <w:pPr>
        <w:pStyle w:val="manguon"/>
      </w:pPr>
      <w:r>
        <w:t>‘&lt;student&gt;’ là thẻ chính trong đó có các thẻ con như ‘&lt;full_name&gt;’, ‘&lt;class_code&gt;’, ‘&lt;gender&gt;’,...</w:t>
      </w:r>
    </w:p>
    <w:p w14:paraId="7E2229AB" w14:textId="77777777" w:rsidR="000E4ECF" w:rsidRDefault="00D60A86">
      <w:pPr>
        <w:pStyle w:val="nd"/>
      </w:pPr>
      <w:r>
        <w:t>Sử dụng một vài thuộc tính để mô tả và giảm kích thước cấu trúc XML và làm cho dữ liệu trở nên dễ đọc.</w:t>
      </w:r>
    </w:p>
    <w:p w14:paraId="7FA58EFC" w14:textId="77777777" w:rsidR="000E4ECF" w:rsidRDefault="00D60A86">
      <w:pPr>
        <w:pStyle w:val="nd"/>
      </w:pPr>
      <w:r>
        <w:t>Ví Dụ:</w:t>
      </w:r>
    </w:p>
    <w:p w14:paraId="0D6B6225" w14:textId="77777777" w:rsidR="000E4ECF" w:rsidRDefault="00D60A86" w:rsidP="00B16568">
      <w:pPr>
        <w:pStyle w:val="manguon"/>
        <w:ind w:firstLine="0"/>
        <w:rPr>
          <w:color w:val="CCCCCC"/>
        </w:rPr>
      </w:pPr>
      <w:r>
        <w:rPr>
          <w:color w:val="808080"/>
        </w:rPr>
        <w:t>&lt;</w:t>
      </w:r>
      <w:r>
        <w:t>parents</w:t>
      </w:r>
      <w:r>
        <w:rPr>
          <w:color w:val="808080"/>
        </w:rPr>
        <w:t>&gt;</w:t>
      </w:r>
    </w:p>
    <w:p w14:paraId="6BA0DE03" w14:textId="6B7336D6" w:rsidR="000E4ECF" w:rsidRDefault="00D60A86">
      <w:pPr>
        <w:pStyle w:val="manguon"/>
        <w:rPr>
          <w:color w:val="CCCCCC"/>
        </w:rPr>
      </w:pPr>
      <w:r>
        <w:rPr>
          <w:color w:val="CCCCCC"/>
        </w:rPr>
        <w:t> </w:t>
      </w:r>
      <w:r>
        <w:rPr>
          <w:color w:val="808080"/>
        </w:rPr>
        <w:t>&lt;</w:t>
      </w:r>
      <w:r>
        <w:t>father</w:t>
      </w:r>
      <w:r>
        <w:rPr>
          <w:color w:val="CCCCCC"/>
        </w:rPr>
        <w:t xml:space="preserve"> </w:t>
      </w:r>
      <w:r>
        <w:t>full_name="Nguyen Van A" occupation="Kỹ Sư" year_of_birth="1980 "</w:t>
      </w:r>
      <w:r>
        <w:rPr>
          <w:color w:val="808080"/>
        </w:rPr>
        <w:t>/&gt;</w:t>
      </w:r>
    </w:p>
    <w:p w14:paraId="1571F840" w14:textId="01DE6705" w:rsidR="000E4ECF" w:rsidRDefault="00B16568">
      <w:pPr>
        <w:pStyle w:val="manguon"/>
        <w:rPr>
          <w:color w:val="CCCCCC"/>
        </w:rPr>
      </w:pPr>
      <w:r>
        <w:rPr>
          <w:color w:val="CCCCCC"/>
        </w:rPr>
        <w:t> </w:t>
      </w:r>
      <w:r w:rsidR="00D60A86">
        <w:rPr>
          <w:color w:val="808080"/>
        </w:rPr>
        <w:t>&lt;</w:t>
      </w:r>
      <w:r w:rsidR="00D60A86">
        <w:t>mother</w:t>
      </w:r>
      <w:r w:rsidR="00D60A86">
        <w:rPr>
          <w:color w:val="CCCCCC"/>
        </w:rPr>
        <w:t xml:space="preserve"> </w:t>
      </w:r>
      <w:r w:rsidR="00D60A86">
        <w:t>full_name="Nguyen Van B " occupation="Tester" year_of_birth="1999 "</w:t>
      </w:r>
      <w:r w:rsidR="00D60A86">
        <w:rPr>
          <w:color w:val="808080"/>
        </w:rPr>
        <w:t>/&gt;</w:t>
      </w:r>
    </w:p>
    <w:p w14:paraId="504D7D1A" w14:textId="77777777" w:rsidR="000E4ECF" w:rsidRDefault="00D60A86" w:rsidP="00B16568">
      <w:pPr>
        <w:pStyle w:val="manguon"/>
        <w:ind w:firstLine="0"/>
      </w:pPr>
      <w:r>
        <w:rPr>
          <w:color w:val="808080"/>
        </w:rPr>
        <w:t>&lt;/</w:t>
      </w:r>
      <w:r>
        <w:t>parents</w:t>
      </w:r>
      <w:r>
        <w:rPr>
          <w:color w:val="808080"/>
        </w:rPr>
        <w:t>&gt;</w:t>
      </w:r>
    </w:p>
    <w:p w14:paraId="47C51DB8" w14:textId="77777777" w:rsidR="000E4ECF" w:rsidRDefault="00D60A86">
      <w:pPr>
        <w:pStyle w:val="Heading2"/>
        <w:rPr>
          <w:lang w:val="vi-VN"/>
        </w:rPr>
      </w:pPr>
      <w:bookmarkStart w:id="14" w:name="_Toc154684965"/>
      <w:bookmarkStart w:id="15" w:name="_Toc155527094"/>
      <w:bookmarkStart w:id="16" w:name="_Toc155535708"/>
      <w:bookmarkStart w:id="17" w:name="_Toc155548033"/>
      <w:r>
        <w:rPr>
          <w:lang w:val="vi-VN"/>
        </w:rPr>
        <w:t>Cách giải quyết</w:t>
      </w:r>
      <w:bookmarkEnd w:id="14"/>
      <w:bookmarkEnd w:id="15"/>
      <w:bookmarkEnd w:id="16"/>
      <w:bookmarkEnd w:id="17"/>
    </w:p>
    <w:p w14:paraId="7011FC6C" w14:textId="77777777" w:rsidR="000E4ECF" w:rsidRDefault="00D60A86">
      <w:pPr>
        <w:pStyle w:val="nd"/>
      </w:pPr>
      <w:r>
        <w:t>Tìm hiểu chi tiết về cú pháp XML, các nguyên tắc cơ bản và cách nó hoạt động, cách tổ chức lưu trữ dữ liệu dưới dạng tập tin.</w:t>
      </w:r>
    </w:p>
    <w:p w14:paraId="7D0DC09A" w14:textId="77777777" w:rsidR="000E4ECF" w:rsidRDefault="00D60A86">
      <w:pPr>
        <w:pStyle w:val="nd"/>
      </w:pPr>
      <w:r>
        <w:t>Xác định rõ các thông tin cụ thể liên quan đến sinh viên mà hệ thống cần lưu trữ. Xây dựng cấu trúc XML dựa trên yêu cầu dữ liệu đã xác định, sử dụng các phần tử và thuộc tính của XML một cách hợp lí để đảm bảo cấu trúc phản ánh đầy đủ thông tin và làm cho nó dễ hiểu và linh hoạt.</w:t>
      </w:r>
    </w:p>
    <w:p w14:paraId="13A2E070" w14:textId="77777777" w:rsidR="000E4ECF" w:rsidRDefault="00D60A86">
      <w:pPr>
        <w:pStyle w:val="nd"/>
      </w:pPr>
      <w:r>
        <w:lastRenderedPageBreak/>
        <w:t>Nghiên cứu về cách xử lí dữ liệu XML với ngôn ngữ lập trình PHP. Thực hiện kiểm tra các trường hợp ràng buộc để đảm bảo cấu trúc lưu trữ đủ và đúng quy cách. Đánh giá khả năng mở rộng của cấu trúc để thêm các thuộc tính mới mà không làm thay đổi cấu trúc cơ bản.</w:t>
      </w:r>
    </w:p>
    <w:p w14:paraId="6A88F257" w14:textId="77777777" w:rsidR="000E4ECF" w:rsidRDefault="00D60A86">
      <w:pPr>
        <w:pStyle w:val="nd"/>
      </w:pPr>
      <w:r>
        <w:t>Xem xét cách cấu trúc XML có thể tích hợp vào các hệ thống quản lý thông tin sinh viên hiện tại, nghiên cứu về cách XML có thể tương tác với các công nghệ khác như cơ sở dữ liệu hoặc web services.</w:t>
      </w:r>
    </w:p>
    <w:p w14:paraId="22C5E2A7" w14:textId="77777777" w:rsidR="000E4ECF" w:rsidRDefault="00D60A86">
      <w:pPr>
        <w:pStyle w:val="Heading1"/>
      </w:pPr>
      <w:r>
        <w:br w:type="page"/>
      </w:r>
      <w:bookmarkStart w:id="18" w:name="_Toc154684966"/>
      <w:bookmarkStart w:id="19" w:name="_Toc155527095"/>
      <w:bookmarkStart w:id="20" w:name="_Toc155535709"/>
      <w:bookmarkStart w:id="21" w:name="_Toc155548034"/>
      <w:r>
        <w:lastRenderedPageBreak/>
        <w:t>NGHIÊN CỨU LÝ THUYẾT</w:t>
      </w:r>
      <w:bookmarkEnd w:id="18"/>
      <w:bookmarkEnd w:id="19"/>
      <w:bookmarkEnd w:id="20"/>
      <w:bookmarkEnd w:id="21"/>
    </w:p>
    <w:p w14:paraId="1C94DB7D" w14:textId="77777777" w:rsidR="000E4ECF" w:rsidRDefault="00D60A86">
      <w:pPr>
        <w:pStyle w:val="Heading2"/>
      </w:pPr>
      <w:bookmarkStart w:id="22" w:name="_Toc154684967"/>
      <w:bookmarkStart w:id="23" w:name="_Toc155527096"/>
      <w:bookmarkStart w:id="24" w:name="_Toc155535710"/>
      <w:bookmarkStart w:id="25" w:name="_Toc155548035"/>
      <w:r>
        <w:t>Ngôn ngữ XML</w:t>
      </w:r>
      <w:bookmarkEnd w:id="22"/>
      <w:bookmarkEnd w:id="23"/>
      <w:bookmarkEnd w:id="24"/>
      <w:bookmarkEnd w:id="25"/>
    </w:p>
    <w:p w14:paraId="15B51471" w14:textId="77777777" w:rsidR="000E4ECF" w:rsidRDefault="00D60A86">
      <w:pPr>
        <w:pStyle w:val="Heading3"/>
      </w:pPr>
      <w:bookmarkStart w:id="26" w:name="_Toc154684968"/>
      <w:bookmarkStart w:id="27" w:name="_Toc155527097"/>
      <w:bookmarkStart w:id="28" w:name="_Toc155535711"/>
      <w:bookmarkStart w:id="29" w:name="_Toc155548036"/>
      <w:r>
        <w:t>Giới</w:t>
      </w:r>
      <w:r>
        <w:rPr>
          <w:lang w:val="vi-VN"/>
        </w:rPr>
        <w:t xml:space="preserve"> thiệu tổng quan</w:t>
      </w:r>
      <w:bookmarkEnd w:id="26"/>
      <w:bookmarkEnd w:id="27"/>
      <w:bookmarkEnd w:id="28"/>
      <w:bookmarkEnd w:id="29"/>
    </w:p>
    <w:p w14:paraId="5EDDF835" w14:textId="77777777" w:rsidR="000E4ECF" w:rsidRDefault="00D60A86">
      <w:pPr>
        <w:pStyle w:val="nd"/>
      </w:pPr>
      <w:r>
        <w:t>XML viết tắt của “</w:t>
      </w:r>
      <w:r>
        <w:rPr>
          <w:b/>
        </w:rPr>
        <w:t>Extensible Markup Languge</w:t>
      </w:r>
      <w:r>
        <w:t>” là ngôn ngữ đánh dấu mở rộng, được thiết kế để tổ chức, lưu trữ và truyền tải dữ liệu có cấu trúc.</w:t>
      </w:r>
    </w:p>
    <w:p w14:paraId="0487FC33" w14:textId="77777777" w:rsidR="000E4ECF" w:rsidRDefault="00D60A86">
      <w:pPr>
        <w:pStyle w:val="nd"/>
      </w:pPr>
      <w:r>
        <w:rPr>
          <w:i/>
        </w:rPr>
        <w:t>Ưu điểm của XML</w:t>
      </w:r>
      <w:r>
        <w:t>: XML lưu trữ dữ liệu độc lập, được sử dụng để mô tả dữ liệu dưới dạng văn bản, vì thế hầu hết các chương trình hay các phần mềm đều có thể đọc được chúng. XML có thể đọc và phân tích nguồn dữ liệu khá dễ dàng với mục đích trao đổi dữ liệu giữa các chương trình và các hệ thống khác nhau.</w:t>
      </w:r>
      <w:sdt>
        <w:sdtPr>
          <w:id w:val="-1401437766"/>
        </w:sdtPr>
        <w:sdtContent>
          <w:r>
            <w:fldChar w:fldCharType="begin"/>
          </w:r>
          <w:r>
            <w:instrText xml:space="preserve"> CITATION Ngu03 \l 1066 </w:instrText>
          </w:r>
          <w:r>
            <w:fldChar w:fldCharType="separate"/>
          </w:r>
          <w:r>
            <w:t xml:space="preserve"> [1]</w:t>
          </w:r>
          <w:r>
            <w:fldChar w:fldCharType="end"/>
          </w:r>
        </w:sdtContent>
      </w:sdt>
    </w:p>
    <w:p w14:paraId="6FE2D610" w14:textId="77777777" w:rsidR="000E4ECF" w:rsidRDefault="00D60A86">
      <w:pPr>
        <w:pStyle w:val="nd"/>
      </w:pPr>
      <w:r>
        <w:rPr>
          <w:i/>
        </w:rPr>
        <w:t>Hạn chế của XML</w:t>
      </w:r>
      <w:r>
        <w:t>: XML cũng có sai sót khi truyền dữ liệu mặc dù khả năng xảy ra không cao.</w:t>
      </w:r>
    </w:p>
    <w:p w14:paraId="6C3B2416" w14:textId="77777777" w:rsidR="000E4ECF" w:rsidRDefault="00D60A86">
      <w:pPr>
        <w:pStyle w:val="nd"/>
      </w:pPr>
      <w:r>
        <w:t>XML sử dụng thẻ bao quanh các phần tử, các thẻ XML kết hợp theo quy tắc sẽ tạo thành tập tin XML. Các thẻ trong XML phải được đặt trong một thứ tự chính xác, mỗi thẻ có thể chứa các thuộc tính và giá trị.</w:t>
      </w:r>
    </w:p>
    <w:p w14:paraId="33E45EFF" w14:textId="77777777" w:rsidR="000E4ECF" w:rsidRDefault="00D60A86">
      <w:pPr>
        <w:pStyle w:val="Heading3"/>
        <w:numPr>
          <w:ilvl w:val="3"/>
          <w:numId w:val="1"/>
        </w:numPr>
      </w:pPr>
      <w:bookmarkStart w:id="30" w:name="_Toc154684971"/>
      <w:r>
        <w:rPr>
          <w:lang w:val="vi-VN"/>
        </w:rPr>
        <w:t xml:space="preserve"> </w:t>
      </w:r>
      <w:bookmarkStart w:id="31" w:name="_Toc155527098"/>
      <w:bookmarkStart w:id="32" w:name="_Toc155535712"/>
      <w:bookmarkStart w:id="33" w:name="_Toc155548037"/>
      <w:r>
        <w:t>Phần tử gốc và phần tử con</w:t>
      </w:r>
      <w:bookmarkEnd w:id="30"/>
      <w:bookmarkEnd w:id="31"/>
      <w:bookmarkEnd w:id="32"/>
      <w:bookmarkEnd w:id="33"/>
    </w:p>
    <w:p w14:paraId="5B1D31FB" w14:textId="77777777" w:rsidR="000E4ECF" w:rsidRDefault="00D60A86">
      <w:pPr>
        <w:pStyle w:val="nd"/>
      </w:pPr>
      <w:r>
        <w:t>Tài liệu XML bắt đầu bằng một phần tử gốc chứa tất cả các phần tử khác, mỗi phần tử có thể chứa nhiều phần tử con.</w:t>
      </w:r>
    </w:p>
    <w:p w14:paraId="0A133FC1" w14:textId="77777777" w:rsidR="000E4ECF" w:rsidRDefault="00D60A86">
      <w:pPr>
        <w:pStyle w:val="nd"/>
      </w:pPr>
      <w:r>
        <w:t>Các phần tử XML có thể được định nghĩa là các container để giữ văn bản, phần tử, thuộc tính và đối tượng. Mỗi phần tử XML chứa một hoặc nhiều phần tử, phạm vi của chúng được giới hạn bởi các thẻ đóng và thẻ mở hoặc được giới hạn bởi các phần tử trống.</w:t>
      </w:r>
      <w:sdt>
        <w:sdtPr>
          <w:id w:val="-866366042"/>
        </w:sdtPr>
        <w:sdtContent>
          <w:r>
            <w:fldChar w:fldCharType="begin"/>
          </w:r>
          <w:r>
            <w:instrText xml:space="preserve"> CITATION Ngu03 \l 1066 </w:instrText>
          </w:r>
          <w:r>
            <w:fldChar w:fldCharType="separate"/>
          </w:r>
          <w:r>
            <w:t xml:space="preserve"> [1]</w:t>
          </w:r>
          <w:r>
            <w:fldChar w:fldCharType="end"/>
          </w:r>
        </w:sdtContent>
      </w:sdt>
    </w:p>
    <w:p w14:paraId="1F81933A" w14:textId="77777777" w:rsidR="000E4ECF" w:rsidRDefault="00D60A86">
      <w:pPr>
        <w:pStyle w:val="Heading3"/>
        <w:numPr>
          <w:ilvl w:val="3"/>
          <w:numId w:val="1"/>
        </w:numPr>
      </w:pPr>
      <w:bookmarkStart w:id="34" w:name="_Toc154684972"/>
      <w:r>
        <w:rPr>
          <w:lang w:val="vi-VN"/>
        </w:rPr>
        <w:t xml:space="preserve"> </w:t>
      </w:r>
      <w:bookmarkStart w:id="35" w:name="_Toc155527099"/>
      <w:bookmarkStart w:id="36" w:name="_Toc155535713"/>
      <w:bookmarkStart w:id="37" w:name="_Toc155548038"/>
      <w:r>
        <w:t>Thuộc tính</w:t>
      </w:r>
      <w:bookmarkEnd w:id="34"/>
      <w:bookmarkEnd w:id="35"/>
      <w:bookmarkEnd w:id="36"/>
      <w:bookmarkEnd w:id="37"/>
    </w:p>
    <w:p w14:paraId="48F9CFD1" w14:textId="77777777" w:rsidR="000E4ECF" w:rsidRDefault="00D60A86">
      <w:pPr>
        <w:pStyle w:val="nd"/>
      </w:pPr>
      <w:r>
        <w:t>Thuộc tính là các thông tin bổ sung được đặt trong thẻ mở của một phần tử XML để mô tả và cung cấp thông tin chi tiết về nội dung của nó.</w:t>
      </w:r>
    </w:p>
    <w:p w14:paraId="32A66429" w14:textId="77777777" w:rsidR="000E4ECF" w:rsidRDefault="00D60A86">
      <w:pPr>
        <w:pStyle w:val="nd"/>
      </w:pPr>
      <w:r>
        <w:t>Cú pháp:</w:t>
      </w:r>
    </w:p>
    <w:p w14:paraId="345D4D91" w14:textId="77777777" w:rsidR="000E4ECF" w:rsidRDefault="00D60A86">
      <w:pPr>
        <w:pStyle w:val="cuphap"/>
      </w:pPr>
      <w:r>
        <w:t xml:space="preserve">&lt;elementName attributeName = “attributeValue”&gt; </w:t>
      </w:r>
    </w:p>
    <w:p w14:paraId="7A7570E4" w14:textId="77777777" w:rsidR="000E4ECF" w:rsidRDefault="00D60A86">
      <w:pPr>
        <w:pStyle w:val="cuphap"/>
      </w:pPr>
      <w:r>
        <w:t>Content</w:t>
      </w:r>
    </w:p>
    <w:p w14:paraId="0678C408" w14:textId="77777777" w:rsidR="000E4ECF" w:rsidRDefault="00D60A86">
      <w:pPr>
        <w:pStyle w:val="cuphap"/>
      </w:pPr>
      <w:r>
        <w:t>&lt;/elementname&gt;</w:t>
      </w:r>
    </w:p>
    <w:p w14:paraId="62051B48" w14:textId="77777777" w:rsidR="000E4ECF" w:rsidRDefault="00D60A86">
      <w:pPr>
        <w:pStyle w:val="nd"/>
      </w:pPr>
      <w:r>
        <w:lastRenderedPageBreak/>
        <w:t>Ví dụ:</w:t>
      </w:r>
    </w:p>
    <w:p w14:paraId="78F471B8" w14:textId="77777777" w:rsidR="000E4ECF" w:rsidRDefault="00D60A86">
      <w:pPr>
        <w:pStyle w:val="manguon"/>
      </w:pPr>
      <w:r>
        <w:t>&lt;person name=”To Van Toi” age=”21”&gt;</w:t>
      </w:r>
    </w:p>
    <w:p w14:paraId="54BB9482" w14:textId="77777777" w:rsidR="000E4ECF" w:rsidRDefault="00D60A86">
      <w:pPr>
        <w:pStyle w:val="manguon"/>
      </w:pPr>
      <w:r>
        <w:t>&lt;address city=”Tra Vinh”&gt;huyen Tra Cu&lt;/address&gt;</w:t>
      </w:r>
    </w:p>
    <w:p w14:paraId="3B3D1206" w14:textId="77777777" w:rsidR="000E4ECF" w:rsidRDefault="00D60A86">
      <w:pPr>
        <w:pStyle w:val="manguon"/>
      </w:pPr>
      <w:r>
        <w:t>&lt;/person&gt;</w:t>
      </w:r>
    </w:p>
    <w:p w14:paraId="30E93F01" w14:textId="77777777" w:rsidR="000E4ECF" w:rsidRDefault="00D60A86">
      <w:pPr>
        <w:pStyle w:val="nd"/>
      </w:pPr>
      <w:r>
        <w:t>Đặc điểm và quy ước khi đặt thuộc tính</w:t>
      </w:r>
    </w:p>
    <w:p w14:paraId="7F22E67F" w14:textId="77777777" w:rsidR="000E4ECF" w:rsidRDefault="00D60A86">
      <w:pPr>
        <w:pStyle w:val="nd"/>
      </w:pPr>
      <w:r>
        <w:t>Thuộc tính thường đặt ở thẻ mở của một phần tử XML.</w:t>
      </w:r>
    </w:p>
    <w:p w14:paraId="78F18DDE" w14:textId="77777777" w:rsidR="000E4ECF" w:rsidRDefault="00D60A86">
      <w:pPr>
        <w:pStyle w:val="nd"/>
      </w:pPr>
      <w:r>
        <w:t>Mỗi thuộc tính phải có một giá trị và giá trị đặt trong dấu ngoặc kép hoặc ngoặc đơn.</w:t>
      </w:r>
    </w:p>
    <w:p w14:paraId="65DC880A" w14:textId="77777777" w:rsidR="000E4ECF" w:rsidRDefault="00D60A86">
      <w:pPr>
        <w:pStyle w:val="nd"/>
      </w:pPr>
      <w:r>
        <w:t>Giá trị thuộc tính không thể chứa các kí tự đặc biệt như ‘&lt;’,’&gt;’,’&amp;’.</w:t>
      </w:r>
    </w:p>
    <w:p w14:paraId="585BD45A" w14:textId="77777777" w:rsidR="000E4ECF" w:rsidRDefault="00D60A86">
      <w:pPr>
        <w:pStyle w:val="Heading3"/>
        <w:numPr>
          <w:ilvl w:val="3"/>
          <w:numId w:val="1"/>
        </w:numPr>
      </w:pPr>
      <w:bookmarkStart w:id="38" w:name="_Toc154684973"/>
      <w:r>
        <w:rPr>
          <w:lang w:val="vi-VN"/>
        </w:rPr>
        <w:t xml:space="preserve"> </w:t>
      </w:r>
      <w:bookmarkStart w:id="39" w:name="_Toc155527100"/>
      <w:bookmarkStart w:id="40" w:name="_Toc155535714"/>
      <w:bookmarkStart w:id="41" w:name="_Toc155548039"/>
      <w:r>
        <w:t>Ví dụ cấu trúc</w:t>
      </w:r>
      <w:bookmarkEnd w:id="38"/>
      <w:r>
        <w:t xml:space="preserve"> lưu trữ dữ liệu</w:t>
      </w:r>
      <w:bookmarkEnd w:id="39"/>
      <w:bookmarkEnd w:id="40"/>
      <w:bookmarkEnd w:id="41"/>
    </w:p>
    <w:p w14:paraId="55EE700A" w14:textId="77777777" w:rsidR="000E4ECF" w:rsidRDefault="00D60A86">
      <w:pPr>
        <w:pStyle w:val="nd"/>
      </w:pPr>
      <w:r>
        <w:t xml:space="preserve">Đây là ví dụ về cấu trúc trong tập tin </w:t>
      </w:r>
      <w:r>
        <w:rPr>
          <w:b/>
        </w:rPr>
        <w:t xml:space="preserve">sinhvien.xml </w:t>
      </w:r>
    </w:p>
    <w:p w14:paraId="374D0653" w14:textId="77777777" w:rsidR="000E4ECF" w:rsidRDefault="00D60A86">
      <w:pPr>
        <w:pStyle w:val="manguon"/>
      </w:pPr>
      <w:r>
        <w:t>&lt;?xml version = “1.0” encoding = “UTF-8”?&gt;</w:t>
      </w:r>
    </w:p>
    <w:p w14:paraId="20F87E10" w14:textId="77777777" w:rsidR="000E4ECF" w:rsidRDefault="00D60A86">
      <w:pPr>
        <w:pStyle w:val="manguon"/>
      </w:pPr>
      <w:r>
        <w:t>&lt;students&gt;</w:t>
      </w:r>
    </w:p>
    <w:p w14:paraId="7808F277" w14:textId="77777777" w:rsidR="000E4ECF" w:rsidRDefault="00D60A86">
      <w:pPr>
        <w:pStyle w:val="manguon"/>
      </w:pPr>
      <w:r>
        <w:tab/>
        <w:t>&lt;student&gt;</w:t>
      </w:r>
    </w:p>
    <w:p w14:paraId="0A4ACA73" w14:textId="77777777" w:rsidR="000E4ECF" w:rsidRDefault="00D60A86">
      <w:pPr>
        <w:pStyle w:val="manguon"/>
      </w:pPr>
      <w:r>
        <w:tab/>
      </w:r>
      <w:r>
        <w:tab/>
        <w:t>&lt;mssv&gt;110121252&lt;mssv&gt;</w:t>
      </w:r>
    </w:p>
    <w:p w14:paraId="72456422" w14:textId="77777777" w:rsidR="000E4ECF" w:rsidRDefault="00D60A86">
      <w:pPr>
        <w:pStyle w:val="manguon"/>
      </w:pPr>
      <w:r>
        <w:tab/>
      </w:r>
      <w:r>
        <w:tab/>
        <w:t>&lt;full_name&gt;Tô Văn Tới&lt;full_name&gt;</w:t>
      </w:r>
    </w:p>
    <w:p w14:paraId="6B1F5BB1" w14:textId="77777777" w:rsidR="000E4ECF" w:rsidRDefault="00D60A86">
      <w:pPr>
        <w:pStyle w:val="manguon"/>
      </w:pPr>
      <w:r>
        <w:tab/>
      </w:r>
      <w:r>
        <w:tab/>
        <w:t>&lt;class_code&gt;DA21TTA&lt;class_code&gt;</w:t>
      </w:r>
    </w:p>
    <w:p w14:paraId="2D0D9282" w14:textId="77777777" w:rsidR="000E4ECF" w:rsidRDefault="00D60A86">
      <w:pPr>
        <w:pStyle w:val="manguon"/>
      </w:pPr>
      <w:r>
        <w:tab/>
        <w:t>&lt;student&gt;</w:t>
      </w:r>
    </w:p>
    <w:p w14:paraId="7CBA4CC8" w14:textId="77777777" w:rsidR="000E4ECF" w:rsidRDefault="00D60A86">
      <w:pPr>
        <w:pStyle w:val="manguon"/>
      </w:pPr>
      <w:r>
        <w:t>&lt;students&gt;</w:t>
      </w:r>
    </w:p>
    <w:p w14:paraId="12208068" w14:textId="77777777" w:rsidR="000E4ECF" w:rsidRDefault="00D60A86">
      <w:pPr>
        <w:pStyle w:val="Heading3"/>
      </w:pPr>
      <w:bookmarkStart w:id="42" w:name="_Toc154684974"/>
      <w:bookmarkStart w:id="43" w:name="_Toc155527101"/>
      <w:bookmarkStart w:id="44" w:name="_Toc155535715"/>
      <w:bookmarkStart w:id="45" w:name="_Toc155548040"/>
      <w:r>
        <w:t>Cách thức thao tác XML</w:t>
      </w:r>
      <w:bookmarkEnd w:id="42"/>
      <w:bookmarkEnd w:id="43"/>
      <w:bookmarkEnd w:id="44"/>
      <w:bookmarkEnd w:id="45"/>
    </w:p>
    <w:p w14:paraId="03EAD10E" w14:textId="77777777" w:rsidR="000E4ECF" w:rsidRDefault="00D60A86">
      <w:pPr>
        <w:pStyle w:val="Heading3"/>
        <w:numPr>
          <w:ilvl w:val="3"/>
          <w:numId w:val="1"/>
        </w:numPr>
      </w:pPr>
      <w:bookmarkStart w:id="46" w:name="_Toc154684975"/>
      <w:r>
        <w:rPr>
          <w:lang w:val="vi-VN"/>
        </w:rPr>
        <w:t xml:space="preserve"> </w:t>
      </w:r>
      <w:bookmarkStart w:id="47" w:name="_Toc155527102"/>
      <w:bookmarkStart w:id="48" w:name="_Toc155535716"/>
      <w:bookmarkStart w:id="49" w:name="_Toc155548041"/>
      <w:r>
        <w:t>Tạo XML Document</w:t>
      </w:r>
      <w:bookmarkEnd w:id="46"/>
      <w:bookmarkEnd w:id="47"/>
      <w:bookmarkEnd w:id="48"/>
      <w:bookmarkEnd w:id="49"/>
    </w:p>
    <w:p w14:paraId="6262AD32" w14:textId="77777777" w:rsidR="000E4ECF" w:rsidRDefault="00D60A86">
      <w:pPr>
        <w:pStyle w:val="nd"/>
      </w:pPr>
      <w:r>
        <w:t>Sử dụng trình soạn thảo văn bản hoặc các ngôn ngữ lập trình hỗ trợ và có thể kết hợp thêm các thư viện và API XML trong các ngôn ngữ như Python, Java,C#.</w:t>
      </w:r>
    </w:p>
    <w:p w14:paraId="7E9B5052" w14:textId="77777777" w:rsidR="000E4ECF" w:rsidRDefault="00D60A86">
      <w:pPr>
        <w:pStyle w:val="nd"/>
      </w:pPr>
      <w:r>
        <w:t>Bước 1: Khai báo phiên bản.</w:t>
      </w:r>
    </w:p>
    <w:p w14:paraId="27654EFB" w14:textId="77777777" w:rsidR="000E4ECF" w:rsidRDefault="00D60A86">
      <w:pPr>
        <w:pStyle w:val="nd"/>
      </w:pPr>
      <w:r>
        <w:t>Bước 2: Tạo phần tử gốc.</w:t>
      </w:r>
    </w:p>
    <w:p w14:paraId="7493A9F4" w14:textId="77777777" w:rsidR="000E4ECF" w:rsidRDefault="00D60A86">
      <w:pPr>
        <w:pStyle w:val="nd"/>
      </w:pPr>
      <w:r>
        <w:t>Bước 3: Tạo các phần tử con</w:t>
      </w:r>
    </w:p>
    <w:p w14:paraId="5FEBED60" w14:textId="77777777" w:rsidR="000E4ECF" w:rsidRDefault="00D60A86">
      <w:pPr>
        <w:pStyle w:val="nd"/>
      </w:pPr>
      <w:r>
        <w:lastRenderedPageBreak/>
        <w:t>Các qui tắc khi tạo tài liệu XML</w:t>
      </w:r>
    </w:p>
    <w:p w14:paraId="78FE5FE7" w14:textId="77777777" w:rsidR="000E4ECF" w:rsidRDefault="00D60A86">
      <w:pPr>
        <w:pStyle w:val="nd"/>
        <w:numPr>
          <w:ilvl w:val="0"/>
          <w:numId w:val="4"/>
        </w:numPr>
      </w:pPr>
      <w:r>
        <w:t>Phải có phần tử gốc (root) duy nhất.</w:t>
      </w:r>
    </w:p>
    <w:p w14:paraId="51B20D90" w14:textId="77777777" w:rsidR="000E4ECF" w:rsidRDefault="00D60A86">
      <w:pPr>
        <w:pStyle w:val="nd"/>
        <w:numPr>
          <w:ilvl w:val="0"/>
          <w:numId w:val="4"/>
        </w:numPr>
      </w:pPr>
      <w:r>
        <w:t>Mỗi thẻ mở và đóng phải giống nhau về tên.</w:t>
      </w:r>
    </w:p>
    <w:p w14:paraId="36BF35D7" w14:textId="77777777" w:rsidR="000E4ECF" w:rsidRDefault="00D60A86">
      <w:pPr>
        <w:pStyle w:val="nd"/>
        <w:numPr>
          <w:ilvl w:val="0"/>
          <w:numId w:val="4"/>
        </w:numPr>
      </w:pPr>
      <w:r>
        <w:t>Mỗi phần tử con phải nằm trọn bên trong phần tử cha.</w:t>
      </w:r>
    </w:p>
    <w:p w14:paraId="60813B7E" w14:textId="77777777" w:rsidR="000E4ECF" w:rsidRDefault="00D60A86">
      <w:pPr>
        <w:pStyle w:val="nd"/>
        <w:numPr>
          <w:ilvl w:val="0"/>
          <w:numId w:val="4"/>
        </w:numPr>
      </w:pPr>
      <w:r>
        <w:t>Giá trị thuộc tính phải được đặt giữa cặp nháy đơn hoặc dấu nháy đôi.</w:t>
      </w:r>
    </w:p>
    <w:p w14:paraId="58D42810" w14:textId="77777777" w:rsidR="000E4ECF" w:rsidRDefault="00D60A86">
      <w:pPr>
        <w:pStyle w:val="Heading3"/>
        <w:numPr>
          <w:ilvl w:val="3"/>
          <w:numId w:val="1"/>
        </w:numPr>
      </w:pPr>
      <w:bookmarkStart w:id="50" w:name="_Toc154684976"/>
      <w:bookmarkStart w:id="51" w:name="_Toc155527103"/>
      <w:bookmarkStart w:id="52" w:name="_Toc155535717"/>
      <w:bookmarkStart w:id="53" w:name="_Toc155548042"/>
      <w:r>
        <w:t>Xử lí dữ liệu XML</w:t>
      </w:r>
      <w:bookmarkEnd w:id="50"/>
      <w:bookmarkEnd w:id="51"/>
      <w:bookmarkEnd w:id="52"/>
      <w:bookmarkEnd w:id="53"/>
    </w:p>
    <w:p w14:paraId="5E11DF1A" w14:textId="77777777" w:rsidR="000E4ECF" w:rsidRDefault="00D60A86">
      <w:pPr>
        <w:pStyle w:val="nd"/>
      </w:pPr>
      <w:r>
        <w:t>Sử dụng mô hình DOM (Document Object Model)</w:t>
      </w:r>
    </w:p>
    <w:p w14:paraId="6EA8DADC" w14:textId="77777777" w:rsidR="000E4ECF" w:rsidRDefault="00D60A86">
      <w:pPr>
        <w:pStyle w:val="nd"/>
      </w:pPr>
      <w:r>
        <w:t>DOM là một phương pháp được sử dụng để truy cập và thay đổi nội dung của tài liệu HTML và XML. Đối với tài liệu XML, DOM cho phép nhà phát triển tương tác với dữ liệu XML như một cấu trúc cây có tổ chức.</w:t>
      </w:r>
      <w:sdt>
        <w:sdtPr>
          <w:id w:val="1608321469"/>
        </w:sdtPr>
        <w:sdtContent>
          <w:r>
            <w:fldChar w:fldCharType="begin"/>
          </w:r>
          <w:r>
            <w:instrText xml:space="preserve"> CITATION Ngu03 \l 1066 </w:instrText>
          </w:r>
          <w:r>
            <w:fldChar w:fldCharType="separate"/>
          </w:r>
          <w:r>
            <w:t xml:space="preserve"> [1]</w:t>
          </w:r>
          <w:r>
            <w:fldChar w:fldCharType="end"/>
          </w:r>
        </w:sdtContent>
      </w:sdt>
    </w:p>
    <w:p w14:paraId="5EE111C5" w14:textId="77777777" w:rsidR="000E4ECF" w:rsidRDefault="00D60A86">
      <w:pPr>
        <w:pStyle w:val="nd"/>
      </w:pPr>
      <w:r>
        <w:t>Một số đặc điểm của DOM trong XML:</w:t>
      </w:r>
    </w:p>
    <w:p w14:paraId="7B73A979" w14:textId="77777777" w:rsidR="000E4ECF" w:rsidRDefault="00D60A86">
      <w:pPr>
        <w:pStyle w:val="nd"/>
      </w:pPr>
      <w:r>
        <w:rPr>
          <w:i/>
        </w:rPr>
        <w:t>Cấu trúc cây</w:t>
      </w:r>
      <w:r>
        <w:t>: DOM biểu diễn dữ liệu XML dưới dạng cây, với mỗi phần tử, thuộc tính, văn bản và các thành phần khác được tổ chức thành các nút trong cây.</w:t>
      </w:r>
    </w:p>
    <w:p w14:paraId="1F399147" w14:textId="77777777" w:rsidR="000E4ECF" w:rsidRDefault="00D60A86">
      <w:pPr>
        <w:pStyle w:val="nd"/>
      </w:pPr>
      <w:r>
        <w:rPr>
          <w:i/>
        </w:rPr>
        <w:t>Tương tác dữ liệu:</w:t>
      </w:r>
      <w:r>
        <w:t xml:space="preserve"> DOM cho phép truy cập, thay đổi, thêm hoặc xóa các phần tử trong cây XML.</w:t>
      </w:r>
    </w:p>
    <w:p w14:paraId="7E871041" w14:textId="77777777" w:rsidR="000E4ECF" w:rsidRDefault="00D60A86">
      <w:pPr>
        <w:pStyle w:val="nd"/>
      </w:pPr>
      <w:r>
        <w:rPr>
          <w:i/>
        </w:rPr>
        <w:t xml:space="preserve">Đối Tượng Node: </w:t>
      </w:r>
      <w:r>
        <w:t>Mỗi thành phần trong cây DOM được biểu diễn dưới dạng đối tượng (node). Có nhiều loại node, bao gồm các node kiểu Element (đại diện cho các phần tử XML), các node kiểu Attribute (đại diện cho các thuộc tính), và và các node kiểu Text (đại diện cho văn bản).</w:t>
      </w:r>
    </w:p>
    <w:p w14:paraId="1E87880C" w14:textId="77777777" w:rsidR="000E4ECF" w:rsidRDefault="00D60A86">
      <w:pPr>
        <w:pStyle w:val="nd"/>
      </w:pPr>
      <w:r>
        <w:rPr>
          <w:u w:val="single"/>
        </w:rPr>
        <w:t>Ví dụ:</w:t>
      </w:r>
      <w:r>
        <w:t xml:space="preserve">  Thao tác đọc giá trị của một phần tử XML có thể sử dụng các phương thức như </w:t>
      </w:r>
      <w:r>
        <w:rPr>
          <w:b/>
        </w:rPr>
        <w:t>getElementById()</w:t>
      </w:r>
      <w:r>
        <w:t xml:space="preserve"> hoặc </w:t>
      </w:r>
      <w:r>
        <w:rPr>
          <w:b/>
        </w:rPr>
        <w:t>getElementsByTagName()</w:t>
      </w:r>
      <w:r>
        <w:t xml:space="preserve"> đối với ngôn ngữ JavaScript</w:t>
      </w:r>
    </w:p>
    <w:p w14:paraId="507B06B4" w14:textId="77777777" w:rsidR="000E4ECF" w:rsidRDefault="00D60A86">
      <w:pPr>
        <w:pStyle w:val="nd"/>
      </w:pPr>
      <w:r>
        <w:rPr>
          <w:i/>
        </w:rPr>
        <w:t>Xử Lý Sự Kiện:</w:t>
      </w:r>
      <w:r>
        <w:t xml:space="preserve"> DOM cho phép xử lý sự kiện, giúp lập trình viên đáp ứng và xử lý các sự kiện như click, hover và thay đổi dữ liệu.</w:t>
      </w:r>
    </w:p>
    <w:p w14:paraId="1ABD1922" w14:textId="77777777" w:rsidR="000E4ECF" w:rsidRDefault="00D60A86">
      <w:pPr>
        <w:pStyle w:val="nd"/>
      </w:pPr>
      <w:r>
        <w:rPr>
          <w:i/>
        </w:rPr>
        <w:t xml:space="preserve">Ứng dụng trong XML: </w:t>
      </w:r>
      <w:r>
        <w:t>DOM thường được sử dụng để đọc và biên soạn tài liệu XML, cũng như để tương tác với dữ liệu XML trong các ứng dụng web và môi trường lập trình khác.</w:t>
      </w:r>
    </w:p>
    <w:p w14:paraId="6379FCD9" w14:textId="77777777" w:rsidR="000E4ECF" w:rsidRDefault="00D60A86">
      <w:pPr>
        <w:pStyle w:val="nd"/>
      </w:pPr>
      <w:r>
        <w:rPr>
          <w:i/>
        </w:rPr>
        <w:lastRenderedPageBreak/>
        <w:t>SAX (Simple API for XML)</w:t>
      </w:r>
      <w:r>
        <w:t>: Là một giao diện lập trình ứng dụng (</w:t>
      </w:r>
      <w:r>
        <w:rPr>
          <w:b/>
        </w:rPr>
        <w:t>API</w:t>
      </w:r>
      <w:r>
        <w:t>) trong ngôn ngữ Java được thiết kế để đọc và xử lý tài liệu XML một cách có hiệu suất cao và bộ nhớ hiệu quả. SAX không phải là một mô hình đối tượng như DOM (</w:t>
      </w:r>
      <w:r>
        <w:rPr>
          <w:b/>
        </w:rPr>
        <w:t>Document Object Model</w:t>
      </w:r>
      <w:r>
        <w:t>), thay vào đó nó là một giao diện dựa trên sự kiện (</w:t>
      </w:r>
      <w:r>
        <w:rPr>
          <w:b/>
        </w:rPr>
        <w:t>event-driven</w:t>
      </w:r>
      <w:r>
        <w:t>). Điều này có nghĩa là SAX không tải toàn bộ tài liệu XML vào bộ nhớ mà thay vào đó tạo ra các sự kiện khi duyệt qua từng phần tử trong tài liệu.</w:t>
      </w:r>
      <w:sdt>
        <w:sdtPr>
          <w:id w:val="-892267168"/>
        </w:sdtPr>
        <w:sdtContent>
          <w:r>
            <w:fldChar w:fldCharType="begin"/>
          </w:r>
          <w:r>
            <w:instrText xml:space="preserve"> CITATION Ngu03 \l 1066 </w:instrText>
          </w:r>
          <w:r>
            <w:fldChar w:fldCharType="separate"/>
          </w:r>
          <w:r>
            <w:t xml:space="preserve"> [1]</w:t>
          </w:r>
          <w:r>
            <w:fldChar w:fldCharType="end"/>
          </w:r>
        </w:sdtContent>
      </w:sdt>
    </w:p>
    <w:p w14:paraId="59E60651" w14:textId="77777777" w:rsidR="000E4ECF" w:rsidRDefault="00D60A86">
      <w:pPr>
        <w:pStyle w:val="nd"/>
      </w:pPr>
      <w:r>
        <w:t>Một số đặc điểm quan trọng của SAX:</w:t>
      </w:r>
    </w:p>
    <w:p w14:paraId="688D4A6F" w14:textId="77777777" w:rsidR="000E4ECF" w:rsidRDefault="00D60A86">
      <w:pPr>
        <w:pStyle w:val="nd"/>
      </w:pPr>
      <w:r>
        <w:rPr>
          <w:i/>
        </w:rPr>
        <w:t>Event-Driven:</w:t>
      </w:r>
      <w:r>
        <w:t xml:space="preserve"> SAX tạo ra các sự kiện (</w:t>
      </w:r>
      <w:r>
        <w:rPr>
          <w:b/>
        </w:rPr>
        <w:t>events</w:t>
      </w:r>
      <w:r>
        <w:t>) khi duyệt qua từng phần tử trong tài liệu XML. Các sự kiện bao gồm bắt đầu một phần tử, kết thúc một phần tử, hoặc gặp dữ liệu văn bản.</w:t>
      </w:r>
    </w:p>
    <w:p w14:paraId="0F6D6B94" w14:textId="77777777" w:rsidR="000E4ECF" w:rsidRDefault="00D60A86">
      <w:pPr>
        <w:pStyle w:val="nd"/>
      </w:pPr>
      <w:r>
        <w:rPr>
          <w:i/>
        </w:rPr>
        <w:t>Không lưu trữ toàn bộ tài liệu trong bộ nhớ:</w:t>
      </w:r>
      <w:r>
        <w:t xml:space="preserve"> SAX đọc tài liệu XML theo từng phần một và không cần phải lưu trữ toàn bộ tài liệu trong bộ nhớ, điều này giúp giảm tiêu tốn bộ nhớ khi xử lý các tài liệu lớn.</w:t>
      </w:r>
    </w:p>
    <w:p w14:paraId="73C4CBC7" w14:textId="77777777" w:rsidR="000E4ECF" w:rsidRDefault="00D60A86">
      <w:pPr>
        <w:pStyle w:val="nd"/>
      </w:pPr>
      <w:r>
        <w:rPr>
          <w:i/>
        </w:rPr>
        <w:t>Khả năng xử lý lớn:</w:t>
      </w:r>
      <w:r>
        <w:t xml:space="preserve"> SAX là lựa chọn phổ biến cho việc xử lý các tài liệu XML lớn hoặc dữ liệu liên tục, nơi việc lưu trữ toàn bộ tài liệu trong bộ nhớ có thể trở thành vấn đề.</w:t>
      </w:r>
    </w:p>
    <w:p w14:paraId="5FCA8847" w14:textId="77777777" w:rsidR="000E4ECF" w:rsidRDefault="00D60A86">
      <w:pPr>
        <w:pStyle w:val="nd"/>
      </w:pPr>
      <w:r>
        <w:t>SAX chỉ hỗ trợ việc đọc (</w:t>
      </w:r>
      <w:r>
        <w:rPr>
          <w:b/>
        </w:rPr>
        <w:t>read-only</w:t>
      </w:r>
      <w:r>
        <w:t>) tài liệu XML. Nó không cung cấp khả năng chỉnh sửa tài liệu.</w:t>
      </w:r>
    </w:p>
    <w:p w14:paraId="77DAF6B6" w14:textId="77777777" w:rsidR="000E4ECF" w:rsidRDefault="00D60A86">
      <w:pPr>
        <w:pStyle w:val="nd"/>
      </w:pPr>
      <w:r>
        <w:rPr>
          <w:i/>
        </w:rPr>
        <w:t>Phương Thức Callback:</w:t>
      </w:r>
      <w:r>
        <w:t xml:space="preserve"> Các ứng dụng sử dụng SAX thông qua việc triển khai các phương thức gọi lại (</w:t>
      </w:r>
      <w:r>
        <w:rPr>
          <w:b/>
        </w:rPr>
        <w:t>callback</w:t>
      </w:r>
      <w:r>
        <w:t>) để xử lý sự kiện khi chúng xảy ra.</w:t>
      </w:r>
    </w:p>
    <w:p w14:paraId="2637AC0A" w14:textId="77777777" w:rsidR="000E4ECF" w:rsidRDefault="00D60A86">
      <w:pPr>
        <w:pStyle w:val="nd"/>
      </w:pPr>
      <w:r>
        <w:t>Ví dụ: Cách sử dụng SAX</w:t>
      </w:r>
    </w:p>
    <w:p w14:paraId="40CFC24A" w14:textId="77777777" w:rsidR="000E4ECF" w:rsidRDefault="00D60A86">
      <w:pPr>
        <w:pStyle w:val="manguon"/>
      </w:pPr>
      <w:r>
        <w:t>class MySAXHandler extends DefaultHandler {</w:t>
      </w:r>
    </w:p>
    <w:p w14:paraId="7D5D75BC" w14:textId="77777777" w:rsidR="000E4ECF" w:rsidRDefault="00D60A86">
      <w:pPr>
        <w:pStyle w:val="manguon"/>
      </w:pPr>
      <w:r>
        <w:t xml:space="preserve">    public function startElement($name, $attrs) {</w:t>
      </w:r>
    </w:p>
    <w:p w14:paraId="057A99DF" w14:textId="77777777" w:rsidR="000E4ECF" w:rsidRDefault="00D60A86">
      <w:pPr>
        <w:pStyle w:val="manguon"/>
      </w:pPr>
      <w:r>
        <w:t xml:space="preserve">        // Xử lý khi bắt đầu một phần tử (element)</w:t>
      </w:r>
    </w:p>
    <w:p w14:paraId="4B6DBB21" w14:textId="77777777" w:rsidR="000E4ECF" w:rsidRDefault="00D60A86">
      <w:pPr>
        <w:pStyle w:val="manguon"/>
      </w:pPr>
      <w:r>
        <w:t xml:space="preserve">        echo "Bắt đầu phần tử: $name\n";</w:t>
      </w:r>
    </w:p>
    <w:p w14:paraId="4BB0C6E4" w14:textId="77777777" w:rsidR="000E4ECF" w:rsidRDefault="00D60A86">
      <w:pPr>
        <w:pStyle w:val="manguon"/>
      </w:pPr>
      <w:r>
        <w:t xml:space="preserve">        // Hiển thị các thuộc tính của phần tử</w:t>
      </w:r>
    </w:p>
    <w:p w14:paraId="57CAF3DD" w14:textId="77777777" w:rsidR="000E4ECF" w:rsidRDefault="00D60A86">
      <w:pPr>
        <w:pStyle w:val="manguon"/>
      </w:pPr>
      <w:r>
        <w:t xml:space="preserve">        foreach ($attrs as $attribute =&gt; $value) {</w:t>
      </w:r>
    </w:p>
    <w:p w14:paraId="1FFA59BA" w14:textId="77777777" w:rsidR="000E4ECF" w:rsidRDefault="00D60A86">
      <w:pPr>
        <w:pStyle w:val="manguon"/>
      </w:pPr>
      <w:r>
        <w:t xml:space="preserve">            echo "Thuộc tính: $attribute = $value\n";</w:t>
      </w:r>
    </w:p>
    <w:p w14:paraId="6250F262" w14:textId="77777777" w:rsidR="000E4ECF" w:rsidRDefault="00D60A86">
      <w:pPr>
        <w:pStyle w:val="manguon"/>
      </w:pPr>
      <w:r>
        <w:lastRenderedPageBreak/>
        <w:t xml:space="preserve">        }</w:t>
      </w:r>
    </w:p>
    <w:p w14:paraId="566F942F" w14:textId="77777777" w:rsidR="000E4ECF" w:rsidRDefault="00D60A86">
      <w:pPr>
        <w:pStyle w:val="manguon"/>
      </w:pPr>
      <w:r>
        <w:t xml:space="preserve">    }</w:t>
      </w:r>
    </w:p>
    <w:p w14:paraId="1194AF36" w14:textId="77777777" w:rsidR="000E4ECF" w:rsidRDefault="00D60A86">
      <w:pPr>
        <w:pStyle w:val="manguon"/>
      </w:pPr>
      <w:r>
        <w:t xml:space="preserve">    public function characters($data) {</w:t>
      </w:r>
    </w:p>
    <w:p w14:paraId="10125FD2" w14:textId="77777777" w:rsidR="000E4ECF" w:rsidRDefault="00D60A86">
      <w:pPr>
        <w:pStyle w:val="manguon"/>
      </w:pPr>
      <w:r>
        <w:t xml:space="preserve">        // Xử lý dữ liệu trong các phần tử</w:t>
      </w:r>
    </w:p>
    <w:p w14:paraId="2BF2AD6B" w14:textId="77777777" w:rsidR="000E4ECF" w:rsidRDefault="00D60A86">
      <w:pPr>
        <w:pStyle w:val="manguon"/>
      </w:pPr>
      <w:r>
        <w:t xml:space="preserve">        echo "Dữ liệu: $data\n";</w:t>
      </w:r>
    </w:p>
    <w:p w14:paraId="17F3A935" w14:textId="77777777" w:rsidR="000E4ECF" w:rsidRDefault="00D60A86">
      <w:pPr>
        <w:pStyle w:val="manguon"/>
      </w:pPr>
      <w:r>
        <w:t xml:space="preserve">    }</w:t>
      </w:r>
    </w:p>
    <w:p w14:paraId="79AF06BB" w14:textId="77777777" w:rsidR="000E4ECF" w:rsidRDefault="00D60A86">
      <w:pPr>
        <w:pStyle w:val="manguon"/>
      </w:pPr>
      <w:r>
        <w:t xml:space="preserve"> public function endElement($name) {</w:t>
      </w:r>
    </w:p>
    <w:p w14:paraId="4AA221C7" w14:textId="77777777" w:rsidR="000E4ECF" w:rsidRDefault="00D60A86">
      <w:pPr>
        <w:pStyle w:val="manguon"/>
      </w:pPr>
      <w:r>
        <w:t xml:space="preserve">        // Xử lý khi kết thúc một phần tử</w:t>
      </w:r>
    </w:p>
    <w:p w14:paraId="48F6B439" w14:textId="77777777" w:rsidR="000E4ECF" w:rsidRDefault="00D60A86">
      <w:pPr>
        <w:pStyle w:val="manguon"/>
      </w:pPr>
      <w:r>
        <w:t xml:space="preserve">        echo "Kết thúc phần tử: $name\n";</w:t>
      </w:r>
    </w:p>
    <w:p w14:paraId="3B6CBBE2" w14:textId="77777777" w:rsidR="000E4ECF" w:rsidRDefault="00D60A86">
      <w:pPr>
        <w:pStyle w:val="manguon"/>
      </w:pPr>
      <w:r>
        <w:t xml:space="preserve">    }</w:t>
      </w:r>
    </w:p>
    <w:p w14:paraId="5570AA63" w14:textId="77777777" w:rsidR="000E4ECF" w:rsidRDefault="00D60A86">
      <w:pPr>
        <w:pStyle w:val="manguon"/>
      </w:pPr>
      <w:r>
        <w:t>}</w:t>
      </w:r>
    </w:p>
    <w:p w14:paraId="5E457746" w14:textId="77777777" w:rsidR="000E4ECF" w:rsidRDefault="00D60A86">
      <w:pPr>
        <w:pStyle w:val="manguon"/>
      </w:pPr>
      <w:r>
        <w:t>// Tạo một đối tượng phân tích SAX</w:t>
      </w:r>
    </w:p>
    <w:p w14:paraId="29FD9412" w14:textId="77777777" w:rsidR="000E4ECF" w:rsidRDefault="00D60A86">
      <w:pPr>
        <w:pStyle w:val="manguon"/>
      </w:pPr>
      <w:r>
        <w:t>$xmlParser = xml_parser_create();</w:t>
      </w:r>
    </w:p>
    <w:p w14:paraId="00262FA3" w14:textId="77777777" w:rsidR="000E4ECF" w:rsidRDefault="00D60A86">
      <w:pPr>
        <w:pStyle w:val="manguon"/>
      </w:pPr>
      <w:r>
        <w:t>$saxHandler = new MySAXHandler();</w:t>
      </w:r>
    </w:p>
    <w:p w14:paraId="53FE436D" w14:textId="77777777" w:rsidR="000E4ECF" w:rsidRDefault="00D60A86">
      <w:pPr>
        <w:pStyle w:val="manguon"/>
      </w:pPr>
      <w:r>
        <w:t>// Thiết lập các hàm xử lý cho phân tích SAX</w:t>
      </w:r>
    </w:p>
    <w:p w14:paraId="5C6D83D0" w14:textId="77777777" w:rsidR="000E4ECF" w:rsidRDefault="00D60A86">
      <w:pPr>
        <w:pStyle w:val="manguon"/>
      </w:pPr>
      <w:r>
        <w:t>xml_set_object($xmlParser, $saxHandler);</w:t>
      </w:r>
    </w:p>
    <w:p w14:paraId="7066BB45" w14:textId="77777777" w:rsidR="000E4ECF" w:rsidRDefault="00D60A86">
      <w:pPr>
        <w:pStyle w:val="manguon"/>
      </w:pPr>
      <w:r>
        <w:t>xml_set_element_handler($xmlParser, "startElement", "endElement");</w:t>
      </w:r>
    </w:p>
    <w:p w14:paraId="302B37CF" w14:textId="77777777" w:rsidR="000E4ECF" w:rsidRDefault="00D60A86">
      <w:pPr>
        <w:pStyle w:val="manguon"/>
      </w:pPr>
      <w:r>
        <w:t>xml_set_character_data_handler($xmlParser, "characters");</w:t>
      </w:r>
    </w:p>
    <w:p w14:paraId="0508CFDA" w14:textId="77777777" w:rsidR="000E4ECF" w:rsidRDefault="00D60A86">
      <w:pPr>
        <w:pStyle w:val="manguon"/>
      </w:pPr>
      <w:r>
        <w:t>// Đọc tệp XML</w:t>
      </w:r>
    </w:p>
    <w:p w14:paraId="3E1A94E5" w14:textId="77777777" w:rsidR="000E4ECF" w:rsidRDefault="00D60A86">
      <w:pPr>
        <w:pStyle w:val="manguon"/>
      </w:pPr>
      <w:r>
        <w:t>$xmlFile = "duongdan/tep.xml"; // Thay đổi đường dẫn tới tệp XML cần phân tích</w:t>
      </w:r>
    </w:p>
    <w:p w14:paraId="1CCEDF99" w14:textId="77777777" w:rsidR="000E4ECF" w:rsidRDefault="00D60A86">
      <w:pPr>
        <w:pStyle w:val="manguon"/>
      </w:pPr>
      <w:r>
        <w:t>$file = fopen($xmlFile, "r");</w:t>
      </w:r>
    </w:p>
    <w:p w14:paraId="4764B238" w14:textId="77777777" w:rsidR="000E4ECF" w:rsidRDefault="00D60A86">
      <w:pPr>
        <w:pStyle w:val="manguon"/>
      </w:pPr>
      <w:r>
        <w:t>while ($data = fread($file, 4096)) {</w:t>
      </w:r>
    </w:p>
    <w:p w14:paraId="7D15ECAD" w14:textId="77777777" w:rsidR="000E4ECF" w:rsidRDefault="00D60A86">
      <w:pPr>
        <w:pStyle w:val="manguon"/>
      </w:pPr>
      <w:r>
        <w:t xml:space="preserve">    xml_parse($xmlParser, $data, feof($file)) or</w:t>
      </w:r>
    </w:p>
    <w:p w14:paraId="4D259CFC" w14:textId="77777777" w:rsidR="000E4ECF" w:rsidRDefault="00D60A86">
      <w:pPr>
        <w:pStyle w:val="manguon"/>
      </w:pPr>
      <w:r>
        <w:lastRenderedPageBreak/>
        <w:t xml:space="preserve">    die(sprintf("Lỗi phân tích XML: %s tại dòng %d",              xml_error_string(xml_get_error_code($xmlParser)),</w:t>
      </w:r>
    </w:p>
    <w:p w14:paraId="37045E5E" w14:textId="77777777" w:rsidR="000E4ECF" w:rsidRDefault="00D60A86">
      <w:pPr>
        <w:pStyle w:val="manguon"/>
      </w:pPr>
      <w:r>
        <w:t>xml_get_current_line_number($xmlParser)));</w:t>
      </w:r>
    </w:p>
    <w:p w14:paraId="3DA5086D" w14:textId="77777777" w:rsidR="000E4ECF" w:rsidRDefault="00D60A86">
      <w:pPr>
        <w:pStyle w:val="manguon"/>
      </w:pPr>
      <w:r>
        <w:t>}</w:t>
      </w:r>
    </w:p>
    <w:p w14:paraId="7F4113FD" w14:textId="77777777" w:rsidR="000E4ECF" w:rsidRDefault="00D60A86">
      <w:pPr>
        <w:pStyle w:val="manguon"/>
      </w:pPr>
      <w:r>
        <w:t>// Giải phóng bộ nhớ và đóng tệp XML</w:t>
      </w:r>
    </w:p>
    <w:p w14:paraId="7EA8BB4E" w14:textId="77777777" w:rsidR="000E4ECF" w:rsidRDefault="00D60A86">
      <w:pPr>
        <w:pStyle w:val="manguon"/>
      </w:pPr>
      <w:r>
        <w:t>xml_parser_free($xmlParser);</w:t>
      </w:r>
    </w:p>
    <w:p w14:paraId="2A269CD8" w14:textId="77777777" w:rsidR="000E4ECF" w:rsidRDefault="00D60A86">
      <w:pPr>
        <w:pStyle w:val="manguon"/>
      </w:pPr>
      <w:r>
        <w:t>fclose($file);</w:t>
      </w:r>
    </w:p>
    <w:p w14:paraId="265BC78A" w14:textId="77777777" w:rsidR="000E4ECF" w:rsidRDefault="00D60A86">
      <w:pPr>
        <w:pStyle w:val="nd"/>
      </w:pPr>
      <w:r>
        <w:t>XPath (</w:t>
      </w:r>
      <w:r>
        <w:rPr>
          <w:b/>
        </w:rPr>
        <w:t>XML Path Language</w:t>
      </w:r>
      <w:r>
        <w:t>) là một ngôn ngữ truy vấn được thiết kế để định vị và trích xuất dữ liệu từ tài liệu XML. Nó là một phần quan trọng của các công nghệ liên quan đến XML như XSLT (</w:t>
      </w:r>
      <w:r>
        <w:rPr>
          <w:b/>
        </w:rPr>
        <w:t>Extensible Stylesheet Language Transformations</w:t>
      </w:r>
      <w:r>
        <w:t>) và XQuery. XPath cho phép bạn duyệt qua cấu trúc phức tạp của một tài liệu XML để lựa chọn và trích xuất các phần tử, thuộc tính và nội dung khác một cách linh hoạt.</w:t>
      </w:r>
      <w:sdt>
        <w:sdtPr>
          <w:id w:val="2005626430"/>
        </w:sdtPr>
        <w:sdtContent>
          <w:r>
            <w:fldChar w:fldCharType="begin"/>
          </w:r>
          <w:r>
            <w:instrText xml:space="preserve"> CITATION Ngu03 \l 1066 </w:instrText>
          </w:r>
          <w:r>
            <w:fldChar w:fldCharType="separate"/>
          </w:r>
          <w:r>
            <w:t xml:space="preserve"> [1]</w:t>
          </w:r>
          <w:r>
            <w:fldChar w:fldCharType="end"/>
          </w:r>
        </w:sdtContent>
      </w:sdt>
    </w:p>
    <w:p w14:paraId="2A02AE09" w14:textId="77777777" w:rsidR="000E4ECF" w:rsidRDefault="00D60A86">
      <w:pPr>
        <w:pStyle w:val="nd"/>
      </w:pPr>
      <w:r>
        <w:t>Một số khái niệm cơ bản trong XPath:</w:t>
      </w:r>
    </w:p>
    <w:p w14:paraId="43DB4BE3" w14:textId="77777777" w:rsidR="000E4ECF" w:rsidRDefault="00D60A86">
      <w:pPr>
        <w:pStyle w:val="nd"/>
      </w:pPr>
      <w:r>
        <w:rPr>
          <w:i/>
        </w:rPr>
        <w:t>Biểu thức Đường dẫn (Path Expression):</w:t>
      </w:r>
      <w:r>
        <w:t xml:space="preserve"> XPath sử dụng biểu thức đường dẫn để duyệt qua các phần tử và thuộc tính trong tài liệu XML. </w:t>
      </w:r>
    </w:p>
    <w:p w14:paraId="4EFB1B48" w14:textId="77777777" w:rsidR="000E4ECF" w:rsidRDefault="00D60A86">
      <w:pPr>
        <w:pStyle w:val="nd"/>
      </w:pPr>
      <w:r>
        <w:t>Ví dụ:</w:t>
      </w:r>
    </w:p>
    <w:p w14:paraId="12526E81" w14:textId="77777777" w:rsidR="000E4ECF" w:rsidRDefault="00D60A86">
      <w:pPr>
        <w:pStyle w:val="manguon"/>
      </w:pPr>
      <w:r>
        <w:t>/bookstore/book/title</w:t>
      </w:r>
    </w:p>
    <w:p w14:paraId="7F65FA11" w14:textId="77777777" w:rsidR="000E4ECF" w:rsidRDefault="00D60A86">
      <w:pPr>
        <w:pStyle w:val="nd"/>
      </w:pPr>
      <w:r>
        <w:t>Trong biểu thức này, chúng ta đang lựa chọn tất cả các phần tử &lt;title&gt; nằm trong phần tử &lt;book&gt; của phần tử &lt;bookstore&gt;.</w:t>
      </w:r>
    </w:p>
    <w:p w14:paraId="063748A7" w14:textId="77777777" w:rsidR="000E4ECF" w:rsidRDefault="00D60A86">
      <w:pPr>
        <w:pStyle w:val="nd"/>
      </w:pPr>
      <w:r>
        <w:rPr>
          <w:i/>
        </w:rPr>
        <w:t>Thuộc Tính và Giá Trị:</w:t>
      </w:r>
      <w:r>
        <w:t xml:space="preserve"> XPath cho phép lựa chọn dữ liệu dựa trên giá trị của thuộc tính. </w:t>
      </w:r>
    </w:p>
    <w:p w14:paraId="11EAE67E" w14:textId="77777777" w:rsidR="000E4ECF" w:rsidRDefault="00D60A86">
      <w:pPr>
        <w:pStyle w:val="nd"/>
      </w:pPr>
      <w:r>
        <w:t>Ví dụ:</w:t>
      </w:r>
    </w:p>
    <w:p w14:paraId="7B992F9C" w14:textId="77777777" w:rsidR="000E4ECF" w:rsidRDefault="00D60A86">
      <w:pPr>
        <w:pStyle w:val="manguon"/>
      </w:pPr>
      <w:r>
        <w:t>//book[@category='fiction']</w:t>
      </w:r>
    </w:p>
    <w:p w14:paraId="3EC46A95" w14:textId="77777777" w:rsidR="000E4ECF" w:rsidRDefault="00D60A86">
      <w:pPr>
        <w:pStyle w:val="nd"/>
      </w:pPr>
      <w:r>
        <w:t>Biểu thức này lựa chọn tất cả các phần tử &lt;book&gt; có thuộc tính category có giá trị là 'fiction'.</w:t>
      </w:r>
    </w:p>
    <w:p w14:paraId="1039BA29" w14:textId="77777777" w:rsidR="000E4ECF" w:rsidRDefault="00D60A86">
      <w:pPr>
        <w:pStyle w:val="nd"/>
      </w:pPr>
      <w:r>
        <w:rPr>
          <w:i/>
        </w:rPr>
        <w:lastRenderedPageBreak/>
        <w:t>Wildcards (Ký tự đại diện):</w:t>
      </w:r>
      <w:r>
        <w:t xml:space="preserve"> XPath hỗ trợ ký tự đại diện như * và @*, cho phép lựa chọn tất cả hoặc một số phần tử/thuộc tính mà không cần chỉ định tên cụ thể. </w:t>
      </w:r>
    </w:p>
    <w:p w14:paraId="11A77D2E" w14:textId="77777777" w:rsidR="000E4ECF" w:rsidRDefault="00D60A86">
      <w:pPr>
        <w:pStyle w:val="nd"/>
      </w:pPr>
      <w:r>
        <w:t>Ví dụ:</w:t>
      </w:r>
    </w:p>
    <w:p w14:paraId="617A0FB9" w14:textId="77777777" w:rsidR="000E4ECF" w:rsidRDefault="00D60A86">
      <w:pPr>
        <w:pStyle w:val="manguon"/>
      </w:pPr>
      <w:r>
        <w:t>//book/*</w:t>
      </w:r>
    </w:p>
    <w:p w14:paraId="22BA0706" w14:textId="77777777" w:rsidR="000E4ECF" w:rsidRDefault="00D60A86">
      <w:pPr>
        <w:pStyle w:val="nd"/>
      </w:pPr>
      <w:r>
        <w:t>Lựa chọn tất cả các phần tử con của &lt;book&gt;.</w:t>
      </w:r>
    </w:p>
    <w:p w14:paraId="55AC2A59" w14:textId="77777777" w:rsidR="000E4ECF" w:rsidRDefault="00D60A86">
      <w:pPr>
        <w:pStyle w:val="nd"/>
      </w:pPr>
      <w:r>
        <w:t xml:space="preserve">Axes (Trục): XPath có các trục giúp duyệt qua cấu trúc tài liệu theo các hướng khác nhau. </w:t>
      </w:r>
    </w:p>
    <w:p w14:paraId="48E188E0" w14:textId="77777777" w:rsidR="000E4ECF" w:rsidRDefault="00D60A86">
      <w:pPr>
        <w:pStyle w:val="nd"/>
      </w:pPr>
      <w:r>
        <w:t>Ví dụ:</w:t>
      </w:r>
    </w:p>
    <w:p w14:paraId="0F4CCC79" w14:textId="77777777" w:rsidR="000E4ECF" w:rsidRDefault="00D60A86">
      <w:pPr>
        <w:pStyle w:val="manguon"/>
      </w:pPr>
      <w:r>
        <w:t>//book/following-sibling::book</w:t>
      </w:r>
    </w:p>
    <w:p w14:paraId="104D024B" w14:textId="77777777" w:rsidR="000E4ECF" w:rsidRDefault="00D60A86">
      <w:pPr>
        <w:pStyle w:val="nd"/>
      </w:pPr>
      <w:r>
        <w:t>Lựa chọn tất cả các phần tử &lt;book&gt; là anh em sau phần tử &lt;book&gt; được chọn trước đó.</w:t>
      </w:r>
    </w:p>
    <w:p w14:paraId="755DC3E5" w14:textId="77777777" w:rsidR="000E4ECF" w:rsidRDefault="00D60A86">
      <w:pPr>
        <w:pStyle w:val="nd"/>
      </w:pPr>
      <w:r>
        <w:t xml:space="preserve">Hàm XPath: XPath cung cấp một số hàm tích hợp để thực hiện các thao tác như đếm, lấy giá trị tối đa/tối thiểu, và so sánh. </w:t>
      </w:r>
    </w:p>
    <w:p w14:paraId="2931216D" w14:textId="77777777" w:rsidR="000E4ECF" w:rsidRDefault="00D60A86">
      <w:pPr>
        <w:pStyle w:val="nd"/>
      </w:pPr>
      <w:r>
        <w:t>Ví dụ:</w:t>
      </w:r>
    </w:p>
    <w:p w14:paraId="5CDC288A" w14:textId="77777777" w:rsidR="000E4ECF" w:rsidRDefault="00D60A86">
      <w:pPr>
        <w:pStyle w:val="manguon"/>
      </w:pPr>
      <w:r>
        <w:t>//book[position()=1]</w:t>
      </w:r>
    </w:p>
    <w:p w14:paraId="050C1D17" w14:textId="77777777" w:rsidR="000E4ECF" w:rsidRDefault="00D60A86">
      <w:pPr>
        <w:pStyle w:val="nd"/>
      </w:pPr>
      <w:r>
        <w:t>Lựa chọn phần tử &lt;book&gt; đầu tiên trong tài liệu.</w:t>
      </w:r>
    </w:p>
    <w:p w14:paraId="3CC49E7F" w14:textId="77777777" w:rsidR="000E4ECF" w:rsidRDefault="00D60A86">
      <w:pPr>
        <w:pStyle w:val="nd"/>
      </w:pPr>
      <w:r>
        <w:t>XPath là một công cụ mạnh mẽ cho việc truy cập và trích xuất dữ liệu từ tài liệu XML và nó được sử dụng rộng rãi trong các ngữ cảnh như truy vấn XML, biến đổi XML, và kiểm thử XML.</w:t>
      </w:r>
    </w:p>
    <w:p w14:paraId="5E014F3E" w14:textId="77777777" w:rsidR="000E4ECF" w:rsidRDefault="00D60A86">
      <w:pPr>
        <w:pStyle w:val="nd"/>
      </w:pPr>
      <w:r>
        <w:t>XSLT (Extensible Stylesheet Language Transformations)</w:t>
      </w:r>
    </w:p>
    <w:p w14:paraId="7349E6F2" w14:textId="77777777" w:rsidR="000E4ECF" w:rsidRDefault="00D60A86">
      <w:pPr>
        <w:pStyle w:val="nd"/>
      </w:pPr>
      <w:r>
        <w:t>XSLT là một ngôn ngữ được sử dụng để chuyển đổi và biến đổi dữ liệu XML thành định dạng khác. XSLT hoạt động như một ngôn ngữ định kiểu Stylesheet, cho phép định nghĩa các quy tắc và mẫu để ánh xạ một tài liệu XML sang một cấu trúc hoặc định dạng mới</w:t>
      </w:r>
      <w:sdt>
        <w:sdtPr>
          <w:id w:val="803511369"/>
        </w:sdtPr>
        <w:sdtContent>
          <w:r>
            <w:fldChar w:fldCharType="begin"/>
          </w:r>
          <w:r>
            <w:instrText xml:space="preserve"> CITATION Ngu03 \l 1066 </w:instrText>
          </w:r>
          <w:r>
            <w:fldChar w:fldCharType="separate"/>
          </w:r>
          <w:r>
            <w:t xml:space="preserve"> [1]</w:t>
          </w:r>
          <w:r>
            <w:fldChar w:fldCharType="end"/>
          </w:r>
        </w:sdtContent>
      </w:sdt>
      <w:r>
        <w:t xml:space="preserve">. </w:t>
      </w:r>
    </w:p>
    <w:p w14:paraId="752DC18E" w14:textId="77777777" w:rsidR="000E4ECF" w:rsidRDefault="00D60A86">
      <w:pPr>
        <w:pStyle w:val="nd"/>
      </w:pPr>
      <w:r>
        <w:t>Một số đặc điểm của XSLT:</w:t>
      </w:r>
    </w:p>
    <w:p w14:paraId="7767574C" w14:textId="77777777" w:rsidR="000E4ECF" w:rsidRDefault="00D60A86">
      <w:pPr>
        <w:pStyle w:val="nd"/>
      </w:pPr>
      <w:r>
        <w:rPr>
          <w:i/>
        </w:rPr>
        <w:t>Định Nghĩa Stylesheet:</w:t>
      </w:r>
      <w:r>
        <w:t xml:space="preserve"> Một stylesheet XSLT thường được viết dưới dạng tài liệu XML. Nó chứa các quy tắc và mẫu mô tả cách dữ liệu XML nên được chuyển đổi.</w:t>
      </w:r>
    </w:p>
    <w:p w14:paraId="528D0268" w14:textId="77777777" w:rsidR="000E4ECF" w:rsidRDefault="00D60A86">
      <w:pPr>
        <w:pStyle w:val="nd"/>
      </w:pPr>
      <w:r>
        <w:rPr>
          <w:i/>
        </w:rPr>
        <w:lastRenderedPageBreak/>
        <w:t>Templates và Patterns:</w:t>
      </w:r>
      <w:r>
        <w:t xml:space="preserve"> XSLT sử dụng mô hình template và pattern để ánh xạ các phần của tài liệu nguồn sang định dạng đích. Một template là một mẫu mô tả cách một phần cụ thể của tài liệu nguồn nên được xử lý.</w:t>
      </w:r>
    </w:p>
    <w:p w14:paraId="06A23D1B" w14:textId="77777777" w:rsidR="000E4ECF" w:rsidRDefault="00D60A86">
      <w:pPr>
        <w:pStyle w:val="nd"/>
      </w:pPr>
      <w:r>
        <w:rPr>
          <w:i/>
        </w:rPr>
        <w:t>Biến đổi dữ liệu:</w:t>
      </w:r>
      <w:r>
        <w:t xml:space="preserve"> XSLT có khả năng biến đổi cả cấu trúc và nội dung của tài liệu XML. Các mẫu và quy tắc được áp dụng để chọn và xử lý các phần tử, thuộc tính và văn bản trong tài liệu nguồn.</w:t>
      </w:r>
    </w:p>
    <w:p w14:paraId="190EE8D0" w14:textId="77777777" w:rsidR="000E4ECF" w:rsidRDefault="00D60A86">
      <w:pPr>
        <w:pStyle w:val="nd"/>
      </w:pPr>
      <w:r>
        <w:t>Hỗ trợ nhiều định dạng: XSLT có thể tạo ra đầu ra ở nhiều định dạng khác nhau bao gồm XML, HTML, văn bản thuần, hoặc bất kỳ định dạng nào khác.</w:t>
      </w:r>
    </w:p>
    <w:p w14:paraId="6C062949" w14:textId="77777777" w:rsidR="000E4ECF" w:rsidRDefault="00D60A86">
      <w:pPr>
        <w:pStyle w:val="nd"/>
      </w:pPr>
      <w:r>
        <w:t>XSLT thường được sử dụng trong trình duyệt web để biến đổi và hiển thị dữ liệu XML mà không cần tải lại trang. Nó thường kết hợp với XML và XSLT được áp dụng trực tiếp trong trình duyệt để tạo ra giao diện người dùng động.</w:t>
      </w:r>
    </w:p>
    <w:p w14:paraId="436AB86D" w14:textId="77777777" w:rsidR="000E4ECF" w:rsidRDefault="00D60A86">
      <w:pPr>
        <w:pStyle w:val="nd"/>
      </w:pPr>
      <w:r>
        <w:rPr>
          <w:i/>
        </w:rPr>
        <w:t>Tính mở rộng và tích hợp:</w:t>
      </w:r>
      <w:r>
        <w:t xml:space="preserve"> XSLT có thể được mở rộng thông qua sử dụng các phần mở rộng và chức năng mạnh mẽ như biến, hàm và xử lý lỗi. Nó có thể tích hợp với các ngôn ngữ lập trình khác thông qua các giao diện và API.</w:t>
      </w:r>
    </w:p>
    <w:p w14:paraId="7031FE71" w14:textId="77777777" w:rsidR="000E4ECF" w:rsidRDefault="00D60A86">
      <w:pPr>
        <w:pStyle w:val="nd"/>
      </w:pPr>
      <w:r>
        <w:t>XSLT là một công cụ mạnh mẽ, cung cấp khả năng biến đổi linh hoạt và hiệu quả cho dữ liệu XML, làm cho nó trở thành một phần quan trọng trong xử lý và biểu diễn dữ liệu trên web và trong các ứng dụng khác.</w:t>
      </w:r>
    </w:p>
    <w:p w14:paraId="48FB34E1" w14:textId="77777777" w:rsidR="000E4ECF" w:rsidRDefault="00D60A86">
      <w:pPr>
        <w:pStyle w:val="nd"/>
      </w:pPr>
      <w:r>
        <w:t>Xquery</w:t>
      </w:r>
    </w:p>
    <w:p w14:paraId="68287114" w14:textId="77777777" w:rsidR="000E4ECF" w:rsidRDefault="00D60A86">
      <w:pPr>
        <w:pStyle w:val="nd"/>
      </w:pPr>
      <w:r>
        <w:t xml:space="preserve">XQuery là một ngôn ngữ truy vấn (query language) được thiết kế đặc biệt để truy vấn và xử lý dữ liệu XML. Được đề xuất bởi W3C (World Wide Web Consortium), XQuery cung cấp một cách mạnh mẽ để trích xuất thông tin từ tài liệu XML, thực hiện các phép biến đổi dữ liệu, và tạo ra kết quả theo định dạng XML. </w:t>
      </w:r>
    </w:p>
    <w:p w14:paraId="72870832" w14:textId="77777777" w:rsidR="000E4ECF" w:rsidRDefault="00D60A86">
      <w:pPr>
        <w:pStyle w:val="nd"/>
      </w:pPr>
      <w:r>
        <w:t>Một số đặc điểm của XQuery:</w:t>
      </w:r>
    </w:p>
    <w:p w14:paraId="415250A3" w14:textId="77777777" w:rsidR="000E4ECF" w:rsidRDefault="00D60A86">
      <w:pPr>
        <w:pStyle w:val="nd"/>
      </w:pPr>
      <w:r>
        <w:t>XQuery sử dụng cú pháp tương tự như SQL, nhưng được thiết kế đặc biệt để làm việc với dữ liệu XML. Câu truy vấn XQuery thường có cấu trúc lồng nhau và sử dụng các biểu thức XPath để chỉ định vị trí của dữ liệu trong tài liệu XML.</w:t>
      </w:r>
    </w:p>
    <w:p w14:paraId="0DEC5B67" w14:textId="77777777" w:rsidR="000E4ECF" w:rsidRDefault="00D60A86">
      <w:pPr>
        <w:pStyle w:val="nd"/>
      </w:pPr>
      <w:r>
        <w:rPr>
          <w:i/>
        </w:rPr>
        <w:t>Trích xuất và lọc dữ liệu:</w:t>
      </w:r>
      <w:r>
        <w:t xml:space="preserve"> XQuery cho phép trích xuất thông tin từ các phần tử, thuộc tính hoặc giá trị cụ thể trong tài liệu XML. Các điều kiện có thể được áp dụng để lọc dữ liệu theo một tập hợp các điều kiện.</w:t>
      </w:r>
    </w:p>
    <w:p w14:paraId="3F7B3E42" w14:textId="77777777" w:rsidR="000E4ECF" w:rsidRDefault="00D60A86">
      <w:pPr>
        <w:pStyle w:val="nd"/>
      </w:pPr>
      <w:r>
        <w:rPr>
          <w:i/>
        </w:rPr>
        <w:lastRenderedPageBreak/>
        <w:t>Biểu Thức XPath:</w:t>
      </w:r>
      <w:r>
        <w:t xml:space="preserve"> XQuery sử dụng biểu thức XPath để định vị vị trí cụ thể trong tài liệu XML. Điều này cho phép người dùng chỉ định nơi mà truy vấn sẽ được thực hiện và lấy dữ liệu từ các vị trí đó.</w:t>
      </w:r>
    </w:p>
    <w:p w14:paraId="76103A86" w14:textId="77777777" w:rsidR="000E4ECF" w:rsidRDefault="00D60A86">
      <w:pPr>
        <w:pStyle w:val="nd"/>
      </w:pPr>
      <w:r>
        <w:t>XQuery là một tiêu chuẩn của W3C, điều này đảm bảo tính di động và tính tương thích giữa các hệ thống hỗ trợ XQuery khác nhau. Ngoài việc truy vấn dữ liệu, XQuery cũng hỗ trợ việc biến đổi dữ liệu bằng cách thêm, xóa, hoặc cập nhật các phần tử trong tài liệu XML. XQuery có thể tích hợp chặt chẽ với XML Schema giúp đảm bảo tính nhất quán và kiểm soát về mặt cấu trúc của dữ liệu XML.</w:t>
      </w:r>
    </w:p>
    <w:p w14:paraId="67A20AA2" w14:textId="77777777" w:rsidR="000E4ECF" w:rsidRDefault="00D60A86">
      <w:pPr>
        <w:pStyle w:val="nd"/>
      </w:pPr>
      <w:r>
        <w:rPr>
          <w:b/>
        </w:rPr>
        <w:t>XSD(XML Schema Definition)</w:t>
      </w:r>
      <w:r>
        <w:t xml:space="preserve"> là một ngôn ngữ mô tả cấu trúc và các ràng buộc của tài liệu XML. Nó định nghĩa các quy tắc và kiểu dữ liệu mà tài liệu XML cần tuân thủ, cung cấp một phương tiện mạnh mẽ để xác định và kiểm soát cấu trúc của dữ liệu XML.</w:t>
      </w:r>
    </w:p>
    <w:p w14:paraId="4E7ECEAE" w14:textId="77777777" w:rsidR="000E4ECF" w:rsidRDefault="00D60A86">
      <w:pPr>
        <w:pStyle w:val="nd"/>
      </w:pPr>
      <w:r>
        <w:t>Một số đặc điểm của XSD:</w:t>
      </w:r>
    </w:p>
    <w:p w14:paraId="71CBBD47" w14:textId="77777777" w:rsidR="000E4ECF" w:rsidRDefault="00D60A86">
      <w:pPr>
        <w:pStyle w:val="nd"/>
      </w:pPr>
      <w:r>
        <w:t>XSD được thiết kế để định nghĩa cấu trúc của tài liệu XML. Nó cho phép mô tả chi tiết về các phần tử, thuộc tính, kiểu dữ liệu và ràng buộc trong tài liệu XML bao gồm &lt;element&gt;, &lt;complexType&gt;, &lt;simpleType&gt;, &lt;attribute&gt;.</w:t>
      </w:r>
    </w:p>
    <w:p w14:paraId="3029455B" w14:textId="77777777" w:rsidR="000E4ECF" w:rsidRDefault="00D60A86">
      <w:pPr>
        <w:pStyle w:val="nd"/>
      </w:pPr>
      <w:r>
        <w:rPr>
          <w:i/>
        </w:rPr>
        <w:t>Phần Tử &lt;element&gt;:</w:t>
      </w:r>
      <w:r>
        <w:t xml:space="preserve"> định nghĩa một phần tử trong tài liệu XML và xác định kiểu dữ liệu của nó. Nó có thể mô tả phần tử là phần tử đơn lẻ, phần tử chứa các phần tử khác, hoặc phần tử chứa văn bản.</w:t>
      </w:r>
    </w:p>
    <w:p w14:paraId="3A567193" w14:textId="77777777" w:rsidR="000E4ECF" w:rsidRDefault="00D60A86">
      <w:pPr>
        <w:pStyle w:val="nd"/>
      </w:pPr>
      <w:r>
        <w:rPr>
          <w:i/>
        </w:rPr>
        <w:t xml:space="preserve">Phần Tử &lt;complexType&gt; và &lt;simpleType&gt;: </w:t>
      </w:r>
      <w:r>
        <w:t>được sử dụng để xác định kiểu dữ liệu của một phần tử.</w:t>
      </w:r>
    </w:p>
    <w:p w14:paraId="214FF31D" w14:textId="77777777" w:rsidR="000E4ECF" w:rsidRDefault="00D60A86">
      <w:pPr>
        <w:pStyle w:val="nd"/>
      </w:pPr>
      <w:r>
        <w:t>&lt;complexType&gt; cho phép định nghĩa cấu trúc phức tạp hơn bằng cách kết hợp các phần tử và thuộc tính.</w:t>
      </w:r>
    </w:p>
    <w:p w14:paraId="132E69CB" w14:textId="77777777" w:rsidR="000E4ECF" w:rsidRDefault="00D60A86">
      <w:pPr>
        <w:pStyle w:val="nd"/>
      </w:pPr>
      <w:r>
        <w:t>&lt;simpleType&gt; làm cho quá trình xác định kiểu dữ liệu đơn giản hơn.</w:t>
      </w:r>
    </w:p>
    <w:p w14:paraId="769D4472" w14:textId="77777777" w:rsidR="000E4ECF" w:rsidRDefault="00D60A86">
      <w:pPr>
        <w:pStyle w:val="nd"/>
      </w:pPr>
      <w:r>
        <w:rPr>
          <w:i/>
        </w:rPr>
        <w:t>Phần Tử &lt;attribute&gt;:</w:t>
      </w:r>
      <w:r>
        <w:t xml:space="preserve"> định nghĩa một thuộc tính của một phần tử và xác định kiểu dữ liệu của thuộc tính đó.</w:t>
      </w:r>
    </w:p>
    <w:p w14:paraId="0A57AFFF" w14:textId="77777777" w:rsidR="000E4ECF" w:rsidRDefault="00D60A86">
      <w:pPr>
        <w:pStyle w:val="nd"/>
      </w:pPr>
      <w:r>
        <w:t>XSD cung cấp một loạt các kiểu dữ liệu cơ bản như string, integer, boolean, date, time, và cho phép người định nghĩa cấu trúc kiểu dữ liệu tùy chỉnh.</w:t>
      </w:r>
    </w:p>
    <w:p w14:paraId="6107705F" w14:textId="77777777" w:rsidR="000E4ECF" w:rsidRDefault="00D60A86">
      <w:pPr>
        <w:pStyle w:val="nd"/>
      </w:pPr>
      <w:r>
        <w:lastRenderedPageBreak/>
        <w:t>XSD cho phép áp dụng ràng buộc lên dữ liệu, ví dụ như ràng buộc giới hạn giá trị tối thiểu và tối đa, ràng buộc định dạng và ràng buộc khác.</w:t>
      </w:r>
    </w:p>
    <w:p w14:paraId="756EE931" w14:textId="77777777" w:rsidR="000E4ECF" w:rsidRDefault="00D60A86">
      <w:pPr>
        <w:pStyle w:val="nd"/>
      </w:pPr>
      <w:r>
        <w:t>XSD thường được sử dụng như một tài liệu riêng biệt hoặc nhúng trực tiếp vào tài liệu XML thông qua một phần tử &lt;schema&gt;.</w:t>
      </w:r>
    </w:p>
    <w:p w14:paraId="3AF4E03B" w14:textId="77777777" w:rsidR="000E4ECF" w:rsidRDefault="00D60A86">
      <w:pPr>
        <w:pStyle w:val="nd"/>
      </w:pPr>
      <w:r>
        <w:t>Sử dụng XSD giúp đảm bảo tính đúng đắn và nhất quán của dữ liệu XML, đồng thời cung cấp tài liệu rõ ràng và chi tiết trong các ứng dụng và hệ thống.</w:t>
      </w:r>
    </w:p>
    <w:p w14:paraId="5F4B12C5" w14:textId="77777777" w:rsidR="000E4ECF" w:rsidRDefault="00D60A86">
      <w:pPr>
        <w:pStyle w:val="nd"/>
      </w:pPr>
      <w:r>
        <w:t xml:space="preserve">AJAX (Asynchronous JavaScript and XML) là một kỹ thuật lập trình web cho phép gửi và nhận dữ liệu từ máy chủ mà không cần nạp lại toàn bộ trang web. </w:t>
      </w:r>
    </w:p>
    <w:p w14:paraId="5E1BF983" w14:textId="77777777" w:rsidR="000E4ECF" w:rsidRDefault="00D60A86">
      <w:pPr>
        <w:pStyle w:val="nd"/>
      </w:pPr>
      <w:r>
        <w:t>Một số đặc điểm của AJAX và mối liên quan của nó với XML:</w:t>
      </w:r>
    </w:p>
    <w:p w14:paraId="724010A5" w14:textId="77777777" w:rsidR="000E4ECF" w:rsidRDefault="00D60A86">
      <w:pPr>
        <w:pStyle w:val="nd"/>
      </w:pPr>
      <w:r>
        <w:rPr>
          <w:i/>
        </w:rPr>
        <w:t>Gửi và nhận dữ liệu bất đồng bộ:</w:t>
      </w:r>
      <w:r>
        <w:t xml:space="preserve"> AJAX cho phép trang web gửi và nhận dữ liệu từ máy chủ mà không cần nạp lại trang web. Điều này giúp tăng trải nghiệm người dùng và làm giảm độ trễ.</w:t>
      </w:r>
    </w:p>
    <w:p w14:paraId="1ECB8606" w14:textId="77777777" w:rsidR="000E4ECF" w:rsidRDefault="00D60A86">
      <w:pPr>
        <w:pStyle w:val="nd"/>
      </w:pPr>
      <w:r>
        <w:rPr>
          <w:i/>
        </w:rPr>
        <w:t>XMLHttpRequest:</w:t>
      </w:r>
      <w:r>
        <w:t xml:space="preserve"> Để thực hiện gửi và nhận dữ liệu không đồng bộ, AJAX sử dụng đối tượng XMLHttpRequest trong JavaScript. Đối tượng này làm cho việc gửi và nhận dữ liệu trở nên dễ dàng và hiệu quả.</w:t>
      </w:r>
    </w:p>
    <w:p w14:paraId="00E1663B" w14:textId="77777777" w:rsidR="000E4ECF" w:rsidRDefault="00D60A86">
      <w:pPr>
        <w:pStyle w:val="nd"/>
      </w:pPr>
      <w:r>
        <w:rPr>
          <w:i/>
        </w:rPr>
        <w:t>Sử dụng với XML hoặc JSON:</w:t>
      </w:r>
      <w:r>
        <w:t xml:space="preserve"> Ban đầu, AJAX thường được sử dụng để tương tác với dữ liệu XML. Tuy nhiên, do tính linh hoạt, nó cũng được sử dụng rộng rãi với định dạng dữ liệu JSON, đặc biệt là khi làm việc với các API web hiện đại.</w:t>
      </w:r>
    </w:p>
    <w:p w14:paraId="621B94F0" w14:textId="77777777" w:rsidR="000E4ECF" w:rsidRDefault="00D60A86">
      <w:pPr>
        <w:pStyle w:val="nd"/>
      </w:pPr>
      <w:r>
        <w:rPr>
          <w:i/>
        </w:rPr>
        <w:t>Các phương thức HTTP:</w:t>
      </w:r>
      <w:r>
        <w:t xml:space="preserve"> AJAX sử dụng các phương thức HTTP như GET và POST để gửi và nhận dữ liệu từ máy chủ.</w:t>
      </w:r>
    </w:p>
    <w:p w14:paraId="572D9B2C" w14:textId="77777777" w:rsidR="000E4ECF" w:rsidRDefault="00D60A86">
      <w:pPr>
        <w:pStyle w:val="Heading2"/>
      </w:pPr>
      <w:bookmarkStart w:id="54" w:name="_Toc154684977"/>
      <w:bookmarkStart w:id="55" w:name="_Toc155527104"/>
      <w:bookmarkStart w:id="56" w:name="_Toc155535718"/>
      <w:bookmarkStart w:id="57" w:name="_Toc155548043"/>
      <w:r>
        <w:t>Ngôn ngữ PHP</w:t>
      </w:r>
      <w:bookmarkEnd w:id="54"/>
      <w:bookmarkEnd w:id="55"/>
      <w:bookmarkEnd w:id="56"/>
      <w:bookmarkEnd w:id="57"/>
    </w:p>
    <w:p w14:paraId="0BA6C014" w14:textId="77777777" w:rsidR="000E4ECF" w:rsidRDefault="00D60A86">
      <w:pPr>
        <w:pStyle w:val="nd"/>
      </w:pPr>
      <w:r>
        <w:t>PHP viết tắt của “Hypertext Preprocessor” là một ngôn ngữ lập trình mã nguồn mở được thiết kế đặc biệt cho việc phát triển ứng dụng web, PHP chủ yếu thực hiện các tác vụ trên máy chủ và tạo ra nội dung động trên trang web.</w:t>
      </w:r>
      <w:sdt>
        <w:sdtPr>
          <w:id w:val="1366714960"/>
        </w:sdtPr>
        <w:sdtContent>
          <w:r>
            <w:fldChar w:fldCharType="begin"/>
          </w:r>
          <w:r>
            <w:instrText xml:space="preserve"> CITATION TạN22 \l 1066 </w:instrText>
          </w:r>
          <w:r>
            <w:fldChar w:fldCharType="separate"/>
          </w:r>
          <w:r>
            <w:t xml:space="preserve"> [2]</w:t>
          </w:r>
          <w:r>
            <w:fldChar w:fldCharType="end"/>
          </w:r>
        </w:sdtContent>
      </w:sdt>
    </w:p>
    <w:p w14:paraId="1723719F" w14:textId="77777777" w:rsidR="000E4ECF" w:rsidRDefault="00D60A86">
      <w:pPr>
        <w:pStyle w:val="Heading3"/>
      </w:pPr>
      <w:bookmarkStart w:id="58" w:name="_Toc154684979"/>
      <w:bookmarkStart w:id="59" w:name="_Toc155527105"/>
      <w:bookmarkStart w:id="60" w:name="_Toc155535719"/>
      <w:bookmarkStart w:id="61" w:name="_Toc155548044"/>
      <w:r>
        <w:t>Lịch Sử</w:t>
      </w:r>
      <w:bookmarkEnd w:id="58"/>
      <w:r>
        <w:t xml:space="preserve"> phát triển</w:t>
      </w:r>
      <w:bookmarkEnd w:id="59"/>
      <w:bookmarkEnd w:id="60"/>
      <w:bookmarkEnd w:id="61"/>
    </w:p>
    <w:p w14:paraId="45CA96A3" w14:textId="77777777" w:rsidR="000E4ECF" w:rsidRDefault="00D60A86">
      <w:pPr>
        <w:pStyle w:val="nd"/>
      </w:pPr>
      <w:r>
        <w:t>PHP được tạo ra lần đầu tiên bởi Rasmus Lerdorf vào tháng 12 năm 1994. Ban đầu, nó chỉ là một bộ mã CGI (</w:t>
      </w:r>
      <w:r>
        <w:rPr>
          <w:b/>
        </w:rPr>
        <w:t>Common Gateway Interface</w:t>
      </w:r>
      <w:r>
        <w:t>) để theo dõi ngày và thời gian khi Rasmus duyệt web.</w:t>
      </w:r>
    </w:p>
    <w:p w14:paraId="0801B5B3" w14:textId="77777777" w:rsidR="000E4ECF" w:rsidRDefault="00D60A86">
      <w:pPr>
        <w:pStyle w:val="nd"/>
      </w:pPr>
      <w:r>
        <w:rPr>
          <w:b/>
        </w:rPr>
        <w:lastRenderedPageBreak/>
        <w:t xml:space="preserve">PHP/FI: </w:t>
      </w:r>
      <w:r>
        <w:t>Năm 1995, Rasmus Lerdorf phát triển PHP/FI (</w:t>
      </w:r>
      <w:r>
        <w:rPr>
          <w:b/>
        </w:rPr>
        <w:t>Personal Home Page/Forms Interpreter</w:t>
      </w:r>
      <w:r>
        <w:t>), phiên bản đầu tiên của PHP. Nó đã giúp các nhà phát triển tạo các trang web động và xử lý các biểu mẫu web.</w:t>
      </w:r>
      <w:sdt>
        <w:sdtPr>
          <w:id w:val="-429044567"/>
        </w:sdtPr>
        <w:sdtContent>
          <w:r>
            <w:fldChar w:fldCharType="begin"/>
          </w:r>
          <w:r>
            <w:instrText xml:space="preserve"> CITATION Chu21 \l 1066 </w:instrText>
          </w:r>
          <w:r>
            <w:fldChar w:fldCharType="separate"/>
          </w:r>
          <w:r>
            <w:t xml:space="preserve"> [3]</w:t>
          </w:r>
          <w:r>
            <w:fldChar w:fldCharType="end"/>
          </w:r>
        </w:sdtContent>
      </w:sdt>
    </w:p>
    <w:p w14:paraId="44A43645" w14:textId="77777777" w:rsidR="000E4ECF" w:rsidRDefault="00D60A86">
      <w:pPr>
        <w:pStyle w:val="nd"/>
      </w:pPr>
      <w:r>
        <w:rPr>
          <w:b/>
        </w:rPr>
        <w:t xml:space="preserve">PHP 3: </w:t>
      </w:r>
      <w:r>
        <w:t>Trong giai đoạn tiếp theo, vào tháng 6 năm 1998, PHP 3 đã được ra mắt. Lần này, Zeev Suraski và Andi Gutmans, hai nhà phát triển, đã thêm vào mã nguồn ngôn ngữ một trình thực thi mới, Zend Engine, giúp tăng cường hiệu suất và tính module của PHP.</w:t>
      </w:r>
      <w:sdt>
        <w:sdtPr>
          <w:id w:val="1974632572"/>
        </w:sdtPr>
        <w:sdtContent>
          <w:r>
            <w:fldChar w:fldCharType="begin"/>
          </w:r>
          <w:r>
            <w:instrText xml:space="preserve"> CITATION Chu21 \l 1066 </w:instrText>
          </w:r>
          <w:r>
            <w:fldChar w:fldCharType="separate"/>
          </w:r>
          <w:r>
            <w:t xml:space="preserve"> [3]</w:t>
          </w:r>
          <w:r>
            <w:fldChar w:fldCharType="end"/>
          </w:r>
        </w:sdtContent>
      </w:sdt>
    </w:p>
    <w:p w14:paraId="6AC2CF47" w14:textId="77777777" w:rsidR="000E4ECF" w:rsidRDefault="00D60A86">
      <w:pPr>
        <w:pStyle w:val="nd"/>
      </w:pPr>
      <w:r>
        <w:rPr>
          <w:b/>
        </w:rPr>
        <w:t>PHP 4:</w:t>
      </w:r>
      <w:r>
        <w:t xml:space="preserve"> Được phát hành vào tháng 5 năm 2000, mang lại nhiều tính năng mới như hỗ trợ đối tượng (</w:t>
      </w:r>
      <w:r>
        <w:rPr>
          <w:b/>
        </w:rPr>
        <w:t>OOP</w:t>
      </w:r>
      <w:r>
        <w:t>), thư viện xử lý XML, và các cải tiến khác về hiệu suất.</w:t>
      </w:r>
      <w:sdt>
        <w:sdtPr>
          <w:id w:val="-1326814472"/>
        </w:sdtPr>
        <w:sdtContent>
          <w:r>
            <w:fldChar w:fldCharType="begin"/>
          </w:r>
          <w:r>
            <w:instrText xml:space="preserve"> CITATION Chu21 \l 1066 </w:instrText>
          </w:r>
          <w:r>
            <w:fldChar w:fldCharType="separate"/>
          </w:r>
          <w:r>
            <w:t xml:space="preserve"> [3]</w:t>
          </w:r>
          <w:r>
            <w:fldChar w:fldCharType="end"/>
          </w:r>
        </w:sdtContent>
      </w:sdt>
    </w:p>
    <w:p w14:paraId="4E96CB4E" w14:textId="77777777" w:rsidR="000E4ECF" w:rsidRDefault="00D60A86">
      <w:pPr>
        <w:pStyle w:val="nd"/>
      </w:pPr>
      <w:r>
        <w:rPr>
          <w:b/>
        </w:rPr>
        <w:t xml:space="preserve">PHP 5: </w:t>
      </w:r>
      <w:r>
        <w:t>Ra đời vào tháng 7 năm 2004, mang theo Zend Engine 2.0 và một loạt các tính năng mới, bao gồm hỗ trợ đầy đủ cho OOP, xử lý XML cải tiến, và nhiều cải tiến khác.</w:t>
      </w:r>
      <w:sdt>
        <w:sdtPr>
          <w:id w:val="234370698"/>
        </w:sdtPr>
        <w:sdtContent>
          <w:r>
            <w:fldChar w:fldCharType="begin"/>
          </w:r>
          <w:r>
            <w:instrText xml:space="preserve"> CITATION Chu21 \l 1066 </w:instrText>
          </w:r>
          <w:r>
            <w:fldChar w:fldCharType="separate"/>
          </w:r>
          <w:r>
            <w:t xml:space="preserve"> [3]</w:t>
          </w:r>
          <w:r>
            <w:fldChar w:fldCharType="end"/>
          </w:r>
        </w:sdtContent>
      </w:sdt>
    </w:p>
    <w:p w14:paraId="0A025A7D" w14:textId="77777777" w:rsidR="000E4ECF" w:rsidRDefault="00D60A86">
      <w:pPr>
        <w:pStyle w:val="nd"/>
      </w:pPr>
      <w:r>
        <w:rPr>
          <w:b/>
        </w:rPr>
        <w:t xml:space="preserve">PHP 7: </w:t>
      </w:r>
      <w:r>
        <w:t>Được phát hành vào tháng 12 năm 2015 với sự cải tiến về hiệu suất đáng kể. Nó có thể chạy nhanh hơn đến 2 lần so với PHP 5.x và cung cấp nhiều cải tiến khác như khai báo kiểu, hằng số trình biên dịch, và cải thiện cú pháp.</w:t>
      </w:r>
      <w:sdt>
        <w:sdtPr>
          <w:id w:val="-328214531"/>
        </w:sdtPr>
        <w:sdtContent>
          <w:r>
            <w:fldChar w:fldCharType="begin"/>
          </w:r>
          <w:r>
            <w:instrText xml:space="preserve"> CITATION Chu21 \l 1066 </w:instrText>
          </w:r>
          <w:r>
            <w:fldChar w:fldCharType="separate"/>
          </w:r>
          <w:r>
            <w:t xml:space="preserve"> [3]</w:t>
          </w:r>
          <w:r>
            <w:fldChar w:fldCharType="end"/>
          </w:r>
        </w:sdtContent>
      </w:sdt>
    </w:p>
    <w:p w14:paraId="17561726" w14:textId="77777777" w:rsidR="000E4ECF" w:rsidRDefault="00D60A86">
      <w:pPr>
        <w:pStyle w:val="nd"/>
      </w:pPr>
      <w:r>
        <w:rPr>
          <w:b/>
        </w:rPr>
        <w:t xml:space="preserve">PHP 8: </w:t>
      </w:r>
      <w:r>
        <w:t>Được ra mắt vào tháng 11 năm 2020, đưa ra nhiều tính năng mới và cải tiến. Một số điểm đáng chú ý bao gồm Just-In-Time Compilation (</w:t>
      </w:r>
      <w:r>
        <w:rPr>
          <w:b/>
        </w:rPr>
        <w:t>JIT</w:t>
      </w:r>
      <w:r>
        <w:t>), cải thiện hiệu suất, thêm các tính năng mới trong OOP, và nhiều sự cải tiến khác.</w:t>
      </w:r>
      <w:sdt>
        <w:sdtPr>
          <w:id w:val="-1175491654"/>
        </w:sdtPr>
        <w:sdtContent>
          <w:r>
            <w:fldChar w:fldCharType="begin"/>
          </w:r>
          <w:r>
            <w:instrText xml:space="preserve"> CITATION Chu21 \l 1066 </w:instrText>
          </w:r>
          <w:r>
            <w:fldChar w:fldCharType="separate"/>
          </w:r>
          <w:r>
            <w:t xml:space="preserve"> [3]</w:t>
          </w:r>
          <w:r>
            <w:fldChar w:fldCharType="end"/>
          </w:r>
        </w:sdtContent>
      </w:sdt>
    </w:p>
    <w:p w14:paraId="5CC2C6F3" w14:textId="77777777" w:rsidR="000E4ECF" w:rsidRDefault="00D60A86">
      <w:pPr>
        <w:pStyle w:val="nd"/>
      </w:pPr>
      <w:r>
        <w:t>PHP ngày nay không chỉ được sử dụng rộng rãi trong phát triển web mà còn là một phần quan trọng của nhiều dự án và hệ thống lớn trên toàn thế giới. Sự phát triển liên tục và cải thiện của PHP đã giúp nó duy trì sức hấp dẫn trong cộng đồng phát triển web.</w:t>
      </w:r>
    </w:p>
    <w:p w14:paraId="37573052" w14:textId="77777777" w:rsidR="000E4ECF" w:rsidRDefault="00D60A86">
      <w:pPr>
        <w:pStyle w:val="nd"/>
      </w:pPr>
      <w:r>
        <w:t>Cấu Trúc PHP</w:t>
      </w:r>
    </w:p>
    <w:p w14:paraId="26E57DAD" w14:textId="77777777" w:rsidR="000E4ECF" w:rsidRDefault="00D60A86">
      <w:pPr>
        <w:pStyle w:val="Heading3"/>
        <w:rPr>
          <w:lang w:val="vi-VN"/>
        </w:rPr>
      </w:pPr>
      <w:bookmarkStart w:id="62" w:name="_Toc155527106"/>
      <w:bookmarkStart w:id="63" w:name="_Toc155535720"/>
      <w:bookmarkStart w:id="64" w:name="_Toc155548045"/>
      <w:r>
        <w:t>Các thành phần cơ bản</w:t>
      </w:r>
      <w:bookmarkEnd w:id="62"/>
      <w:bookmarkEnd w:id="63"/>
      <w:bookmarkEnd w:id="64"/>
    </w:p>
    <w:p w14:paraId="4D131F0D" w14:textId="77777777" w:rsidR="000E4ECF" w:rsidRDefault="00D60A86">
      <w:pPr>
        <w:pStyle w:val="nd"/>
      </w:pPr>
      <w:r>
        <w:t xml:space="preserve">Mã PHP được đặt  trong thẻ </w:t>
      </w:r>
      <w:r>
        <w:rPr>
          <w:rFonts w:ascii="Courier New" w:hAnsi="Courier New" w:cs="Courier New"/>
        </w:rPr>
        <w:t>&lt;?php ... ?&gt;</w:t>
      </w:r>
      <w:r>
        <w:t xml:space="preserve">. </w:t>
      </w:r>
      <w:sdt>
        <w:sdtPr>
          <w:id w:val="2116944981"/>
        </w:sdtPr>
        <w:sdtContent>
          <w:r>
            <w:fldChar w:fldCharType="begin"/>
          </w:r>
          <w:r>
            <w:instrText xml:space="preserve"> CITATION LêH20 \l 1066 </w:instrText>
          </w:r>
          <w:r>
            <w:fldChar w:fldCharType="separate"/>
          </w:r>
          <w:r>
            <w:t>[4]</w:t>
          </w:r>
          <w:r>
            <w:fldChar w:fldCharType="end"/>
          </w:r>
        </w:sdtContent>
      </w:sdt>
    </w:p>
    <w:p w14:paraId="719B2151" w14:textId="77777777" w:rsidR="000E4ECF" w:rsidRDefault="00D60A86">
      <w:pPr>
        <w:pStyle w:val="nd"/>
      </w:pPr>
      <w:r>
        <w:rPr>
          <w:u w:val="single"/>
        </w:rPr>
        <w:t>Ví dụ:</w:t>
      </w:r>
      <w:r>
        <w:t xml:space="preserve"> In câu chào “Hello, World”</w:t>
      </w:r>
    </w:p>
    <w:p w14:paraId="675A1A55" w14:textId="77777777" w:rsidR="000E4ECF" w:rsidRDefault="00D60A86">
      <w:pPr>
        <w:pStyle w:val="manguon"/>
        <w:rPr>
          <w:sz w:val="28"/>
          <w:szCs w:val="28"/>
        </w:rPr>
      </w:pPr>
      <w:r>
        <w:rPr>
          <w:b/>
        </w:rPr>
        <w:t>&lt;?php</w:t>
      </w:r>
      <w:r>
        <w:t xml:space="preserve">  echo “Hello, World”</w:t>
      </w:r>
      <w:r>
        <w:rPr>
          <w:b/>
        </w:rPr>
        <w:t>; ?&gt;</w:t>
      </w:r>
    </w:p>
    <w:p w14:paraId="06B11D1A" w14:textId="77777777" w:rsidR="000E4ECF" w:rsidRDefault="00D60A86">
      <w:pPr>
        <w:pStyle w:val="Heading4"/>
        <w:rPr>
          <w:lang w:val="vi-VN"/>
        </w:rPr>
      </w:pPr>
      <w:bookmarkStart w:id="65" w:name="_Toc154684981"/>
      <w:bookmarkStart w:id="66" w:name="_Toc155527107"/>
      <w:r>
        <w:rPr>
          <w:lang w:val="vi-VN"/>
        </w:rPr>
        <w:lastRenderedPageBreak/>
        <w:t>Biến</w:t>
      </w:r>
      <w:bookmarkEnd w:id="65"/>
      <w:bookmarkEnd w:id="66"/>
    </w:p>
    <w:p w14:paraId="53B62957" w14:textId="77777777" w:rsidR="000E4ECF" w:rsidRDefault="00D60A86">
      <w:pPr>
        <w:pStyle w:val="nd"/>
      </w:pPr>
      <w:r>
        <w:t>Biến trong PHP là một đối tượng dùng để lưu trữ thông tin hoặc giá trị. Mỗi biến trong PHP có một tên duy nhất và chứa dữ liệu của một kiểu cụ thể và tên biến bắt đầu bằng ký hiệu $.</w:t>
      </w:r>
      <w:sdt>
        <w:sdtPr>
          <w:id w:val="684023663"/>
        </w:sdtPr>
        <w:sdtContent>
          <w:r>
            <w:fldChar w:fldCharType="begin"/>
          </w:r>
          <w:r>
            <w:instrText xml:space="preserve"> CITATION LêH20 \l 1066 </w:instrText>
          </w:r>
          <w:r>
            <w:fldChar w:fldCharType="separate"/>
          </w:r>
          <w:r>
            <w:t xml:space="preserve"> [4]</w:t>
          </w:r>
          <w:r>
            <w:fldChar w:fldCharType="end"/>
          </w:r>
        </w:sdtContent>
      </w:sdt>
    </w:p>
    <w:p w14:paraId="0E5CBF9B" w14:textId="77777777" w:rsidR="000E4ECF" w:rsidRDefault="00D60A86">
      <w:pPr>
        <w:pStyle w:val="nd"/>
      </w:pPr>
      <w:r>
        <w:t>Cú pháp:</w:t>
      </w:r>
    </w:p>
    <w:p w14:paraId="172F5E59" w14:textId="77777777" w:rsidR="000E4ECF" w:rsidRDefault="00D60A86">
      <w:pPr>
        <w:pStyle w:val="cuphap"/>
        <w:rPr>
          <w:b/>
        </w:rPr>
      </w:pPr>
      <w:r>
        <w:t xml:space="preserve">$tên_biến = “giá trị của biến” </w:t>
      </w:r>
      <w:r>
        <w:rPr>
          <w:b/>
        </w:rPr>
        <w:t>;</w:t>
      </w:r>
    </w:p>
    <w:p w14:paraId="0F434949" w14:textId="77777777" w:rsidR="000E4ECF" w:rsidRDefault="00D60A86">
      <w:pPr>
        <w:pStyle w:val="nd"/>
      </w:pPr>
      <w:r>
        <w:t>Ví dụ:</w:t>
      </w:r>
    </w:p>
    <w:p w14:paraId="235F3DE7" w14:textId="77777777" w:rsidR="000E4ECF" w:rsidRDefault="00D60A86">
      <w:pPr>
        <w:pStyle w:val="manguon"/>
        <w:rPr>
          <w:b/>
        </w:rPr>
      </w:pPr>
      <w:r>
        <w:rPr>
          <w:b/>
        </w:rPr>
        <w:t>$name</w:t>
      </w:r>
      <w:r>
        <w:t xml:space="preserve"> = “To Van Toi” </w:t>
      </w:r>
      <w:r>
        <w:rPr>
          <w:b/>
        </w:rPr>
        <w:t>;</w:t>
      </w:r>
    </w:p>
    <w:p w14:paraId="17D68C3B" w14:textId="77777777" w:rsidR="000E4ECF" w:rsidRDefault="00D60A86">
      <w:pPr>
        <w:pStyle w:val="nd"/>
      </w:pPr>
      <w:r>
        <w:t>Qui tắc đặt tên biến: Tên biến có thể bắt đầu bằng một chữ cái hoặc dấu gạch dưới ‘_’ , sau đó có thể sử dụng chữ cái, số hoặc dấu gạch dưới trong tên biến. Biến trong PHP phân biệt chữ hoa và chữ thường.</w:t>
      </w:r>
    </w:p>
    <w:p w14:paraId="1CCE6796" w14:textId="77777777" w:rsidR="000E4ECF" w:rsidRDefault="00D60A86">
      <w:pPr>
        <w:pStyle w:val="Heading4"/>
        <w:rPr>
          <w:lang w:val="vi-VN"/>
        </w:rPr>
      </w:pPr>
      <w:bookmarkStart w:id="67" w:name="_Toc154684982"/>
      <w:bookmarkStart w:id="68" w:name="_Toc155527108"/>
      <w:r>
        <w:rPr>
          <w:lang w:val="vi-VN"/>
        </w:rPr>
        <w:t>Hàm</w:t>
      </w:r>
      <w:bookmarkEnd w:id="67"/>
      <w:bookmarkEnd w:id="68"/>
    </w:p>
    <w:p w14:paraId="3568A927" w14:textId="77777777" w:rsidR="000E4ECF" w:rsidRDefault="00D60A86">
      <w:pPr>
        <w:pStyle w:val="nd"/>
      </w:pPr>
      <w:r>
        <w:t>Trong PHP, hàm là một khối mã chức năng có thể tái sử dụng, được đặt tên và thực hiện một nhiệm vụ cụ thể. Việc sử dụng hàm giúp chia nhỏ chương trình thành các phần nhỏ hơn, dễ quản lí và tái sử dụng.</w:t>
      </w:r>
      <w:sdt>
        <w:sdtPr>
          <w:id w:val="-689524656"/>
        </w:sdtPr>
        <w:sdtContent>
          <w:r>
            <w:fldChar w:fldCharType="begin"/>
          </w:r>
          <w:r>
            <w:instrText xml:space="preserve"> CITATION LêH20 \l 1066 </w:instrText>
          </w:r>
          <w:r>
            <w:fldChar w:fldCharType="separate"/>
          </w:r>
          <w:r>
            <w:t xml:space="preserve"> [4]</w:t>
          </w:r>
          <w:r>
            <w:fldChar w:fldCharType="end"/>
          </w:r>
        </w:sdtContent>
      </w:sdt>
    </w:p>
    <w:p w14:paraId="0B2E17D6" w14:textId="77777777" w:rsidR="000E4ECF" w:rsidRDefault="00D60A86">
      <w:pPr>
        <w:pStyle w:val="nd"/>
      </w:pPr>
      <w:r>
        <w:t>Cú pháp:</w:t>
      </w:r>
    </w:p>
    <w:p w14:paraId="025517FB" w14:textId="77777777" w:rsidR="000E4ECF" w:rsidRDefault="00D60A86">
      <w:pPr>
        <w:pStyle w:val="cuphap"/>
      </w:pPr>
      <w:r>
        <w:rPr>
          <w:b/>
        </w:rPr>
        <w:t>function</w:t>
      </w:r>
      <w:r>
        <w:t xml:space="preserve"> tên_hàm($tham_so1, $tham_so2,...) {</w:t>
      </w:r>
    </w:p>
    <w:p w14:paraId="1585A43F" w14:textId="77777777" w:rsidR="000E4ECF" w:rsidRDefault="00D60A86">
      <w:pPr>
        <w:pStyle w:val="cuphap"/>
      </w:pPr>
      <w:r>
        <w:tab/>
        <w:t>// mã chức năng</w:t>
      </w:r>
    </w:p>
    <w:p w14:paraId="42FAB0DF" w14:textId="77777777" w:rsidR="000E4ECF" w:rsidRDefault="00D60A86">
      <w:pPr>
        <w:pStyle w:val="cuphap"/>
      </w:pPr>
      <w:r>
        <w:t>}</w:t>
      </w:r>
    </w:p>
    <w:p w14:paraId="26603D65" w14:textId="77777777" w:rsidR="000E4ECF" w:rsidRDefault="00D60A86">
      <w:pPr>
        <w:pStyle w:val="nd"/>
      </w:pPr>
      <w:r>
        <w:tab/>
        <w:t>Ví dụ:</w:t>
      </w:r>
    </w:p>
    <w:p w14:paraId="5520121F" w14:textId="77777777" w:rsidR="000E4ECF" w:rsidRDefault="00D60A86">
      <w:pPr>
        <w:pStyle w:val="manguon"/>
      </w:pPr>
      <w:r>
        <w:t>&lt;?php</w:t>
      </w:r>
    </w:p>
    <w:p w14:paraId="4A642593" w14:textId="77777777" w:rsidR="000E4ECF" w:rsidRDefault="00D60A86">
      <w:pPr>
        <w:pStyle w:val="manguon"/>
      </w:pPr>
      <w:r>
        <w:t xml:space="preserve">    </w:t>
      </w:r>
      <w:r>
        <w:rPr>
          <w:b/>
        </w:rPr>
        <w:t>function</w:t>
      </w:r>
      <w:r>
        <w:t xml:space="preserve"> ham() {    echo 1 + 2;   }</w:t>
      </w:r>
    </w:p>
    <w:p w14:paraId="7F024AF8" w14:textId="77777777" w:rsidR="000E4ECF" w:rsidRDefault="00D60A86">
      <w:pPr>
        <w:pStyle w:val="manguon"/>
      </w:pPr>
      <w:r>
        <w:t>?&gt;</w:t>
      </w:r>
    </w:p>
    <w:p w14:paraId="160312BE" w14:textId="77777777" w:rsidR="000E4ECF" w:rsidRDefault="00D60A86">
      <w:pPr>
        <w:pStyle w:val="nd"/>
      </w:pPr>
      <w:r>
        <w:tab/>
        <w:t>Gọi hàm: Sử dụng tên của nó và truyền các đối số theo thứ tự được định nghĩa trong hàm.</w:t>
      </w:r>
    </w:p>
    <w:p w14:paraId="0EF2C63D" w14:textId="77777777" w:rsidR="000E4ECF" w:rsidRDefault="00D60A86">
      <w:pPr>
        <w:pStyle w:val="nd"/>
      </w:pPr>
      <w:r>
        <w:tab/>
        <w:t>Ví dụ:</w:t>
      </w:r>
    </w:p>
    <w:p w14:paraId="12ABC304" w14:textId="77777777" w:rsidR="000E4ECF" w:rsidRDefault="00D60A86">
      <w:pPr>
        <w:pStyle w:val="manguon"/>
      </w:pPr>
      <w:r>
        <w:t>&lt;?php</w:t>
      </w:r>
    </w:p>
    <w:p w14:paraId="62653469" w14:textId="77777777" w:rsidR="000E4ECF" w:rsidRDefault="00D60A86">
      <w:pPr>
        <w:pStyle w:val="manguon"/>
      </w:pPr>
      <w:r>
        <w:lastRenderedPageBreak/>
        <w:t xml:space="preserve">     function ham() { echo 1 + 2;  }</w:t>
      </w:r>
    </w:p>
    <w:p w14:paraId="5F9896AE" w14:textId="77777777" w:rsidR="000E4ECF" w:rsidRDefault="00D60A86">
      <w:pPr>
        <w:pStyle w:val="manguon"/>
      </w:pPr>
      <w:r>
        <w:tab/>
        <w:t xml:space="preserve">ham(); </w:t>
      </w:r>
    </w:p>
    <w:p w14:paraId="7BD978AF" w14:textId="77777777" w:rsidR="000E4ECF" w:rsidRDefault="00D60A86">
      <w:pPr>
        <w:pStyle w:val="manguon"/>
      </w:pPr>
      <w:r>
        <w:t>?&gt;</w:t>
      </w:r>
    </w:p>
    <w:p w14:paraId="60F7CBDB" w14:textId="77777777" w:rsidR="000E4ECF" w:rsidRDefault="00D60A86">
      <w:pPr>
        <w:pStyle w:val="Heading4"/>
        <w:rPr>
          <w:lang w:val="vi-VN"/>
        </w:rPr>
      </w:pPr>
      <w:bookmarkStart w:id="69" w:name="_Toc154684984"/>
      <w:bookmarkStart w:id="70" w:name="_Toc155527109"/>
      <w:r>
        <w:rPr>
          <w:lang w:val="vi-VN"/>
        </w:rPr>
        <w:t>Biểu Thức</w:t>
      </w:r>
      <w:bookmarkEnd w:id="69"/>
      <w:bookmarkEnd w:id="70"/>
    </w:p>
    <w:p w14:paraId="1D547B2F" w14:textId="77777777" w:rsidR="000E4ECF" w:rsidRDefault="00D60A86">
      <w:pPr>
        <w:pStyle w:val="nd"/>
      </w:pPr>
      <w:r>
        <w:t>Biểu thức là một tổ hợp các toán hạng và toán tử. Toán tử thực hiện các thao tác như cộng, trừ, nhân, chia, so sánh, … Toán hạng là những biến hay là những giá trị mà các phép toán được thực hiện trên nó. Ví dụ $a + $b thì $a và $b được gọi là toán hạng, dấu + được gọi là toán tử, cả 2 kết hợp lại thành một biểu thức ($a + $b).</w:t>
      </w:r>
    </w:p>
    <w:p w14:paraId="4D067FC2" w14:textId="77777777" w:rsidR="000E4ECF" w:rsidRDefault="00D60A86">
      <w:pPr>
        <w:pStyle w:val="nd"/>
      </w:pPr>
      <w:r>
        <w:t>Mỗi biểu thức chỉ có một giá trị nhất định. Ví dụ ta có biểu thức ($a + $b) thì biểu thức này có giá trị là tổng của $a và $b.</w:t>
      </w:r>
      <w:sdt>
        <w:sdtPr>
          <w:id w:val="1669898219"/>
        </w:sdtPr>
        <w:sdtContent>
          <w:r>
            <w:fldChar w:fldCharType="begin"/>
          </w:r>
          <w:r>
            <w:instrText xml:space="preserve"> CITATION LêH20 \l 1066 </w:instrText>
          </w:r>
          <w:r>
            <w:fldChar w:fldCharType="separate"/>
          </w:r>
          <w:r>
            <w:t xml:space="preserve"> [4]</w:t>
          </w:r>
          <w:r>
            <w:fldChar w:fldCharType="end"/>
          </w:r>
        </w:sdtContent>
      </w:sdt>
    </w:p>
    <w:p w14:paraId="0D600C79" w14:textId="77777777" w:rsidR="000E4ECF" w:rsidRDefault="00D60A86">
      <w:pPr>
        <w:pStyle w:val="nd"/>
      </w:pPr>
      <w:r>
        <w:t>Ví dụ:</w:t>
      </w:r>
    </w:p>
    <w:p w14:paraId="38CB2D03" w14:textId="77777777" w:rsidR="000E4ECF" w:rsidRDefault="00D60A86">
      <w:pPr>
        <w:pStyle w:val="manguon"/>
      </w:pPr>
      <w:r>
        <w:t>$ketqua = $a - $b;</w:t>
      </w:r>
    </w:p>
    <w:p w14:paraId="658AA8A0" w14:textId="77777777" w:rsidR="000E4ECF" w:rsidRDefault="00D60A86">
      <w:pPr>
        <w:pStyle w:val="manguon"/>
      </w:pPr>
      <w:r>
        <w:t>$ketqua = 7 + 6;</w:t>
      </w:r>
    </w:p>
    <w:p w14:paraId="1373E87B" w14:textId="77777777" w:rsidR="000E4ECF" w:rsidRDefault="00D60A86">
      <w:pPr>
        <w:pStyle w:val="manguon"/>
      </w:pPr>
      <w:r>
        <w:t>$ketqua = 3*$x + 4*$y;</w:t>
      </w:r>
    </w:p>
    <w:p w14:paraId="60AA6ECE" w14:textId="77777777" w:rsidR="000E4ECF" w:rsidRDefault="00D60A86">
      <w:pPr>
        <w:pStyle w:val="nd"/>
      </w:pPr>
      <w:r>
        <w:t>Toán tử gán (Assignment Operator): Đây là toán tử thông dụng nhất trong mọi ngôn ngữ, ta dùng dấu ‘ = ’ để gán giá trị cho một biến bất kỳ nào đó.</w:t>
      </w:r>
    </w:p>
    <w:p w14:paraId="0569B08D" w14:textId="77777777" w:rsidR="000E4ECF" w:rsidRDefault="00D60A86">
      <w:pPr>
        <w:pStyle w:val="nd"/>
      </w:pPr>
      <w:r>
        <w:t>Ví dụ:</w:t>
      </w:r>
    </w:p>
    <w:p w14:paraId="42A6D149" w14:textId="77777777" w:rsidR="000E4ECF" w:rsidRDefault="00D60A86">
      <w:pPr>
        <w:pStyle w:val="manguon"/>
      </w:pPr>
      <w:r>
        <w:t>$a = 12;</w:t>
      </w:r>
    </w:p>
    <w:p w14:paraId="14B7C2FA" w14:textId="77777777" w:rsidR="000E4ECF" w:rsidRDefault="00D60A86">
      <w:pPr>
        <w:pStyle w:val="nd"/>
      </w:pPr>
      <w:r>
        <w:t>Nhiều biến có thể được gán cùng một giá trị qua một câu lệnh đơn gọi là gán liên tiếp.</w:t>
      </w:r>
    </w:p>
    <w:p w14:paraId="68BFA20C" w14:textId="77777777" w:rsidR="000E4ECF" w:rsidRDefault="00D60A86">
      <w:pPr>
        <w:pStyle w:val="nd"/>
      </w:pPr>
      <w:r>
        <w:t>Ví dụ:</w:t>
      </w:r>
    </w:p>
    <w:p w14:paraId="1AB88D2A" w14:textId="77777777" w:rsidR="000E4ECF" w:rsidRDefault="00D60A86">
      <w:pPr>
        <w:pStyle w:val="manguon"/>
      </w:pPr>
      <w:r>
        <w:t>$a = $b = $c = $d = 12;</w:t>
      </w:r>
    </w:p>
    <w:p w14:paraId="350C3FD4" w14:textId="77777777" w:rsidR="000E4ECF" w:rsidRDefault="00D60A86">
      <w:pPr>
        <w:pStyle w:val="nd"/>
      </w:pPr>
      <w:r>
        <w:t>Biểu thức số học: Các phép toán thường được thực hiện theo một thứ tự cụ thể gọi là độ ưu tiên để đưa ra giá trị cuối cùng. Các biểu thức số học trong các ngôn ngữ được thể hiện bằng cách sử dụng các toán tử số học cùng với các toán hạng dạng số hoặc ký tự (</w:t>
      </w:r>
      <w:r>
        <w:rPr>
          <w:b/>
        </w:rPr>
        <w:t>biến</w:t>
      </w:r>
      <w:r>
        <w:t>). Những biểu thức này gọi là biểu thức số học.</w:t>
      </w:r>
    </w:p>
    <w:p w14:paraId="2D896120" w14:textId="77777777" w:rsidR="00B16568" w:rsidRDefault="00B16568">
      <w:pPr>
        <w:rPr>
          <w:bCs/>
          <w:sz w:val="26"/>
          <w:lang w:val="vi-VN"/>
        </w:rPr>
      </w:pPr>
      <w:r>
        <w:br w:type="page"/>
      </w:r>
    </w:p>
    <w:p w14:paraId="31F96B01" w14:textId="00829B38" w:rsidR="000E4ECF" w:rsidRDefault="00D60A86">
      <w:pPr>
        <w:pStyle w:val="nd"/>
      </w:pPr>
      <w:r>
        <w:lastRenderedPageBreak/>
        <w:t>Ví dụ:</w:t>
      </w:r>
    </w:p>
    <w:p w14:paraId="488AC7AD" w14:textId="77777777" w:rsidR="000E4ECF" w:rsidRDefault="00D60A86">
      <w:pPr>
        <w:pStyle w:val="manguon"/>
      </w:pPr>
      <w:r>
        <w:t>$ketqua = $a + $b/2;</w:t>
      </w:r>
    </w:p>
    <w:p w14:paraId="0F1B082D" w14:textId="77777777" w:rsidR="000E4ECF" w:rsidRDefault="00D60A86">
      <w:pPr>
        <w:pStyle w:val="manguon"/>
      </w:pPr>
      <w:r>
        <w:t>$ketqua = $a / 7;</w:t>
      </w:r>
    </w:p>
    <w:p w14:paraId="1B154F09" w14:textId="77777777" w:rsidR="000E4ECF" w:rsidRDefault="00D60A86">
      <w:pPr>
        <w:pStyle w:val="manguon"/>
      </w:pPr>
      <w:r>
        <w:t>$ketqua = $a + ($b = 5 + 6);</w:t>
      </w:r>
    </w:p>
    <w:p w14:paraId="1B85D7F3" w14:textId="77777777" w:rsidR="000E4ECF" w:rsidRDefault="00D60A86">
      <w:pPr>
        <w:pStyle w:val="nd"/>
      </w:pPr>
      <w:r>
        <w:t>Như ta thấy trên toán hạng có thể là hằng, biến hay kết hợp cả 2 và mỗi biểu thức có thể kết hợp của nhiều biểu thức con. Định nghĩa hằng và biến như thế nào chúng ta đã đề cập ở Biến Và Hằng Số Trong PHP.</w:t>
      </w:r>
    </w:p>
    <w:p w14:paraId="78BA4A48" w14:textId="77777777" w:rsidR="000E4ECF" w:rsidRDefault="00D60A86">
      <w:pPr>
        <w:pStyle w:val="nd"/>
      </w:pPr>
      <w:r>
        <w:t xml:space="preserve">Toán tử quan hệ: Được dùng để kiểm tra mối quan hệ giữa hai biến hay giữa một biến và một hằng số. Ví dụ kiểm tra 2 biến $a và $b xem biến nào lớn hơn ta làm như sau: ($a &gt; $b) và kết quả của biểu thức này sẽ trả về kiểu boolean </w:t>
      </w:r>
      <w:r>
        <w:rPr>
          <w:b/>
        </w:rPr>
        <w:t xml:space="preserve">TRUE </w:t>
      </w:r>
      <w:r>
        <w:t xml:space="preserve">hoặc </w:t>
      </w:r>
      <w:r>
        <w:rPr>
          <w:b/>
        </w:rPr>
        <w:t>FALSE</w:t>
      </w:r>
      <w:r>
        <w:t>.</w:t>
      </w:r>
    </w:p>
    <w:p w14:paraId="1DC0B786" w14:textId="77777777" w:rsidR="000E4ECF" w:rsidRDefault="00D60A86">
      <w:pPr>
        <w:pStyle w:val="nd"/>
      </w:pPr>
      <w:r>
        <w:t>Ví dụ:</w:t>
      </w:r>
    </w:p>
    <w:p w14:paraId="054D63D4" w14:textId="77777777" w:rsidR="000E4ECF" w:rsidRDefault="00D60A86">
      <w:pPr>
        <w:pStyle w:val="manguon"/>
      </w:pPr>
      <w:r>
        <w:t>$a = 12; // Biến $a kiểu INT có giá trị = 12</w:t>
      </w:r>
    </w:p>
    <w:p w14:paraId="04FB6ED2" w14:textId="77777777" w:rsidR="000E4ECF" w:rsidRDefault="00D60A86">
      <w:pPr>
        <w:pStyle w:val="manguon"/>
      </w:pPr>
      <w:r>
        <w:t>$t = ($a == 12); // Biến $t có giá trị là TRUE vì biểu thức (12 == 12) đúng</w:t>
      </w:r>
    </w:p>
    <w:p w14:paraId="3CD7279C" w14:textId="77777777" w:rsidR="000E4ECF" w:rsidRDefault="00D60A86">
      <w:pPr>
        <w:pStyle w:val="manguon"/>
      </w:pPr>
      <w:r>
        <w:t>$t = ($a &gt; 12);  // Biến $t có giá trị là FALSE vì biểu thức (12 &gt; 12) sai</w:t>
      </w:r>
    </w:p>
    <w:p w14:paraId="251763CA" w14:textId="77777777" w:rsidR="000E4ECF" w:rsidRDefault="00D60A86">
      <w:pPr>
        <w:pStyle w:val="manguon"/>
      </w:pPr>
      <w:r>
        <w:t>$t = ($a &gt;= 12); // Biến $t có giá trị TRUE vief biểu thức (12 &gt;= 12) đúng</w:t>
      </w:r>
    </w:p>
    <w:p w14:paraId="0D5C073D" w14:textId="77777777" w:rsidR="000E4ECF" w:rsidRDefault="00D60A86">
      <w:pPr>
        <w:pStyle w:val="manguon"/>
      </w:pPr>
      <w:r>
        <w:t>$t = ($a != 12); // Biến $t có giá trị FALSE vì biểu thức (12 != 12) sai</w:t>
      </w:r>
    </w:p>
    <w:p w14:paraId="1E8E743F" w14:textId="77777777" w:rsidR="000E4ECF" w:rsidRDefault="00D60A86">
      <w:pPr>
        <w:pStyle w:val="nd"/>
      </w:pPr>
      <w:r>
        <w:t xml:space="preserve">Toán tử luận lý: Là ký hiệu dùng để kết hợp hay phủ định biểu thức có chứa các toán tử quan hệ, những biểu thức dùng toán tử luận lý trả về giá trị </w:t>
      </w:r>
      <w:r>
        <w:rPr>
          <w:b/>
        </w:rPr>
        <w:t xml:space="preserve">TRUE </w:t>
      </w:r>
      <w:r>
        <w:t xml:space="preserve">hoặc </w:t>
      </w:r>
      <w:r>
        <w:rPr>
          <w:b/>
        </w:rPr>
        <w:t>FALSE</w:t>
      </w:r>
      <w:r>
        <w:t>.</w:t>
      </w:r>
    </w:p>
    <w:p w14:paraId="5A0E5A7E" w14:textId="77777777" w:rsidR="000E4ECF" w:rsidRDefault="00D60A86">
      <w:pPr>
        <w:pStyle w:val="nd"/>
      </w:pPr>
      <w:r>
        <w:t>Ví dụ:</w:t>
      </w:r>
    </w:p>
    <w:p w14:paraId="73B28A28" w14:textId="77777777" w:rsidR="000E4ECF" w:rsidRDefault="00D60A86">
      <w:pPr>
        <w:pStyle w:val="manguon"/>
      </w:pPr>
      <w:r>
        <w:t>$a = 100; $b = 200; $tong = $a + $b; $check = ($a &lt; $b) &amp;&amp; ($tong &gt; 200);</w:t>
      </w:r>
    </w:p>
    <w:p w14:paraId="236B2070" w14:textId="77777777" w:rsidR="000E4ECF" w:rsidRDefault="00D60A86">
      <w:pPr>
        <w:pStyle w:val="Heading4"/>
        <w:rPr>
          <w:lang w:val="vi-VN"/>
        </w:rPr>
      </w:pPr>
      <w:bookmarkStart w:id="71" w:name="_Toc154684985"/>
      <w:bookmarkStart w:id="72" w:name="_Toc155527110"/>
      <w:r>
        <w:lastRenderedPageBreak/>
        <w:t>C</w:t>
      </w:r>
      <w:r>
        <w:rPr>
          <w:lang w:val="vi-VN"/>
        </w:rPr>
        <w:t>ấu trúc điều khiển</w:t>
      </w:r>
      <w:bookmarkEnd w:id="71"/>
      <w:bookmarkEnd w:id="72"/>
    </w:p>
    <w:p w14:paraId="5FC81E8F" w14:textId="77777777" w:rsidR="000E4ECF" w:rsidRDefault="00D60A86">
      <w:pPr>
        <w:pStyle w:val="nd"/>
      </w:pPr>
      <w:r>
        <w:t xml:space="preserve">PHP cung cấp các cấu trúc điều khiển như </w:t>
      </w:r>
      <w:r>
        <w:rPr>
          <w:b/>
        </w:rPr>
        <w:t xml:space="preserve">if, else, for, while </w:t>
      </w:r>
      <w:r>
        <w:t xml:space="preserve"> để quản lí luồng điều khiển của chương trình.</w:t>
      </w:r>
    </w:p>
    <w:p w14:paraId="1B4944CB" w14:textId="77777777" w:rsidR="000E4ECF" w:rsidRDefault="00D60A86">
      <w:pPr>
        <w:pStyle w:val="nd"/>
      </w:pPr>
      <w:r>
        <w:t>Ví dụ:</w:t>
      </w:r>
    </w:p>
    <w:p w14:paraId="64E0E85A" w14:textId="77777777" w:rsidR="000E4ECF" w:rsidRDefault="00D60A86">
      <w:pPr>
        <w:pStyle w:val="manguon"/>
      </w:pPr>
      <w:r>
        <w:t>&lt;?php</w:t>
      </w:r>
    </w:p>
    <w:p w14:paraId="233E9EE9" w14:textId="77777777" w:rsidR="000E4ECF" w:rsidRDefault="00D60A86">
      <w:pPr>
        <w:pStyle w:val="manguon"/>
        <w:rPr>
          <w:b/>
        </w:rPr>
      </w:pPr>
      <w:r>
        <w:t xml:space="preserve">    $num = 10 </w:t>
      </w:r>
      <w:r>
        <w:rPr>
          <w:b/>
        </w:rPr>
        <w:t>;</w:t>
      </w:r>
    </w:p>
    <w:p w14:paraId="34631ECC" w14:textId="77777777" w:rsidR="000E4ECF" w:rsidRDefault="00D60A86">
      <w:pPr>
        <w:pStyle w:val="manguon"/>
      </w:pPr>
      <w:r>
        <w:t xml:space="preserve">    if ($num &gt; 0) {</w:t>
      </w:r>
    </w:p>
    <w:p w14:paraId="59A13CE4" w14:textId="77777777" w:rsidR="000E4ECF" w:rsidRDefault="00D60A86">
      <w:pPr>
        <w:pStyle w:val="manguon"/>
        <w:rPr>
          <w:b/>
        </w:rPr>
      </w:pPr>
      <w:r>
        <w:t xml:space="preserve">           echo “positive number” </w:t>
      </w:r>
      <w:r>
        <w:rPr>
          <w:b/>
        </w:rPr>
        <w:t>;</w:t>
      </w:r>
    </w:p>
    <w:p w14:paraId="19A9ED4B" w14:textId="77777777" w:rsidR="000E4ECF" w:rsidRDefault="00D60A86">
      <w:pPr>
        <w:pStyle w:val="manguon"/>
      </w:pPr>
      <w:r>
        <w:t xml:space="preserve">    } else {</w:t>
      </w:r>
    </w:p>
    <w:p w14:paraId="27011064" w14:textId="77777777" w:rsidR="000E4ECF" w:rsidRDefault="00D60A86">
      <w:pPr>
        <w:pStyle w:val="manguon"/>
        <w:rPr>
          <w:b/>
        </w:rPr>
      </w:pPr>
      <w:r>
        <w:t xml:space="preserve">           echo “non – positive number” </w:t>
      </w:r>
      <w:r>
        <w:rPr>
          <w:b/>
        </w:rPr>
        <w:t>;</w:t>
      </w:r>
    </w:p>
    <w:p w14:paraId="6EDEA45E" w14:textId="77777777" w:rsidR="000E4ECF" w:rsidRDefault="00D60A86">
      <w:pPr>
        <w:pStyle w:val="manguon"/>
      </w:pPr>
      <w:r>
        <w:t xml:space="preserve">    }</w:t>
      </w:r>
    </w:p>
    <w:p w14:paraId="6E549465" w14:textId="77777777" w:rsidR="000E4ECF" w:rsidRDefault="00D60A86">
      <w:pPr>
        <w:pStyle w:val="manguon"/>
      </w:pPr>
      <w:r>
        <w:t>?&gt;</w:t>
      </w:r>
    </w:p>
    <w:p w14:paraId="3DCDD669" w14:textId="77777777" w:rsidR="000E4ECF" w:rsidRDefault="00D60A86">
      <w:pPr>
        <w:pStyle w:val="nd"/>
      </w:pPr>
      <w:r>
        <w:tab/>
      </w:r>
      <w:bookmarkStart w:id="73" w:name="_Toc154684986"/>
      <w:r>
        <w:t>Cấu trúc điều khiển Switch Case trong PHP</w:t>
      </w:r>
      <w:bookmarkEnd w:id="73"/>
    </w:p>
    <w:p w14:paraId="1CA74D64" w14:textId="77777777" w:rsidR="000E4ECF" w:rsidRDefault="00D60A86">
      <w:pPr>
        <w:pStyle w:val="nd"/>
      </w:pPr>
      <w:r>
        <w:t xml:space="preserve">Switch...case là một cấu trúc rẽ nhánh, chỉ thực thi một khối lệnh duy nhất tùy thuộc vào giá trị của điều kiện. Nếu không có điều kiện nào được đáp ứng thì khối lệnh trong nhãn default sẽ được thực thi. </w:t>
      </w:r>
    </w:p>
    <w:p w14:paraId="5950C799" w14:textId="77777777" w:rsidR="000E4ECF" w:rsidRDefault="00D60A86">
      <w:pPr>
        <w:pStyle w:val="nd"/>
      </w:pPr>
      <w:r>
        <w:t>Cú pháp:</w:t>
      </w:r>
    </w:p>
    <w:p w14:paraId="0B06235C" w14:textId="77777777" w:rsidR="000E4ECF" w:rsidRDefault="00D60A86">
      <w:pPr>
        <w:pStyle w:val="cuphap"/>
      </w:pPr>
      <w:r>
        <w:t>&lt;?php</w:t>
      </w:r>
    </w:p>
    <w:p w14:paraId="05872DAF" w14:textId="77777777" w:rsidR="000E4ECF" w:rsidRDefault="00D60A86">
      <w:pPr>
        <w:pStyle w:val="cuphap"/>
      </w:pPr>
      <w:r>
        <w:t xml:space="preserve">  switch(condition){</w:t>
      </w:r>
    </w:p>
    <w:p w14:paraId="2DF03AF6" w14:textId="77777777" w:rsidR="000E4ECF" w:rsidRDefault="00D60A86">
      <w:pPr>
        <w:pStyle w:val="cuphap"/>
      </w:pPr>
      <w:r>
        <w:t xml:space="preserve">    case value1:</w:t>
      </w:r>
    </w:p>
    <w:p w14:paraId="7412C588" w14:textId="77777777" w:rsidR="000E4ECF" w:rsidRDefault="00D60A86">
      <w:pPr>
        <w:pStyle w:val="cuphap"/>
      </w:pPr>
      <w:r>
        <w:t xml:space="preserve">      //block of code to be executed</w:t>
      </w:r>
    </w:p>
    <w:p w14:paraId="0F30EE44" w14:textId="77777777" w:rsidR="000E4ECF" w:rsidRDefault="00D60A86">
      <w:pPr>
        <w:pStyle w:val="cuphap"/>
      </w:pPr>
      <w:r>
        <w:t xml:space="preserve">      break;</w:t>
      </w:r>
    </w:p>
    <w:p w14:paraId="633163EB" w14:textId="77777777" w:rsidR="000E4ECF" w:rsidRDefault="00D60A86">
      <w:pPr>
        <w:pStyle w:val="cuphap"/>
      </w:pPr>
      <w:r>
        <w:t xml:space="preserve">    case value2:</w:t>
      </w:r>
    </w:p>
    <w:p w14:paraId="78D31791" w14:textId="77777777" w:rsidR="000E4ECF" w:rsidRDefault="00D60A86">
      <w:pPr>
        <w:pStyle w:val="cuphap"/>
      </w:pPr>
      <w:r>
        <w:t xml:space="preserve">      //block of code to be executed</w:t>
      </w:r>
    </w:p>
    <w:p w14:paraId="553C16C7" w14:textId="77777777" w:rsidR="000E4ECF" w:rsidRDefault="00D60A86">
      <w:pPr>
        <w:pStyle w:val="cuphap"/>
      </w:pPr>
      <w:r>
        <w:t xml:space="preserve">      break;</w:t>
      </w:r>
    </w:p>
    <w:p w14:paraId="7D42A8EE" w14:textId="77777777" w:rsidR="000E4ECF" w:rsidRDefault="00D60A86">
      <w:pPr>
        <w:pStyle w:val="cuphap"/>
      </w:pPr>
      <w:r>
        <w:t xml:space="preserve">    default:</w:t>
      </w:r>
    </w:p>
    <w:p w14:paraId="0157AE19" w14:textId="77777777" w:rsidR="000E4ECF" w:rsidRDefault="00D60A86">
      <w:pPr>
        <w:pStyle w:val="cuphap"/>
      </w:pPr>
      <w:r>
        <w:t xml:space="preserve">      //default block code</w:t>
      </w:r>
    </w:p>
    <w:p w14:paraId="1BBE9D79" w14:textId="77777777" w:rsidR="000E4ECF" w:rsidRDefault="00D60A86">
      <w:pPr>
        <w:pStyle w:val="cuphap"/>
      </w:pPr>
      <w:r>
        <w:lastRenderedPageBreak/>
        <w:t xml:space="preserve">      break;</w:t>
      </w:r>
    </w:p>
    <w:p w14:paraId="7AABDAC2" w14:textId="77777777" w:rsidR="000E4ECF" w:rsidRDefault="00D60A86">
      <w:pPr>
        <w:pStyle w:val="cuphap"/>
      </w:pPr>
      <w:r>
        <w:t xml:space="preserve">  }</w:t>
      </w:r>
    </w:p>
    <w:p w14:paraId="2DF44BD6" w14:textId="77777777" w:rsidR="000E4ECF" w:rsidRDefault="00D60A86">
      <w:pPr>
        <w:pStyle w:val="cuphap"/>
      </w:pPr>
      <w:r>
        <w:t>?&gt;</w:t>
      </w:r>
    </w:p>
    <w:p w14:paraId="100E1CA6" w14:textId="77777777" w:rsidR="000E4ECF" w:rsidRDefault="00D60A86">
      <w:pPr>
        <w:pStyle w:val="Heading3"/>
        <w:rPr>
          <w:lang w:val="vi-VN"/>
        </w:rPr>
      </w:pPr>
      <w:bookmarkStart w:id="74" w:name="_Toc154684988"/>
      <w:bookmarkStart w:id="75" w:name="_Toc155527111"/>
      <w:bookmarkStart w:id="76" w:name="_Toc155535721"/>
      <w:bookmarkStart w:id="77" w:name="_Toc155548046"/>
      <w:r>
        <w:rPr>
          <w:lang w:val="vi-VN"/>
        </w:rPr>
        <w:t>Xử lí mảng</w:t>
      </w:r>
      <w:bookmarkEnd w:id="74"/>
      <w:bookmarkEnd w:id="75"/>
      <w:bookmarkEnd w:id="76"/>
      <w:bookmarkEnd w:id="77"/>
    </w:p>
    <w:p w14:paraId="086DBFDC" w14:textId="77777777" w:rsidR="000E4ECF" w:rsidRDefault="00D60A86">
      <w:pPr>
        <w:pStyle w:val="nd"/>
      </w:pPr>
      <w:r>
        <w:t>Mảng là một cấu trúc dữ liệu lưu giữ một hoặc nhiều kiểu giá trị giống nhau trong một biến. Để tạo mảng chúng ta sử dụng hàm array() trong PHP .</w:t>
      </w:r>
    </w:p>
    <w:p w14:paraId="75660D32" w14:textId="77777777" w:rsidR="000E4ECF" w:rsidRDefault="00D60A86">
      <w:pPr>
        <w:pStyle w:val="nd"/>
      </w:pPr>
      <w:r>
        <w:t>Cú pháp:</w:t>
      </w:r>
    </w:p>
    <w:p w14:paraId="671532CB" w14:textId="77777777" w:rsidR="000E4ECF" w:rsidRDefault="00D60A86">
      <w:pPr>
        <w:pStyle w:val="cuphap"/>
      </w:pPr>
      <w:r>
        <w:t>array(</w:t>
      </w:r>
    </w:p>
    <w:p w14:paraId="334A8ADC" w14:textId="77777777" w:rsidR="000E4ECF" w:rsidRDefault="00D60A86">
      <w:pPr>
        <w:pStyle w:val="cuphap"/>
      </w:pPr>
      <w:r>
        <w:t xml:space="preserve">    key  =&gt; value,</w:t>
      </w:r>
    </w:p>
    <w:p w14:paraId="4DBDF017" w14:textId="77777777" w:rsidR="000E4ECF" w:rsidRDefault="00D60A86">
      <w:pPr>
        <w:pStyle w:val="cuphap"/>
      </w:pPr>
      <w:r>
        <w:t xml:space="preserve">    key2 =&gt; value2,</w:t>
      </w:r>
    </w:p>
    <w:p w14:paraId="0AB077DA" w14:textId="77777777" w:rsidR="000E4ECF" w:rsidRDefault="00D60A86">
      <w:pPr>
        <w:pStyle w:val="cuphap"/>
      </w:pPr>
      <w:r>
        <w:t xml:space="preserve">    key3 =&gt; value3,</w:t>
      </w:r>
    </w:p>
    <w:p w14:paraId="2EF2A357" w14:textId="77777777" w:rsidR="000E4ECF" w:rsidRDefault="00D60A86">
      <w:pPr>
        <w:pStyle w:val="cuphap"/>
      </w:pPr>
      <w:r>
        <w:t xml:space="preserve">    ...</w:t>
      </w:r>
    </w:p>
    <w:p w14:paraId="2D70FC7A" w14:textId="77777777" w:rsidR="000E4ECF" w:rsidRDefault="00D60A86">
      <w:pPr>
        <w:pStyle w:val="cuphap"/>
      </w:pPr>
      <w:r>
        <w:t>)</w:t>
      </w:r>
    </w:p>
    <w:p w14:paraId="62928CD1" w14:textId="77777777" w:rsidR="000E4ECF" w:rsidRDefault="00D60A86">
      <w:pPr>
        <w:pStyle w:val="nd"/>
      </w:pPr>
      <w:r>
        <w:t>Ví dụ:</w:t>
      </w:r>
    </w:p>
    <w:p w14:paraId="2B31061E" w14:textId="77777777" w:rsidR="000E4ECF" w:rsidRDefault="00D60A86">
      <w:pPr>
        <w:pStyle w:val="manguon"/>
      </w:pPr>
      <w:r>
        <w:t>&lt;?php</w:t>
      </w:r>
    </w:p>
    <w:p w14:paraId="12C47EB9" w14:textId="77777777" w:rsidR="000E4ECF" w:rsidRDefault="00D60A86">
      <w:pPr>
        <w:pStyle w:val="manguon"/>
      </w:pPr>
      <w:r>
        <w:t xml:space="preserve">    $cars=array("Volvo","BMW","Toyota");</w:t>
      </w:r>
    </w:p>
    <w:p w14:paraId="173E402C" w14:textId="77777777" w:rsidR="000E4ECF" w:rsidRDefault="00D60A86">
      <w:pPr>
        <w:pStyle w:val="manguon"/>
      </w:pPr>
      <w:r>
        <w:t xml:space="preserve">    var_dump( $cars );</w:t>
      </w:r>
    </w:p>
    <w:p w14:paraId="4A309DF8" w14:textId="77777777" w:rsidR="000E4ECF" w:rsidRDefault="00D60A86">
      <w:pPr>
        <w:pStyle w:val="manguon"/>
      </w:pPr>
      <w:r>
        <w:t>?&gt;</w:t>
      </w:r>
    </w:p>
    <w:p w14:paraId="4628FF98" w14:textId="77777777" w:rsidR="000E4ECF" w:rsidRDefault="00D60A86">
      <w:pPr>
        <w:pStyle w:val="nd"/>
      </w:pPr>
      <w:r>
        <w:t xml:space="preserve">Mỗi giá trị bên trong mảng sẽ hiển thị kèm theo tên kiểu dữ liệu. Như vậy  Volvo, BMW, Toyota là giá trị trong mảng </w:t>
      </w:r>
      <w:r>
        <w:rPr>
          <w:rFonts w:ascii="Courier New" w:hAnsi="Courier New" w:cs="Courier New"/>
        </w:rPr>
        <w:t>$cars</w:t>
      </w:r>
      <w:r>
        <w:t xml:space="preserve">. Các </w:t>
      </w:r>
      <w:r>
        <w:rPr>
          <w:rFonts w:ascii="Courier New" w:hAnsi="Courier New" w:cs="Courier New"/>
        </w:rPr>
        <w:t>key</w:t>
      </w:r>
      <w:r>
        <w:t xml:space="preserve"> nó sẽ tự động gán khi khởi tạo mảng</w:t>
      </w:r>
    </w:p>
    <w:p w14:paraId="2DE25584" w14:textId="77777777" w:rsidR="000E4ECF" w:rsidRDefault="00D60A86">
      <w:pPr>
        <w:pStyle w:val="nd"/>
      </w:pPr>
      <w:r>
        <w:t xml:space="preserve">Ví dụ: </w:t>
      </w:r>
    </w:p>
    <w:p w14:paraId="5EF786FD" w14:textId="77777777" w:rsidR="000E4ECF" w:rsidRDefault="00D60A86">
      <w:pPr>
        <w:pStyle w:val="manguon"/>
      </w:pPr>
      <w:r>
        <w:t>&lt;?php    echo $cars[2]; ?&gt;</w:t>
      </w:r>
    </w:p>
    <w:p w14:paraId="5902702D" w14:textId="77777777" w:rsidR="000E4ECF" w:rsidRDefault="00D60A86">
      <w:pPr>
        <w:pStyle w:val="Heading3"/>
        <w:rPr>
          <w:lang w:val="vi-VN"/>
        </w:rPr>
      </w:pPr>
      <w:bookmarkStart w:id="78" w:name="_Toc154684989"/>
      <w:bookmarkStart w:id="79" w:name="_Toc155527112"/>
      <w:bookmarkStart w:id="80" w:name="_Toc155535722"/>
      <w:bookmarkStart w:id="81" w:name="_Toc155548047"/>
      <w:r>
        <w:rPr>
          <w:lang w:val="vi-VN"/>
        </w:rPr>
        <w:t>Tương tác</w:t>
      </w:r>
      <w:r>
        <w:t xml:space="preserve"> tài liệu XML với</w:t>
      </w:r>
      <w:r>
        <w:rPr>
          <w:lang w:val="vi-VN"/>
        </w:rPr>
        <w:t xml:space="preserve"> PHP</w:t>
      </w:r>
      <w:bookmarkEnd w:id="78"/>
      <w:bookmarkEnd w:id="79"/>
      <w:bookmarkEnd w:id="80"/>
      <w:bookmarkEnd w:id="81"/>
    </w:p>
    <w:p w14:paraId="4D964723" w14:textId="77777777" w:rsidR="000E4ECF" w:rsidRDefault="00D60A86">
      <w:pPr>
        <w:pStyle w:val="Heading4"/>
      </w:pPr>
      <w:bookmarkStart w:id="82" w:name="_Toc155527113"/>
      <w:r>
        <w:t>Cách đọc dữ liệu từ tài liệu XML</w:t>
      </w:r>
      <w:bookmarkEnd w:id="82"/>
    </w:p>
    <w:p w14:paraId="1933ECEC" w14:textId="77777777" w:rsidR="000E4ECF" w:rsidRDefault="00D60A86">
      <w:pPr>
        <w:pStyle w:val="nd"/>
      </w:pPr>
      <w:r>
        <w:t>sử dụng thư viện SimpleXML</w:t>
      </w:r>
    </w:p>
    <w:p w14:paraId="7814E017" w14:textId="77777777" w:rsidR="000E4ECF" w:rsidRDefault="00D60A86">
      <w:pPr>
        <w:pStyle w:val="nd"/>
      </w:pPr>
      <w:r>
        <w:lastRenderedPageBreak/>
        <w:t xml:space="preserve"> Đây là một thư viện có sẵn trong PHP để đọc dữ liệu file XML. Thư viện này cung cấp cách tiếp cận thuận tiện để đọc, chỉnh sửa và truy cập dữ liệu từ tệp XML. Thư viện này còn cung cấp một giao diện đơn giản và dễ hiểu cho việc xử lý XML trong PHP.</w:t>
      </w:r>
    </w:p>
    <w:p w14:paraId="53E5C1B3" w14:textId="77777777" w:rsidR="000E4ECF" w:rsidRDefault="00D60A86">
      <w:pPr>
        <w:pStyle w:val="nd"/>
      </w:pPr>
      <w:r>
        <w:t>Ví dụ:</w:t>
      </w:r>
    </w:p>
    <w:p w14:paraId="3044C6DF" w14:textId="77777777" w:rsidR="000E4ECF" w:rsidRDefault="00D60A86">
      <w:pPr>
        <w:pStyle w:val="cuphap"/>
        <w:rPr>
          <w:color w:val="DADADA"/>
        </w:rPr>
      </w:pPr>
      <w:r>
        <w:t>$xml</w:t>
      </w:r>
      <w:r>
        <w:rPr>
          <w:color w:val="D4D4D4"/>
        </w:rPr>
        <w:t xml:space="preserve"> </w:t>
      </w:r>
      <w:r>
        <w:rPr>
          <w:color w:val="B4B4B4"/>
        </w:rPr>
        <w:t>=</w:t>
      </w:r>
      <w:r>
        <w:rPr>
          <w:color w:val="D4D4D4"/>
        </w:rPr>
        <w:t xml:space="preserve"> </w:t>
      </w:r>
      <w:r>
        <w:t>simplexml_load_file('data.xml');</w:t>
      </w:r>
    </w:p>
    <w:p w14:paraId="598E207E" w14:textId="77777777" w:rsidR="000E4ECF" w:rsidRDefault="00D60A86">
      <w:pPr>
        <w:pStyle w:val="nd"/>
      </w:pPr>
      <w:r>
        <w:t>Sử dụng lớp DOMDocument</w:t>
      </w:r>
    </w:p>
    <w:p w14:paraId="3C81668D" w14:textId="77777777" w:rsidR="000E4ECF" w:rsidRDefault="00D60A86">
      <w:pPr>
        <w:pStyle w:val="nd"/>
      </w:pPr>
      <w:r>
        <w:t>DOMDocument (</w:t>
      </w:r>
      <w:r>
        <w:rPr>
          <w:b/>
        </w:rPr>
        <w:t>Document Object Model</w:t>
      </w:r>
      <w:r>
        <w:t>) là một class trong PHP. Class này cho phép tạo, sửa đổi và truy cập vào tài liệu XML dưới dạng cấu trúc cây, cung cấp các phương thức và thuộc tính để thực hiện thao tác trên tài liệu.</w:t>
      </w:r>
    </w:p>
    <w:p w14:paraId="4B4814D3" w14:textId="77777777" w:rsidR="000E4ECF" w:rsidRDefault="00D60A86">
      <w:pPr>
        <w:pStyle w:val="nd"/>
      </w:pPr>
      <w:r>
        <w:t>Ví dụ:</w:t>
      </w:r>
    </w:p>
    <w:p w14:paraId="2753C82F" w14:textId="77777777" w:rsidR="000E4ECF" w:rsidRDefault="00D60A86">
      <w:pPr>
        <w:pStyle w:val="cuphap"/>
      </w:pPr>
      <w:r>
        <w:t>  $xml = new DOMDocument();</w:t>
      </w:r>
    </w:p>
    <w:p w14:paraId="54336B45" w14:textId="77777777" w:rsidR="000E4ECF" w:rsidRDefault="00D60A86">
      <w:pPr>
        <w:pStyle w:val="cuphap"/>
        <w:rPr>
          <w:lang w:val="en-US"/>
        </w:rPr>
      </w:pPr>
      <w:r>
        <w:t>  $xml-&gt;load('sinhvien.xml');</w:t>
      </w:r>
    </w:p>
    <w:p w14:paraId="53A718BF" w14:textId="77777777" w:rsidR="000E4ECF" w:rsidRDefault="00D60A86">
      <w:pPr>
        <w:pStyle w:val="Heading4"/>
      </w:pPr>
      <w:bookmarkStart w:id="83" w:name="_Toc155527114"/>
      <w:r>
        <w:t>Cách ghi dữ liệu vào tài liệu XML</w:t>
      </w:r>
      <w:bookmarkEnd w:id="83"/>
    </w:p>
    <w:p w14:paraId="4C6D39B1" w14:textId="77777777" w:rsidR="000E4ECF" w:rsidRDefault="00D60A86">
      <w:pPr>
        <w:pStyle w:val="nd"/>
      </w:pPr>
      <w:r>
        <w:t>Để ghi dữ liệu vào tài liệu XML tôi đã sử dụng các phương thức từ thư viện</w:t>
      </w:r>
      <w:r>
        <w:rPr>
          <w:b/>
        </w:rPr>
        <w:t xml:space="preserve"> SimpleXMLElement</w:t>
      </w:r>
      <w:r>
        <w:t xml:space="preserve"> và lớp </w:t>
      </w:r>
      <w:r>
        <w:rPr>
          <w:b/>
        </w:rPr>
        <w:t>DOMDocument</w:t>
      </w:r>
      <w:r>
        <w:t xml:space="preserve"> .</w:t>
      </w:r>
    </w:p>
    <w:p w14:paraId="154B2122" w14:textId="77777777" w:rsidR="000E4ECF" w:rsidRDefault="00D60A86">
      <w:pPr>
        <w:pStyle w:val="nd"/>
      </w:pPr>
      <w:r>
        <w:t>Ghi dữ liệu từ SimpleXMLElement</w:t>
      </w:r>
    </w:p>
    <w:p w14:paraId="7E42C30E" w14:textId="77777777" w:rsidR="000E4ECF" w:rsidRDefault="00D60A86">
      <w:pPr>
        <w:pStyle w:val="nd"/>
      </w:pPr>
      <w:r>
        <w:t xml:space="preserve">Sử dụng thư viện </w:t>
      </w:r>
      <w:r>
        <w:rPr>
          <w:b/>
        </w:rPr>
        <w:t xml:space="preserve">SimpleXML </w:t>
      </w:r>
      <w:r>
        <w:t xml:space="preserve">để đọc dữ liệu từ tài liệu XML, sau đó sẽ tạo phần tử mới và gán cho chúng một biến. Tiếp theo sử dụng phương thức </w:t>
      </w:r>
      <w:r>
        <w:rPr>
          <w:b/>
        </w:rPr>
        <w:t xml:space="preserve">addChild </w:t>
      </w:r>
      <w:r>
        <w:t xml:space="preserve">để thêm phần tử con cho biến đã tạo và </w:t>
      </w:r>
      <w:r>
        <w:rPr>
          <w:b/>
        </w:rPr>
        <w:t>addAttribute</w:t>
      </w:r>
      <w:r>
        <w:t xml:space="preserve"> để thêm thuộc tính cho biến. Sau khi đã hoàn thành ta dùng </w:t>
      </w:r>
      <w:r>
        <w:rPr>
          <w:b/>
          <w:lang w:val="en-US"/>
        </w:rPr>
        <w:t>asXML</w:t>
      </w:r>
      <w:r>
        <w:rPr>
          <w:lang w:val="en-US"/>
        </w:rPr>
        <w:t xml:space="preserve"> để</w:t>
      </w:r>
      <w:r>
        <w:t xml:space="preserve"> l</w:t>
      </w:r>
      <w:r>
        <w:rPr>
          <w:lang w:val="en-US"/>
        </w:rPr>
        <w:t>ưu tài liệu XML đã thay đổi vào tệp</w:t>
      </w:r>
      <w:r>
        <w:t>.</w:t>
      </w:r>
    </w:p>
    <w:p w14:paraId="6241E8A5" w14:textId="77777777" w:rsidR="000E4ECF" w:rsidRDefault="00D60A86">
      <w:pPr>
        <w:pStyle w:val="nd"/>
      </w:pPr>
      <w:r>
        <w:t>Ví dụ:</w:t>
      </w:r>
    </w:p>
    <w:p w14:paraId="1586E5D3" w14:textId="77777777" w:rsidR="000E4ECF" w:rsidRDefault="00D60A86" w:rsidP="00B16568">
      <w:pPr>
        <w:pStyle w:val="cuphap"/>
        <w:ind w:firstLine="0"/>
      </w:pPr>
      <w:r>
        <w:t>$xml</w:t>
      </w:r>
      <w:r>
        <w:rPr>
          <w:color w:val="D4D4D4"/>
        </w:rPr>
        <w:t xml:space="preserve"> </w:t>
      </w:r>
      <w:r>
        <w:rPr>
          <w:color w:val="B4B4B4"/>
        </w:rPr>
        <w:t>=</w:t>
      </w:r>
      <w:r>
        <w:rPr>
          <w:color w:val="D4D4D4"/>
        </w:rPr>
        <w:t xml:space="preserve"> </w:t>
      </w:r>
      <w:r>
        <w:t>simplexml_load_file(users.xml');</w:t>
      </w:r>
    </w:p>
    <w:p w14:paraId="732B87FF" w14:textId="3E960D81" w:rsidR="000E4ECF" w:rsidRDefault="00D60A86" w:rsidP="00B16568">
      <w:pPr>
        <w:pStyle w:val="cuphap"/>
        <w:ind w:firstLine="0"/>
      </w:pPr>
      <w:r>
        <w:t>$user = $xml-&gt;addChild('user');</w:t>
      </w:r>
    </w:p>
    <w:p w14:paraId="680D3240" w14:textId="616ED797" w:rsidR="000E4ECF" w:rsidRDefault="00D60A86" w:rsidP="00B16568">
      <w:pPr>
        <w:pStyle w:val="cuphap"/>
        <w:ind w:firstLine="0"/>
      </w:pPr>
      <w:r>
        <w:t>$user-&gt;addAttribute('id', $id); // thêm thuộc tính mới</w:t>
      </w:r>
    </w:p>
    <w:p w14:paraId="5D4DC1C0" w14:textId="16FDD80B" w:rsidR="000E4ECF" w:rsidRDefault="00D60A86">
      <w:pPr>
        <w:pStyle w:val="cuphap"/>
      </w:pPr>
      <w:r>
        <w:t>$user-&gt;addChild('mssv', htmlspecialchars($mssv)); // thêm phần tử mới</w:t>
      </w:r>
    </w:p>
    <w:p w14:paraId="0B0ED04C" w14:textId="77777777" w:rsidR="000E4ECF" w:rsidRDefault="00D60A86">
      <w:pPr>
        <w:pStyle w:val="cuphap"/>
      </w:pPr>
      <w:r>
        <w:lastRenderedPageBreak/>
        <w:t>        $user-&gt;addChild('fullname', htmlspecialchars($fullname));</w:t>
      </w:r>
    </w:p>
    <w:p w14:paraId="5259BC84" w14:textId="77777777" w:rsidR="000E4ECF" w:rsidRDefault="00D60A86">
      <w:pPr>
        <w:pStyle w:val="cuphap"/>
      </w:pPr>
      <w:r>
        <w:t>        $user-&gt;addChild('username', htmlspecialchars($username));</w:t>
      </w:r>
    </w:p>
    <w:p w14:paraId="57A1E3AD" w14:textId="77777777" w:rsidR="000E4ECF" w:rsidRDefault="00D60A86">
      <w:pPr>
        <w:pStyle w:val="cuphap"/>
      </w:pPr>
      <w:r>
        <w:t xml:space="preserve">        $user-&gt;addChild('password', htmlspecialchars($password)); </w:t>
      </w:r>
    </w:p>
    <w:p w14:paraId="78A847E0" w14:textId="77777777" w:rsidR="000E4ECF" w:rsidRDefault="00D60A86">
      <w:pPr>
        <w:pStyle w:val="cuphap"/>
      </w:pPr>
      <w:r>
        <w:t>        $user-&gt;addChild('phone', htmlspecialchars($phone));</w:t>
      </w:r>
    </w:p>
    <w:p w14:paraId="6ADA4905" w14:textId="77777777" w:rsidR="000E4ECF" w:rsidRDefault="00D60A86">
      <w:pPr>
        <w:pStyle w:val="cuphap"/>
      </w:pPr>
      <w:r>
        <w:t>        $user-&gt;addChild('email', htmlspecialchars($email));</w:t>
      </w:r>
    </w:p>
    <w:p w14:paraId="53302D57" w14:textId="77777777" w:rsidR="000E4ECF" w:rsidRDefault="00D60A86">
      <w:pPr>
        <w:pStyle w:val="cuphap"/>
      </w:pPr>
      <w:r>
        <w:t>        $user-&gt;addChild('role', htmlspecialchars($role));</w:t>
      </w:r>
    </w:p>
    <w:p w14:paraId="7A484B6D" w14:textId="77777777" w:rsidR="000E4ECF" w:rsidRDefault="00D60A86">
      <w:pPr>
        <w:pStyle w:val="cuphap"/>
      </w:pPr>
      <w:r>
        <w:t>$xml-&gt;asXML('users.xml'); // lưu dữ liệu đã thay đổi vào tệp users.xml</w:t>
      </w:r>
    </w:p>
    <w:p w14:paraId="42829939" w14:textId="77777777" w:rsidR="000E4ECF" w:rsidRDefault="00D60A86">
      <w:pPr>
        <w:pStyle w:val="nd"/>
      </w:pPr>
      <w:r>
        <w:t>Ghi dữ liệu từ DOMDocument</w:t>
      </w:r>
    </w:p>
    <w:p w14:paraId="273CE6AA" w14:textId="77777777" w:rsidR="000E4ECF" w:rsidRDefault="00D60A86">
      <w:pPr>
        <w:pStyle w:val="nd"/>
      </w:pPr>
      <w:r>
        <w:t xml:space="preserve">Sử dụng lớp </w:t>
      </w:r>
      <w:r>
        <w:rPr>
          <w:b/>
        </w:rPr>
        <w:t xml:space="preserve">DOMDocument </w:t>
      </w:r>
      <w:r>
        <w:t xml:space="preserve">dùng phương thức </w:t>
      </w:r>
      <w:r>
        <w:rPr>
          <w:b/>
        </w:rPr>
        <w:t>load()</w:t>
      </w:r>
      <w:r>
        <w:t xml:space="preserve"> để tải tài liệu XML, sau đó tạo các phần tử mới từ phương thức </w:t>
      </w:r>
      <w:r>
        <w:rPr>
          <w:b/>
        </w:rPr>
        <w:t xml:space="preserve">createElement() </w:t>
      </w:r>
      <w:r>
        <w:t xml:space="preserve">và thêm phần tử mới vào tài liệu từ phương thức </w:t>
      </w:r>
      <w:r>
        <w:rPr>
          <w:b/>
        </w:rPr>
        <w:t>appendChild()</w:t>
      </w:r>
      <w:r>
        <w:t xml:space="preserve">. Khi đã hoàn thành ta sẽ lưu dữ liệu vào tệp XML bằng cách sử dụng </w:t>
      </w:r>
      <w:r>
        <w:rPr>
          <w:b/>
        </w:rPr>
        <w:t>save()</w:t>
      </w:r>
      <w:r>
        <w:t>.</w:t>
      </w:r>
    </w:p>
    <w:p w14:paraId="6669E21F" w14:textId="77777777" w:rsidR="000E4ECF" w:rsidRDefault="00D60A86">
      <w:pPr>
        <w:pStyle w:val="nd"/>
      </w:pPr>
      <w:r>
        <w:t>Ví dụ:</w:t>
      </w:r>
    </w:p>
    <w:p w14:paraId="07149B5A" w14:textId="77777777" w:rsidR="000E4ECF" w:rsidRDefault="00D60A86">
      <w:pPr>
        <w:pStyle w:val="cuphap"/>
      </w:pPr>
      <w:r>
        <w:rPr>
          <w:color w:val="D4D4D4"/>
        </w:rPr>
        <w:t> </w:t>
      </w:r>
      <w:r>
        <w:t>$xml = new DOMDocument();</w:t>
      </w:r>
    </w:p>
    <w:p w14:paraId="3C98883D" w14:textId="77777777" w:rsidR="000E4ECF" w:rsidRDefault="00D60A86">
      <w:pPr>
        <w:pStyle w:val="cuphap"/>
      </w:pPr>
      <w:r>
        <w:t>    $xml-&gt;load('lop.xml');</w:t>
      </w:r>
    </w:p>
    <w:p w14:paraId="42AF5D02" w14:textId="77777777" w:rsidR="000E4ECF" w:rsidRDefault="000E4ECF">
      <w:pPr>
        <w:pStyle w:val="cuphap"/>
      </w:pPr>
    </w:p>
    <w:p w14:paraId="5C8FEF31" w14:textId="77777777" w:rsidR="000E4ECF" w:rsidRDefault="00D60A86">
      <w:pPr>
        <w:pStyle w:val="cuphap"/>
      </w:pPr>
      <w:r>
        <w:t>    // Tạo phần tử 'class'</w:t>
      </w:r>
    </w:p>
    <w:p w14:paraId="18D7FFFF" w14:textId="77777777" w:rsidR="000E4ECF" w:rsidRDefault="00D60A86">
      <w:pPr>
        <w:pStyle w:val="cuphap"/>
      </w:pPr>
      <w:r>
        <w:t>    $new_class = $xml-&gt;createElement('class');</w:t>
      </w:r>
    </w:p>
    <w:p w14:paraId="3184A145" w14:textId="77777777" w:rsidR="000E4ECF" w:rsidRDefault="000E4ECF">
      <w:pPr>
        <w:pStyle w:val="cuphap"/>
      </w:pPr>
    </w:p>
    <w:p w14:paraId="482BA06B" w14:textId="77777777" w:rsidR="000E4ECF" w:rsidRDefault="00D60A86">
      <w:pPr>
        <w:pStyle w:val="cuphap"/>
      </w:pPr>
      <w:r>
        <w:t>    // Tạo phần tử 'class_id' và 'name' và gán giá trị từ form</w:t>
      </w:r>
    </w:p>
    <w:p w14:paraId="4CB6063B" w14:textId="77777777" w:rsidR="000E4ECF" w:rsidRDefault="00D60A86">
      <w:pPr>
        <w:pStyle w:val="cuphap"/>
      </w:pPr>
      <w:r>
        <w:lastRenderedPageBreak/>
        <w:t>    $class_id_element = $xml-&gt;createElement('class_id', $class_id);</w:t>
      </w:r>
    </w:p>
    <w:p w14:paraId="7E19EBB5" w14:textId="77777777" w:rsidR="000E4ECF" w:rsidRDefault="00D60A86">
      <w:pPr>
        <w:pStyle w:val="cuphap"/>
      </w:pPr>
      <w:r>
        <w:t>    $class_name_element = $xml-&gt;createElement('name', $class_name);</w:t>
      </w:r>
    </w:p>
    <w:p w14:paraId="43747CA2" w14:textId="77777777" w:rsidR="000E4ECF" w:rsidRDefault="000E4ECF">
      <w:pPr>
        <w:pStyle w:val="cuphap"/>
      </w:pPr>
    </w:p>
    <w:p w14:paraId="66DE32AF" w14:textId="77777777" w:rsidR="000E4ECF" w:rsidRDefault="00D60A86">
      <w:pPr>
        <w:pStyle w:val="cuphap"/>
      </w:pPr>
      <w:r>
        <w:t>    // Thêm các phần tử vào phần tử 'class'</w:t>
      </w:r>
    </w:p>
    <w:p w14:paraId="754B49A0" w14:textId="77777777" w:rsidR="000E4ECF" w:rsidRDefault="00D60A86">
      <w:pPr>
        <w:pStyle w:val="cuphap"/>
      </w:pPr>
      <w:r>
        <w:t>    $new_class-&gt;appendChild($class_id_element);</w:t>
      </w:r>
    </w:p>
    <w:p w14:paraId="64546819" w14:textId="77777777" w:rsidR="000E4ECF" w:rsidRDefault="00D60A86">
      <w:pPr>
        <w:pStyle w:val="cuphap"/>
      </w:pPr>
      <w:r>
        <w:t>    $new_class-&gt;appendChild($class_name_element);</w:t>
      </w:r>
    </w:p>
    <w:p w14:paraId="152A735B" w14:textId="77777777" w:rsidR="000E4ECF" w:rsidRDefault="000E4ECF">
      <w:pPr>
        <w:pStyle w:val="cuphap"/>
      </w:pPr>
    </w:p>
    <w:p w14:paraId="18982F98" w14:textId="77777777" w:rsidR="000E4ECF" w:rsidRDefault="00D60A86">
      <w:pPr>
        <w:pStyle w:val="cuphap"/>
      </w:pPr>
      <w:r>
        <w:t>    // Thêm phần tử 'class' vào phần tử 'classes' trong tệp XML</w:t>
      </w:r>
    </w:p>
    <w:p w14:paraId="2166A347" w14:textId="77777777" w:rsidR="000E4ECF" w:rsidRDefault="00D60A86">
      <w:pPr>
        <w:pStyle w:val="cuphap"/>
      </w:pPr>
      <w:r>
        <w:t>    $classes = $xml-&gt;getElementsByTagName('classes')-&gt;item(0);</w:t>
      </w:r>
    </w:p>
    <w:p w14:paraId="79929216" w14:textId="77777777" w:rsidR="000E4ECF" w:rsidRDefault="00D60A86">
      <w:pPr>
        <w:pStyle w:val="cuphap"/>
      </w:pPr>
      <w:r>
        <w:t>    $classes-&gt;appendChild($new_class);</w:t>
      </w:r>
    </w:p>
    <w:p w14:paraId="06FB5825" w14:textId="77777777" w:rsidR="000E4ECF" w:rsidRDefault="00D60A86">
      <w:pPr>
        <w:pStyle w:val="cuphap"/>
      </w:pPr>
      <w:r>
        <w:t>    $xml-&gt;save('lop.xml'); `  // Lưu tệp XML sau khi thêm</w:t>
      </w:r>
    </w:p>
    <w:p w14:paraId="73714A8C" w14:textId="77777777" w:rsidR="000E4ECF" w:rsidRDefault="000E4ECF">
      <w:pPr>
        <w:pStyle w:val="cuphap"/>
      </w:pPr>
    </w:p>
    <w:p w14:paraId="5C45C528" w14:textId="77777777" w:rsidR="000E4ECF" w:rsidRDefault="000E4ECF">
      <w:pPr>
        <w:pStyle w:val="nd"/>
      </w:pPr>
    </w:p>
    <w:p w14:paraId="7BA989BC" w14:textId="77777777" w:rsidR="000E4ECF" w:rsidRDefault="00D60A86">
      <w:pPr>
        <w:pStyle w:val="nd"/>
        <w:rPr>
          <w:highlight w:val="yellow"/>
        </w:rPr>
      </w:pPr>
      <w:r>
        <w:rPr>
          <w:highlight w:val="yellow"/>
        </w:rPr>
        <w:br w:type="page"/>
      </w:r>
    </w:p>
    <w:p w14:paraId="3215FB51" w14:textId="77777777" w:rsidR="000E4ECF" w:rsidRDefault="00D60A86">
      <w:pPr>
        <w:pStyle w:val="Heading1"/>
        <w:rPr>
          <w:lang w:val="vi-VN"/>
        </w:rPr>
      </w:pPr>
      <w:r>
        <w:rPr>
          <w:lang w:val="vi-VN"/>
        </w:rPr>
        <w:lastRenderedPageBreak/>
        <w:t xml:space="preserve"> </w:t>
      </w:r>
      <w:bookmarkStart w:id="84" w:name="_Toc154684993"/>
      <w:bookmarkStart w:id="85" w:name="_Toc155527115"/>
      <w:bookmarkStart w:id="86" w:name="_Toc155535723"/>
      <w:bookmarkStart w:id="87" w:name="_Toc155548048"/>
      <w:r>
        <w:rPr>
          <w:lang w:val="vi-VN"/>
        </w:rPr>
        <w:t>HIỆN THỰC HÓA NGHIÊN CỨU</w:t>
      </w:r>
      <w:bookmarkEnd w:id="84"/>
      <w:bookmarkEnd w:id="85"/>
      <w:bookmarkEnd w:id="86"/>
      <w:bookmarkEnd w:id="87"/>
    </w:p>
    <w:p w14:paraId="10571C62" w14:textId="77777777" w:rsidR="000E4ECF" w:rsidRDefault="00D60A86">
      <w:pPr>
        <w:pStyle w:val="Heading2"/>
        <w:rPr>
          <w:lang w:val="vi-VN"/>
        </w:rPr>
      </w:pPr>
      <w:bookmarkStart w:id="88" w:name="_Toc154684994"/>
      <w:bookmarkStart w:id="89" w:name="_Toc155527116"/>
      <w:bookmarkStart w:id="90" w:name="_Toc155535724"/>
      <w:bookmarkStart w:id="91" w:name="_Toc155548049"/>
      <w:r>
        <w:rPr>
          <w:lang w:val="vi-VN"/>
        </w:rPr>
        <w:t xml:space="preserve">Mô tả </w:t>
      </w:r>
      <w:r>
        <w:t>bài toán</w:t>
      </w:r>
      <w:bookmarkEnd w:id="88"/>
      <w:bookmarkEnd w:id="89"/>
      <w:bookmarkEnd w:id="90"/>
      <w:bookmarkEnd w:id="91"/>
    </w:p>
    <w:p w14:paraId="78E899CA" w14:textId="77777777" w:rsidR="000E4ECF" w:rsidRDefault="00D60A86">
      <w:pPr>
        <w:pStyle w:val="nd"/>
      </w:pPr>
      <w:r>
        <w:t>Trước hết, tôi mô tả bài toán cụ thể mà nghiên cứu tôi nhầm giải quyết. Bài toán là thiết kế một hệ thống lưu trữ sinh viên sử dụng ngôn ngữ XML. Mục tiêu của tôi là tìm hiểu sâu rộng về khả năng của XML trong việc lưu trữ thông tin sinh viên và xây dựng cấu trúc linh hoạt và hiệu quả.</w:t>
      </w:r>
    </w:p>
    <w:p w14:paraId="0E60D172" w14:textId="77777777" w:rsidR="000E4ECF" w:rsidRDefault="00D60A86">
      <w:pPr>
        <w:pStyle w:val="nd"/>
      </w:pPr>
      <w:r>
        <w:t>Trước khi bắt đầu hiện thực hóa, tôi đã phân tích nhu cầu đầy đủ của một hệ thống, bao gồm:</w:t>
      </w:r>
    </w:p>
    <w:p w14:paraId="334FCE05" w14:textId="77777777" w:rsidR="000E4ECF" w:rsidRDefault="00D60A86">
      <w:pPr>
        <w:pStyle w:val="nd"/>
        <w:rPr>
          <w:b/>
        </w:rPr>
      </w:pPr>
      <w:r>
        <w:rPr>
          <w:i/>
        </w:rPr>
        <w:t>Quản lý thông tin của sinh viên:</w:t>
      </w:r>
      <w:r>
        <w:t xml:space="preserve"> Hệ thống cần khả năng thêm mới, chỉnh sửa và xóa thông tin về sinh viên.</w:t>
      </w:r>
    </w:p>
    <w:p w14:paraId="179F53DC" w14:textId="77777777" w:rsidR="000E4ECF" w:rsidRDefault="00D60A86">
      <w:pPr>
        <w:pStyle w:val="nd"/>
      </w:pPr>
      <w:r>
        <w:rPr>
          <w:i/>
        </w:rPr>
        <w:t>Tra cứu sinh viên:</w:t>
      </w:r>
      <w:r>
        <w:t xml:space="preserve"> Người dùng cần có khả năng tra cứu thông tin sinh viên dựa trên các tiêu chí như mã số sinh viên, mã lớp hoặc họ tên.</w:t>
      </w:r>
    </w:p>
    <w:p w14:paraId="5660E1AF" w14:textId="77777777" w:rsidR="000E4ECF" w:rsidRDefault="00D60A86">
      <w:pPr>
        <w:pStyle w:val="Heading2"/>
        <w:rPr>
          <w:lang w:val="vi-VN"/>
        </w:rPr>
      </w:pPr>
      <w:bookmarkStart w:id="92" w:name="_Toc155527117"/>
      <w:bookmarkStart w:id="93" w:name="_Toc155535725"/>
      <w:bookmarkStart w:id="94" w:name="_Toc155548050"/>
      <w:r>
        <w:rPr>
          <w:lang w:val="vi-VN"/>
        </w:rPr>
        <w:t>Tổ chức lưu trữ dữ liệu</w:t>
      </w:r>
      <w:bookmarkEnd w:id="92"/>
      <w:bookmarkEnd w:id="93"/>
      <w:bookmarkEnd w:id="94"/>
    </w:p>
    <w:p w14:paraId="5DBECA58" w14:textId="77777777" w:rsidR="000E4ECF" w:rsidRDefault="00D60A86">
      <w:pPr>
        <w:pStyle w:val="nd"/>
      </w:pPr>
      <w:r>
        <w:t>Dữ liệu lưu trữ dưới dạng tập tin .xml và có cấu trúc gồm một phần tử chính là “students” và mỗi phần tử con &lt;student&gt; chứa các thuộc tính như: mssv, full name, class_code ...</w:t>
      </w:r>
    </w:p>
    <w:p w14:paraId="7B656EA7" w14:textId="77777777" w:rsidR="000E4ECF" w:rsidRDefault="00D60A86">
      <w:pPr>
        <w:pStyle w:val="nd"/>
      </w:pPr>
      <w:r>
        <w:t>Hệ thống lưu trữ dữ liệu dạng tập tin với loại tài liệu là ngôn ngữ đánh dấu XML bao gồm các XML Document:</w:t>
      </w:r>
    </w:p>
    <w:p w14:paraId="7D52F0F4" w14:textId="77777777" w:rsidR="000E4ECF" w:rsidRDefault="00D60A86">
      <w:pPr>
        <w:rPr>
          <w:lang w:val="vi-VN"/>
        </w:rPr>
      </w:pPr>
      <w:r>
        <w:rPr>
          <w:noProof/>
        </w:rPr>
        <mc:AlternateContent>
          <mc:Choice Requires="wps">
            <w:drawing>
              <wp:anchor distT="0" distB="0" distL="114300" distR="114300" simplePos="0" relativeHeight="251675136" behindDoc="0" locked="0" layoutInCell="1" allowOverlap="1" wp14:anchorId="0625EC1E" wp14:editId="15F91CC5">
                <wp:simplePos x="0" y="0"/>
                <wp:positionH relativeFrom="column">
                  <wp:posOffset>3291205</wp:posOffset>
                </wp:positionH>
                <wp:positionV relativeFrom="paragraph">
                  <wp:posOffset>143510</wp:posOffset>
                </wp:positionV>
                <wp:extent cx="1122045" cy="575945"/>
                <wp:effectExtent l="5080" t="10160" r="44450" b="71120"/>
                <wp:wrapNone/>
                <wp:docPr id="32" name="Lines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22045" cy="575945"/>
                        </a:xfrm>
                        <a:prstGeom prst="line">
                          <a:avLst/>
                        </a:prstGeom>
                        <a:noFill/>
                        <a:ln w="9525" cmpd="sng">
                          <a:solidFill>
                            <a:srgbClr val="000000"/>
                          </a:solidFill>
                          <a:round/>
                          <a:tailEnd type="arrow" w="med" len="med"/>
                        </a:ln>
                        <a:effec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F359F9C" id="Lines 19" o:spid="_x0000_s1026" style="position:absolute;z-index:251675136;visibility:visible;mso-wrap-style:square;mso-wrap-distance-left:9pt;mso-wrap-distance-top:0;mso-wrap-distance-right:9pt;mso-wrap-distance-bottom:0;mso-position-horizontal:absolute;mso-position-horizontal-relative:text;mso-position-vertical:absolute;mso-position-vertical-relative:text" from="259.15pt,11.3pt" to="347.5pt,5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">
                <v:stroke endarrow="open"/>
              </v:line>
            </w:pict>
          </mc:Fallback>
        </mc:AlternateContent>
      </w:r>
      <w:r>
        <w:rPr>
          <w:noProof/>
        </w:rPr>
        <mc:AlternateContent>
          <mc:Choice Requires="wps">
            <w:drawing>
              <wp:anchor distT="0" distB="0" distL="114300" distR="114300" simplePos="0" relativeHeight="251654656" behindDoc="0" locked="0" layoutInCell="1" allowOverlap="1" wp14:anchorId="64E56940" wp14:editId="2E6EEC70">
                <wp:simplePos x="0" y="0"/>
                <wp:positionH relativeFrom="column">
                  <wp:posOffset>2051050</wp:posOffset>
                </wp:positionH>
                <wp:positionV relativeFrom="paragraph">
                  <wp:posOffset>11430</wp:posOffset>
                </wp:positionV>
                <wp:extent cx="1230630" cy="1066800"/>
                <wp:effectExtent l="12700" t="11430" r="13970" b="7620"/>
                <wp:wrapNone/>
                <wp:docPr id="3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0630" cy="1066800"/>
                        </a:xfrm>
                        <a:prstGeom prst="rect">
                          <a:avLst/>
                        </a:prstGeom>
                        <a:solidFill>
                          <a:srgbClr val="FFFFFF"/>
                        </a:solidFill>
                        <a:ln w="9525" cmpd="sng">
                          <a:solidFill>
                            <a:srgbClr val="000000"/>
                          </a:solidFill>
                          <a:miter lim="800000"/>
                        </a:ln>
                      </wps:spPr>
                      <wps:txbx>
                        <w:txbxContent>
                          <w:p w14:paraId="4C8EED9B" w14:textId="77777777" w:rsidR="00B16568" w:rsidRDefault="00B16568">
                            <w:pPr>
                              <w:jc w:val="center"/>
                              <w:rPr>
                                <w:b/>
                                <w:bCs/>
                              </w:rPr>
                            </w:pPr>
                            <w:r>
                              <w:rPr>
                                <w:b/>
                                <w:bCs/>
                              </w:rPr>
                              <w:t>sinhvien.xml</w:t>
                            </w:r>
                          </w:p>
                          <w:p w14:paraId="223E3145" w14:textId="77777777" w:rsidR="00B16568" w:rsidRDefault="00B16568">
                            <w:pPr>
                              <w:jc w:val="center"/>
                            </w:pPr>
                            <w:r>
                              <w:rPr>
                                <w:noProof/>
                              </w:rPr>
                              <w:drawing>
                                <wp:inline distT="0" distB="0" distL="0" distR="0" wp14:anchorId="6DE992AF" wp14:editId="34AD3970">
                                  <wp:extent cx="1090930" cy="721995"/>
                                  <wp:effectExtent l="0" t="0" r="0" b="1905"/>
                                  <wp:docPr id="46" name="Picture 46" descr="Ảnh chụp màn hình 2023-12-30 23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Ảnh chụp màn hình 2023-12-30 2320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090930" cy="72199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shape w14:anchorId="64E56940" id="Text Box 11" o:spid="_x0000_s1036" type="#_x0000_t202" style="position:absolute;margin-left:161.5pt;margin-top:.9pt;width:96.9pt;height:84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">
                <v:textbox>
                  <w:txbxContent>
                    <w:p w14:paraId="4C8EED9B" w14:textId="77777777" w:rsidR="00B16568" w:rsidRDefault="00B16568">
                      <w:pPr>
                        <w:jc w:val="center"/>
                        <w:rPr>
                          <w:b/>
                          <w:bCs/>
                        </w:rPr>
                      </w:pPr>
                      <w:r>
                        <w:rPr>
                          <w:b/>
                          <w:bCs/>
                        </w:rPr>
                        <w:t>sinhvien.xml</w:t>
                      </w:r>
                    </w:p>
                    <w:p w14:paraId="223E3145" w14:textId="77777777" w:rsidR="00B16568" w:rsidRDefault="00B16568">
                      <w:pPr>
                        <w:jc w:val="center"/>
                      </w:pPr>
                      <w:r>
                        <w:rPr>
                          <w:noProof/>
                        </w:rPr>
                        <w:drawing>
                          <wp:inline distT="0" distB="0" distL="0" distR="0" wp14:anchorId="6DE992AF" wp14:editId="34AD3970">
                            <wp:extent cx="1090930" cy="721995"/>
                            <wp:effectExtent l="0" t="0" r="0" b="1905"/>
                            <wp:docPr id="46" name="Picture 46" descr="Ảnh chụp màn hình 2023-12-30 23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Ảnh chụp màn hình 2023-12-30 2320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090930" cy="721995"/>
                                    </a:xfrm>
                                    <a:prstGeom prst="rect">
                                      <a:avLst/>
                                    </a:prstGeom>
                                    <a:noFill/>
                                    <a:ln>
                                      <a:noFill/>
                                    </a:ln>
                                  </pic:spPr>
                                </pic:pic>
                              </a:graphicData>
                            </a:graphic>
                          </wp:inline>
                        </w:drawing>
                      </w:r>
                    </w:p>
                  </w:txbxContent>
                </v:textbox>
              </v:shape>
            </w:pict>
          </mc:Fallback>
        </mc:AlternateContent>
      </w:r>
    </w:p>
    <w:p w14:paraId="71F2BD3E" w14:textId="77777777" w:rsidR="000E4ECF" w:rsidRDefault="00D60A86">
      <w:pPr>
        <w:rPr>
          <w:lang w:val="vi-VN"/>
        </w:rPr>
      </w:pPr>
      <w:r>
        <w:rPr>
          <w:noProof/>
        </w:rPr>
        <mc:AlternateContent>
          <mc:Choice Requires="wps">
            <w:drawing>
              <wp:anchor distT="0" distB="0" distL="114300" distR="114300" simplePos="0" relativeHeight="251664896" behindDoc="0" locked="0" layoutInCell="1" allowOverlap="1" wp14:anchorId="39E30581" wp14:editId="0FD83A49">
                <wp:simplePos x="0" y="0"/>
                <wp:positionH relativeFrom="column">
                  <wp:posOffset>876300</wp:posOffset>
                </wp:positionH>
                <wp:positionV relativeFrom="paragraph">
                  <wp:posOffset>14605</wp:posOffset>
                </wp:positionV>
                <wp:extent cx="1171575" cy="419100"/>
                <wp:effectExtent l="38100" t="5080" r="9525" b="71120"/>
                <wp:wrapNone/>
                <wp:docPr id="30" name="Lines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71575" cy="419100"/>
                        </a:xfrm>
                        <a:prstGeom prst="line">
                          <a:avLst/>
                        </a:prstGeom>
                        <a:noFill/>
                        <a:ln w="9525" cmpd="sng">
                          <a:solidFill>
                            <a:srgbClr val="000000"/>
                          </a:solidFill>
                          <a:round/>
                          <a:tailEnd type="arrow" w="med" len="med"/>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740F1BE" id="Lines 17"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69pt,1.15pt" to="161.2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">
                <v:stroke endarrow="open"/>
              </v:line>
            </w:pict>
          </mc:Fallback>
        </mc:AlternateContent>
      </w:r>
    </w:p>
    <w:p w14:paraId="0852F66D" w14:textId="77777777" w:rsidR="000E4ECF" w:rsidRDefault="000E4ECF">
      <w:pPr>
        <w:rPr>
          <w:lang w:val="vi-VN"/>
        </w:rPr>
      </w:pPr>
    </w:p>
    <w:p w14:paraId="71C473A9" w14:textId="77777777" w:rsidR="000E4ECF" w:rsidRDefault="00D60A86">
      <w:pPr>
        <w:rPr>
          <w:lang w:val="vi-VN"/>
        </w:rPr>
      </w:pPr>
      <w:r>
        <w:rPr>
          <w:noProof/>
        </w:rPr>
        <mc:AlternateContent>
          <mc:Choice Requires="wps">
            <w:drawing>
              <wp:anchor distT="0" distB="0" distL="114300" distR="114300" simplePos="0" relativeHeight="251659776" behindDoc="0" locked="0" layoutInCell="1" allowOverlap="1" wp14:anchorId="03F8C0F3" wp14:editId="1336A137">
                <wp:simplePos x="0" y="0"/>
                <wp:positionH relativeFrom="column">
                  <wp:posOffset>3724275</wp:posOffset>
                </wp:positionH>
                <wp:positionV relativeFrom="paragraph">
                  <wp:posOffset>168275</wp:posOffset>
                </wp:positionV>
                <wp:extent cx="1407160" cy="949325"/>
                <wp:effectExtent l="9525" t="6350" r="12065" b="6350"/>
                <wp:wrapNone/>
                <wp:docPr id="2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7160" cy="949325"/>
                        </a:xfrm>
                        <a:prstGeom prst="rect">
                          <a:avLst/>
                        </a:prstGeom>
                        <a:solidFill>
                          <a:srgbClr val="FFFFFF"/>
                        </a:solidFill>
                        <a:ln w="9525" cmpd="sng">
                          <a:solidFill>
                            <a:srgbClr val="000000"/>
                          </a:solidFill>
                          <a:miter lim="800000"/>
                        </a:ln>
                      </wps:spPr>
                      <wps:txbx>
                        <w:txbxContent>
                          <w:p w14:paraId="3E75CDB2" w14:textId="77777777" w:rsidR="00B16568" w:rsidRDefault="00B16568">
                            <w:pPr>
                              <w:jc w:val="center"/>
                              <w:rPr>
                                <w:b/>
                                <w:bCs/>
                              </w:rPr>
                            </w:pPr>
                            <w:r>
                              <w:rPr>
                                <w:b/>
                                <w:bCs/>
                              </w:rPr>
                              <w:t>Lopxml</w:t>
                            </w:r>
                          </w:p>
                          <w:p w14:paraId="4861087F" w14:textId="77777777" w:rsidR="00B16568" w:rsidRDefault="00B16568">
                            <w:pPr>
                              <w:jc w:val="center"/>
                              <w:rPr>
                                <w:b/>
                                <w:bCs/>
                              </w:rPr>
                            </w:pPr>
                            <w:r>
                              <w:rPr>
                                <w:b/>
                                <w:bCs/>
                                <w:noProof/>
                              </w:rPr>
                              <w:drawing>
                                <wp:inline distT="0" distB="0" distL="0" distR="0" wp14:anchorId="74814CE2" wp14:editId="1F6F7A15">
                                  <wp:extent cx="1203325" cy="593725"/>
                                  <wp:effectExtent l="0" t="0" r="0" b="0"/>
                                  <wp:docPr id="47" name="Picture 47" descr="Ảnh chụp màn hình 2023-12-30 232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Ảnh chụp màn hình 2023-12-30 2321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203325" cy="5937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shape w14:anchorId="03F8C0F3" id="Text Box 12" o:spid="_x0000_s1037" type="#_x0000_t202" style="position:absolute;margin-left:293.25pt;margin-top:13.25pt;width:110.8pt;height:74.7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">
                <v:textbox>
                  <w:txbxContent>
                    <w:p w14:paraId="3E75CDB2" w14:textId="77777777" w:rsidR="00B16568" w:rsidRDefault="00B16568">
                      <w:pPr>
                        <w:jc w:val="center"/>
                        <w:rPr>
                          <w:b/>
                          <w:bCs/>
                        </w:rPr>
                      </w:pPr>
                      <w:r>
                        <w:rPr>
                          <w:b/>
                          <w:bCs/>
                        </w:rPr>
                        <w:t>Lopxml</w:t>
                      </w:r>
                    </w:p>
                    <w:p w14:paraId="4861087F" w14:textId="77777777" w:rsidR="00B16568" w:rsidRDefault="00B16568">
                      <w:pPr>
                        <w:jc w:val="center"/>
                        <w:rPr>
                          <w:b/>
                          <w:bCs/>
                        </w:rPr>
                      </w:pPr>
                      <w:r>
                        <w:rPr>
                          <w:b/>
                          <w:bCs/>
                          <w:noProof/>
                        </w:rPr>
                        <w:drawing>
                          <wp:inline distT="0" distB="0" distL="0" distR="0" wp14:anchorId="74814CE2" wp14:editId="1F6F7A15">
                            <wp:extent cx="1203325" cy="593725"/>
                            <wp:effectExtent l="0" t="0" r="0" b="0"/>
                            <wp:docPr id="47" name="Picture 47" descr="Ảnh chụp màn hình 2023-12-30 232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Ảnh chụp màn hình 2023-12-30 2321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1203325" cy="59372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487B1C83" wp14:editId="5A141CC3">
                <wp:simplePos x="0" y="0"/>
                <wp:positionH relativeFrom="column">
                  <wp:posOffset>116840</wp:posOffset>
                </wp:positionH>
                <wp:positionV relativeFrom="paragraph">
                  <wp:posOffset>81280</wp:posOffset>
                </wp:positionV>
                <wp:extent cx="1285875" cy="1054100"/>
                <wp:effectExtent l="12065" t="5080" r="6985" b="7620"/>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1054100"/>
                        </a:xfrm>
                        <a:prstGeom prst="rect">
                          <a:avLst/>
                        </a:prstGeom>
                        <a:solidFill>
                          <a:srgbClr val="FFFFFF"/>
                        </a:solidFill>
                        <a:ln w="9525" cmpd="sng">
                          <a:solidFill>
                            <a:srgbClr val="000000"/>
                          </a:solidFill>
                          <a:miter lim="800000"/>
                        </a:ln>
                        <a:effectLst/>
                      </wps:spPr>
                      <wps:txbx>
                        <w:txbxContent>
                          <w:p w14:paraId="1DE0090A" w14:textId="77777777" w:rsidR="00B16568" w:rsidRDefault="00B16568">
                            <w:pPr>
                              <w:jc w:val="center"/>
                              <w:rPr>
                                <w:b/>
                                <w:bCs/>
                                <w:lang w:val="vi-VN"/>
                              </w:rPr>
                            </w:pPr>
                            <w:r>
                              <w:rPr>
                                <w:b/>
                                <w:bCs/>
                                <w:lang w:val="vi-VN"/>
                              </w:rPr>
                              <w:t>users.xml</w:t>
                            </w:r>
                          </w:p>
                          <w:p w14:paraId="36C79974" w14:textId="77777777" w:rsidR="00B16568" w:rsidRDefault="00B16568">
                            <w:pPr>
                              <w:jc w:val="center"/>
                              <w:rPr>
                                <w:b/>
                                <w:bCs/>
                              </w:rPr>
                            </w:pPr>
                            <w:r>
                              <w:rPr>
                                <w:b/>
                                <w:bCs/>
                                <w:noProof/>
                              </w:rPr>
                              <w:drawing>
                                <wp:inline distT="0" distB="0" distL="0" distR="0" wp14:anchorId="12AB3466" wp14:editId="4D05EC72">
                                  <wp:extent cx="1090930" cy="786130"/>
                                  <wp:effectExtent l="0" t="0" r="0" b="0"/>
                                  <wp:docPr id="48" name="Picture 48" descr="Ảnh chụp màn hình 2023-12-30 23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Ảnh chụp màn hình 2023-12-30 2319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090930" cy="78613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shape w14:anchorId="487B1C83" id="Text Box 7" o:spid="_x0000_s1038" type="#_x0000_t202" style="position:absolute;margin-left:9.2pt;margin-top:6.4pt;width:101.25pt;height:83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">
                <v:textbox>
                  <w:txbxContent>
                    <w:p w14:paraId="1DE0090A" w14:textId="77777777" w:rsidR="00B16568" w:rsidRDefault="00B16568">
                      <w:pPr>
                        <w:jc w:val="center"/>
                        <w:rPr>
                          <w:b/>
                          <w:bCs/>
                          <w:lang w:val="vi-VN"/>
                        </w:rPr>
                      </w:pPr>
                      <w:r>
                        <w:rPr>
                          <w:b/>
                          <w:bCs/>
                          <w:lang w:val="vi-VN"/>
                        </w:rPr>
                        <w:t>users.xml</w:t>
                      </w:r>
                    </w:p>
                    <w:p w14:paraId="36C79974" w14:textId="77777777" w:rsidR="00B16568" w:rsidRDefault="00B16568">
                      <w:pPr>
                        <w:jc w:val="center"/>
                        <w:rPr>
                          <w:b/>
                          <w:bCs/>
                        </w:rPr>
                      </w:pPr>
                      <w:r>
                        <w:rPr>
                          <w:b/>
                          <w:bCs/>
                          <w:noProof/>
                        </w:rPr>
                        <w:drawing>
                          <wp:inline distT="0" distB="0" distL="0" distR="0" wp14:anchorId="12AB3466" wp14:editId="4D05EC72">
                            <wp:extent cx="1090930" cy="786130"/>
                            <wp:effectExtent l="0" t="0" r="0" b="0"/>
                            <wp:docPr id="48" name="Picture 48" descr="Ảnh chụp màn hình 2023-12-30 23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Ảnh chụp màn hình 2023-12-30 2319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090930" cy="786130"/>
                                    </a:xfrm>
                                    <a:prstGeom prst="rect">
                                      <a:avLst/>
                                    </a:prstGeom>
                                    <a:noFill/>
                                    <a:ln>
                                      <a:noFill/>
                                    </a:ln>
                                  </pic:spPr>
                                </pic:pic>
                              </a:graphicData>
                            </a:graphic>
                          </wp:inline>
                        </w:drawing>
                      </w:r>
                    </w:p>
                  </w:txbxContent>
                </v:textbox>
              </v:shape>
            </w:pict>
          </mc:Fallback>
        </mc:AlternateContent>
      </w:r>
    </w:p>
    <w:p w14:paraId="1895FFDA" w14:textId="77777777" w:rsidR="000E4ECF" w:rsidRDefault="000E4ECF">
      <w:pPr>
        <w:rPr>
          <w:lang w:val="vi-VN"/>
        </w:rPr>
      </w:pPr>
    </w:p>
    <w:p w14:paraId="4D84FF93" w14:textId="77777777" w:rsidR="000E4ECF" w:rsidRDefault="000E4ECF">
      <w:pPr>
        <w:rPr>
          <w:lang w:val="vi-VN"/>
        </w:rPr>
      </w:pPr>
    </w:p>
    <w:p w14:paraId="024D78C8" w14:textId="77777777" w:rsidR="000E4ECF" w:rsidRDefault="00D60A86">
      <w:pPr>
        <w:rPr>
          <w:lang w:val="vi-VN"/>
        </w:rPr>
      </w:pPr>
      <w:r>
        <w:rPr>
          <w:noProof/>
        </w:rPr>
        <mc:AlternateContent>
          <mc:Choice Requires="wps">
            <w:drawing>
              <wp:anchor distT="0" distB="0" distL="114300" distR="114300" simplePos="0" relativeHeight="251670016" behindDoc="0" locked="0" layoutInCell="1" allowOverlap="1" wp14:anchorId="78BA760B" wp14:editId="46FD9E4F">
                <wp:simplePos x="0" y="0"/>
                <wp:positionH relativeFrom="column">
                  <wp:posOffset>2651880</wp:posOffset>
                </wp:positionH>
                <wp:positionV relativeFrom="paragraph">
                  <wp:posOffset>31081</wp:posOffset>
                </wp:positionV>
                <wp:extent cx="0" cy="642551"/>
                <wp:effectExtent l="95250" t="0" r="76200" b="62865"/>
                <wp:wrapNone/>
                <wp:docPr id="27" name="Lines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642551"/>
                        </a:xfrm>
                        <a:prstGeom prst="line">
                          <a:avLst/>
                        </a:prstGeom>
                        <a:noFill/>
                        <a:ln w="9525" cmpd="sng">
                          <a:solidFill>
                            <a:srgbClr val="000000"/>
                          </a:solidFill>
                          <a:round/>
                          <a:tailEnd type="arrow" w="med" len="med"/>
                        </a:ln>
                      </wps:spPr>
                      <wps:bodyPr/>
                    </wps:wsp>
                  </a:graphicData>
                </a:graphic>
                <wp14:sizeRelH relativeFrom="margin">
                  <wp14:pctWidth>0</wp14:pctWidth>
                </wp14:sizeRelH>
                <wp14:sizeRelV relativeFrom="margin">
                  <wp14:pctHeight>0</wp14:pctHeight>
                </wp14:sizeRelV>
              </wp:anchor>
            </w:drawing>
          </mc:Choice>
          <mc:Fallback>
            <w:pict>
              <v:line w14:anchorId="176E059D" id="Lines 18" o:spid="_x0000_s1026" style="position:absolute;flip:x;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8.8pt,2.45pt" to="208.8pt,5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">
                <v:stroke endarrow="open"/>
              </v:line>
            </w:pict>
          </mc:Fallback>
        </mc:AlternateContent>
      </w:r>
    </w:p>
    <w:p w14:paraId="711F43FB" w14:textId="77777777" w:rsidR="000E4ECF" w:rsidRDefault="000E4ECF">
      <w:pPr>
        <w:rPr>
          <w:lang w:val="vi-VN"/>
        </w:rPr>
      </w:pPr>
    </w:p>
    <w:p w14:paraId="577FDE49" w14:textId="77777777" w:rsidR="000E4ECF" w:rsidRDefault="000E4ECF">
      <w:pPr>
        <w:rPr>
          <w:lang w:val="vi-VN"/>
        </w:rPr>
      </w:pPr>
    </w:p>
    <w:p w14:paraId="5F7F68DD" w14:textId="50852821" w:rsidR="000E4ECF" w:rsidRDefault="00C65F3F">
      <w:pPr>
        <w:rPr>
          <w:lang w:val="vi-VN"/>
        </w:rPr>
      </w:pPr>
      <w:r>
        <w:rPr>
          <w:noProof/>
          <w:sz w:val="26"/>
        </w:rPr>
        <mc:AlternateContent>
          <mc:Choice Requires="wps">
            <w:drawing>
              <wp:anchor distT="0" distB="0" distL="114300" distR="114300" simplePos="0" relativeHeight="251644416" behindDoc="0" locked="0" layoutInCell="1" allowOverlap="1" wp14:anchorId="18A3B4E2" wp14:editId="551E5FDA">
                <wp:simplePos x="0" y="0"/>
                <wp:positionH relativeFrom="column">
                  <wp:posOffset>1921853</wp:posOffset>
                </wp:positionH>
                <wp:positionV relativeFrom="paragraph">
                  <wp:posOffset>143510</wp:posOffset>
                </wp:positionV>
                <wp:extent cx="1480820" cy="1148715"/>
                <wp:effectExtent l="0" t="0" r="24130" b="21590"/>
                <wp:wrapSquare wrapText="bothSides"/>
                <wp:docPr id="2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0820" cy="1148715"/>
                        </a:xfrm>
                        <a:prstGeom prst="rect">
                          <a:avLst/>
                        </a:prstGeom>
                        <a:solidFill>
                          <a:srgbClr val="FFFFFF"/>
                        </a:solidFill>
                        <a:ln w="9525" cmpd="sng">
                          <a:solidFill>
                            <a:srgbClr val="000000"/>
                          </a:solidFill>
                          <a:miter lim="800000"/>
                        </a:ln>
                        <a:effectLst/>
                      </wps:spPr>
                      <wps:txbx>
                        <w:txbxContent>
                          <w:p w14:paraId="75689833" w14:textId="77777777" w:rsidR="00B16568" w:rsidRDefault="00B16568">
                            <w:pPr>
                              <w:jc w:val="center"/>
                              <w:rPr>
                                <w:b/>
                                <w:bCs/>
                              </w:rPr>
                            </w:pPr>
                            <w:r>
                              <w:rPr>
                                <w:b/>
                                <w:bCs/>
                              </w:rPr>
                              <w:t>nganh.xml</w:t>
                            </w:r>
                          </w:p>
                          <w:p w14:paraId="48A3DE61" w14:textId="77777777" w:rsidR="00B16568" w:rsidRDefault="00B16568">
                            <w:pPr>
                              <w:jc w:val="center"/>
                            </w:pPr>
                            <w:r>
                              <w:rPr>
                                <w:noProof/>
                              </w:rPr>
                              <w:drawing>
                                <wp:inline distT="0" distB="0" distL="0" distR="0" wp14:anchorId="774C9E83" wp14:editId="516A0445">
                                  <wp:extent cx="1283335" cy="689610"/>
                                  <wp:effectExtent l="0" t="0" r="0" b="0"/>
                                  <wp:docPr id="49" name="Picture 49" descr="Ảnh chụp màn hình 2023-12-30 23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Ảnh chụp màn hình 2023-12-30 23225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283335" cy="689610"/>
                                          </a:xfrm>
                                          <a:prstGeom prst="rect">
                                            <a:avLst/>
                                          </a:prstGeom>
                                          <a:noFill/>
                                          <a:ln>
                                            <a:noFill/>
                                          </a:ln>
                                          <a:effectLst/>
                                        </pic:spPr>
                                      </pic:pic>
                                    </a:graphicData>
                                  </a:graphic>
                                </wp:inline>
                              </w:drawing>
                            </w:r>
                          </w:p>
                          <w:p w14:paraId="519700D6" w14:textId="77777777" w:rsidR="00B16568" w:rsidRDefault="00B16568">
                            <w:pPr>
                              <w:rPr>
                                <w:lang w:val="vi-VN"/>
                              </w:rPr>
                            </w:pPr>
                          </w:p>
                        </w:txbxContent>
                      </wps:txbx>
                      <wps:bodyPr rot="0" vert="horz" wrap="square" lIns="91440" tIns="45720" rIns="91440" bIns="45720" anchor="t" anchorCtr="0" upright="1">
                        <a:spAutoFit/>
                      </wps:bodyPr>
                    </wps:wsp>
                  </a:graphicData>
                </a:graphic>
              </wp:anchor>
            </w:drawing>
          </mc:Choice>
          <mc:Fallback>
            <w:pict>
              <v:shape w14:anchorId="18A3B4E2" id="Text Box 16" o:spid="_x0000_s1039" type="#_x0000_t202" style="position:absolute;margin-left:151.35pt;margin-top:11.3pt;width:116.6pt;height:90.45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">
                <v:textbox style="mso-fit-shape-to-text:t">
                  <w:txbxContent>
                    <w:p w14:paraId="75689833" w14:textId="77777777" w:rsidR="00B16568" w:rsidRDefault="00B16568">
                      <w:pPr>
                        <w:jc w:val="center"/>
                        <w:rPr>
                          <w:b/>
                          <w:bCs/>
                        </w:rPr>
                      </w:pPr>
                      <w:r>
                        <w:rPr>
                          <w:b/>
                          <w:bCs/>
                        </w:rPr>
                        <w:t>nganh.xml</w:t>
                      </w:r>
                    </w:p>
                    <w:p w14:paraId="48A3DE61" w14:textId="77777777" w:rsidR="00B16568" w:rsidRDefault="00B16568">
                      <w:pPr>
                        <w:jc w:val="center"/>
                      </w:pPr>
                      <w:r>
                        <w:rPr>
                          <w:noProof/>
                        </w:rPr>
                        <w:drawing>
                          <wp:inline distT="0" distB="0" distL="0" distR="0" wp14:anchorId="774C9E83" wp14:editId="516A0445">
                            <wp:extent cx="1283335" cy="689610"/>
                            <wp:effectExtent l="0" t="0" r="0" b="0"/>
                            <wp:docPr id="49" name="Picture 49" descr="Ảnh chụp màn hình 2023-12-30 23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Ảnh chụp màn hình 2023-12-30 23225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283335" cy="689610"/>
                                    </a:xfrm>
                                    <a:prstGeom prst="rect">
                                      <a:avLst/>
                                    </a:prstGeom>
                                    <a:noFill/>
                                    <a:ln>
                                      <a:noFill/>
                                    </a:ln>
                                    <a:effectLst/>
                                  </pic:spPr>
                                </pic:pic>
                              </a:graphicData>
                            </a:graphic>
                          </wp:inline>
                        </w:drawing>
                      </w:r>
                    </w:p>
                    <w:p w14:paraId="519700D6" w14:textId="77777777" w:rsidR="00B16568" w:rsidRDefault="00B16568">
                      <w:pPr>
                        <w:rPr>
                          <w:lang w:val="vi-VN"/>
                        </w:rPr>
                      </w:pPr>
                    </w:p>
                  </w:txbxContent>
                </v:textbox>
                <w10:wrap type="square"/>
              </v:shape>
            </w:pict>
          </mc:Fallback>
        </mc:AlternateContent>
      </w:r>
    </w:p>
    <w:p w14:paraId="35E6D807" w14:textId="77777777" w:rsidR="000E4ECF" w:rsidRDefault="000E4ECF">
      <w:pPr>
        <w:rPr>
          <w:lang w:val="vi-VN"/>
        </w:rPr>
      </w:pPr>
    </w:p>
    <w:p w14:paraId="73FA540A" w14:textId="642091C5" w:rsidR="000E4ECF" w:rsidRDefault="000E4ECF">
      <w:pPr>
        <w:rPr>
          <w:lang w:val="vi-VN"/>
        </w:rPr>
      </w:pPr>
    </w:p>
    <w:p w14:paraId="6576F91E" w14:textId="77777777" w:rsidR="000E4ECF" w:rsidRDefault="000E4ECF">
      <w:pPr>
        <w:rPr>
          <w:lang w:val="vi-VN"/>
        </w:rPr>
      </w:pPr>
    </w:p>
    <w:p w14:paraId="203FECE9" w14:textId="77777777" w:rsidR="000E4ECF" w:rsidRDefault="000E4ECF">
      <w:pPr>
        <w:rPr>
          <w:lang w:val="vi-VN"/>
        </w:rPr>
      </w:pPr>
    </w:p>
    <w:p w14:paraId="4F706788" w14:textId="77777777" w:rsidR="000E4ECF" w:rsidRDefault="000E4ECF">
      <w:pPr>
        <w:rPr>
          <w:lang w:val="vi-VN"/>
        </w:rPr>
      </w:pPr>
    </w:p>
    <w:p w14:paraId="2640B1C9" w14:textId="77777777" w:rsidR="000E4ECF" w:rsidRDefault="000E4ECF">
      <w:pPr>
        <w:rPr>
          <w:lang w:val="vi-VN"/>
        </w:rPr>
      </w:pPr>
    </w:p>
    <w:p w14:paraId="1AF13CA5" w14:textId="77777777" w:rsidR="000E4ECF" w:rsidRDefault="000E4ECF">
      <w:pPr>
        <w:rPr>
          <w:lang w:val="vi-VN"/>
        </w:rPr>
      </w:pPr>
    </w:p>
    <w:p w14:paraId="33B04A80" w14:textId="3E3CECC2" w:rsidR="000E4ECF" w:rsidRDefault="00B16568" w:rsidP="00B16568">
      <w:pPr>
        <w:pStyle w:val="Caption"/>
      </w:pPr>
      <w:bookmarkStart w:id="95" w:name="_Toc155548080"/>
      <w:r>
        <w:t xml:space="preserve">Hình </w:t>
      </w:r>
      <w:r>
        <w:fldChar w:fldCharType="begin"/>
      </w:r>
      <w:r>
        <w:instrText xml:space="preserve"> STYLEREF 1 \s </w:instrText>
      </w:r>
      <w:r>
        <w:fldChar w:fldCharType="separate"/>
      </w:r>
      <w:r w:rsidR="00AD1789">
        <w:rPr>
          <w:noProof/>
        </w:rPr>
        <w:t>3</w:t>
      </w:r>
      <w:r>
        <w:fldChar w:fldCharType="end"/>
      </w:r>
      <w:r>
        <w:t>.</w:t>
      </w:r>
      <w:r>
        <w:fldChar w:fldCharType="begin"/>
      </w:r>
      <w:r>
        <w:instrText xml:space="preserve"> SEQ Hình \* ARABIC \s 1 </w:instrText>
      </w:r>
      <w:r>
        <w:fldChar w:fldCharType="separate"/>
      </w:r>
      <w:r w:rsidR="00AD1789">
        <w:rPr>
          <w:noProof/>
        </w:rPr>
        <w:t>1</w:t>
      </w:r>
      <w:r>
        <w:fldChar w:fldCharType="end"/>
      </w:r>
      <w:r w:rsidR="00C65F3F">
        <w:t xml:space="preserve"> Cấu trúc lưu trữ dữ liệu dưới dạng file .xml</w:t>
      </w:r>
      <w:bookmarkEnd w:id="95"/>
    </w:p>
    <w:p w14:paraId="0D26F20F" w14:textId="77777777" w:rsidR="000E4ECF" w:rsidRDefault="00D60A86">
      <w:pPr>
        <w:pStyle w:val="Heading3"/>
        <w:rPr>
          <w:lang w:val="vi-VN"/>
        </w:rPr>
      </w:pPr>
      <w:bookmarkStart w:id="96" w:name="_Toc155527118"/>
      <w:bookmarkStart w:id="97" w:name="_Toc155535726"/>
      <w:bookmarkStart w:id="98" w:name="_Toc155548051"/>
      <w:r>
        <w:rPr>
          <w:lang w:val="vi-VN"/>
        </w:rPr>
        <w:lastRenderedPageBreak/>
        <w:t>Tập tin lop.xml</w:t>
      </w:r>
      <w:bookmarkEnd w:id="96"/>
      <w:bookmarkEnd w:id="97"/>
      <w:bookmarkEnd w:id="98"/>
    </w:p>
    <w:p w14:paraId="2A20EFF5" w14:textId="77777777" w:rsidR="000E4ECF" w:rsidRDefault="00D60A86">
      <w:pPr>
        <w:pStyle w:val="nd"/>
      </w:pPr>
      <w:r>
        <w:t xml:space="preserve">Đây là tệp XML chứa thông tin về các lớp học trong các ngành. Nó có một phần tử gốc là </w:t>
      </w:r>
      <w:r>
        <w:rPr>
          <w:b/>
        </w:rPr>
        <w:t>&lt;classes&gt;</w:t>
      </w:r>
      <w:r>
        <w:t xml:space="preserve">, trong đó có nhiều phần tử con là </w:t>
      </w:r>
      <w:r>
        <w:rPr>
          <w:b/>
        </w:rPr>
        <w:t>&lt;class&gt;</w:t>
      </w:r>
      <w:r>
        <w:t xml:space="preserve"> đại diện cho từng lớp học cụ thể. Mỗi phần tử </w:t>
      </w:r>
      <w:r>
        <w:rPr>
          <w:b/>
        </w:rPr>
        <w:t>&lt;class&gt;</w:t>
      </w:r>
      <w:r>
        <w:t xml:space="preserve"> chứa hai thẻ con là </w:t>
      </w:r>
      <w:r>
        <w:rPr>
          <w:b/>
        </w:rPr>
        <w:t>&lt;class_id&gt;</w:t>
      </w:r>
      <w:r>
        <w:t xml:space="preserve"> và </w:t>
      </w:r>
      <w:r>
        <w:rPr>
          <w:b/>
        </w:rPr>
        <w:t>&lt;name&gt;</w:t>
      </w:r>
      <w:r>
        <w:t xml:space="preserve"> . Trong đó </w:t>
      </w:r>
      <w:r>
        <w:rPr>
          <w:b/>
        </w:rPr>
        <w:t>&lt;class_id&gt;</w:t>
      </w:r>
      <w:r>
        <w:t xml:space="preserve"> là mã số của lớp học , </w:t>
      </w:r>
      <w:r>
        <w:rPr>
          <w:b/>
        </w:rPr>
        <w:t>&lt;name&gt;</w:t>
      </w:r>
      <w:r>
        <w:t xml:space="preserve"> là tên của lớp học.</w:t>
      </w:r>
    </w:p>
    <w:p w14:paraId="44142A7A" w14:textId="42F1BE70" w:rsidR="001554AD" w:rsidRDefault="001554AD" w:rsidP="001554AD">
      <w:pPr>
        <w:pStyle w:val="Caption"/>
        <w:keepNext/>
      </w:pPr>
      <w:bookmarkStart w:id="99" w:name="_Toc155535506"/>
      <w:bookmarkStart w:id="100" w:name="_Toc155535554"/>
      <w:bookmarkStart w:id="101" w:name="_Toc155548097"/>
      <w:r>
        <w:t xml:space="preserve">Bảng </w:t>
      </w:r>
      <w:r w:rsidR="00B16568">
        <w:rPr>
          <w:noProof/>
        </w:rPr>
        <w:fldChar w:fldCharType="begin"/>
      </w:r>
      <w:r w:rsidR="00B16568">
        <w:rPr>
          <w:noProof/>
        </w:rPr>
        <w:instrText xml:space="preserve"> STYLEREF 1 \s </w:instrText>
      </w:r>
      <w:r w:rsidR="00B16568">
        <w:rPr>
          <w:noProof/>
        </w:rPr>
        <w:fldChar w:fldCharType="separate"/>
      </w:r>
      <w:r w:rsidR="00AD1789">
        <w:rPr>
          <w:noProof/>
        </w:rPr>
        <w:t>3</w:t>
      </w:r>
      <w:r w:rsidR="00B16568">
        <w:rPr>
          <w:noProof/>
        </w:rPr>
        <w:fldChar w:fldCharType="end"/>
      </w:r>
      <w:r>
        <w:t>.</w:t>
      </w:r>
      <w:r w:rsidR="00B16568">
        <w:rPr>
          <w:noProof/>
        </w:rPr>
        <w:fldChar w:fldCharType="begin"/>
      </w:r>
      <w:r w:rsidR="00B16568">
        <w:rPr>
          <w:noProof/>
        </w:rPr>
        <w:instrText xml:space="preserve"> SEQ Bảng \* ARABIC \s 1 </w:instrText>
      </w:r>
      <w:r w:rsidR="00B16568">
        <w:rPr>
          <w:noProof/>
        </w:rPr>
        <w:fldChar w:fldCharType="separate"/>
      </w:r>
      <w:r w:rsidR="00AD1789">
        <w:rPr>
          <w:noProof/>
        </w:rPr>
        <w:t>1</w:t>
      </w:r>
      <w:r w:rsidR="00B16568">
        <w:rPr>
          <w:noProof/>
        </w:rPr>
        <w:fldChar w:fldCharType="end"/>
      </w:r>
      <w:r w:rsidRPr="001554AD">
        <w:rPr>
          <w:lang w:val="vi-VN"/>
        </w:rPr>
        <w:t xml:space="preserve"> </w:t>
      </w:r>
      <w:r>
        <w:rPr>
          <w:lang w:val="vi-VN"/>
        </w:rPr>
        <w:t>Bảng dữ liệu file lop.xml</w:t>
      </w:r>
      <w:bookmarkEnd w:id="99"/>
      <w:bookmarkEnd w:id="100"/>
      <w:bookmarkEnd w:id="101"/>
    </w:p>
    <w:tbl>
      <w:tblPr>
        <w:tblStyle w:val="myTable"/>
        <w:tblW w:w="0" w:type="auto"/>
        <w:tblLook w:val="04A0" w:firstRow="1" w:lastRow="0" w:firstColumn="1" w:lastColumn="0" w:noHBand="0" w:noVBand="1"/>
      </w:tblPr>
      <w:tblGrid>
        <w:gridCol w:w="1356"/>
        <w:gridCol w:w="2214"/>
        <w:gridCol w:w="1528"/>
        <w:gridCol w:w="3680"/>
      </w:tblGrid>
      <w:tr w:rsidR="000E4ECF" w14:paraId="3E40D29F" w14:textId="77777777" w:rsidTr="001554AD">
        <w:trPr>
          <w:cnfStyle w:val="100000000000" w:firstRow="1" w:lastRow="0" w:firstColumn="0" w:lastColumn="0" w:oddVBand="0" w:evenVBand="0" w:oddHBand="0" w:evenHBand="0" w:firstRowFirstColumn="0" w:firstRowLastColumn="0" w:lastRowFirstColumn="0" w:lastRowLastColumn="0"/>
          <w:trHeight w:val="472"/>
        </w:trPr>
        <w:tc>
          <w:tcPr>
            <w:tcW w:w="1356" w:type="dxa"/>
          </w:tcPr>
          <w:p w14:paraId="0C6D0C30" w14:textId="77777777" w:rsidR="000E4ECF" w:rsidRDefault="00D60A86" w:rsidP="00F517B2">
            <w:r>
              <w:t>STT</w:t>
            </w:r>
          </w:p>
        </w:tc>
        <w:tc>
          <w:tcPr>
            <w:tcW w:w="2214" w:type="dxa"/>
          </w:tcPr>
          <w:p w14:paraId="4E7947BB" w14:textId="77777777" w:rsidR="000E4ECF" w:rsidRDefault="00D60A86" w:rsidP="00F517B2">
            <w:r>
              <w:t>Nội dung</w:t>
            </w:r>
          </w:p>
        </w:tc>
        <w:tc>
          <w:tcPr>
            <w:tcW w:w="1528" w:type="dxa"/>
          </w:tcPr>
          <w:p w14:paraId="1DC1B6EA" w14:textId="77777777" w:rsidR="000E4ECF" w:rsidRDefault="00D60A86" w:rsidP="00F517B2">
            <w:r>
              <w:t>Diễn giải</w:t>
            </w:r>
          </w:p>
        </w:tc>
        <w:tc>
          <w:tcPr>
            <w:tcW w:w="3680" w:type="dxa"/>
          </w:tcPr>
          <w:p w14:paraId="2B92EAA7" w14:textId="77777777" w:rsidR="000E4ECF" w:rsidRDefault="00D60A86" w:rsidP="00F517B2">
            <w:r>
              <w:t>Ghi chú</w:t>
            </w:r>
          </w:p>
        </w:tc>
      </w:tr>
      <w:tr w:rsidR="000E4ECF" w14:paraId="2771B731" w14:textId="77777777" w:rsidTr="001554AD">
        <w:tblPrEx>
          <w:tblCellMar>
            <w:top w:w="57" w:type="dxa"/>
            <w:bottom w:w="57" w:type="dxa"/>
          </w:tblCellMar>
        </w:tblPrEx>
        <w:trPr>
          <w:trHeight w:val="136"/>
        </w:trPr>
        <w:tc>
          <w:tcPr>
            <w:tcW w:w="1356" w:type="dxa"/>
          </w:tcPr>
          <w:p w14:paraId="57DD0250" w14:textId="77777777" w:rsidR="000E4ECF" w:rsidRDefault="00D60A86" w:rsidP="00F517B2">
            <w:r>
              <w:t>1</w:t>
            </w:r>
          </w:p>
        </w:tc>
        <w:tc>
          <w:tcPr>
            <w:tcW w:w="2214" w:type="dxa"/>
          </w:tcPr>
          <w:p w14:paraId="54AEAE1F" w14:textId="77777777" w:rsidR="000E4ECF" w:rsidRDefault="00D60A86" w:rsidP="00F517B2">
            <w:r>
              <w:t>&lt;classes&gt;</w:t>
            </w:r>
          </w:p>
        </w:tc>
        <w:tc>
          <w:tcPr>
            <w:tcW w:w="1528" w:type="dxa"/>
          </w:tcPr>
          <w:p w14:paraId="4C5ACD27" w14:textId="77777777" w:rsidR="000E4ECF" w:rsidRDefault="000E4ECF" w:rsidP="00F517B2"/>
        </w:tc>
        <w:tc>
          <w:tcPr>
            <w:tcW w:w="3680" w:type="dxa"/>
          </w:tcPr>
          <w:p w14:paraId="527D2E9A" w14:textId="77777777" w:rsidR="000E4ECF" w:rsidRDefault="00D60A86" w:rsidP="00F517B2">
            <w:r>
              <w:t>Phần gốc của tệp chứa thông tin về các lớp học.</w:t>
            </w:r>
          </w:p>
        </w:tc>
      </w:tr>
      <w:tr w:rsidR="000E4ECF" w14:paraId="70EBE2DA" w14:textId="77777777" w:rsidTr="001554AD">
        <w:tblPrEx>
          <w:tblCellMar>
            <w:top w:w="57" w:type="dxa"/>
            <w:bottom w:w="57" w:type="dxa"/>
          </w:tblCellMar>
        </w:tblPrEx>
        <w:tc>
          <w:tcPr>
            <w:tcW w:w="1356" w:type="dxa"/>
          </w:tcPr>
          <w:p w14:paraId="508DA632" w14:textId="77777777" w:rsidR="000E4ECF" w:rsidRDefault="00D60A86" w:rsidP="00F517B2">
            <w:r>
              <w:t>2</w:t>
            </w:r>
          </w:p>
        </w:tc>
        <w:tc>
          <w:tcPr>
            <w:tcW w:w="2214" w:type="dxa"/>
          </w:tcPr>
          <w:p w14:paraId="652DAC5F" w14:textId="77777777" w:rsidR="000E4ECF" w:rsidRDefault="00D60A86" w:rsidP="00F517B2">
            <w:r>
              <w:t>&lt;class&gt;</w:t>
            </w:r>
          </w:p>
        </w:tc>
        <w:tc>
          <w:tcPr>
            <w:tcW w:w="1528" w:type="dxa"/>
          </w:tcPr>
          <w:p w14:paraId="243A9B0B" w14:textId="77777777" w:rsidR="000E4ECF" w:rsidRDefault="000E4ECF" w:rsidP="00F517B2"/>
        </w:tc>
        <w:tc>
          <w:tcPr>
            <w:tcW w:w="3680" w:type="dxa"/>
          </w:tcPr>
          <w:p w14:paraId="775AC95D" w14:textId="77777777" w:rsidR="000E4ECF" w:rsidRDefault="00D60A86" w:rsidP="00F517B2">
            <w:r>
              <w:t>Lưu trữ một lớp học</w:t>
            </w:r>
          </w:p>
        </w:tc>
      </w:tr>
      <w:tr w:rsidR="000E4ECF" w14:paraId="09EF7785" w14:textId="77777777" w:rsidTr="001554AD">
        <w:tblPrEx>
          <w:tblCellMar>
            <w:top w:w="57" w:type="dxa"/>
            <w:bottom w:w="57" w:type="dxa"/>
          </w:tblCellMar>
        </w:tblPrEx>
        <w:tc>
          <w:tcPr>
            <w:tcW w:w="1356" w:type="dxa"/>
          </w:tcPr>
          <w:p w14:paraId="246ABEF5" w14:textId="77777777" w:rsidR="000E4ECF" w:rsidRDefault="00D60A86" w:rsidP="00F517B2">
            <w:r>
              <w:t>3</w:t>
            </w:r>
          </w:p>
        </w:tc>
        <w:tc>
          <w:tcPr>
            <w:tcW w:w="2214" w:type="dxa"/>
          </w:tcPr>
          <w:p w14:paraId="2E2C76ED" w14:textId="77777777" w:rsidR="000E4ECF" w:rsidRDefault="00D60A86" w:rsidP="00F517B2">
            <w:r>
              <w:t>&lt;class_id&gt;</w:t>
            </w:r>
          </w:p>
        </w:tc>
        <w:tc>
          <w:tcPr>
            <w:tcW w:w="1528" w:type="dxa"/>
          </w:tcPr>
          <w:p w14:paraId="7ADB253B" w14:textId="77777777" w:rsidR="000E4ECF" w:rsidRDefault="00D60A86" w:rsidP="00F517B2">
            <w:r>
              <w:t>Mã lớp</w:t>
            </w:r>
          </w:p>
        </w:tc>
        <w:tc>
          <w:tcPr>
            <w:tcW w:w="3680" w:type="dxa"/>
          </w:tcPr>
          <w:p w14:paraId="44303F0C" w14:textId="77777777" w:rsidR="000E4ECF" w:rsidRDefault="00D60A86" w:rsidP="00F517B2">
            <w:r>
              <w:t>Mã định danh duy nhất của lớp học.</w:t>
            </w:r>
          </w:p>
        </w:tc>
      </w:tr>
      <w:tr w:rsidR="000E4ECF" w14:paraId="6E43BF4C" w14:textId="77777777" w:rsidTr="001554AD">
        <w:tblPrEx>
          <w:tblCellMar>
            <w:top w:w="57" w:type="dxa"/>
            <w:bottom w:w="57" w:type="dxa"/>
          </w:tblCellMar>
        </w:tblPrEx>
        <w:tc>
          <w:tcPr>
            <w:tcW w:w="1356" w:type="dxa"/>
          </w:tcPr>
          <w:p w14:paraId="42C8D9B8" w14:textId="77777777" w:rsidR="000E4ECF" w:rsidRDefault="00D60A86" w:rsidP="00F517B2">
            <w:r>
              <w:t>4</w:t>
            </w:r>
          </w:p>
        </w:tc>
        <w:tc>
          <w:tcPr>
            <w:tcW w:w="2214" w:type="dxa"/>
          </w:tcPr>
          <w:p w14:paraId="2E554EB9" w14:textId="77777777" w:rsidR="000E4ECF" w:rsidRDefault="00D60A86" w:rsidP="00F517B2">
            <w:r>
              <w:t>name</w:t>
            </w:r>
          </w:p>
        </w:tc>
        <w:tc>
          <w:tcPr>
            <w:tcW w:w="1528" w:type="dxa"/>
          </w:tcPr>
          <w:p w14:paraId="19B9D1BF" w14:textId="77777777" w:rsidR="000E4ECF" w:rsidRDefault="00D60A86" w:rsidP="00F517B2">
            <w:r>
              <w:t>Tên lớp</w:t>
            </w:r>
          </w:p>
        </w:tc>
        <w:tc>
          <w:tcPr>
            <w:tcW w:w="3680" w:type="dxa"/>
          </w:tcPr>
          <w:p w14:paraId="08B04B41" w14:textId="77777777" w:rsidR="000E4ECF" w:rsidRDefault="000E4ECF" w:rsidP="00F517B2"/>
        </w:tc>
      </w:tr>
    </w:tbl>
    <w:p w14:paraId="380EB9C6" w14:textId="77777777" w:rsidR="000E4ECF" w:rsidRDefault="00D60A86">
      <w:pPr>
        <w:pStyle w:val="nd"/>
      </w:pPr>
      <w:r>
        <w:t>Ví dụ: Thông tin của một lớp</w:t>
      </w:r>
    </w:p>
    <w:p w14:paraId="27F9C1D0" w14:textId="77777777" w:rsidR="000E4ECF" w:rsidRDefault="00D60A86">
      <w:pPr>
        <w:pStyle w:val="manguon"/>
      </w:pPr>
      <w:r>
        <w:t>&lt;class&gt;</w:t>
      </w:r>
    </w:p>
    <w:p w14:paraId="338D1D15" w14:textId="77777777" w:rsidR="000E4ECF" w:rsidRDefault="00D60A86">
      <w:pPr>
        <w:pStyle w:val="manguon"/>
      </w:pPr>
      <w:r>
        <w:t xml:space="preserve">    &lt;class_id&gt;DA21TTC&lt;/class_id&gt;</w:t>
      </w:r>
    </w:p>
    <w:p w14:paraId="47A18446" w14:textId="77777777" w:rsidR="000E4ECF" w:rsidRDefault="00D60A86">
      <w:pPr>
        <w:pStyle w:val="manguon"/>
      </w:pPr>
      <w:r>
        <w:t xml:space="preserve">    &lt;name&gt;Công nghệ thông tin C&lt;/name&gt;</w:t>
      </w:r>
    </w:p>
    <w:p w14:paraId="1A5C3C83" w14:textId="77777777" w:rsidR="000E4ECF" w:rsidRDefault="00D60A86">
      <w:pPr>
        <w:pStyle w:val="manguon"/>
      </w:pPr>
      <w:r>
        <w:t xml:space="preserve">  &lt;/class&gt;</w:t>
      </w:r>
    </w:p>
    <w:p w14:paraId="5F8A2137" w14:textId="77777777" w:rsidR="000E4ECF" w:rsidRDefault="00D60A86">
      <w:pPr>
        <w:pStyle w:val="Heading3"/>
        <w:rPr>
          <w:lang w:val="vi-VN"/>
        </w:rPr>
      </w:pPr>
      <w:bookmarkStart w:id="102" w:name="_Toc155527119"/>
      <w:bookmarkStart w:id="103" w:name="_Toc155535727"/>
      <w:bookmarkStart w:id="104" w:name="_Toc155548052"/>
      <w:r>
        <w:rPr>
          <w:lang w:val="vi-VN"/>
        </w:rPr>
        <w:t>Tập tin nganhhoc.xml</w:t>
      </w:r>
      <w:bookmarkEnd w:id="102"/>
      <w:bookmarkEnd w:id="103"/>
      <w:bookmarkEnd w:id="104"/>
    </w:p>
    <w:p w14:paraId="51291A97" w14:textId="77777777" w:rsidR="000E4ECF" w:rsidRDefault="00D60A86">
      <w:pPr>
        <w:pStyle w:val="nd"/>
      </w:pPr>
      <w:r>
        <w:t xml:space="preserve">Tập tin chứa các thẻ </w:t>
      </w:r>
      <w:r>
        <w:rPr>
          <w:b/>
        </w:rPr>
        <w:t>&lt;nganhhoc&gt;,</w:t>
      </w:r>
      <w:r>
        <w:t xml:space="preserve"> mỗi thẻ </w:t>
      </w:r>
      <w:r>
        <w:rPr>
          <w:b/>
        </w:rPr>
        <w:t>&lt;nganhhoc&gt;</w:t>
      </w:r>
      <w:r>
        <w:t xml:space="preserve"> đại diện cho một ngành học cụ thể. XML cho phép định nghĩa các thẻ tùy ý, trong trường hợp này là </w:t>
      </w:r>
      <w:r>
        <w:rPr>
          <w:b/>
        </w:rPr>
        <w:t>&lt;nganhhoc&gt;</w:t>
      </w:r>
      <w:r>
        <w:t xml:space="preserve"> để chứa thông tin. Các thẻ này có thể được sử dụng để tổ chức và lưu trữ dữ liệu liên quan đến các ngành học khác nhau.</w:t>
      </w:r>
    </w:p>
    <w:p w14:paraId="1BACDF32" w14:textId="1E49655B" w:rsidR="001554AD" w:rsidRDefault="001554AD" w:rsidP="001554AD">
      <w:pPr>
        <w:pStyle w:val="Caption"/>
        <w:keepNext/>
      </w:pPr>
      <w:bookmarkStart w:id="105" w:name="_Toc155535507"/>
      <w:bookmarkStart w:id="106" w:name="_Toc155535555"/>
      <w:bookmarkStart w:id="107" w:name="_Toc155548098"/>
      <w:r>
        <w:t xml:space="preserve">Bảng </w:t>
      </w:r>
      <w:r w:rsidR="00B16568">
        <w:rPr>
          <w:noProof/>
        </w:rPr>
        <w:fldChar w:fldCharType="begin"/>
      </w:r>
      <w:r w:rsidR="00B16568">
        <w:rPr>
          <w:noProof/>
        </w:rPr>
        <w:instrText xml:space="preserve"> STYLEREF 1 \s </w:instrText>
      </w:r>
      <w:r w:rsidR="00B16568">
        <w:rPr>
          <w:noProof/>
        </w:rPr>
        <w:fldChar w:fldCharType="separate"/>
      </w:r>
      <w:r w:rsidR="00AD1789">
        <w:rPr>
          <w:noProof/>
        </w:rPr>
        <w:t>3</w:t>
      </w:r>
      <w:r w:rsidR="00B16568">
        <w:rPr>
          <w:noProof/>
        </w:rPr>
        <w:fldChar w:fldCharType="end"/>
      </w:r>
      <w:r>
        <w:t>.</w:t>
      </w:r>
      <w:r w:rsidR="00B16568">
        <w:rPr>
          <w:noProof/>
        </w:rPr>
        <w:fldChar w:fldCharType="begin"/>
      </w:r>
      <w:r w:rsidR="00B16568">
        <w:rPr>
          <w:noProof/>
        </w:rPr>
        <w:instrText xml:space="preserve"> SEQ Bảng \* ARABIC \s 1 </w:instrText>
      </w:r>
      <w:r w:rsidR="00B16568">
        <w:rPr>
          <w:noProof/>
        </w:rPr>
        <w:fldChar w:fldCharType="separate"/>
      </w:r>
      <w:r w:rsidR="00AD1789">
        <w:rPr>
          <w:noProof/>
        </w:rPr>
        <w:t>2</w:t>
      </w:r>
      <w:r w:rsidR="00B16568">
        <w:rPr>
          <w:noProof/>
        </w:rPr>
        <w:fldChar w:fldCharType="end"/>
      </w:r>
      <w:r w:rsidRPr="001554AD">
        <w:rPr>
          <w:lang w:val="vi-VN"/>
        </w:rPr>
        <w:t xml:space="preserve"> </w:t>
      </w:r>
      <w:r>
        <w:rPr>
          <w:lang w:val="vi-VN"/>
        </w:rPr>
        <w:t>Bảng dữ liệu file nganhhoc.xml</w:t>
      </w:r>
      <w:bookmarkEnd w:id="105"/>
      <w:bookmarkEnd w:id="106"/>
      <w:bookmarkEnd w:id="107"/>
    </w:p>
    <w:tbl>
      <w:tblPr>
        <w:tblStyle w:val="myTable"/>
        <w:tblW w:w="0" w:type="auto"/>
        <w:tblLook w:val="04A0" w:firstRow="1" w:lastRow="0" w:firstColumn="1" w:lastColumn="0" w:noHBand="0" w:noVBand="1"/>
      </w:tblPr>
      <w:tblGrid>
        <w:gridCol w:w="1356"/>
        <w:gridCol w:w="2472"/>
        <w:gridCol w:w="1519"/>
        <w:gridCol w:w="3431"/>
      </w:tblGrid>
      <w:tr w:rsidR="000E4ECF" w14:paraId="281893A7" w14:textId="77777777" w:rsidTr="001554AD">
        <w:trPr>
          <w:cnfStyle w:val="100000000000" w:firstRow="1" w:lastRow="0" w:firstColumn="0" w:lastColumn="0" w:oddVBand="0" w:evenVBand="0" w:oddHBand="0" w:evenHBand="0" w:firstRowFirstColumn="0" w:firstRowLastColumn="0" w:lastRowFirstColumn="0" w:lastRowLastColumn="0"/>
          <w:trHeight w:val="472"/>
        </w:trPr>
        <w:tc>
          <w:tcPr>
            <w:tcW w:w="1356" w:type="dxa"/>
          </w:tcPr>
          <w:p w14:paraId="3150C957" w14:textId="77777777" w:rsidR="000E4ECF" w:rsidRDefault="00D60A86" w:rsidP="00F517B2">
            <w:r>
              <w:t>STT</w:t>
            </w:r>
          </w:p>
        </w:tc>
        <w:tc>
          <w:tcPr>
            <w:tcW w:w="2472" w:type="dxa"/>
          </w:tcPr>
          <w:p w14:paraId="0348D352" w14:textId="77777777" w:rsidR="000E4ECF" w:rsidRDefault="00D60A86" w:rsidP="00F517B2">
            <w:r>
              <w:t>Nội dung</w:t>
            </w:r>
          </w:p>
        </w:tc>
        <w:tc>
          <w:tcPr>
            <w:tcW w:w="1519" w:type="dxa"/>
          </w:tcPr>
          <w:p w14:paraId="1BDF938F" w14:textId="77777777" w:rsidR="000E4ECF" w:rsidRDefault="00D60A86" w:rsidP="00F517B2">
            <w:r>
              <w:t>Diễn giải</w:t>
            </w:r>
          </w:p>
        </w:tc>
        <w:tc>
          <w:tcPr>
            <w:tcW w:w="3431" w:type="dxa"/>
          </w:tcPr>
          <w:p w14:paraId="6B2C9337" w14:textId="77777777" w:rsidR="000E4ECF" w:rsidRDefault="00D60A86" w:rsidP="00F517B2">
            <w:r>
              <w:t>Ghi chú</w:t>
            </w:r>
          </w:p>
        </w:tc>
      </w:tr>
      <w:tr w:rsidR="000E4ECF" w14:paraId="239514C8" w14:textId="77777777" w:rsidTr="001554AD">
        <w:tblPrEx>
          <w:tblCellMar>
            <w:top w:w="57" w:type="dxa"/>
            <w:bottom w:w="57" w:type="dxa"/>
          </w:tblCellMar>
        </w:tblPrEx>
        <w:trPr>
          <w:trHeight w:val="136"/>
        </w:trPr>
        <w:tc>
          <w:tcPr>
            <w:tcW w:w="1356" w:type="dxa"/>
          </w:tcPr>
          <w:p w14:paraId="51E52C15" w14:textId="77777777" w:rsidR="000E4ECF" w:rsidRDefault="00D60A86" w:rsidP="00F517B2">
            <w:r>
              <w:t>1</w:t>
            </w:r>
          </w:p>
        </w:tc>
        <w:tc>
          <w:tcPr>
            <w:tcW w:w="2472" w:type="dxa"/>
          </w:tcPr>
          <w:p w14:paraId="5FD9073B" w14:textId="77777777" w:rsidR="000E4ECF" w:rsidRDefault="00D60A86" w:rsidP="00F517B2">
            <w:r>
              <w:t>&lt;dsnganhhoc&gt;</w:t>
            </w:r>
          </w:p>
        </w:tc>
        <w:tc>
          <w:tcPr>
            <w:tcW w:w="1519" w:type="dxa"/>
          </w:tcPr>
          <w:p w14:paraId="23F747F7" w14:textId="77777777" w:rsidR="000E4ECF" w:rsidRDefault="000E4ECF" w:rsidP="00F517B2"/>
        </w:tc>
        <w:tc>
          <w:tcPr>
            <w:tcW w:w="3431" w:type="dxa"/>
          </w:tcPr>
          <w:p w14:paraId="609086ED" w14:textId="77777777" w:rsidR="000E4ECF" w:rsidRDefault="00D60A86" w:rsidP="00F517B2">
            <w:r>
              <w:t>Phần gốc của tệp chứa thông tin về các ngành học.</w:t>
            </w:r>
          </w:p>
        </w:tc>
      </w:tr>
      <w:tr w:rsidR="000E4ECF" w14:paraId="2F5F1927" w14:textId="77777777" w:rsidTr="001554AD">
        <w:tblPrEx>
          <w:tblCellMar>
            <w:top w:w="57" w:type="dxa"/>
            <w:bottom w:w="57" w:type="dxa"/>
          </w:tblCellMar>
        </w:tblPrEx>
        <w:tc>
          <w:tcPr>
            <w:tcW w:w="1356" w:type="dxa"/>
          </w:tcPr>
          <w:p w14:paraId="294AF89A" w14:textId="77777777" w:rsidR="000E4ECF" w:rsidRDefault="00D60A86" w:rsidP="00F517B2">
            <w:r>
              <w:t>2</w:t>
            </w:r>
          </w:p>
        </w:tc>
        <w:tc>
          <w:tcPr>
            <w:tcW w:w="2472" w:type="dxa"/>
          </w:tcPr>
          <w:p w14:paraId="3C2FEB69" w14:textId="77777777" w:rsidR="000E4ECF" w:rsidRDefault="00D60A86" w:rsidP="00F517B2">
            <w:r>
              <w:t>&lt;nganhhoc&gt;</w:t>
            </w:r>
          </w:p>
        </w:tc>
        <w:tc>
          <w:tcPr>
            <w:tcW w:w="1519" w:type="dxa"/>
          </w:tcPr>
          <w:p w14:paraId="1566EF38" w14:textId="77777777" w:rsidR="000E4ECF" w:rsidRDefault="000E4ECF" w:rsidP="00F517B2"/>
        </w:tc>
        <w:tc>
          <w:tcPr>
            <w:tcW w:w="3431" w:type="dxa"/>
          </w:tcPr>
          <w:p w14:paraId="28F3E32E" w14:textId="77777777" w:rsidR="000E4ECF" w:rsidRDefault="00D60A86" w:rsidP="00F517B2">
            <w:r>
              <w:t>Lưu trữ thông tin về tên một ngành học</w:t>
            </w:r>
          </w:p>
        </w:tc>
      </w:tr>
      <w:tr w:rsidR="000E4ECF" w14:paraId="03D1DAC9" w14:textId="77777777" w:rsidTr="001554AD">
        <w:tblPrEx>
          <w:tblCellMar>
            <w:top w:w="57" w:type="dxa"/>
            <w:bottom w:w="57" w:type="dxa"/>
          </w:tblCellMar>
        </w:tblPrEx>
        <w:tc>
          <w:tcPr>
            <w:tcW w:w="1356" w:type="dxa"/>
          </w:tcPr>
          <w:p w14:paraId="6E54C4E8" w14:textId="77777777" w:rsidR="000E4ECF" w:rsidRDefault="00D60A86" w:rsidP="00F517B2">
            <w:r>
              <w:t>3</w:t>
            </w:r>
          </w:p>
        </w:tc>
        <w:tc>
          <w:tcPr>
            <w:tcW w:w="2472" w:type="dxa"/>
          </w:tcPr>
          <w:p w14:paraId="4512ED05" w14:textId="77777777" w:rsidR="000E4ECF" w:rsidRDefault="000E4ECF" w:rsidP="00F517B2"/>
        </w:tc>
        <w:tc>
          <w:tcPr>
            <w:tcW w:w="1519" w:type="dxa"/>
          </w:tcPr>
          <w:p w14:paraId="021BB2A9" w14:textId="77777777" w:rsidR="000E4ECF" w:rsidRDefault="000E4ECF" w:rsidP="00F517B2"/>
        </w:tc>
        <w:tc>
          <w:tcPr>
            <w:tcW w:w="3431" w:type="dxa"/>
          </w:tcPr>
          <w:p w14:paraId="7BA1A8B3" w14:textId="77777777" w:rsidR="000E4ECF" w:rsidRDefault="000E4ECF" w:rsidP="00F517B2"/>
        </w:tc>
      </w:tr>
      <w:tr w:rsidR="000E4ECF" w14:paraId="4139F378" w14:textId="77777777" w:rsidTr="001554AD">
        <w:tblPrEx>
          <w:tblCellMar>
            <w:top w:w="57" w:type="dxa"/>
            <w:bottom w:w="57" w:type="dxa"/>
          </w:tblCellMar>
        </w:tblPrEx>
        <w:tc>
          <w:tcPr>
            <w:tcW w:w="1356" w:type="dxa"/>
          </w:tcPr>
          <w:p w14:paraId="24C30FE3" w14:textId="77777777" w:rsidR="000E4ECF" w:rsidRDefault="00D60A86" w:rsidP="00F517B2">
            <w:r>
              <w:t>4</w:t>
            </w:r>
          </w:p>
        </w:tc>
        <w:tc>
          <w:tcPr>
            <w:tcW w:w="2472" w:type="dxa"/>
          </w:tcPr>
          <w:p w14:paraId="6A453A26" w14:textId="77777777" w:rsidR="000E4ECF" w:rsidRDefault="000E4ECF" w:rsidP="00F517B2"/>
        </w:tc>
        <w:tc>
          <w:tcPr>
            <w:tcW w:w="1519" w:type="dxa"/>
          </w:tcPr>
          <w:p w14:paraId="7CD4B6F7" w14:textId="77777777" w:rsidR="000E4ECF" w:rsidRDefault="000E4ECF" w:rsidP="00F517B2"/>
        </w:tc>
        <w:tc>
          <w:tcPr>
            <w:tcW w:w="3431" w:type="dxa"/>
          </w:tcPr>
          <w:p w14:paraId="077C28E8" w14:textId="77777777" w:rsidR="000E4ECF" w:rsidRDefault="000E4ECF" w:rsidP="00F517B2"/>
        </w:tc>
      </w:tr>
    </w:tbl>
    <w:p w14:paraId="673E1C5B" w14:textId="77777777" w:rsidR="000E4ECF" w:rsidRDefault="00D60A86">
      <w:pPr>
        <w:pStyle w:val="nd"/>
      </w:pPr>
      <w:r>
        <w:lastRenderedPageBreak/>
        <w:t>Ví dụ: Thông tin các ngành học</w:t>
      </w:r>
    </w:p>
    <w:p w14:paraId="54D2C020" w14:textId="77777777" w:rsidR="000E4ECF" w:rsidRDefault="00D60A86">
      <w:pPr>
        <w:pStyle w:val="manguon"/>
      </w:pPr>
      <w:r>
        <w:t>&lt;dsnganhhoc&gt;</w:t>
      </w:r>
    </w:p>
    <w:p w14:paraId="34216923" w14:textId="77777777" w:rsidR="000E4ECF" w:rsidRDefault="00D60A86">
      <w:pPr>
        <w:pStyle w:val="manguon"/>
      </w:pPr>
      <w:r>
        <w:t>  &lt;nganhhoc&gt;Thú Y&lt;/nganhhoc&gt;</w:t>
      </w:r>
    </w:p>
    <w:p w14:paraId="00CB3192" w14:textId="77777777" w:rsidR="000E4ECF" w:rsidRDefault="00D60A86">
      <w:pPr>
        <w:pStyle w:val="manguon"/>
      </w:pPr>
      <w:r>
        <w:t>  &lt;nganhhoc&gt;Công nghệ thông tin&lt;/nganhhoc&gt;</w:t>
      </w:r>
    </w:p>
    <w:p w14:paraId="0E3956F4" w14:textId="77777777" w:rsidR="000E4ECF" w:rsidRDefault="00D60A86">
      <w:pPr>
        <w:pStyle w:val="manguon"/>
      </w:pPr>
      <w:r>
        <w:t>  &lt;nganhhoc&gt;Sư phạm ngữ văn&lt;/nganhhoc&gt;</w:t>
      </w:r>
    </w:p>
    <w:p w14:paraId="48C988DC" w14:textId="77777777" w:rsidR="000E4ECF" w:rsidRDefault="00D60A86">
      <w:pPr>
        <w:pStyle w:val="manguon"/>
      </w:pPr>
      <w:r>
        <w:t>  &lt;nganhhoc&gt;Nuôi trồng thuỷ sản&lt;/nganhhoc&gt;</w:t>
      </w:r>
    </w:p>
    <w:p w14:paraId="76944A6E" w14:textId="77777777" w:rsidR="000E4ECF" w:rsidRDefault="00D60A86">
      <w:pPr>
        <w:pStyle w:val="manguon"/>
      </w:pPr>
      <w:r>
        <w:t>  &lt;nganhhoc&gt;kế toán&lt;/nganhhoc&gt;</w:t>
      </w:r>
    </w:p>
    <w:p w14:paraId="31F852B3" w14:textId="77777777" w:rsidR="000E4ECF" w:rsidRDefault="00D60A86">
      <w:pPr>
        <w:pStyle w:val="manguon"/>
      </w:pPr>
      <w:r>
        <w:t>  &lt;nganhhoc&gt;Quản trị kinh doanh&lt;/nganhhoc&gt;</w:t>
      </w:r>
    </w:p>
    <w:p w14:paraId="1E8976DE" w14:textId="77777777" w:rsidR="000E4ECF" w:rsidRDefault="00D60A86">
      <w:pPr>
        <w:pStyle w:val="manguon"/>
      </w:pPr>
      <w:r>
        <w:t>&lt;/dsnganhhoc&gt;</w:t>
      </w:r>
    </w:p>
    <w:p w14:paraId="1AA1F453" w14:textId="77777777" w:rsidR="000E4ECF" w:rsidRDefault="00D60A86">
      <w:pPr>
        <w:pStyle w:val="Heading3"/>
        <w:rPr>
          <w:lang w:val="vi-VN"/>
        </w:rPr>
      </w:pPr>
      <w:bookmarkStart w:id="108" w:name="_Toc155527120"/>
      <w:bookmarkStart w:id="109" w:name="_Toc155535728"/>
      <w:bookmarkStart w:id="110" w:name="_Toc155548053"/>
      <w:r>
        <w:rPr>
          <w:lang w:val="vi-VN"/>
        </w:rPr>
        <w:t>Tập tin sinhvien.xml</w:t>
      </w:r>
      <w:bookmarkEnd w:id="108"/>
      <w:bookmarkEnd w:id="109"/>
      <w:bookmarkEnd w:id="110"/>
    </w:p>
    <w:p w14:paraId="5226C72D" w14:textId="77777777" w:rsidR="000E4ECF" w:rsidRDefault="00D60A86">
      <w:pPr>
        <w:pStyle w:val="nd"/>
      </w:pPr>
      <w:r>
        <w:t>Phần tử gốc sẽ là ‘students’ chứa tất cả sinh viên.</w:t>
      </w:r>
    </w:p>
    <w:p w14:paraId="34B3FDF0" w14:textId="77777777" w:rsidR="000E4ECF" w:rsidRDefault="00D60A86">
      <w:pPr>
        <w:pStyle w:val="nd"/>
      </w:pPr>
      <w:r>
        <w:t>Mỗi sinh viên được biểu diễn bằng phần tử `student`.</w:t>
      </w:r>
    </w:p>
    <w:p w14:paraId="7821ABF0" w14:textId="77777777" w:rsidR="000E4ECF" w:rsidRDefault="00D60A86">
      <w:pPr>
        <w:pStyle w:val="nd"/>
      </w:pPr>
      <w:r>
        <w:t>Mỗi thông tin của sinh viên là một phần tử con của `student` như (mssv, full_name, class_code,..).</w:t>
      </w:r>
    </w:p>
    <w:p w14:paraId="3ECE0887" w14:textId="77777777" w:rsidR="000E4ECF" w:rsidRDefault="00D60A86">
      <w:pPr>
        <w:pStyle w:val="nd"/>
      </w:pPr>
      <w:r>
        <w:t>Phần tử `parents` chứa thông tin về phụ huynh, với các phần tử con `father` và `mother`.</w:t>
      </w:r>
    </w:p>
    <w:p w14:paraId="012A0414" w14:textId="77777777" w:rsidR="000E4ECF" w:rsidRDefault="00D60A86">
      <w:pPr>
        <w:pStyle w:val="nd"/>
      </w:pPr>
      <w:r>
        <w:t>Các thông tin khác như `ethnicity` và `religion` nằm trực tiếp trong phần tử `student`.</w:t>
      </w:r>
    </w:p>
    <w:p w14:paraId="43EB2F5C" w14:textId="77777777" w:rsidR="000E4ECF" w:rsidRDefault="00D60A86">
      <w:pPr>
        <w:pStyle w:val="nd"/>
      </w:pPr>
      <w:r>
        <w:t>Mô tả: Tệp XML này chứa thông tin về một sinh viên cụ thể. Thông tin sinh viên được lưu trong cácthẻ XML có tên tương ứng với từng trường thông tin.</w:t>
      </w:r>
    </w:p>
    <w:p w14:paraId="3108A6B4" w14:textId="63B3950B" w:rsidR="001554AD" w:rsidRDefault="001554AD" w:rsidP="001554AD">
      <w:pPr>
        <w:pStyle w:val="Caption"/>
        <w:keepNext/>
      </w:pPr>
      <w:bookmarkStart w:id="111" w:name="_Toc155535508"/>
      <w:bookmarkStart w:id="112" w:name="_Toc155535556"/>
      <w:bookmarkStart w:id="113" w:name="_Toc155548099"/>
      <w:r>
        <w:t xml:space="preserve">Bảng </w:t>
      </w:r>
      <w:r w:rsidR="00B16568">
        <w:rPr>
          <w:noProof/>
        </w:rPr>
        <w:fldChar w:fldCharType="begin"/>
      </w:r>
      <w:r w:rsidR="00B16568">
        <w:rPr>
          <w:noProof/>
        </w:rPr>
        <w:instrText xml:space="preserve"> STYLEREF 1 \s </w:instrText>
      </w:r>
      <w:r w:rsidR="00B16568">
        <w:rPr>
          <w:noProof/>
        </w:rPr>
        <w:fldChar w:fldCharType="separate"/>
      </w:r>
      <w:r w:rsidR="00AD1789">
        <w:rPr>
          <w:noProof/>
        </w:rPr>
        <w:t>3</w:t>
      </w:r>
      <w:r w:rsidR="00B16568">
        <w:rPr>
          <w:noProof/>
        </w:rPr>
        <w:fldChar w:fldCharType="end"/>
      </w:r>
      <w:r>
        <w:t>.</w:t>
      </w:r>
      <w:r w:rsidR="00B16568">
        <w:rPr>
          <w:noProof/>
        </w:rPr>
        <w:fldChar w:fldCharType="begin"/>
      </w:r>
      <w:r w:rsidR="00B16568">
        <w:rPr>
          <w:noProof/>
        </w:rPr>
        <w:instrText xml:space="preserve"> SEQ Bảng \* ARABIC \s 1 </w:instrText>
      </w:r>
      <w:r w:rsidR="00B16568">
        <w:rPr>
          <w:noProof/>
        </w:rPr>
        <w:fldChar w:fldCharType="separate"/>
      </w:r>
      <w:r w:rsidR="00AD1789">
        <w:rPr>
          <w:noProof/>
        </w:rPr>
        <w:t>3</w:t>
      </w:r>
      <w:r w:rsidR="00B16568">
        <w:rPr>
          <w:noProof/>
        </w:rPr>
        <w:fldChar w:fldCharType="end"/>
      </w:r>
      <w:r w:rsidRPr="001554AD">
        <w:rPr>
          <w:lang w:val="vi-VN"/>
        </w:rPr>
        <w:t xml:space="preserve"> </w:t>
      </w:r>
      <w:r>
        <w:rPr>
          <w:lang w:val="vi-VN"/>
        </w:rPr>
        <w:t>Bảng dữ liệu file sinhvien.xml</w:t>
      </w:r>
      <w:bookmarkEnd w:id="111"/>
      <w:bookmarkEnd w:id="112"/>
      <w:bookmarkEnd w:id="1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Look w:val="04A0" w:firstRow="1" w:lastRow="0" w:firstColumn="1" w:lastColumn="0" w:noHBand="0" w:noVBand="1"/>
      </w:tblPr>
      <w:tblGrid>
        <w:gridCol w:w="1392"/>
        <w:gridCol w:w="3827"/>
        <w:gridCol w:w="1593"/>
        <w:gridCol w:w="1966"/>
      </w:tblGrid>
      <w:tr w:rsidR="000E4ECF" w14:paraId="266D3A05" w14:textId="77777777" w:rsidTr="001554AD">
        <w:trPr>
          <w:trHeight w:val="157"/>
        </w:trPr>
        <w:tc>
          <w:tcPr>
            <w:tcW w:w="1392" w:type="dxa"/>
            <w:vAlign w:val="center"/>
          </w:tcPr>
          <w:p w14:paraId="6C73DAF1" w14:textId="77777777" w:rsidR="000E4ECF" w:rsidRDefault="00D60A86" w:rsidP="00F517B2">
            <w:r>
              <w:t>STT</w:t>
            </w:r>
          </w:p>
        </w:tc>
        <w:tc>
          <w:tcPr>
            <w:tcW w:w="3827" w:type="dxa"/>
            <w:vAlign w:val="center"/>
          </w:tcPr>
          <w:p w14:paraId="33A340D8" w14:textId="77777777" w:rsidR="000E4ECF" w:rsidRDefault="00D60A86" w:rsidP="00F517B2">
            <w:r>
              <w:t>Nội dung</w:t>
            </w:r>
          </w:p>
        </w:tc>
        <w:tc>
          <w:tcPr>
            <w:tcW w:w="1593" w:type="dxa"/>
            <w:vAlign w:val="center"/>
          </w:tcPr>
          <w:p w14:paraId="18FB6A86" w14:textId="77777777" w:rsidR="000E4ECF" w:rsidRDefault="00D60A86" w:rsidP="00F517B2">
            <w:r>
              <w:t>Diễn giải</w:t>
            </w:r>
          </w:p>
        </w:tc>
        <w:tc>
          <w:tcPr>
            <w:tcW w:w="1966" w:type="dxa"/>
            <w:vAlign w:val="center"/>
          </w:tcPr>
          <w:p w14:paraId="0032582C" w14:textId="77777777" w:rsidR="000E4ECF" w:rsidRDefault="00D60A86" w:rsidP="00F517B2">
            <w:r>
              <w:t>Ghi chú</w:t>
            </w:r>
          </w:p>
        </w:tc>
      </w:tr>
      <w:tr w:rsidR="000E4ECF" w14:paraId="22F99BB4" w14:textId="77777777" w:rsidTr="001554AD">
        <w:tblPrEx>
          <w:tblCellMar>
            <w:top w:w="0" w:type="dxa"/>
            <w:bottom w:w="0" w:type="dxa"/>
          </w:tblCellMar>
        </w:tblPrEx>
        <w:tc>
          <w:tcPr>
            <w:tcW w:w="1392" w:type="dxa"/>
            <w:vAlign w:val="center"/>
          </w:tcPr>
          <w:p w14:paraId="4757A7D6" w14:textId="77777777" w:rsidR="000E4ECF" w:rsidRDefault="00D60A86" w:rsidP="00F517B2">
            <w:r>
              <w:t>1</w:t>
            </w:r>
          </w:p>
        </w:tc>
        <w:tc>
          <w:tcPr>
            <w:tcW w:w="3827" w:type="dxa"/>
            <w:vAlign w:val="center"/>
          </w:tcPr>
          <w:p w14:paraId="08CE92B0" w14:textId="77777777" w:rsidR="000E4ECF" w:rsidRDefault="00D60A86" w:rsidP="00F517B2">
            <w:r>
              <w:t>&lt;students&gt;</w:t>
            </w:r>
          </w:p>
          <w:p w14:paraId="77DE2A86" w14:textId="77777777" w:rsidR="000E4ECF" w:rsidRDefault="00D60A86" w:rsidP="00F517B2">
            <w:r>
              <w:t>&lt;/students&gt;</w:t>
            </w:r>
          </w:p>
        </w:tc>
        <w:tc>
          <w:tcPr>
            <w:tcW w:w="1593" w:type="dxa"/>
            <w:vAlign w:val="center"/>
          </w:tcPr>
          <w:p w14:paraId="2112468D" w14:textId="77777777" w:rsidR="000E4ECF" w:rsidRDefault="00D60A86" w:rsidP="00F517B2">
            <w:r>
              <w:t>Phần tử gốc chứa toàn bộ thông tin về sinh viên trong đoạn mã</w:t>
            </w:r>
          </w:p>
        </w:tc>
        <w:tc>
          <w:tcPr>
            <w:tcW w:w="1966" w:type="dxa"/>
            <w:vAlign w:val="center"/>
          </w:tcPr>
          <w:p w14:paraId="55294A0A" w14:textId="77777777" w:rsidR="000E4ECF" w:rsidRDefault="000E4ECF" w:rsidP="00F517B2"/>
          <w:p w14:paraId="2C0A5207" w14:textId="77777777" w:rsidR="000E4ECF" w:rsidRDefault="000E4ECF" w:rsidP="00F517B2"/>
        </w:tc>
      </w:tr>
      <w:tr w:rsidR="000E4ECF" w14:paraId="5268158E" w14:textId="77777777" w:rsidTr="001554AD">
        <w:tblPrEx>
          <w:tblCellMar>
            <w:top w:w="0" w:type="dxa"/>
            <w:bottom w:w="0" w:type="dxa"/>
          </w:tblCellMar>
        </w:tblPrEx>
        <w:tc>
          <w:tcPr>
            <w:tcW w:w="1392" w:type="dxa"/>
            <w:vAlign w:val="center"/>
          </w:tcPr>
          <w:p w14:paraId="5CD714F7" w14:textId="77777777" w:rsidR="000E4ECF" w:rsidRDefault="00D60A86" w:rsidP="00F517B2">
            <w:r>
              <w:t>2</w:t>
            </w:r>
          </w:p>
        </w:tc>
        <w:tc>
          <w:tcPr>
            <w:tcW w:w="3827" w:type="dxa"/>
            <w:vAlign w:val="center"/>
          </w:tcPr>
          <w:p w14:paraId="424C39FF" w14:textId="77777777" w:rsidR="000E4ECF" w:rsidRDefault="00D60A86" w:rsidP="00F517B2">
            <w:r>
              <w:t>&lt;student &gt;&lt;/student&gt;</w:t>
            </w:r>
          </w:p>
        </w:tc>
        <w:tc>
          <w:tcPr>
            <w:tcW w:w="1593" w:type="dxa"/>
            <w:vAlign w:val="center"/>
          </w:tcPr>
          <w:p w14:paraId="0159C58E" w14:textId="77777777" w:rsidR="000E4ECF" w:rsidRDefault="00D60A86" w:rsidP="00F517B2">
            <w:r>
              <w:t xml:space="preserve">Phần tử con của phần tử gốc đóng vai </w:t>
            </w:r>
            <w:r>
              <w:lastRenderedPageBreak/>
              <w:t xml:space="preserve">trò chứa thông tin của một sinh viên cụ thể </w:t>
            </w:r>
          </w:p>
        </w:tc>
        <w:tc>
          <w:tcPr>
            <w:tcW w:w="1966" w:type="dxa"/>
            <w:vAlign w:val="center"/>
          </w:tcPr>
          <w:p w14:paraId="6BFC8ADC" w14:textId="77777777" w:rsidR="000E4ECF" w:rsidRDefault="000E4ECF" w:rsidP="00F517B2"/>
        </w:tc>
      </w:tr>
      <w:tr w:rsidR="000E4ECF" w14:paraId="159C15F2" w14:textId="77777777" w:rsidTr="001554AD">
        <w:tblPrEx>
          <w:tblCellMar>
            <w:top w:w="0" w:type="dxa"/>
            <w:bottom w:w="0" w:type="dxa"/>
          </w:tblCellMar>
        </w:tblPrEx>
        <w:tc>
          <w:tcPr>
            <w:tcW w:w="1392" w:type="dxa"/>
            <w:vAlign w:val="center"/>
          </w:tcPr>
          <w:p w14:paraId="7E0FC2B9" w14:textId="77777777" w:rsidR="000E4ECF" w:rsidRDefault="00D60A86" w:rsidP="00F517B2">
            <w:r>
              <w:t>3</w:t>
            </w:r>
          </w:p>
        </w:tc>
        <w:tc>
          <w:tcPr>
            <w:tcW w:w="3827" w:type="dxa"/>
            <w:vAlign w:val="center"/>
          </w:tcPr>
          <w:p w14:paraId="3DAE20C1" w14:textId="77777777" w:rsidR="000E4ECF" w:rsidRDefault="00D60A86" w:rsidP="00F517B2">
            <w:r>
              <w:t>mssv</w:t>
            </w:r>
          </w:p>
        </w:tc>
        <w:tc>
          <w:tcPr>
            <w:tcW w:w="1593" w:type="dxa"/>
            <w:vAlign w:val="center"/>
          </w:tcPr>
          <w:p w14:paraId="5C2B552B" w14:textId="77777777" w:rsidR="000E4ECF" w:rsidRDefault="00D60A86" w:rsidP="00F517B2">
            <w:r>
              <w:t>Một số định danh suy nhất được sử dụng để nhận diện và phân biệt giữa các sinh viên . Mỗi sinh viên sẽ có một mssv duy nhất và không trùng lặp.</w:t>
            </w:r>
          </w:p>
        </w:tc>
        <w:tc>
          <w:tcPr>
            <w:tcW w:w="1966" w:type="dxa"/>
            <w:vAlign w:val="center"/>
          </w:tcPr>
          <w:p w14:paraId="056F3049" w14:textId="77777777" w:rsidR="000E4ECF" w:rsidRDefault="00D60A86" w:rsidP="00F517B2">
            <w:r>
              <w:t>Attributes</w:t>
            </w:r>
          </w:p>
        </w:tc>
      </w:tr>
      <w:tr w:rsidR="000E4ECF" w14:paraId="2E3E87B9" w14:textId="77777777" w:rsidTr="001554AD">
        <w:tblPrEx>
          <w:tblCellMar>
            <w:top w:w="0" w:type="dxa"/>
            <w:bottom w:w="0" w:type="dxa"/>
          </w:tblCellMar>
        </w:tblPrEx>
        <w:tc>
          <w:tcPr>
            <w:tcW w:w="1392" w:type="dxa"/>
            <w:vAlign w:val="center"/>
          </w:tcPr>
          <w:p w14:paraId="2002ABF3" w14:textId="77777777" w:rsidR="000E4ECF" w:rsidRDefault="00D60A86" w:rsidP="00F517B2">
            <w:r>
              <w:t>4</w:t>
            </w:r>
          </w:p>
        </w:tc>
        <w:tc>
          <w:tcPr>
            <w:tcW w:w="3827" w:type="dxa"/>
            <w:vAlign w:val="center"/>
          </w:tcPr>
          <w:p w14:paraId="218B4440" w14:textId="77777777" w:rsidR="000E4ECF" w:rsidRDefault="00D60A86" w:rsidP="00F517B2">
            <w:r>
              <w:t>&lt;full_name&gt;&lt;/full_name&gt;</w:t>
            </w:r>
          </w:p>
        </w:tc>
        <w:tc>
          <w:tcPr>
            <w:tcW w:w="1593" w:type="dxa"/>
            <w:vAlign w:val="center"/>
          </w:tcPr>
          <w:p w14:paraId="76C5FCD9" w14:textId="77777777" w:rsidR="000E4ECF" w:rsidRDefault="00D60A86" w:rsidP="00F517B2">
            <w:r>
              <w:t>Phần tử đại diện cho thông tin về tên đầy đủ của sinh viên.</w:t>
            </w:r>
          </w:p>
        </w:tc>
        <w:tc>
          <w:tcPr>
            <w:tcW w:w="1966" w:type="dxa"/>
            <w:vAlign w:val="center"/>
          </w:tcPr>
          <w:p w14:paraId="24821A7A" w14:textId="77777777" w:rsidR="000E4ECF" w:rsidRDefault="000E4ECF" w:rsidP="00F517B2"/>
        </w:tc>
      </w:tr>
      <w:tr w:rsidR="000E4ECF" w14:paraId="4CA7D87E" w14:textId="77777777" w:rsidTr="001554AD">
        <w:tblPrEx>
          <w:tblCellMar>
            <w:top w:w="0" w:type="dxa"/>
            <w:bottom w:w="0" w:type="dxa"/>
          </w:tblCellMar>
        </w:tblPrEx>
        <w:tc>
          <w:tcPr>
            <w:tcW w:w="1392" w:type="dxa"/>
            <w:vAlign w:val="center"/>
          </w:tcPr>
          <w:p w14:paraId="2FE99009" w14:textId="77777777" w:rsidR="000E4ECF" w:rsidRDefault="00D60A86" w:rsidP="00F517B2">
            <w:r>
              <w:t>5</w:t>
            </w:r>
          </w:p>
        </w:tc>
        <w:tc>
          <w:tcPr>
            <w:tcW w:w="3827" w:type="dxa"/>
            <w:vAlign w:val="center"/>
          </w:tcPr>
          <w:p w14:paraId="2E477C37" w14:textId="77777777" w:rsidR="000E4ECF" w:rsidRDefault="00D60A86" w:rsidP="00F517B2">
            <w:r>
              <w:t>&lt;class_code&gt;&lt;/class_code&gt;</w:t>
            </w:r>
          </w:p>
        </w:tc>
        <w:tc>
          <w:tcPr>
            <w:tcW w:w="1593" w:type="dxa"/>
            <w:vAlign w:val="center"/>
          </w:tcPr>
          <w:p w14:paraId="077526BF" w14:textId="77777777" w:rsidR="000E4ECF" w:rsidRDefault="00D60A86" w:rsidP="00F517B2">
            <w:r>
              <w:t>Phần tử chứa mã lớp của sinh viên.</w:t>
            </w:r>
          </w:p>
        </w:tc>
        <w:tc>
          <w:tcPr>
            <w:tcW w:w="1966" w:type="dxa"/>
            <w:vAlign w:val="center"/>
          </w:tcPr>
          <w:p w14:paraId="345C1BEB" w14:textId="77777777" w:rsidR="000E4ECF" w:rsidRDefault="000E4ECF" w:rsidP="00F517B2"/>
        </w:tc>
      </w:tr>
      <w:tr w:rsidR="000E4ECF" w14:paraId="17002395" w14:textId="77777777" w:rsidTr="001554AD">
        <w:tblPrEx>
          <w:tblCellMar>
            <w:top w:w="0" w:type="dxa"/>
            <w:bottom w:w="0" w:type="dxa"/>
          </w:tblCellMar>
        </w:tblPrEx>
        <w:tc>
          <w:tcPr>
            <w:tcW w:w="1392" w:type="dxa"/>
            <w:vAlign w:val="center"/>
          </w:tcPr>
          <w:p w14:paraId="5E29369C" w14:textId="77777777" w:rsidR="000E4ECF" w:rsidRDefault="00D60A86" w:rsidP="00F517B2">
            <w:r>
              <w:t>6</w:t>
            </w:r>
          </w:p>
        </w:tc>
        <w:tc>
          <w:tcPr>
            <w:tcW w:w="3827" w:type="dxa"/>
            <w:vAlign w:val="center"/>
          </w:tcPr>
          <w:p w14:paraId="6E20DA88" w14:textId="77777777" w:rsidR="000E4ECF" w:rsidRDefault="00D60A86" w:rsidP="00F517B2">
            <w:r>
              <w:t>&lt;address&gt;&lt;/address&gt;</w:t>
            </w:r>
          </w:p>
        </w:tc>
        <w:tc>
          <w:tcPr>
            <w:tcW w:w="1593" w:type="dxa"/>
            <w:vAlign w:val="center"/>
          </w:tcPr>
          <w:p w14:paraId="7D6C87C4" w14:textId="77777777" w:rsidR="000E4ECF" w:rsidRDefault="00D60A86" w:rsidP="00F517B2">
            <w:r>
              <w:t>Phần tử chứa địa chỉ của sinh viên.</w:t>
            </w:r>
          </w:p>
        </w:tc>
        <w:tc>
          <w:tcPr>
            <w:tcW w:w="1966" w:type="dxa"/>
            <w:vAlign w:val="center"/>
          </w:tcPr>
          <w:p w14:paraId="47A16DDA" w14:textId="77777777" w:rsidR="000E4ECF" w:rsidRDefault="000E4ECF" w:rsidP="00F517B2"/>
        </w:tc>
      </w:tr>
      <w:tr w:rsidR="000E4ECF" w14:paraId="4D7D002D" w14:textId="77777777" w:rsidTr="001554AD">
        <w:tblPrEx>
          <w:tblCellMar>
            <w:top w:w="0" w:type="dxa"/>
            <w:bottom w:w="0" w:type="dxa"/>
          </w:tblCellMar>
        </w:tblPrEx>
        <w:tc>
          <w:tcPr>
            <w:tcW w:w="1392" w:type="dxa"/>
            <w:vAlign w:val="center"/>
          </w:tcPr>
          <w:p w14:paraId="7B61C75E" w14:textId="77777777" w:rsidR="000E4ECF" w:rsidRDefault="00D60A86" w:rsidP="00F517B2">
            <w:r>
              <w:t>7</w:t>
            </w:r>
          </w:p>
        </w:tc>
        <w:tc>
          <w:tcPr>
            <w:tcW w:w="3827" w:type="dxa"/>
            <w:vAlign w:val="center"/>
          </w:tcPr>
          <w:p w14:paraId="712A62D9" w14:textId="77777777" w:rsidR="000E4ECF" w:rsidRDefault="00D60A86" w:rsidP="00F517B2">
            <w:r>
              <w:t>&lt;phone&gt;&lt;/phone&gt;</w:t>
            </w:r>
          </w:p>
        </w:tc>
        <w:tc>
          <w:tcPr>
            <w:tcW w:w="1593" w:type="dxa"/>
            <w:vAlign w:val="center"/>
          </w:tcPr>
          <w:p w14:paraId="021F08DC" w14:textId="77777777" w:rsidR="000E4ECF" w:rsidRDefault="00D60A86" w:rsidP="00F517B2">
            <w:r>
              <w:t>Phần tử chứa số điện thoại của sinh viên.</w:t>
            </w:r>
          </w:p>
        </w:tc>
        <w:tc>
          <w:tcPr>
            <w:tcW w:w="1966" w:type="dxa"/>
            <w:vAlign w:val="center"/>
          </w:tcPr>
          <w:p w14:paraId="7BA3944B" w14:textId="77777777" w:rsidR="000E4ECF" w:rsidRDefault="000E4ECF" w:rsidP="00F517B2"/>
        </w:tc>
      </w:tr>
      <w:tr w:rsidR="000E4ECF" w14:paraId="410C4C95" w14:textId="77777777" w:rsidTr="001554AD">
        <w:tblPrEx>
          <w:tblCellMar>
            <w:top w:w="0" w:type="dxa"/>
            <w:bottom w:w="0" w:type="dxa"/>
          </w:tblCellMar>
        </w:tblPrEx>
        <w:tc>
          <w:tcPr>
            <w:tcW w:w="1392" w:type="dxa"/>
            <w:vAlign w:val="center"/>
          </w:tcPr>
          <w:p w14:paraId="4F7CA3BA" w14:textId="77777777" w:rsidR="000E4ECF" w:rsidRDefault="00D60A86" w:rsidP="00F517B2">
            <w:r>
              <w:t>8</w:t>
            </w:r>
          </w:p>
        </w:tc>
        <w:tc>
          <w:tcPr>
            <w:tcW w:w="3827" w:type="dxa"/>
            <w:vAlign w:val="center"/>
          </w:tcPr>
          <w:p w14:paraId="7BA1E731" w14:textId="77777777" w:rsidR="000E4ECF" w:rsidRDefault="00D60A86" w:rsidP="00F517B2">
            <w:r>
              <w:t>&lt;email&gt;&lt;/email&gt;</w:t>
            </w:r>
          </w:p>
        </w:tc>
        <w:tc>
          <w:tcPr>
            <w:tcW w:w="1593" w:type="dxa"/>
            <w:vAlign w:val="center"/>
          </w:tcPr>
          <w:p w14:paraId="0D2F2DBA" w14:textId="77777777" w:rsidR="000E4ECF" w:rsidRDefault="00D60A86" w:rsidP="00F517B2">
            <w:r>
              <w:t>Phần tử chứa địa chỉ email của sinh viên.</w:t>
            </w:r>
          </w:p>
        </w:tc>
        <w:tc>
          <w:tcPr>
            <w:tcW w:w="1966" w:type="dxa"/>
            <w:vAlign w:val="center"/>
          </w:tcPr>
          <w:p w14:paraId="65F9F3D6" w14:textId="77777777" w:rsidR="000E4ECF" w:rsidRDefault="000E4ECF" w:rsidP="00F517B2"/>
        </w:tc>
      </w:tr>
      <w:tr w:rsidR="000E4ECF" w14:paraId="63AEE57B" w14:textId="77777777" w:rsidTr="001554AD">
        <w:tblPrEx>
          <w:tblCellMar>
            <w:top w:w="0" w:type="dxa"/>
            <w:bottom w:w="0" w:type="dxa"/>
          </w:tblCellMar>
        </w:tblPrEx>
        <w:tc>
          <w:tcPr>
            <w:tcW w:w="1392" w:type="dxa"/>
            <w:vAlign w:val="center"/>
          </w:tcPr>
          <w:p w14:paraId="0FE2C2EE" w14:textId="77777777" w:rsidR="000E4ECF" w:rsidRDefault="00D60A86" w:rsidP="00F517B2">
            <w:r>
              <w:t>9</w:t>
            </w:r>
          </w:p>
        </w:tc>
        <w:tc>
          <w:tcPr>
            <w:tcW w:w="3827" w:type="dxa"/>
            <w:vAlign w:val="center"/>
          </w:tcPr>
          <w:p w14:paraId="095CCCED" w14:textId="77777777" w:rsidR="000E4ECF" w:rsidRDefault="00D60A86" w:rsidP="00F517B2">
            <w:r>
              <w:t>&lt;major&gt;&lt;/major&gt;</w:t>
            </w:r>
          </w:p>
        </w:tc>
        <w:tc>
          <w:tcPr>
            <w:tcW w:w="1593" w:type="dxa"/>
            <w:vAlign w:val="center"/>
          </w:tcPr>
          <w:p w14:paraId="482E56DF" w14:textId="77777777" w:rsidR="000E4ECF" w:rsidRDefault="00D60A86" w:rsidP="00F517B2">
            <w:r>
              <w:t>Phần tử chứa thông tin về ngành học của sinh viên.</w:t>
            </w:r>
          </w:p>
        </w:tc>
        <w:tc>
          <w:tcPr>
            <w:tcW w:w="1966" w:type="dxa"/>
            <w:vAlign w:val="center"/>
          </w:tcPr>
          <w:p w14:paraId="34C77A63" w14:textId="77777777" w:rsidR="000E4ECF" w:rsidRDefault="000E4ECF" w:rsidP="00F517B2"/>
        </w:tc>
      </w:tr>
      <w:tr w:rsidR="000E4ECF" w14:paraId="4CB91E15" w14:textId="77777777" w:rsidTr="001554AD">
        <w:tblPrEx>
          <w:tblCellMar>
            <w:top w:w="0" w:type="dxa"/>
            <w:bottom w:w="0" w:type="dxa"/>
          </w:tblCellMar>
        </w:tblPrEx>
        <w:tc>
          <w:tcPr>
            <w:tcW w:w="1392" w:type="dxa"/>
            <w:vAlign w:val="center"/>
          </w:tcPr>
          <w:p w14:paraId="47A67E65" w14:textId="77777777" w:rsidR="000E4ECF" w:rsidRDefault="00D60A86" w:rsidP="00F517B2">
            <w:r>
              <w:t>10</w:t>
            </w:r>
          </w:p>
        </w:tc>
        <w:tc>
          <w:tcPr>
            <w:tcW w:w="3827" w:type="dxa"/>
            <w:vAlign w:val="center"/>
          </w:tcPr>
          <w:p w14:paraId="594BB2F2" w14:textId="77777777" w:rsidR="000E4ECF" w:rsidRDefault="00D60A86" w:rsidP="00F517B2">
            <w:r>
              <w:t>&lt;gender&gt;&lt;/gender&gt;</w:t>
            </w:r>
          </w:p>
        </w:tc>
        <w:tc>
          <w:tcPr>
            <w:tcW w:w="1593" w:type="dxa"/>
            <w:vAlign w:val="center"/>
          </w:tcPr>
          <w:p w14:paraId="481CC7FA" w14:textId="77777777" w:rsidR="000E4ECF" w:rsidRDefault="00D60A86" w:rsidP="00F517B2">
            <w:r>
              <w:t>Phần tử chứa giới tính của sinh viên.</w:t>
            </w:r>
          </w:p>
        </w:tc>
        <w:tc>
          <w:tcPr>
            <w:tcW w:w="1966" w:type="dxa"/>
            <w:vAlign w:val="center"/>
          </w:tcPr>
          <w:p w14:paraId="1330A866" w14:textId="77777777" w:rsidR="000E4ECF" w:rsidRDefault="000E4ECF" w:rsidP="00F517B2"/>
        </w:tc>
      </w:tr>
      <w:tr w:rsidR="000E4ECF" w14:paraId="2D2CF9CA" w14:textId="77777777" w:rsidTr="001554AD">
        <w:tblPrEx>
          <w:tblCellMar>
            <w:top w:w="0" w:type="dxa"/>
            <w:bottom w:w="0" w:type="dxa"/>
          </w:tblCellMar>
        </w:tblPrEx>
        <w:tc>
          <w:tcPr>
            <w:tcW w:w="1392" w:type="dxa"/>
            <w:vAlign w:val="center"/>
          </w:tcPr>
          <w:p w14:paraId="74C3DAFA" w14:textId="77777777" w:rsidR="000E4ECF" w:rsidRDefault="00D60A86" w:rsidP="00F517B2">
            <w:r>
              <w:t>11</w:t>
            </w:r>
          </w:p>
        </w:tc>
        <w:tc>
          <w:tcPr>
            <w:tcW w:w="3827" w:type="dxa"/>
            <w:vAlign w:val="center"/>
          </w:tcPr>
          <w:p w14:paraId="18B49060" w14:textId="77777777" w:rsidR="000E4ECF" w:rsidRDefault="00D60A86" w:rsidP="00F517B2">
            <w:r>
              <w:t>&lt;dob&gt;&lt;/dob&gt;</w:t>
            </w:r>
          </w:p>
        </w:tc>
        <w:tc>
          <w:tcPr>
            <w:tcW w:w="1593" w:type="dxa"/>
            <w:vAlign w:val="center"/>
          </w:tcPr>
          <w:p w14:paraId="6213678C" w14:textId="77777777" w:rsidR="000E4ECF" w:rsidRDefault="00D60A86" w:rsidP="00F517B2">
            <w:r>
              <w:t>Phần tử chứa ngày tháng năm sinh của sinh viên.</w:t>
            </w:r>
          </w:p>
        </w:tc>
        <w:tc>
          <w:tcPr>
            <w:tcW w:w="1966" w:type="dxa"/>
            <w:vAlign w:val="center"/>
          </w:tcPr>
          <w:p w14:paraId="1D785A4D" w14:textId="77777777" w:rsidR="000E4ECF" w:rsidRDefault="000E4ECF" w:rsidP="00F517B2"/>
        </w:tc>
      </w:tr>
      <w:tr w:rsidR="000E4ECF" w14:paraId="2A18278F" w14:textId="77777777" w:rsidTr="001554AD">
        <w:tblPrEx>
          <w:tblCellMar>
            <w:top w:w="0" w:type="dxa"/>
            <w:bottom w:w="0" w:type="dxa"/>
          </w:tblCellMar>
        </w:tblPrEx>
        <w:tc>
          <w:tcPr>
            <w:tcW w:w="1392" w:type="dxa"/>
            <w:vAlign w:val="center"/>
          </w:tcPr>
          <w:p w14:paraId="31778E9A" w14:textId="77777777" w:rsidR="000E4ECF" w:rsidRDefault="00D60A86" w:rsidP="00F517B2">
            <w:r>
              <w:t>12</w:t>
            </w:r>
          </w:p>
        </w:tc>
        <w:tc>
          <w:tcPr>
            <w:tcW w:w="3827" w:type="dxa"/>
            <w:vAlign w:val="center"/>
          </w:tcPr>
          <w:p w14:paraId="52A68A14" w14:textId="77777777" w:rsidR="000E4ECF" w:rsidRDefault="00D60A86" w:rsidP="00F517B2">
            <w:r>
              <w:t>&lt;avatar&gt;&lt;/avatar&gt;</w:t>
            </w:r>
          </w:p>
        </w:tc>
        <w:tc>
          <w:tcPr>
            <w:tcW w:w="1593" w:type="dxa"/>
            <w:vAlign w:val="center"/>
          </w:tcPr>
          <w:p w14:paraId="5A0BFCD4" w14:textId="77777777" w:rsidR="000E4ECF" w:rsidRDefault="00D60A86" w:rsidP="00F517B2">
            <w:r>
              <w:t>Phần tử chứa ảnh đại diện của sinh viên</w:t>
            </w:r>
          </w:p>
        </w:tc>
        <w:tc>
          <w:tcPr>
            <w:tcW w:w="1966" w:type="dxa"/>
            <w:vAlign w:val="center"/>
          </w:tcPr>
          <w:p w14:paraId="18EF2982" w14:textId="77777777" w:rsidR="000E4ECF" w:rsidRDefault="000E4ECF" w:rsidP="00F517B2"/>
        </w:tc>
      </w:tr>
      <w:tr w:rsidR="000E4ECF" w14:paraId="6ADE78A2" w14:textId="77777777" w:rsidTr="001554AD">
        <w:tblPrEx>
          <w:tblCellMar>
            <w:top w:w="0" w:type="dxa"/>
            <w:bottom w:w="0" w:type="dxa"/>
          </w:tblCellMar>
        </w:tblPrEx>
        <w:tc>
          <w:tcPr>
            <w:tcW w:w="1392" w:type="dxa"/>
            <w:vAlign w:val="center"/>
          </w:tcPr>
          <w:p w14:paraId="7BB26FCA" w14:textId="77777777" w:rsidR="000E4ECF" w:rsidRDefault="00D60A86" w:rsidP="00F517B2">
            <w:r>
              <w:t>13</w:t>
            </w:r>
          </w:p>
        </w:tc>
        <w:tc>
          <w:tcPr>
            <w:tcW w:w="3827" w:type="dxa"/>
            <w:vAlign w:val="center"/>
          </w:tcPr>
          <w:p w14:paraId="0777863B" w14:textId="77777777" w:rsidR="000E4ECF" w:rsidRDefault="00D60A86" w:rsidP="00F517B2">
            <w:r>
              <w:t>&lt;ethnicity&gt;&lt;/ ethnicity&gt;</w:t>
            </w:r>
          </w:p>
        </w:tc>
        <w:tc>
          <w:tcPr>
            <w:tcW w:w="1593" w:type="dxa"/>
            <w:vAlign w:val="center"/>
          </w:tcPr>
          <w:p w14:paraId="0F654401" w14:textId="77777777" w:rsidR="000E4ECF" w:rsidRDefault="00D60A86" w:rsidP="00F517B2">
            <w:r>
              <w:t>Phần tử chứa thông tin về dân tộc của sinh viên.</w:t>
            </w:r>
          </w:p>
        </w:tc>
        <w:tc>
          <w:tcPr>
            <w:tcW w:w="1966" w:type="dxa"/>
            <w:vAlign w:val="center"/>
          </w:tcPr>
          <w:p w14:paraId="3AEE812D" w14:textId="77777777" w:rsidR="000E4ECF" w:rsidRDefault="000E4ECF" w:rsidP="00F517B2"/>
        </w:tc>
      </w:tr>
      <w:tr w:rsidR="000E4ECF" w14:paraId="72A42207" w14:textId="77777777" w:rsidTr="001554AD">
        <w:tblPrEx>
          <w:tblCellMar>
            <w:top w:w="0" w:type="dxa"/>
            <w:bottom w:w="0" w:type="dxa"/>
          </w:tblCellMar>
        </w:tblPrEx>
        <w:tc>
          <w:tcPr>
            <w:tcW w:w="1392" w:type="dxa"/>
            <w:vAlign w:val="center"/>
          </w:tcPr>
          <w:p w14:paraId="73C6BE28" w14:textId="77777777" w:rsidR="000E4ECF" w:rsidRDefault="00D60A86" w:rsidP="00F517B2">
            <w:r>
              <w:lastRenderedPageBreak/>
              <w:t>14</w:t>
            </w:r>
          </w:p>
        </w:tc>
        <w:tc>
          <w:tcPr>
            <w:tcW w:w="3827" w:type="dxa"/>
            <w:vAlign w:val="center"/>
          </w:tcPr>
          <w:p w14:paraId="2A7A0689" w14:textId="77777777" w:rsidR="000E4ECF" w:rsidRDefault="00D60A86" w:rsidP="00F517B2">
            <w:r>
              <w:t>&lt;religion&gt;&lt;/ religion&gt;</w:t>
            </w:r>
          </w:p>
        </w:tc>
        <w:tc>
          <w:tcPr>
            <w:tcW w:w="1593" w:type="dxa"/>
            <w:vAlign w:val="center"/>
          </w:tcPr>
          <w:p w14:paraId="26596EF1" w14:textId="77777777" w:rsidR="000E4ECF" w:rsidRDefault="00D60A86" w:rsidP="00F517B2">
            <w:r>
              <w:t>Phần tử chứa thông tin về tôn giáo của sinh viên.</w:t>
            </w:r>
          </w:p>
        </w:tc>
        <w:tc>
          <w:tcPr>
            <w:tcW w:w="1966" w:type="dxa"/>
            <w:vAlign w:val="center"/>
          </w:tcPr>
          <w:p w14:paraId="5001DDBB" w14:textId="77777777" w:rsidR="000E4ECF" w:rsidRDefault="000E4ECF" w:rsidP="00F517B2"/>
        </w:tc>
      </w:tr>
      <w:tr w:rsidR="000E4ECF" w14:paraId="15E796BC" w14:textId="77777777" w:rsidTr="001554AD">
        <w:tblPrEx>
          <w:tblCellMar>
            <w:top w:w="0" w:type="dxa"/>
            <w:bottom w:w="0" w:type="dxa"/>
          </w:tblCellMar>
        </w:tblPrEx>
        <w:tc>
          <w:tcPr>
            <w:tcW w:w="1392" w:type="dxa"/>
            <w:vAlign w:val="center"/>
          </w:tcPr>
          <w:p w14:paraId="1DBA513E" w14:textId="77777777" w:rsidR="000E4ECF" w:rsidRDefault="00D60A86" w:rsidP="00F517B2">
            <w:r>
              <w:t>15</w:t>
            </w:r>
          </w:p>
        </w:tc>
        <w:tc>
          <w:tcPr>
            <w:tcW w:w="3827" w:type="dxa"/>
            <w:vAlign w:val="center"/>
          </w:tcPr>
          <w:p w14:paraId="0FCB842E" w14:textId="77777777" w:rsidR="000E4ECF" w:rsidRDefault="00D60A86" w:rsidP="00F517B2">
            <w:r>
              <w:t>&lt;parents&gt;&lt;/ parents&gt;</w:t>
            </w:r>
          </w:p>
        </w:tc>
        <w:tc>
          <w:tcPr>
            <w:tcW w:w="1593" w:type="dxa"/>
            <w:vAlign w:val="center"/>
          </w:tcPr>
          <w:p w14:paraId="0D9A8539" w14:textId="77777777" w:rsidR="000E4ECF" w:rsidRDefault="00D60A86" w:rsidP="00F517B2">
            <w:r>
              <w:t>Phần tử chứa thông tin về phụ huynh của sinh viên.</w:t>
            </w:r>
          </w:p>
        </w:tc>
        <w:tc>
          <w:tcPr>
            <w:tcW w:w="1966" w:type="dxa"/>
            <w:vAlign w:val="center"/>
          </w:tcPr>
          <w:p w14:paraId="7BF58B22" w14:textId="77777777" w:rsidR="000E4ECF" w:rsidRDefault="000E4ECF" w:rsidP="00F517B2"/>
        </w:tc>
      </w:tr>
      <w:tr w:rsidR="000E4ECF" w14:paraId="08BB7F48" w14:textId="77777777" w:rsidTr="001554AD">
        <w:tblPrEx>
          <w:tblCellMar>
            <w:top w:w="0" w:type="dxa"/>
            <w:bottom w:w="0" w:type="dxa"/>
          </w:tblCellMar>
        </w:tblPrEx>
        <w:tc>
          <w:tcPr>
            <w:tcW w:w="1392" w:type="dxa"/>
            <w:vAlign w:val="center"/>
          </w:tcPr>
          <w:p w14:paraId="708E55AD" w14:textId="77777777" w:rsidR="000E4ECF" w:rsidRDefault="00D60A86" w:rsidP="00F517B2">
            <w:r>
              <w:t>16</w:t>
            </w:r>
          </w:p>
        </w:tc>
        <w:tc>
          <w:tcPr>
            <w:tcW w:w="3827" w:type="dxa"/>
            <w:vAlign w:val="center"/>
          </w:tcPr>
          <w:p w14:paraId="1F79D492" w14:textId="77777777" w:rsidR="000E4ECF" w:rsidRDefault="00D60A86" w:rsidP="00F517B2">
            <w:r>
              <w:t>&lt;father&gt;&lt;/ father&gt;</w:t>
            </w:r>
          </w:p>
        </w:tc>
        <w:tc>
          <w:tcPr>
            <w:tcW w:w="1593" w:type="dxa"/>
            <w:vAlign w:val="center"/>
          </w:tcPr>
          <w:p w14:paraId="1FDCAF4C" w14:textId="77777777" w:rsidR="000E4ECF" w:rsidRDefault="00D60A86" w:rsidP="00F517B2">
            <w:r>
              <w:t>Phần tử chứa thông tin về cha của sinh viên.</w:t>
            </w:r>
          </w:p>
        </w:tc>
        <w:tc>
          <w:tcPr>
            <w:tcW w:w="1966" w:type="dxa"/>
            <w:vAlign w:val="center"/>
          </w:tcPr>
          <w:p w14:paraId="703DAA4F" w14:textId="77777777" w:rsidR="000E4ECF" w:rsidRDefault="000E4ECF" w:rsidP="00F517B2"/>
        </w:tc>
      </w:tr>
      <w:tr w:rsidR="000E4ECF" w14:paraId="195A7C2D" w14:textId="77777777" w:rsidTr="001554AD">
        <w:tblPrEx>
          <w:tblCellMar>
            <w:top w:w="0" w:type="dxa"/>
            <w:bottom w:w="0" w:type="dxa"/>
          </w:tblCellMar>
        </w:tblPrEx>
        <w:tc>
          <w:tcPr>
            <w:tcW w:w="1392" w:type="dxa"/>
            <w:vAlign w:val="center"/>
          </w:tcPr>
          <w:p w14:paraId="1C0E93E6" w14:textId="77777777" w:rsidR="000E4ECF" w:rsidRDefault="00D60A86" w:rsidP="00F517B2">
            <w:r>
              <w:t>17</w:t>
            </w:r>
          </w:p>
        </w:tc>
        <w:tc>
          <w:tcPr>
            <w:tcW w:w="3827" w:type="dxa"/>
            <w:vAlign w:val="center"/>
          </w:tcPr>
          <w:p w14:paraId="764C8E81" w14:textId="77777777" w:rsidR="000E4ECF" w:rsidRDefault="00D60A86" w:rsidP="00F517B2">
            <w:r>
              <w:t>Full_name</w:t>
            </w:r>
          </w:p>
        </w:tc>
        <w:tc>
          <w:tcPr>
            <w:tcW w:w="1593" w:type="dxa"/>
            <w:vAlign w:val="center"/>
          </w:tcPr>
          <w:p w14:paraId="7203F4A7" w14:textId="77777777" w:rsidR="000E4ECF" w:rsidRDefault="00D60A86" w:rsidP="00F517B2">
            <w:r>
              <w:t>Thuộc tính chứa tên đầy đủ của cha sinh viên</w:t>
            </w:r>
          </w:p>
        </w:tc>
        <w:tc>
          <w:tcPr>
            <w:tcW w:w="1966" w:type="dxa"/>
            <w:vAlign w:val="center"/>
          </w:tcPr>
          <w:p w14:paraId="1CCDAC5F" w14:textId="77777777" w:rsidR="000E4ECF" w:rsidRDefault="00D60A86" w:rsidP="00F517B2">
            <w:r>
              <w:t>Attributes</w:t>
            </w:r>
          </w:p>
        </w:tc>
      </w:tr>
      <w:tr w:rsidR="000E4ECF" w14:paraId="769E2E04" w14:textId="77777777" w:rsidTr="001554AD">
        <w:tblPrEx>
          <w:tblCellMar>
            <w:top w:w="0" w:type="dxa"/>
            <w:bottom w:w="0" w:type="dxa"/>
          </w:tblCellMar>
        </w:tblPrEx>
        <w:tc>
          <w:tcPr>
            <w:tcW w:w="1392" w:type="dxa"/>
            <w:vAlign w:val="center"/>
          </w:tcPr>
          <w:p w14:paraId="3F5A7EA6" w14:textId="77777777" w:rsidR="000E4ECF" w:rsidRDefault="00D60A86" w:rsidP="00F517B2">
            <w:r>
              <w:t>18</w:t>
            </w:r>
          </w:p>
        </w:tc>
        <w:tc>
          <w:tcPr>
            <w:tcW w:w="3827" w:type="dxa"/>
            <w:vAlign w:val="center"/>
          </w:tcPr>
          <w:p w14:paraId="0DB977E8" w14:textId="77777777" w:rsidR="000E4ECF" w:rsidRDefault="00D60A86" w:rsidP="00F517B2">
            <w:r>
              <w:t>Occupation</w:t>
            </w:r>
          </w:p>
        </w:tc>
        <w:tc>
          <w:tcPr>
            <w:tcW w:w="1593" w:type="dxa"/>
            <w:vAlign w:val="center"/>
          </w:tcPr>
          <w:p w14:paraId="1F39AB57" w14:textId="77777777" w:rsidR="000E4ECF" w:rsidRDefault="00D60A86" w:rsidP="00F517B2">
            <w:r>
              <w:t>Thuộc tính chứa nghề nghiệp của cha sinh viên.</w:t>
            </w:r>
          </w:p>
        </w:tc>
        <w:tc>
          <w:tcPr>
            <w:tcW w:w="1966" w:type="dxa"/>
            <w:vAlign w:val="center"/>
          </w:tcPr>
          <w:p w14:paraId="026EFAF5" w14:textId="77777777" w:rsidR="000E4ECF" w:rsidRDefault="00D60A86" w:rsidP="00F517B2">
            <w:r>
              <w:t>Attributes</w:t>
            </w:r>
          </w:p>
        </w:tc>
      </w:tr>
      <w:tr w:rsidR="000E4ECF" w14:paraId="184A0442" w14:textId="77777777" w:rsidTr="001554AD">
        <w:tblPrEx>
          <w:tblCellMar>
            <w:top w:w="0" w:type="dxa"/>
            <w:bottom w:w="0" w:type="dxa"/>
          </w:tblCellMar>
        </w:tblPrEx>
        <w:tc>
          <w:tcPr>
            <w:tcW w:w="1392" w:type="dxa"/>
            <w:vAlign w:val="center"/>
          </w:tcPr>
          <w:p w14:paraId="2D584552" w14:textId="77777777" w:rsidR="000E4ECF" w:rsidRDefault="00D60A86" w:rsidP="00F517B2">
            <w:r>
              <w:t>19</w:t>
            </w:r>
          </w:p>
        </w:tc>
        <w:tc>
          <w:tcPr>
            <w:tcW w:w="3827" w:type="dxa"/>
            <w:vAlign w:val="center"/>
          </w:tcPr>
          <w:p w14:paraId="2E681A8E" w14:textId="77777777" w:rsidR="000E4ECF" w:rsidRDefault="00D60A86" w:rsidP="00F517B2">
            <w:r>
              <w:t>Year_of_birth</w:t>
            </w:r>
          </w:p>
        </w:tc>
        <w:tc>
          <w:tcPr>
            <w:tcW w:w="1593" w:type="dxa"/>
            <w:vAlign w:val="center"/>
          </w:tcPr>
          <w:p w14:paraId="6ACF832A" w14:textId="77777777" w:rsidR="000E4ECF" w:rsidRDefault="00D60A86" w:rsidP="00F517B2">
            <w:r>
              <w:t>Thuộc tính chứa năm sinh của  cha sinh viên.</w:t>
            </w:r>
          </w:p>
        </w:tc>
        <w:tc>
          <w:tcPr>
            <w:tcW w:w="1966" w:type="dxa"/>
            <w:vAlign w:val="center"/>
          </w:tcPr>
          <w:p w14:paraId="35E7CA56" w14:textId="77777777" w:rsidR="000E4ECF" w:rsidRDefault="00D60A86" w:rsidP="00F517B2">
            <w:r>
              <w:t>Attributes</w:t>
            </w:r>
          </w:p>
        </w:tc>
      </w:tr>
      <w:tr w:rsidR="000E4ECF" w14:paraId="7F1296F0" w14:textId="77777777" w:rsidTr="001554AD">
        <w:tblPrEx>
          <w:tblCellMar>
            <w:top w:w="0" w:type="dxa"/>
            <w:bottom w:w="0" w:type="dxa"/>
          </w:tblCellMar>
        </w:tblPrEx>
        <w:tc>
          <w:tcPr>
            <w:tcW w:w="1392" w:type="dxa"/>
            <w:vAlign w:val="center"/>
          </w:tcPr>
          <w:p w14:paraId="6A922899" w14:textId="77777777" w:rsidR="000E4ECF" w:rsidRDefault="00D60A86" w:rsidP="00F517B2">
            <w:r>
              <w:t>20</w:t>
            </w:r>
          </w:p>
        </w:tc>
        <w:tc>
          <w:tcPr>
            <w:tcW w:w="3827" w:type="dxa"/>
            <w:vAlign w:val="center"/>
          </w:tcPr>
          <w:p w14:paraId="042C6082" w14:textId="77777777" w:rsidR="000E4ECF" w:rsidRDefault="00D60A86" w:rsidP="00F517B2">
            <w:r>
              <w:t>&lt;mother&gt;&lt;/mother&gt;</w:t>
            </w:r>
          </w:p>
        </w:tc>
        <w:tc>
          <w:tcPr>
            <w:tcW w:w="1593" w:type="dxa"/>
            <w:vAlign w:val="center"/>
          </w:tcPr>
          <w:p w14:paraId="357F166C" w14:textId="77777777" w:rsidR="000E4ECF" w:rsidRDefault="00D60A86" w:rsidP="00F517B2">
            <w:r>
              <w:t>Phần tử chứa thông tin của mẹ sinh viên</w:t>
            </w:r>
          </w:p>
        </w:tc>
        <w:tc>
          <w:tcPr>
            <w:tcW w:w="1966" w:type="dxa"/>
            <w:vAlign w:val="center"/>
          </w:tcPr>
          <w:p w14:paraId="678BF3BD" w14:textId="77777777" w:rsidR="000E4ECF" w:rsidRDefault="000E4ECF" w:rsidP="00F517B2"/>
        </w:tc>
      </w:tr>
      <w:tr w:rsidR="000E4ECF" w14:paraId="5780D174" w14:textId="77777777" w:rsidTr="001554AD">
        <w:tblPrEx>
          <w:tblCellMar>
            <w:top w:w="0" w:type="dxa"/>
            <w:bottom w:w="0" w:type="dxa"/>
          </w:tblCellMar>
        </w:tblPrEx>
        <w:tc>
          <w:tcPr>
            <w:tcW w:w="1392" w:type="dxa"/>
            <w:vAlign w:val="center"/>
          </w:tcPr>
          <w:p w14:paraId="07356A01" w14:textId="77777777" w:rsidR="000E4ECF" w:rsidRDefault="00D60A86" w:rsidP="00F517B2">
            <w:r>
              <w:t>21</w:t>
            </w:r>
          </w:p>
        </w:tc>
        <w:tc>
          <w:tcPr>
            <w:tcW w:w="3827" w:type="dxa"/>
            <w:vAlign w:val="center"/>
          </w:tcPr>
          <w:p w14:paraId="273062BC" w14:textId="77777777" w:rsidR="000E4ECF" w:rsidRDefault="00D60A86" w:rsidP="00F517B2">
            <w:r>
              <w:t>Full_name</w:t>
            </w:r>
          </w:p>
        </w:tc>
        <w:tc>
          <w:tcPr>
            <w:tcW w:w="1593" w:type="dxa"/>
            <w:vAlign w:val="center"/>
          </w:tcPr>
          <w:p w14:paraId="06488CE2" w14:textId="77777777" w:rsidR="000E4ECF" w:rsidRDefault="00D60A86" w:rsidP="00F517B2">
            <w:r>
              <w:t>Thuộc tính chứa tên đầy đủ của mẹ sinh viên</w:t>
            </w:r>
          </w:p>
        </w:tc>
        <w:tc>
          <w:tcPr>
            <w:tcW w:w="1966" w:type="dxa"/>
            <w:vAlign w:val="center"/>
          </w:tcPr>
          <w:p w14:paraId="285171A0" w14:textId="77777777" w:rsidR="000E4ECF" w:rsidRDefault="00D60A86" w:rsidP="00F517B2">
            <w:r>
              <w:t>Attributes</w:t>
            </w:r>
          </w:p>
        </w:tc>
      </w:tr>
      <w:tr w:rsidR="000E4ECF" w14:paraId="1913840B" w14:textId="77777777" w:rsidTr="001554AD">
        <w:tblPrEx>
          <w:tblCellMar>
            <w:top w:w="0" w:type="dxa"/>
            <w:bottom w:w="0" w:type="dxa"/>
          </w:tblCellMar>
        </w:tblPrEx>
        <w:tc>
          <w:tcPr>
            <w:tcW w:w="1392" w:type="dxa"/>
            <w:vAlign w:val="center"/>
          </w:tcPr>
          <w:p w14:paraId="03F0302D" w14:textId="77777777" w:rsidR="000E4ECF" w:rsidRDefault="00D60A86" w:rsidP="00F517B2">
            <w:r>
              <w:t>22</w:t>
            </w:r>
          </w:p>
        </w:tc>
        <w:tc>
          <w:tcPr>
            <w:tcW w:w="3827" w:type="dxa"/>
            <w:vAlign w:val="center"/>
          </w:tcPr>
          <w:p w14:paraId="3074EA71" w14:textId="77777777" w:rsidR="000E4ECF" w:rsidRDefault="00D60A86" w:rsidP="00F517B2">
            <w:r>
              <w:t>Occupation</w:t>
            </w:r>
          </w:p>
        </w:tc>
        <w:tc>
          <w:tcPr>
            <w:tcW w:w="1593" w:type="dxa"/>
            <w:vAlign w:val="center"/>
          </w:tcPr>
          <w:p w14:paraId="1052BE74" w14:textId="77777777" w:rsidR="000E4ECF" w:rsidRDefault="00D60A86" w:rsidP="00F517B2">
            <w:r>
              <w:t>Thuộc tính chứa nghề nghiệp của mẹ sinh viên.</w:t>
            </w:r>
          </w:p>
        </w:tc>
        <w:tc>
          <w:tcPr>
            <w:tcW w:w="1966" w:type="dxa"/>
            <w:vAlign w:val="center"/>
          </w:tcPr>
          <w:p w14:paraId="516133F8" w14:textId="77777777" w:rsidR="000E4ECF" w:rsidRDefault="00D60A86" w:rsidP="00F517B2">
            <w:r>
              <w:t>Attributes</w:t>
            </w:r>
          </w:p>
        </w:tc>
      </w:tr>
      <w:tr w:rsidR="000E4ECF" w14:paraId="072D0CE1" w14:textId="77777777" w:rsidTr="001554AD">
        <w:tblPrEx>
          <w:tblCellMar>
            <w:top w:w="0" w:type="dxa"/>
            <w:bottom w:w="0" w:type="dxa"/>
          </w:tblCellMar>
        </w:tblPrEx>
        <w:tc>
          <w:tcPr>
            <w:tcW w:w="1392" w:type="dxa"/>
            <w:vAlign w:val="center"/>
          </w:tcPr>
          <w:p w14:paraId="1CBD5066" w14:textId="77777777" w:rsidR="000E4ECF" w:rsidRDefault="00D60A86" w:rsidP="00F517B2">
            <w:r>
              <w:t>23</w:t>
            </w:r>
          </w:p>
        </w:tc>
        <w:tc>
          <w:tcPr>
            <w:tcW w:w="3827" w:type="dxa"/>
            <w:vAlign w:val="center"/>
          </w:tcPr>
          <w:p w14:paraId="25C20796" w14:textId="77777777" w:rsidR="000E4ECF" w:rsidRDefault="00D60A86" w:rsidP="00F517B2">
            <w:r>
              <w:t>Year_of_birth</w:t>
            </w:r>
          </w:p>
        </w:tc>
        <w:tc>
          <w:tcPr>
            <w:tcW w:w="1593" w:type="dxa"/>
            <w:vAlign w:val="center"/>
          </w:tcPr>
          <w:p w14:paraId="1FA9D79E" w14:textId="77777777" w:rsidR="000E4ECF" w:rsidRDefault="00D60A86" w:rsidP="00F517B2">
            <w:r>
              <w:t>Thuộc tính chứa năm sinh của  mẹ sinh viên.</w:t>
            </w:r>
          </w:p>
        </w:tc>
        <w:tc>
          <w:tcPr>
            <w:tcW w:w="1966" w:type="dxa"/>
            <w:vAlign w:val="center"/>
          </w:tcPr>
          <w:p w14:paraId="51C17EDF" w14:textId="77777777" w:rsidR="000E4ECF" w:rsidRDefault="00D60A86" w:rsidP="00F517B2">
            <w:r>
              <w:t>Attributes</w:t>
            </w:r>
          </w:p>
        </w:tc>
      </w:tr>
    </w:tbl>
    <w:p w14:paraId="6653BB60" w14:textId="77777777" w:rsidR="000E4ECF" w:rsidRDefault="00D60A86">
      <w:pPr>
        <w:pStyle w:val="nd"/>
      </w:pPr>
      <w:r>
        <w:t>Ví dụ: Thông tin một sinh viên</w:t>
      </w:r>
    </w:p>
    <w:p w14:paraId="35482F16" w14:textId="77777777" w:rsidR="000E4ECF" w:rsidRDefault="00D60A86">
      <w:pPr>
        <w:pStyle w:val="manguon"/>
      </w:pPr>
      <w:r>
        <w:t>&lt;student mssv="110121253"&gt;</w:t>
      </w:r>
    </w:p>
    <w:p w14:paraId="2D433756" w14:textId="77777777" w:rsidR="000E4ECF" w:rsidRDefault="00D60A86">
      <w:pPr>
        <w:pStyle w:val="manguon"/>
      </w:pPr>
      <w:r>
        <w:t xml:space="preserve">    &lt;full_name&gt;Kim Hoàng Nam&lt;/full_name&gt;</w:t>
      </w:r>
    </w:p>
    <w:p w14:paraId="06AE97A4" w14:textId="77777777" w:rsidR="000E4ECF" w:rsidRDefault="00D60A86">
      <w:pPr>
        <w:pStyle w:val="manguon"/>
      </w:pPr>
      <w:r>
        <w:t xml:space="preserve">    &lt;class_code&gt;Công nghệ thông tin C&lt;/class_code&gt;</w:t>
      </w:r>
    </w:p>
    <w:p w14:paraId="72FC274C" w14:textId="77777777" w:rsidR="000E4ECF" w:rsidRDefault="00D60A86">
      <w:pPr>
        <w:pStyle w:val="manguon"/>
      </w:pPr>
      <w:r>
        <w:t xml:space="preserve">    &lt;address&gt;trà cú - trà vinh&lt;/address&gt;</w:t>
      </w:r>
    </w:p>
    <w:p w14:paraId="4E7C7BB4" w14:textId="77777777" w:rsidR="000E4ECF" w:rsidRDefault="00D60A86">
      <w:pPr>
        <w:pStyle w:val="manguon"/>
      </w:pPr>
      <w:r>
        <w:t xml:space="preserve">    &lt;phone&gt;0359272288&lt;/phone&gt;</w:t>
      </w:r>
    </w:p>
    <w:p w14:paraId="18A29437" w14:textId="77777777" w:rsidR="000E4ECF" w:rsidRDefault="00D60A86">
      <w:pPr>
        <w:pStyle w:val="manguon"/>
      </w:pPr>
      <w:r>
        <w:lastRenderedPageBreak/>
        <w:t xml:space="preserve">    &lt;email&gt;kimhoangnam2003@gmail.com&lt;/email&gt;</w:t>
      </w:r>
    </w:p>
    <w:p w14:paraId="301CC412" w14:textId="77777777" w:rsidR="000E4ECF" w:rsidRDefault="00D60A86">
      <w:pPr>
        <w:pStyle w:val="manguon"/>
      </w:pPr>
      <w:r>
        <w:t xml:space="preserve">    &lt;major&gt;Công nghệ thông tin&lt;/major&gt;</w:t>
      </w:r>
    </w:p>
    <w:p w14:paraId="5A9AA1F5" w14:textId="77777777" w:rsidR="000E4ECF" w:rsidRDefault="00D60A86">
      <w:pPr>
        <w:pStyle w:val="manguon"/>
      </w:pPr>
      <w:r>
        <w:t xml:space="preserve">    &lt;gender&gt;nam&lt;/gender&gt;</w:t>
      </w:r>
    </w:p>
    <w:p w14:paraId="79440F6A" w14:textId="77777777" w:rsidR="000E4ECF" w:rsidRDefault="00D60A86">
      <w:pPr>
        <w:pStyle w:val="manguon"/>
      </w:pPr>
      <w:r>
        <w:t xml:space="preserve">    &lt;dob&gt;2003-06-05&lt;/dob&gt;</w:t>
      </w:r>
    </w:p>
    <w:p w14:paraId="4310466D" w14:textId="77777777" w:rsidR="000E4ECF" w:rsidRDefault="00D60A86">
      <w:pPr>
        <w:pStyle w:val="manguon"/>
      </w:pPr>
      <w:r>
        <w:t xml:space="preserve">    &lt;avatar&gt;images (3).jpg&lt;/avatar&gt;</w:t>
      </w:r>
    </w:p>
    <w:p w14:paraId="626A933F" w14:textId="77777777" w:rsidR="000E4ECF" w:rsidRDefault="00D60A86">
      <w:pPr>
        <w:pStyle w:val="manguon"/>
      </w:pPr>
      <w:r>
        <w:t xml:space="preserve">    &lt;ethnicity&gt;nu&lt;/ethnicity&gt;</w:t>
      </w:r>
    </w:p>
    <w:p w14:paraId="2D9FB4F3" w14:textId="77777777" w:rsidR="000E4ECF" w:rsidRDefault="00D60A86">
      <w:pPr>
        <w:pStyle w:val="manguon"/>
      </w:pPr>
      <w:r>
        <w:t xml:space="preserve">    &lt;religion&gt;phật giáo&lt;/religion&gt;</w:t>
      </w:r>
    </w:p>
    <w:p w14:paraId="62ED98AE" w14:textId="77777777" w:rsidR="000E4ECF" w:rsidRDefault="00D60A86">
      <w:pPr>
        <w:pStyle w:val="manguon"/>
      </w:pPr>
      <w:r>
        <w:t xml:space="preserve">    &lt;parents&gt;</w:t>
      </w:r>
    </w:p>
    <w:p w14:paraId="50073336" w14:textId="77777777" w:rsidR="000E4ECF" w:rsidRDefault="00D60A86">
      <w:pPr>
        <w:pStyle w:val="manguon"/>
      </w:pPr>
      <w:r>
        <w:t xml:space="preserve">      &lt;father full_name="Tô Văn Tới" occupation="Kỹ sư phần mềm" year_of_birth="1798"/&gt;</w:t>
      </w:r>
    </w:p>
    <w:p w14:paraId="3F447CF4" w14:textId="77777777" w:rsidR="000E4ECF" w:rsidRDefault="00D60A86">
      <w:pPr>
        <w:pStyle w:val="manguon"/>
      </w:pPr>
      <w:r>
        <w:t xml:space="preserve">      &lt;mother full_name="Ngô Thị Trúc Xuân" occupation="Nội Trợ" year_of_birth="1999"/&gt;</w:t>
      </w:r>
    </w:p>
    <w:p w14:paraId="417A6A6B" w14:textId="77777777" w:rsidR="000E4ECF" w:rsidRDefault="00D60A86">
      <w:pPr>
        <w:pStyle w:val="manguon"/>
      </w:pPr>
      <w:r>
        <w:t xml:space="preserve">    &lt;/parents&gt;</w:t>
      </w:r>
    </w:p>
    <w:p w14:paraId="1051532E" w14:textId="77777777" w:rsidR="000E4ECF" w:rsidRDefault="00D60A86">
      <w:pPr>
        <w:pStyle w:val="manguon"/>
      </w:pPr>
      <w:r>
        <w:t xml:space="preserve">  &lt;/student&gt;</w:t>
      </w:r>
    </w:p>
    <w:p w14:paraId="1AF0CA0E" w14:textId="77777777" w:rsidR="000E4ECF" w:rsidRDefault="00D60A86">
      <w:pPr>
        <w:pStyle w:val="Heading3"/>
        <w:rPr>
          <w:lang w:val="vi-VN"/>
        </w:rPr>
      </w:pPr>
      <w:bookmarkStart w:id="114" w:name="_Toc155527121"/>
      <w:bookmarkStart w:id="115" w:name="_Toc155535729"/>
      <w:bookmarkStart w:id="116" w:name="_Toc155548054"/>
      <w:r>
        <w:rPr>
          <w:lang w:val="vi-VN"/>
        </w:rPr>
        <w:t>Tập tin users.xml</w:t>
      </w:r>
      <w:bookmarkEnd w:id="114"/>
      <w:bookmarkEnd w:id="115"/>
      <w:bookmarkEnd w:id="116"/>
    </w:p>
    <w:p w14:paraId="2284335C" w14:textId="77777777" w:rsidR="000E4ECF" w:rsidRDefault="00D60A86">
      <w:pPr>
        <w:pStyle w:val="nd"/>
      </w:pPr>
      <w:r>
        <w:t>Tập tin có mỗi thẻ &lt;user&gt; lưu trữ thông tin của một người dùng. Trong đó gồm một thuộc tính xác định mã định danh của người dùng và tập hợp các thẻ lưu thông tin của người dùng bao gồm mã số sinh viên, họ tên, tên đăng nhập, mật khẩu, số điện thoại và địa chỉ email.</w:t>
      </w:r>
    </w:p>
    <w:p w14:paraId="00ACA2D6" w14:textId="25873035" w:rsidR="001554AD" w:rsidRPr="001554AD" w:rsidRDefault="001554AD" w:rsidP="001554AD">
      <w:pPr>
        <w:pStyle w:val="Caption"/>
        <w:keepNext/>
        <w:rPr>
          <w:lang w:val="vi-VN"/>
        </w:rPr>
      </w:pPr>
      <w:bookmarkStart w:id="117" w:name="_Toc155535509"/>
      <w:bookmarkStart w:id="118" w:name="_Toc155535557"/>
      <w:bookmarkStart w:id="119" w:name="_Toc155548100"/>
      <w:r>
        <w:t xml:space="preserve">Bảng </w:t>
      </w:r>
      <w:r w:rsidR="00B16568">
        <w:rPr>
          <w:noProof/>
        </w:rPr>
        <w:fldChar w:fldCharType="begin"/>
      </w:r>
      <w:r w:rsidR="00B16568">
        <w:rPr>
          <w:noProof/>
        </w:rPr>
        <w:instrText xml:space="preserve"> STYLEREF 1 \s </w:instrText>
      </w:r>
      <w:r w:rsidR="00B16568">
        <w:rPr>
          <w:noProof/>
        </w:rPr>
        <w:fldChar w:fldCharType="separate"/>
      </w:r>
      <w:r w:rsidR="00AD1789">
        <w:rPr>
          <w:noProof/>
        </w:rPr>
        <w:t>3</w:t>
      </w:r>
      <w:r w:rsidR="00B16568">
        <w:rPr>
          <w:noProof/>
        </w:rPr>
        <w:fldChar w:fldCharType="end"/>
      </w:r>
      <w:r>
        <w:t>.</w:t>
      </w:r>
      <w:r w:rsidR="00B16568">
        <w:rPr>
          <w:noProof/>
        </w:rPr>
        <w:fldChar w:fldCharType="begin"/>
      </w:r>
      <w:r w:rsidR="00B16568">
        <w:rPr>
          <w:noProof/>
        </w:rPr>
        <w:instrText xml:space="preserve"> SEQ Bảng \* ARABIC \s 1 </w:instrText>
      </w:r>
      <w:r w:rsidR="00B16568">
        <w:rPr>
          <w:noProof/>
        </w:rPr>
        <w:fldChar w:fldCharType="separate"/>
      </w:r>
      <w:r w:rsidR="00AD1789">
        <w:rPr>
          <w:noProof/>
        </w:rPr>
        <w:t>4</w:t>
      </w:r>
      <w:r w:rsidR="00B16568">
        <w:rPr>
          <w:noProof/>
        </w:rPr>
        <w:fldChar w:fldCharType="end"/>
      </w:r>
      <w:r w:rsidRPr="001554AD">
        <w:rPr>
          <w:lang w:val="vi-VN"/>
        </w:rPr>
        <w:t xml:space="preserve"> </w:t>
      </w:r>
      <w:r>
        <w:rPr>
          <w:lang w:val="vi-VN"/>
        </w:rPr>
        <w:t>Bảng dữ liệu file</w:t>
      </w:r>
      <w:r>
        <w:t xml:space="preserve"> </w:t>
      </w:r>
      <w:r>
        <w:rPr>
          <w:lang w:val="vi-VN"/>
        </w:rPr>
        <w:t>users.xml</w:t>
      </w:r>
      <w:bookmarkEnd w:id="117"/>
      <w:bookmarkEnd w:id="118"/>
      <w:bookmarkEnd w:id="119"/>
    </w:p>
    <w:tbl>
      <w:tblPr>
        <w:tblStyle w:val="myTable"/>
        <w:tblW w:w="0" w:type="auto"/>
        <w:tblLook w:val="04A0" w:firstRow="1" w:lastRow="0" w:firstColumn="1" w:lastColumn="0" w:noHBand="0" w:noVBand="1"/>
      </w:tblPr>
      <w:tblGrid>
        <w:gridCol w:w="1356"/>
        <w:gridCol w:w="2892"/>
        <w:gridCol w:w="2655"/>
        <w:gridCol w:w="1875"/>
      </w:tblGrid>
      <w:tr w:rsidR="000E4ECF" w14:paraId="26909E32" w14:textId="77777777" w:rsidTr="00F517B2">
        <w:trPr>
          <w:cnfStyle w:val="100000000000" w:firstRow="1" w:lastRow="0" w:firstColumn="0" w:lastColumn="0" w:oddVBand="0" w:evenVBand="0" w:oddHBand="0" w:evenHBand="0" w:firstRowFirstColumn="0" w:firstRowLastColumn="0" w:lastRowFirstColumn="0" w:lastRowLastColumn="0"/>
          <w:trHeight w:val="472"/>
        </w:trPr>
        <w:tc>
          <w:tcPr>
            <w:tcW w:w="1356" w:type="dxa"/>
          </w:tcPr>
          <w:p w14:paraId="2507E4F1" w14:textId="77777777" w:rsidR="000E4ECF" w:rsidRDefault="00D60A86" w:rsidP="00F517B2">
            <w:r>
              <w:t>STT</w:t>
            </w:r>
          </w:p>
        </w:tc>
        <w:tc>
          <w:tcPr>
            <w:tcW w:w="2892" w:type="dxa"/>
          </w:tcPr>
          <w:p w14:paraId="3AE6B164" w14:textId="77777777" w:rsidR="000E4ECF" w:rsidRDefault="00D60A86" w:rsidP="00F517B2">
            <w:r>
              <w:t>Nội dung</w:t>
            </w:r>
          </w:p>
        </w:tc>
        <w:tc>
          <w:tcPr>
            <w:tcW w:w="2655" w:type="dxa"/>
          </w:tcPr>
          <w:p w14:paraId="3F3019E0" w14:textId="77777777" w:rsidR="000E4ECF" w:rsidRDefault="00D60A86" w:rsidP="00F517B2">
            <w:r>
              <w:t>Diễn giải</w:t>
            </w:r>
          </w:p>
        </w:tc>
        <w:tc>
          <w:tcPr>
            <w:tcW w:w="1875" w:type="dxa"/>
          </w:tcPr>
          <w:p w14:paraId="335D8A55" w14:textId="77777777" w:rsidR="000E4ECF" w:rsidRDefault="00D60A86" w:rsidP="00F517B2">
            <w:r>
              <w:t>Ghi chú</w:t>
            </w:r>
          </w:p>
        </w:tc>
      </w:tr>
      <w:tr w:rsidR="000E4ECF" w14:paraId="00A5928C" w14:textId="77777777" w:rsidTr="00F517B2">
        <w:tblPrEx>
          <w:tblCellMar>
            <w:top w:w="57" w:type="dxa"/>
            <w:bottom w:w="57" w:type="dxa"/>
          </w:tblCellMar>
        </w:tblPrEx>
        <w:trPr>
          <w:trHeight w:val="136"/>
        </w:trPr>
        <w:tc>
          <w:tcPr>
            <w:tcW w:w="1356" w:type="dxa"/>
          </w:tcPr>
          <w:p w14:paraId="1511AA4D" w14:textId="77777777" w:rsidR="000E4ECF" w:rsidRDefault="00D60A86" w:rsidP="00F517B2">
            <w:r>
              <w:t>1</w:t>
            </w:r>
          </w:p>
        </w:tc>
        <w:tc>
          <w:tcPr>
            <w:tcW w:w="2892" w:type="dxa"/>
          </w:tcPr>
          <w:p w14:paraId="61BF000C" w14:textId="77777777" w:rsidR="000E4ECF" w:rsidRDefault="00D60A86" w:rsidP="00F517B2">
            <w:r>
              <w:t>&lt;users&gt;</w:t>
            </w:r>
          </w:p>
        </w:tc>
        <w:tc>
          <w:tcPr>
            <w:tcW w:w="2655" w:type="dxa"/>
          </w:tcPr>
          <w:p w14:paraId="7771AF69" w14:textId="77777777" w:rsidR="000E4ECF" w:rsidRDefault="00D60A86" w:rsidP="00F517B2">
            <w:r>
              <w:t>Phần gốc của tệp chứa thông tin về các ngành học.</w:t>
            </w:r>
          </w:p>
        </w:tc>
        <w:tc>
          <w:tcPr>
            <w:tcW w:w="1875" w:type="dxa"/>
          </w:tcPr>
          <w:p w14:paraId="5F63544A" w14:textId="77777777" w:rsidR="000E4ECF" w:rsidRDefault="000E4ECF" w:rsidP="00F517B2"/>
        </w:tc>
      </w:tr>
      <w:tr w:rsidR="000E4ECF" w14:paraId="1A9D0218" w14:textId="77777777" w:rsidTr="00F517B2">
        <w:tblPrEx>
          <w:tblCellMar>
            <w:top w:w="57" w:type="dxa"/>
            <w:bottom w:w="57" w:type="dxa"/>
          </w:tblCellMar>
        </w:tblPrEx>
        <w:tc>
          <w:tcPr>
            <w:tcW w:w="1356" w:type="dxa"/>
          </w:tcPr>
          <w:p w14:paraId="6AF3BB68" w14:textId="77777777" w:rsidR="000E4ECF" w:rsidRDefault="00D60A86" w:rsidP="00F517B2">
            <w:r>
              <w:t>2</w:t>
            </w:r>
          </w:p>
        </w:tc>
        <w:tc>
          <w:tcPr>
            <w:tcW w:w="2892" w:type="dxa"/>
          </w:tcPr>
          <w:p w14:paraId="2369679D" w14:textId="77777777" w:rsidR="000E4ECF" w:rsidRDefault="00D60A86" w:rsidP="00F517B2">
            <w:r>
              <w:t>&lt;user&gt;</w:t>
            </w:r>
          </w:p>
        </w:tc>
        <w:tc>
          <w:tcPr>
            <w:tcW w:w="2655" w:type="dxa"/>
          </w:tcPr>
          <w:p w14:paraId="1DB8C788" w14:textId="77777777" w:rsidR="000E4ECF" w:rsidRDefault="00D60A86" w:rsidP="00F517B2">
            <w:r>
              <w:t>Lưu thông tin một người dùng</w:t>
            </w:r>
          </w:p>
        </w:tc>
        <w:tc>
          <w:tcPr>
            <w:tcW w:w="1875" w:type="dxa"/>
          </w:tcPr>
          <w:p w14:paraId="54CB698C" w14:textId="77777777" w:rsidR="000E4ECF" w:rsidRDefault="000E4ECF" w:rsidP="00F517B2"/>
        </w:tc>
      </w:tr>
      <w:tr w:rsidR="000E4ECF" w14:paraId="1F75D93E" w14:textId="77777777" w:rsidTr="00F517B2">
        <w:tblPrEx>
          <w:tblCellMar>
            <w:top w:w="57" w:type="dxa"/>
            <w:bottom w:w="57" w:type="dxa"/>
          </w:tblCellMar>
        </w:tblPrEx>
        <w:tc>
          <w:tcPr>
            <w:tcW w:w="1356" w:type="dxa"/>
          </w:tcPr>
          <w:p w14:paraId="14660B38" w14:textId="77777777" w:rsidR="000E4ECF" w:rsidRDefault="00D60A86" w:rsidP="00F517B2">
            <w:r>
              <w:t>3</w:t>
            </w:r>
          </w:p>
        </w:tc>
        <w:tc>
          <w:tcPr>
            <w:tcW w:w="2892" w:type="dxa"/>
          </w:tcPr>
          <w:p w14:paraId="29C9152C" w14:textId="77777777" w:rsidR="000E4ECF" w:rsidRDefault="00D60A86" w:rsidP="00F517B2">
            <w:r>
              <w:t>id</w:t>
            </w:r>
          </w:p>
        </w:tc>
        <w:tc>
          <w:tcPr>
            <w:tcW w:w="2655" w:type="dxa"/>
          </w:tcPr>
          <w:p w14:paraId="223E0ACF" w14:textId="77777777" w:rsidR="000E4ECF" w:rsidRDefault="00D60A86" w:rsidP="00F517B2">
            <w:r>
              <w:t>Lưu mã người dùng</w:t>
            </w:r>
          </w:p>
        </w:tc>
        <w:tc>
          <w:tcPr>
            <w:tcW w:w="1875" w:type="dxa"/>
          </w:tcPr>
          <w:p w14:paraId="4131682A" w14:textId="77777777" w:rsidR="000E4ECF" w:rsidRDefault="00D60A86" w:rsidP="00F517B2">
            <w:r>
              <w:t>Attribute</w:t>
            </w:r>
          </w:p>
        </w:tc>
      </w:tr>
      <w:tr w:rsidR="000E4ECF" w14:paraId="25C98EF2" w14:textId="77777777" w:rsidTr="00F517B2">
        <w:tblPrEx>
          <w:tblCellMar>
            <w:top w:w="57" w:type="dxa"/>
            <w:bottom w:w="57" w:type="dxa"/>
          </w:tblCellMar>
        </w:tblPrEx>
        <w:tc>
          <w:tcPr>
            <w:tcW w:w="1356" w:type="dxa"/>
          </w:tcPr>
          <w:p w14:paraId="071BEC07" w14:textId="77777777" w:rsidR="000E4ECF" w:rsidRDefault="00D60A86" w:rsidP="00F517B2">
            <w:r>
              <w:t>4</w:t>
            </w:r>
          </w:p>
        </w:tc>
        <w:tc>
          <w:tcPr>
            <w:tcW w:w="2892" w:type="dxa"/>
          </w:tcPr>
          <w:p w14:paraId="553A8D7A" w14:textId="77777777" w:rsidR="000E4ECF" w:rsidRDefault="00D60A86" w:rsidP="00F517B2">
            <w:r>
              <w:t>&lt;mssv&gt;&lt;/mssv&gt;</w:t>
            </w:r>
          </w:p>
        </w:tc>
        <w:tc>
          <w:tcPr>
            <w:tcW w:w="2655" w:type="dxa"/>
          </w:tcPr>
          <w:p w14:paraId="42525F5B" w14:textId="77777777" w:rsidR="000E4ECF" w:rsidRDefault="00D60A86" w:rsidP="00F517B2">
            <w:r>
              <w:t>Lưu mã số sinh viên</w:t>
            </w:r>
          </w:p>
        </w:tc>
        <w:tc>
          <w:tcPr>
            <w:tcW w:w="1875" w:type="dxa"/>
          </w:tcPr>
          <w:p w14:paraId="6D20FE52" w14:textId="77777777" w:rsidR="000E4ECF" w:rsidRDefault="000E4ECF" w:rsidP="00F517B2"/>
        </w:tc>
      </w:tr>
      <w:tr w:rsidR="000E4ECF" w14:paraId="4C61F9D5" w14:textId="77777777" w:rsidTr="00F517B2">
        <w:tblPrEx>
          <w:tblCellMar>
            <w:top w:w="57" w:type="dxa"/>
            <w:bottom w:w="57" w:type="dxa"/>
          </w:tblCellMar>
        </w:tblPrEx>
        <w:tc>
          <w:tcPr>
            <w:tcW w:w="1356" w:type="dxa"/>
          </w:tcPr>
          <w:p w14:paraId="407D96D5" w14:textId="77777777" w:rsidR="000E4ECF" w:rsidRDefault="00D60A86" w:rsidP="00F517B2">
            <w:r>
              <w:t>5</w:t>
            </w:r>
          </w:p>
        </w:tc>
        <w:tc>
          <w:tcPr>
            <w:tcW w:w="2892" w:type="dxa"/>
          </w:tcPr>
          <w:p w14:paraId="2D1036B5" w14:textId="77777777" w:rsidR="000E4ECF" w:rsidRDefault="00D60A86" w:rsidP="00F517B2">
            <w:r>
              <w:rPr>
                <w:lang w:eastAsia="zh-CN"/>
              </w:rPr>
              <w:t>&lt;fullname&gt;&lt;/fullname&gt;</w:t>
            </w:r>
          </w:p>
        </w:tc>
        <w:tc>
          <w:tcPr>
            <w:tcW w:w="2655" w:type="dxa"/>
          </w:tcPr>
          <w:p w14:paraId="620F829C" w14:textId="77777777" w:rsidR="000E4ECF" w:rsidRDefault="00D60A86" w:rsidP="00F517B2">
            <w:r>
              <w:t>Lưu họ tên đầy đủ</w:t>
            </w:r>
          </w:p>
        </w:tc>
        <w:tc>
          <w:tcPr>
            <w:tcW w:w="1875" w:type="dxa"/>
          </w:tcPr>
          <w:p w14:paraId="0812981B" w14:textId="77777777" w:rsidR="000E4ECF" w:rsidRDefault="000E4ECF" w:rsidP="00F517B2"/>
        </w:tc>
      </w:tr>
      <w:tr w:rsidR="000E4ECF" w14:paraId="3FDA6268" w14:textId="77777777" w:rsidTr="00F517B2">
        <w:tblPrEx>
          <w:tblCellMar>
            <w:top w:w="57" w:type="dxa"/>
            <w:bottom w:w="57" w:type="dxa"/>
          </w:tblCellMar>
        </w:tblPrEx>
        <w:tc>
          <w:tcPr>
            <w:tcW w:w="1356" w:type="dxa"/>
          </w:tcPr>
          <w:p w14:paraId="65BA38CB" w14:textId="77777777" w:rsidR="000E4ECF" w:rsidRDefault="00D60A86" w:rsidP="00F517B2">
            <w:r>
              <w:t>6</w:t>
            </w:r>
          </w:p>
        </w:tc>
        <w:tc>
          <w:tcPr>
            <w:tcW w:w="2892" w:type="dxa"/>
          </w:tcPr>
          <w:p w14:paraId="3421AA79" w14:textId="77777777" w:rsidR="000E4ECF" w:rsidRDefault="00D60A86" w:rsidP="00F517B2">
            <w:r>
              <w:rPr>
                <w:lang w:eastAsia="zh-CN"/>
              </w:rPr>
              <w:t>&lt;password&gt;&lt;/password&gt;</w:t>
            </w:r>
          </w:p>
        </w:tc>
        <w:tc>
          <w:tcPr>
            <w:tcW w:w="2655" w:type="dxa"/>
          </w:tcPr>
          <w:p w14:paraId="0A95BEEC" w14:textId="77777777" w:rsidR="000E4ECF" w:rsidRDefault="00D60A86" w:rsidP="00F517B2">
            <w:r>
              <w:t xml:space="preserve">Lưu mật khẩu </w:t>
            </w:r>
          </w:p>
        </w:tc>
        <w:tc>
          <w:tcPr>
            <w:tcW w:w="1875" w:type="dxa"/>
          </w:tcPr>
          <w:p w14:paraId="2DCA2AD8" w14:textId="77777777" w:rsidR="000E4ECF" w:rsidRDefault="000E4ECF" w:rsidP="00F517B2"/>
        </w:tc>
      </w:tr>
      <w:tr w:rsidR="000E4ECF" w14:paraId="65B5D4FC" w14:textId="77777777" w:rsidTr="00F517B2">
        <w:tblPrEx>
          <w:tblCellMar>
            <w:top w:w="57" w:type="dxa"/>
            <w:bottom w:w="57" w:type="dxa"/>
          </w:tblCellMar>
        </w:tblPrEx>
        <w:tc>
          <w:tcPr>
            <w:tcW w:w="1356" w:type="dxa"/>
          </w:tcPr>
          <w:p w14:paraId="37FE03A0" w14:textId="77777777" w:rsidR="000E4ECF" w:rsidRDefault="00D60A86" w:rsidP="00F517B2">
            <w:r>
              <w:lastRenderedPageBreak/>
              <w:t>7</w:t>
            </w:r>
          </w:p>
        </w:tc>
        <w:tc>
          <w:tcPr>
            <w:tcW w:w="2892" w:type="dxa"/>
          </w:tcPr>
          <w:p w14:paraId="26DDF4C8" w14:textId="77777777" w:rsidR="000E4ECF" w:rsidRDefault="00D60A86" w:rsidP="00F517B2">
            <w:r>
              <w:t>&lt;phone&gt;&lt;/phone&gt;</w:t>
            </w:r>
          </w:p>
        </w:tc>
        <w:tc>
          <w:tcPr>
            <w:tcW w:w="2655" w:type="dxa"/>
          </w:tcPr>
          <w:p w14:paraId="2C046676" w14:textId="77777777" w:rsidR="000E4ECF" w:rsidRDefault="00D60A86" w:rsidP="00F517B2">
            <w:r>
              <w:t>Lưu số điện thoại</w:t>
            </w:r>
          </w:p>
        </w:tc>
        <w:tc>
          <w:tcPr>
            <w:tcW w:w="1875" w:type="dxa"/>
          </w:tcPr>
          <w:p w14:paraId="3FDB937C" w14:textId="77777777" w:rsidR="000E4ECF" w:rsidRDefault="000E4ECF" w:rsidP="00F517B2"/>
        </w:tc>
      </w:tr>
      <w:tr w:rsidR="000E4ECF" w14:paraId="2E448948" w14:textId="77777777" w:rsidTr="00F517B2">
        <w:tblPrEx>
          <w:tblCellMar>
            <w:top w:w="57" w:type="dxa"/>
            <w:bottom w:w="57" w:type="dxa"/>
          </w:tblCellMar>
        </w:tblPrEx>
        <w:tc>
          <w:tcPr>
            <w:tcW w:w="1356" w:type="dxa"/>
          </w:tcPr>
          <w:p w14:paraId="0BB8B8B1" w14:textId="77777777" w:rsidR="000E4ECF" w:rsidRDefault="00D60A86" w:rsidP="00F517B2">
            <w:r>
              <w:t>8</w:t>
            </w:r>
          </w:p>
        </w:tc>
        <w:tc>
          <w:tcPr>
            <w:tcW w:w="2892" w:type="dxa"/>
          </w:tcPr>
          <w:p w14:paraId="48921C6B" w14:textId="77777777" w:rsidR="000E4ECF" w:rsidRDefault="00D60A86" w:rsidP="00F517B2">
            <w:r>
              <w:t>&lt;email&gt;&lt;/email&gt;</w:t>
            </w:r>
          </w:p>
        </w:tc>
        <w:tc>
          <w:tcPr>
            <w:tcW w:w="2655" w:type="dxa"/>
          </w:tcPr>
          <w:p w14:paraId="2858FE9A" w14:textId="77777777" w:rsidR="000E4ECF" w:rsidRDefault="00D60A86" w:rsidP="00F517B2">
            <w:r>
              <w:t>Lưu địa chỉ email</w:t>
            </w:r>
          </w:p>
        </w:tc>
        <w:tc>
          <w:tcPr>
            <w:tcW w:w="1875" w:type="dxa"/>
          </w:tcPr>
          <w:p w14:paraId="792C2997" w14:textId="77777777" w:rsidR="000E4ECF" w:rsidRDefault="000E4ECF" w:rsidP="00F517B2"/>
        </w:tc>
      </w:tr>
      <w:tr w:rsidR="000E4ECF" w14:paraId="28E0009C" w14:textId="77777777" w:rsidTr="00F517B2">
        <w:tblPrEx>
          <w:tblCellMar>
            <w:top w:w="57" w:type="dxa"/>
            <w:bottom w:w="57" w:type="dxa"/>
          </w:tblCellMar>
        </w:tblPrEx>
        <w:tc>
          <w:tcPr>
            <w:tcW w:w="1356" w:type="dxa"/>
          </w:tcPr>
          <w:p w14:paraId="165359B6" w14:textId="77777777" w:rsidR="000E4ECF" w:rsidRDefault="00D60A86" w:rsidP="00F517B2">
            <w:r>
              <w:t>9</w:t>
            </w:r>
          </w:p>
        </w:tc>
        <w:tc>
          <w:tcPr>
            <w:tcW w:w="2892" w:type="dxa"/>
          </w:tcPr>
          <w:p w14:paraId="16A56AB2" w14:textId="77777777" w:rsidR="000E4ECF" w:rsidRDefault="00D60A86" w:rsidP="00F517B2">
            <w:r>
              <w:rPr>
                <w:lang w:eastAsia="zh-CN"/>
              </w:rPr>
              <w:t>&lt;role&gt;&lt;/role&gt;</w:t>
            </w:r>
          </w:p>
        </w:tc>
        <w:tc>
          <w:tcPr>
            <w:tcW w:w="2655" w:type="dxa"/>
          </w:tcPr>
          <w:p w14:paraId="62FADE64" w14:textId="77777777" w:rsidR="000E4ECF" w:rsidRDefault="00D60A86" w:rsidP="00F517B2">
            <w:r>
              <w:t>Vai trò người dùng</w:t>
            </w:r>
          </w:p>
        </w:tc>
        <w:tc>
          <w:tcPr>
            <w:tcW w:w="1875" w:type="dxa"/>
          </w:tcPr>
          <w:p w14:paraId="4D329737" w14:textId="77777777" w:rsidR="000E4ECF" w:rsidRDefault="000E4ECF" w:rsidP="00F517B2"/>
        </w:tc>
      </w:tr>
    </w:tbl>
    <w:p w14:paraId="34841C2A" w14:textId="77777777" w:rsidR="000E4ECF" w:rsidRDefault="00D60A86">
      <w:pPr>
        <w:pStyle w:val="nd"/>
      </w:pPr>
      <w:r>
        <w:t>Ví dụ: Thông tin một người dùng</w:t>
      </w:r>
    </w:p>
    <w:p w14:paraId="4B3959A3" w14:textId="77777777" w:rsidR="000E4ECF" w:rsidRDefault="00D60A86">
      <w:pPr>
        <w:pStyle w:val="manguon"/>
      </w:pPr>
      <w:r>
        <w:rPr>
          <w:lang w:eastAsia="zh-CN"/>
        </w:rPr>
        <w:t>&lt;user id="02"&gt;</w:t>
      </w:r>
    </w:p>
    <w:p w14:paraId="7230AF02" w14:textId="77777777" w:rsidR="000E4ECF" w:rsidRDefault="00D60A86">
      <w:pPr>
        <w:pStyle w:val="manguon"/>
      </w:pPr>
      <w:r>
        <w:rPr>
          <w:lang w:eastAsia="zh-CN"/>
        </w:rPr>
        <w:t>    &lt;mssv&gt;110121252&lt;/mssv&gt;</w:t>
      </w:r>
    </w:p>
    <w:p w14:paraId="50B6D60A" w14:textId="77777777" w:rsidR="000E4ECF" w:rsidRDefault="00D60A86">
      <w:pPr>
        <w:pStyle w:val="manguon"/>
      </w:pPr>
      <w:r>
        <w:rPr>
          <w:lang w:eastAsia="zh-CN"/>
        </w:rPr>
        <w:t>    &lt;fullname&gt;Tô Văn Tới&lt;/fullname&gt;</w:t>
      </w:r>
    </w:p>
    <w:p w14:paraId="113E1048" w14:textId="77777777" w:rsidR="000E4ECF" w:rsidRDefault="00D60A86">
      <w:pPr>
        <w:pStyle w:val="manguon"/>
      </w:pPr>
      <w:r>
        <w:rPr>
          <w:lang w:eastAsia="zh-CN"/>
        </w:rPr>
        <w:t>    &lt;username&gt;tovantoi&lt;/username&gt;</w:t>
      </w:r>
    </w:p>
    <w:p w14:paraId="15035B0C" w14:textId="77777777" w:rsidR="000E4ECF" w:rsidRDefault="00D60A86">
      <w:pPr>
        <w:pStyle w:val="manguon"/>
      </w:pPr>
      <w:r>
        <w:rPr>
          <w:lang w:eastAsia="zh-CN"/>
        </w:rPr>
        <w:t>    &lt;password&gt;123&lt;/password&gt;</w:t>
      </w:r>
    </w:p>
    <w:p w14:paraId="3CC89A60" w14:textId="77777777" w:rsidR="000E4ECF" w:rsidRDefault="00D60A86">
      <w:pPr>
        <w:pStyle w:val="manguon"/>
      </w:pPr>
      <w:r>
        <w:rPr>
          <w:lang w:eastAsia="zh-CN"/>
        </w:rPr>
        <w:t>    &lt;phone&gt;+84359272229&lt;/phone&gt;</w:t>
      </w:r>
    </w:p>
    <w:p w14:paraId="76D7257F" w14:textId="77777777" w:rsidR="000E4ECF" w:rsidRDefault="00D60A86">
      <w:pPr>
        <w:pStyle w:val="manguon"/>
      </w:pPr>
      <w:r>
        <w:rPr>
          <w:lang w:eastAsia="zh-CN"/>
        </w:rPr>
        <w:t>    &lt;email&gt;tovantoi2003@gmail.com&lt;/email&gt;</w:t>
      </w:r>
    </w:p>
    <w:p w14:paraId="36C6640F" w14:textId="77777777" w:rsidR="000E4ECF" w:rsidRDefault="00D60A86">
      <w:pPr>
        <w:pStyle w:val="manguon"/>
      </w:pPr>
      <w:r>
        <w:rPr>
          <w:lang w:eastAsia="zh-CN"/>
        </w:rPr>
        <w:t>    &lt;role&gt;1&lt;/role&gt;</w:t>
      </w:r>
    </w:p>
    <w:p w14:paraId="73F97514" w14:textId="77777777" w:rsidR="000E4ECF" w:rsidRDefault="00D60A86">
      <w:pPr>
        <w:pStyle w:val="manguon"/>
      </w:pPr>
      <w:r>
        <w:rPr>
          <w:lang w:eastAsia="zh-CN"/>
        </w:rPr>
        <w:t>  &lt;/user&gt;</w:t>
      </w:r>
    </w:p>
    <w:p w14:paraId="440D741B" w14:textId="77777777" w:rsidR="000E4ECF" w:rsidRDefault="00D60A86">
      <w:pPr>
        <w:pStyle w:val="Heading2"/>
        <w:rPr>
          <w:lang w:val="vi-VN"/>
        </w:rPr>
      </w:pPr>
      <w:bookmarkStart w:id="120" w:name="_Toc154685003"/>
      <w:bookmarkStart w:id="121" w:name="_Toc155527122"/>
      <w:bookmarkStart w:id="122" w:name="_Toc155535730"/>
      <w:bookmarkStart w:id="123" w:name="_Toc155548055"/>
      <w:r>
        <w:t>Dữ liệu XML qua m</w:t>
      </w:r>
      <w:r>
        <w:rPr>
          <w:lang w:val="vi-VN"/>
        </w:rPr>
        <w:t>ô hình DOM</w:t>
      </w:r>
      <w:bookmarkEnd w:id="120"/>
      <w:bookmarkEnd w:id="121"/>
      <w:bookmarkEnd w:id="122"/>
      <w:bookmarkEnd w:id="123"/>
    </w:p>
    <w:p w14:paraId="532C02C1" w14:textId="77777777" w:rsidR="000E4ECF" w:rsidRDefault="00D60A86">
      <w:pPr>
        <w:pStyle w:val="nd"/>
        <w:ind w:firstLine="576"/>
      </w:pPr>
      <w:r>
        <w:t>Tôi sử dụng mô hình DOM trong việc tương tác với dữ liệu XML, để có thể dễ dàng thao tác trong việc thêm xóa sửa các chức năng của hệ thống và truy xuất thông tin thông qua các phương thức như tạo một DOM Document, load dữ liệu từ một tệp đã tồn tại, truy cập và thao tác dựa trên cấu trúc cây và lưu dữ liệu.</w:t>
      </w:r>
    </w:p>
    <w:p w14:paraId="5A7282E0" w14:textId="77777777" w:rsidR="000E4ECF" w:rsidRDefault="00D60A86">
      <w:pPr>
        <w:pStyle w:val="Heading3"/>
        <w:rPr>
          <w:lang w:val="vi-VN"/>
        </w:rPr>
      </w:pPr>
      <w:bookmarkStart w:id="124" w:name="_Toc155527123"/>
      <w:bookmarkStart w:id="125" w:name="_Toc155535731"/>
      <w:bookmarkStart w:id="126" w:name="_Toc155548056"/>
      <w:r>
        <w:rPr>
          <w:lang w:val="vi-VN"/>
        </w:rPr>
        <w:t>Đối với tập tin sinhvien.xml</w:t>
      </w:r>
      <w:bookmarkEnd w:id="124"/>
      <w:bookmarkEnd w:id="125"/>
      <w:bookmarkEnd w:id="126"/>
    </w:p>
    <w:p w14:paraId="7613A044" w14:textId="77777777" w:rsidR="000E4ECF" w:rsidRDefault="00D60A86">
      <w:pPr>
        <w:pStyle w:val="nd"/>
      </w:pPr>
      <w:r>
        <w:t>Đọc Tất Cả Sinh Viên: Phương thức để truy xuất danh sách tất cả sinh viên từ tệp XML. Cung cấp thông tin về tất cả các trường thông tin cho mỗi sinh viên.</w:t>
      </w:r>
    </w:p>
    <w:p w14:paraId="69F84930" w14:textId="77777777" w:rsidR="000E4ECF" w:rsidRDefault="00D60A86">
      <w:pPr>
        <w:pStyle w:val="nd"/>
      </w:pPr>
      <w:r>
        <w:t>Truy Cập Thông Tin Sinh Viên Cụ Thể: Có thể truy cập thông tin chi tiết của một sinh viên thông qua mã số sinh viên (mssv).</w:t>
      </w:r>
    </w:p>
    <w:p w14:paraId="751C9345" w14:textId="77777777" w:rsidR="000E4ECF" w:rsidRDefault="00D60A86">
      <w:pPr>
        <w:pStyle w:val="nd"/>
      </w:pPr>
      <w:r>
        <w:t>Trả về thông tin như họ tên, mssv, lớp, địa chỉ, số điện thoại, email, ngành học, giới tính, ngày tháng năm sinh, hình ảnh đại diện, dân tộc, tôn giáo và thông tin về phụ huynh.</w:t>
      </w:r>
    </w:p>
    <w:p w14:paraId="644AC04A" w14:textId="77777777" w:rsidR="000E4ECF" w:rsidRDefault="00D60A86">
      <w:pPr>
        <w:pStyle w:val="Heading4"/>
      </w:pPr>
      <w:bookmarkStart w:id="127" w:name="_Toc155527124"/>
      <w:r>
        <w:lastRenderedPageBreak/>
        <w:t>Thêm, Xóa, Sửa Dữ Liệu</w:t>
      </w:r>
      <w:bookmarkEnd w:id="127"/>
    </w:p>
    <w:p w14:paraId="22BFCB66" w14:textId="77777777" w:rsidR="000E4ECF" w:rsidRDefault="00D60A86">
      <w:pPr>
        <w:pStyle w:val="nd"/>
      </w:pPr>
      <w:r>
        <w:t>Thêm Sinh Viên Mới: Cung cấp chức năng để thêm một sinh viên mới vào tệp XML với các thông tin tương ứng.</w:t>
      </w:r>
    </w:p>
    <w:p w14:paraId="32EACCD7" w14:textId="77777777" w:rsidR="000E4ECF" w:rsidRDefault="00D60A86">
      <w:pPr>
        <w:pStyle w:val="nd"/>
      </w:pPr>
      <w:r>
        <w:t>Xóa Sinh Viên: Phương thức để xóa thông tin của một sinh viên dựa trên mã số sinh viên .</w:t>
      </w:r>
    </w:p>
    <w:p w14:paraId="74C12433" w14:textId="77777777" w:rsidR="000E4ECF" w:rsidRDefault="00D60A86">
      <w:pPr>
        <w:pStyle w:val="nd"/>
      </w:pPr>
      <w:r>
        <w:t>Cập Nhật Thông Tin Sinh Viên: Cho phép cập nhật thông tin của một sinh viên đã có trong tệp XML. Có thể cập nhật toàn bộ hoặc một số trường thông tin cụ thể.</w:t>
      </w:r>
    </w:p>
    <w:p w14:paraId="3096BF66" w14:textId="77777777" w:rsidR="000E4ECF" w:rsidRDefault="00D60A86">
      <w:pPr>
        <w:pStyle w:val="Heading3"/>
      </w:pPr>
      <w:bookmarkStart w:id="128" w:name="_Toc155527125"/>
      <w:bookmarkStart w:id="129" w:name="_Toc155535732"/>
      <w:bookmarkStart w:id="130" w:name="_Toc155548057"/>
      <w:r>
        <w:rPr>
          <w:lang w:val="vi-VN"/>
        </w:rPr>
        <w:t>Đối với tập tin lop.xml</w:t>
      </w:r>
      <w:bookmarkEnd w:id="128"/>
      <w:bookmarkEnd w:id="129"/>
      <w:bookmarkEnd w:id="130"/>
    </w:p>
    <w:p w14:paraId="22398419" w14:textId="77777777" w:rsidR="000E4ECF" w:rsidRDefault="00D60A86">
      <w:pPr>
        <w:pStyle w:val="nd"/>
      </w:pPr>
      <w:r>
        <w:t>Đọc Dữ Liệu: Phương thức để đọc tất cả các lớp học từ tệp XML. Các phương thức để truy cập thông tin của từng lớp học, như lấy mã lớp và tên lớp.</w:t>
      </w:r>
    </w:p>
    <w:p w14:paraId="138D76F8" w14:textId="77777777" w:rsidR="000E4ECF" w:rsidRDefault="00D60A86">
      <w:pPr>
        <w:pStyle w:val="nd"/>
      </w:pPr>
      <w:r>
        <w:t>Thêm, Xóa hoặc Sửa Dữ Liệu: Phương thức để thêm một lớp học mới vào tệp XML. Phương thức để xóa một lớp học cụ thể từ tệp XML và phương thức để cập nhật thông tin của một lớp học đã có.</w:t>
      </w:r>
    </w:p>
    <w:p w14:paraId="3519D14D" w14:textId="77777777" w:rsidR="000E4ECF" w:rsidRDefault="00D60A86">
      <w:pPr>
        <w:pStyle w:val="Heading3"/>
      </w:pPr>
      <w:bookmarkStart w:id="131" w:name="_Toc155527126"/>
      <w:bookmarkStart w:id="132" w:name="_Toc155535733"/>
      <w:bookmarkStart w:id="133" w:name="_Toc155548058"/>
      <w:r>
        <w:rPr>
          <w:lang w:val="vi-VN"/>
        </w:rPr>
        <w:t>Đối với tập tin nganhhoc.xml</w:t>
      </w:r>
      <w:bookmarkEnd w:id="131"/>
      <w:bookmarkEnd w:id="132"/>
      <w:bookmarkEnd w:id="133"/>
    </w:p>
    <w:p w14:paraId="3A7F3C35" w14:textId="77777777" w:rsidR="000E4ECF" w:rsidRDefault="00D60A86">
      <w:pPr>
        <w:pStyle w:val="nd"/>
      </w:pPr>
      <w:r>
        <w:t>Đọc Dữ Liệu: Phương thức để đọc danh sách các ngành học từ tệp XML.</w:t>
      </w:r>
    </w:p>
    <w:p w14:paraId="3E3590CD" w14:textId="77777777" w:rsidR="000E4ECF" w:rsidRDefault="00D60A86">
      <w:pPr>
        <w:pStyle w:val="nd"/>
      </w:pPr>
      <w:r>
        <w:t>Thêm, Xóa hoặc Sửa Dữ Liệu: Có thể cung cấp phương thức để thêm, xóa, hoặc cập nhật thông tin về ngành học.</w:t>
      </w:r>
    </w:p>
    <w:p w14:paraId="2800D041" w14:textId="77777777" w:rsidR="000E4ECF" w:rsidRDefault="00D60A86">
      <w:pPr>
        <w:pStyle w:val="Heading3"/>
      </w:pPr>
      <w:bookmarkStart w:id="134" w:name="_Toc155527127"/>
      <w:bookmarkStart w:id="135" w:name="_Toc155535734"/>
      <w:bookmarkStart w:id="136" w:name="_Toc155548059"/>
      <w:r>
        <w:rPr>
          <w:lang w:val="vi-VN"/>
        </w:rPr>
        <w:t>Đối với tập tin users.xml</w:t>
      </w:r>
      <w:bookmarkEnd w:id="134"/>
      <w:bookmarkEnd w:id="135"/>
      <w:bookmarkEnd w:id="136"/>
    </w:p>
    <w:p w14:paraId="424227E7" w14:textId="77777777" w:rsidR="000E4ECF" w:rsidRDefault="00D60A86">
      <w:pPr>
        <w:pStyle w:val="nd"/>
      </w:pPr>
      <w:r>
        <w:t xml:space="preserve">Đọc Dữ Liệu: Phương thức để đọc thông tin về người dùng từ tệp XML. Có thể cung cấp các phương thức để lọc thông tin theo id, mssv hoặc tên người dùng. </w:t>
      </w:r>
    </w:p>
    <w:p w14:paraId="7F019E08" w14:textId="77777777" w:rsidR="000E4ECF" w:rsidRDefault="00D60A86">
      <w:pPr>
        <w:pStyle w:val="nd"/>
      </w:pPr>
      <w:r>
        <w:t>Thêm, Xóa hoặc Sửa Dữ Liệu: Phương thức để thêm một người dùng mới vào tệp XML.</w:t>
      </w:r>
    </w:p>
    <w:p w14:paraId="7C18A64B" w14:textId="77777777" w:rsidR="000E4ECF" w:rsidRDefault="00D60A86">
      <w:pPr>
        <w:pStyle w:val="nd"/>
      </w:pPr>
      <w:r>
        <w:t>Phương thức để xóa hoặc cập nhật thông tin của một người dùng đã có.</w:t>
      </w:r>
    </w:p>
    <w:p w14:paraId="58B08228" w14:textId="77777777" w:rsidR="000E4ECF" w:rsidRDefault="00D60A86">
      <w:pPr>
        <w:pStyle w:val="Heading3"/>
        <w:rPr>
          <w:lang w:val="vi-VN"/>
        </w:rPr>
      </w:pPr>
      <w:bookmarkStart w:id="137" w:name="_Toc154685004"/>
      <w:bookmarkStart w:id="138" w:name="_Toc155527128"/>
      <w:bookmarkStart w:id="139" w:name="_Toc155535735"/>
      <w:bookmarkStart w:id="140" w:name="_Toc155548060"/>
      <w:r>
        <w:rPr>
          <w:lang w:val="vi-VN"/>
        </w:rPr>
        <w:t>Mô hình khối DOM theo cấu trúc cây</w:t>
      </w:r>
      <w:bookmarkEnd w:id="137"/>
      <w:bookmarkEnd w:id="138"/>
      <w:bookmarkEnd w:id="139"/>
      <w:bookmarkEnd w:id="140"/>
    </w:p>
    <w:p w14:paraId="067E1C90" w14:textId="77777777" w:rsidR="000E4ECF" w:rsidRDefault="00D60A86">
      <w:pPr>
        <w:pStyle w:val="nd"/>
      </w:pPr>
      <w:r>
        <w:t>Mô hình khối DOM (</w:t>
      </w:r>
      <w:r>
        <w:rPr>
          <w:b/>
        </w:rPr>
        <w:t>Document Object Model</w:t>
      </w:r>
      <w:r>
        <w:t>) trong XML được biểu diễn dưới dạng cây, trong đó mỗi phần tử, thuộc tính, và văn bản đều là các nút trong cây. Dưới đây là một mô hình khối DOM đơn giản cho một tài liệu XML lưu trữ thông tin của sinh viên:</w:t>
      </w:r>
    </w:p>
    <w:p w14:paraId="2F1A8699" w14:textId="77777777" w:rsidR="000E4ECF" w:rsidRDefault="00D60A86">
      <w:pPr>
        <w:pStyle w:val="manguon"/>
      </w:pPr>
      <w:r>
        <w:lastRenderedPageBreak/>
        <w:t>&lt;?xml version="1.0" encoding="UTF-8"?&gt;</w:t>
      </w:r>
    </w:p>
    <w:p w14:paraId="27AA5D98" w14:textId="77777777" w:rsidR="000E4ECF" w:rsidRDefault="00D60A86">
      <w:pPr>
        <w:pStyle w:val="manguon"/>
      </w:pPr>
      <w:r>
        <w:t>&lt;students&gt;</w:t>
      </w:r>
    </w:p>
    <w:p w14:paraId="4DD56B08" w14:textId="77777777" w:rsidR="000E4ECF" w:rsidRDefault="00D60A86">
      <w:pPr>
        <w:pStyle w:val="manguon"/>
      </w:pPr>
      <w:r>
        <w:t xml:space="preserve">    &lt;student mssv="121123132"&gt;</w:t>
      </w:r>
    </w:p>
    <w:p w14:paraId="0F77F171" w14:textId="77777777" w:rsidR="000E4ECF" w:rsidRDefault="00D60A86">
      <w:pPr>
        <w:pStyle w:val="manguon"/>
      </w:pPr>
      <w:r>
        <w:t xml:space="preserve">        &lt;full_name&gt;nguyen van a&lt;/full_name&gt;</w:t>
      </w:r>
    </w:p>
    <w:p w14:paraId="0776463C" w14:textId="77777777" w:rsidR="000E4ECF" w:rsidRDefault="00D60A86">
      <w:pPr>
        <w:pStyle w:val="manguon"/>
      </w:pPr>
      <w:r>
        <w:t xml:space="preserve">        &lt;class_code&gt;da21tta&lt;/class_code&gt;</w:t>
      </w:r>
    </w:p>
    <w:p w14:paraId="5F711887" w14:textId="77777777" w:rsidR="000E4ECF" w:rsidRDefault="00D60A86">
      <w:pPr>
        <w:pStyle w:val="manguon"/>
      </w:pPr>
      <w:r>
        <w:t xml:space="preserve">        &lt;address&gt;tra cu – tra vinh&lt;/address&gt;</w:t>
      </w:r>
    </w:p>
    <w:p w14:paraId="10C6DDBE" w14:textId="77777777" w:rsidR="000E4ECF" w:rsidRDefault="00D60A86">
      <w:pPr>
        <w:pStyle w:val="manguon"/>
      </w:pPr>
      <w:r>
        <w:t xml:space="preserve">    &lt;/student&gt;</w:t>
      </w:r>
    </w:p>
    <w:p w14:paraId="38358EAD" w14:textId="77777777" w:rsidR="000E4ECF" w:rsidRDefault="00D60A86">
      <w:pPr>
        <w:pStyle w:val="manguon"/>
      </w:pPr>
      <w:r>
        <w:t>&lt;/students&gt;</w:t>
      </w:r>
    </w:p>
    <w:p w14:paraId="79AF55B7" w14:textId="77777777" w:rsidR="000E4ECF" w:rsidRDefault="00D60A86">
      <w:pPr>
        <w:pStyle w:val="nd"/>
      </w:pPr>
      <w:r>
        <w:t>Mô hình khối DOM:</w:t>
      </w:r>
    </w:p>
    <w:p w14:paraId="567849A3" w14:textId="77777777" w:rsidR="000E4ECF" w:rsidRDefault="00D60A86">
      <w:pPr>
        <w:pStyle w:val="manguon"/>
      </w:pPr>
      <w:r>
        <w:t>Document (Tài liệu)</w:t>
      </w:r>
    </w:p>
    <w:p w14:paraId="5FADCB4E" w14:textId="77777777" w:rsidR="000E4ECF" w:rsidRDefault="00D60A86">
      <w:pPr>
        <w:pStyle w:val="manguon"/>
      </w:pPr>
      <w:r>
        <w:t>|</w:t>
      </w:r>
    </w:p>
    <w:p w14:paraId="295D480E" w14:textId="77777777" w:rsidR="000E4ECF" w:rsidRDefault="00D60A86">
      <w:pPr>
        <w:pStyle w:val="manguon"/>
      </w:pPr>
      <w:r>
        <w:t>|-- students (Nhiều sinh viên)</w:t>
      </w:r>
    </w:p>
    <w:p w14:paraId="7AA1F6F5" w14:textId="77777777" w:rsidR="000E4ECF" w:rsidRDefault="00D60A86">
      <w:pPr>
        <w:pStyle w:val="manguon"/>
      </w:pPr>
      <w:r>
        <w:t>|   |</w:t>
      </w:r>
    </w:p>
    <w:p w14:paraId="328C05D9" w14:textId="77777777" w:rsidR="000E4ECF" w:rsidRDefault="00D60A86">
      <w:pPr>
        <w:pStyle w:val="manguon"/>
      </w:pPr>
      <w:r>
        <w:t>|   |-- student (Một sinh viên)</w:t>
      </w:r>
    </w:p>
    <w:p w14:paraId="40C91E96" w14:textId="77777777" w:rsidR="000E4ECF" w:rsidRDefault="00D60A86">
      <w:pPr>
        <w:pStyle w:val="manguon"/>
      </w:pPr>
      <w:r>
        <w:t>|   |   |</w:t>
      </w:r>
    </w:p>
    <w:p w14:paraId="7EA748A4" w14:textId="77777777" w:rsidR="000E4ECF" w:rsidRDefault="00D60A86">
      <w:pPr>
        <w:pStyle w:val="manguon"/>
      </w:pPr>
      <w:r>
        <w:t>|   |   |-- full_name (Tên sinh viên)</w:t>
      </w:r>
    </w:p>
    <w:p w14:paraId="729AA7D9" w14:textId="77777777" w:rsidR="000E4ECF" w:rsidRDefault="00D60A86">
      <w:pPr>
        <w:pStyle w:val="manguon"/>
      </w:pPr>
      <w:r>
        <w:t>|   |   |   |</w:t>
      </w:r>
    </w:p>
    <w:p w14:paraId="32261BCE" w14:textId="77777777" w:rsidR="000E4ECF" w:rsidRDefault="00D60A86">
      <w:pPr>
        <w:pStyle w:val="manguon"/>
      </w:pPr>
      <w:r>
        <w:t>|   |   |   |-- Text: nguyen van a</w:t>
      </w:r>
    </w:p>
    <w:p w14:paraId="7B057DEE" w14:textId="77777777" w:rsidR="000E4ECF" w:rsidRDefault="00D60A86">
      <w:pPr>
        <w:pStyle w:val="manguon"/>
      </w:pPr>
      <w:r>
        <w:t>|   |   |</w:t>
      </w:r>
    </w:p>
    <w:p w14:paraId="1CBD1A56" w14:textId="77777777" w:rsidR="000E4ECF" w:rsidRDefault="00D60A86">
      <w:pPr>
        <w:pStyle w:val="manguon"/>
      </w:pPr>
      <w:r>
        <w:t>|   |   |-- class_code (Mã lớp)</w:t>
      </w:r>
    </w:p>
    <w:p w14:paraId="1DA806EC" w14:textId="77777777" w:rsidR="000E4ECF" w:rsidRDefault="00D60A86">
      <w:pPr>
        <w:pStyle w:val="manguon"/>
      </w:pPr>
      <w:r>
        <w:t>|   |   |   |</w:t>
      </w:r>
    </w:p>
    <w:p w14:paraId="521E4F9E" w14:textId="77777777" w:rsidR="000E4ECF" w:rsidRDefault="00D60A86">
      <w:pPr>
        <w:pStyle w:val="manguon"/>
      </w:pPr>
      <w:r>
        <w:t>|   |   |   |-- Text: da21tta</w:t>
      </w:r>
    </w:p>
    <w:p w14:paraId="6FE14FF7" w14:textId="77777777" w:rsidR="000E4ECF" w:rsidRDefault="00D60A86">
      <w:pPr>
        <w:pStyle w:val="manguon"/>
      </w:pPr>
      <w:r>
        <w:t>|   |   |</w:t>
      </w:r>
    </w:p>
    <w:p w14:paraId="31C5A254" w14:textId="77777777" w:rsidR="000E4ECF" w:rsidRDefault="00D60A86">
      <w:pPr>
        <w:pStyle w:val="manguon"/>
      </w:pPr>
      <w:r>
        <w:t>|   |   |-- address (Địa chỉ)</w:t>
      </w:r>
    </w:p>
    <w:p w14:paraId="05F14411" w14:textId="77777777" w:rsidR="000E4ECF" w:rsidRDefault="00D60A86">
      <w:pPr>
        <w:pStyle w:val="manguon"/>
      </w:pPr>
      <w:r>
        <w:t>|   |       |</w:t>
      </w:r>
    </w:p>
    <w:p w14:paraId="13CCE199" w14:textId="77777777" w:rsidR="000E4ECF" w:rsidRDefault="00D60A86">
      <w:pPr>
        <w:pStyle w:val="manguon"/>
        <w:sectPr w:rsidR="000E4ECF">
          <w:pgSz w:w="11907" w:h="16840"/>
          <w:pgMar w:top="1134" w:right="1134" w:bottom="1134" w:left="1985" w:header="709" w:footer="578" w:gutter="0"/>
          <w:cols w:space="720"/>
          <w:docGrid w:linePitch="326"/>
        </w:sectPr>
      </w:pPr>
      <w:r>
        <w:t>|   |       |-- Text: tra cu – tra vinh</w:t>
      </w:r>
    </w:p>
    <w:p w14:paraId="35F75E82" w14:textId="77777777" w:rsidR="000E4ECF" w:rsidRDefault="00D60A86">
      <w:pPr>
        <w:pStyle w:val="Heading2"/>
      </w:pPr>
      <w:bookmarkStart w:id="141" w:name="_Toc155527129"/>
      <w:bookmarkStart w:id="142" w:name="_Toc155535736"/>
      <w:bookmarkStart w:id="143" w:name="_Toc154685005"/>
      <w:bookmarkStart w:id="144" w:name="_Toc155548061"/>
      <w:r>
        <w:lastRenderedPageBreak/>
        <w:t>Thiết kế giao diện</w:t>
      </w:r>
      <w:bookmarkEnd w:id="141"/>
      <w:bookmarkEnd w:id="142"/>
      <w:bookmarkEnd w:id="144"/>
    </w:p>
    <w:p w14:paraId="6DF17658" w14:textId="77777777" w:rsidR="000E4ECF" w:rsidRDefault="00D60A86">
      <w:pPr>
        <w:pStyle w:val="Heading3"/>
      </w:pPr>
      <w:bookmarkStart w:id="145" w:name="_Toc155527130"/>
      <w:bookmarkStart w:id="146" w:name="_Toc155535737"/>
      <w:bookmarkStart w:id="147" w:name="_Toc155548062"/>
      <w:r>
        <w:t>Giao diện trang đăng nhập</w:t>
      </w:r>
      <w:bookmarkEnd w:id="145"/>
      <w:bookmarkEnd w:id="146"/>
      <w:bookmarkEnd w:id="147"/>
    </w:p>
    <w:p w14:paraId="5CCA1AD3" w14:textId="7C13F013" w:rsidR="00FE2ACC" w:rsidRDefault="002E46A9" w:rsidP="00FE2ACC">
      <w:pPr>
        <w:keepNext/>
        <w:jc w:val="center"/>
      </w:pPr>
      <w:r>
        <w:rPr>
          <w:noProof/>
        </w:rPr>
        <w:drawing>
          <wp:inline distT="0" distB="0" distL="0" distR="0" wp14:anchorId="23EE098E" wp14:editId="76AC6282">
            <wp:extent cx="3474720" cy="226087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3486429" cy="2268489"/>
                    </a:xfrm>
                    <a:prstGeom prst="rect">
                      <a:avLst/>
                    </a:prstGeom>
                  </pic:spPr>
                </pic:pic>
              </a:graphicData>
            </a:graphic>
          </wp:inline>
        </w:drawing>
      </w:r>
    </w:p>
    <w:p w14:paraId="6355F4FE" w14:textId="712C826B" w:rsidR="000E4ECF" w:rsidRPr="00FE2ACC" w:rsidRDefault="00FE2ACC" w:rsidP="00FE2ACC">
      <w:pPr>
        <w:pStyle w:val="Caption"/>
        <w:rPr>
          <w:lang w:val="vi-VN"/>
        </w:rPr>
      </w:pPr>
      <w:bookmarkStart w:id="148" w:name="_Toc155535526"/>
      <w:bookmarkStart w:id="149" w:name="_Toc155548081"/>
      <w:r>
        <w:t xml:space="preserve">Hình </w:t>
      </w:r>
      <w:r w:rsidR="00B16568">
        <w:fldChar w:fldCharType="begin"/>
      </w:r>
      <w:r w:rsidR="00B16568">
        <w:instrText xml:space="preserve"> STYLEREF 1 \s </w:instrText>
      </w:r>
      <w:r w:rsidR="00B16568">
        <w:fldChar w:fldCharType="separate"/>
      </w:r>
      <w:r w:rsidR="00AD1789">
        <w:rPr>
          <w:noProof/>
        </w:rPr>
        <w:t>3</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2</w:t>
      </w:r>
      <w:r w:rsidR="00B16568">
        <w:fldChar w:fldCharType="end"/>
      </w:r>
      <w:r>
        <w:rPr>
          <w:lang w:val="vi-VN"/>
        </w:rPr>
        <w:t xml:space="preserve"> Thiết kế giao diện đăng nhập</w:t>
      </w:r>
      <w:bookmarkEnd w:id="148"/>
      <w:bookmarkEnd w:id="149"/>
    </w:p>
    <w:p w14:paraId="0F480E08" w14:textId="77777777" w:rsidR="000E4ECF" w:rsidRDefault="00D60A86">
      <w:pPr>
        <w:pStyle w:val="nd"/>
      </w:pPr>
      <w:r>
        <w:t>Mô tả: Tôi thiết kế giao diện như trên, tạo một cảm giác đơn giản, dễ nhìn.</w:t>
      </w:r>
    </w:p>
    <w:p w14:paraId="5A4F085F" w14:textId="662F9785" w:rsidR="000E4ECF" w:rsidRDefault="00D60A86">
      <w:pPr>
        <w:pStyle w:val="Heading3"/>
      </w:pPr>
      <w:bookmarkStart w:id="150" w:name="_Toc155527131"/>
      <w:bookmarkStart w:id="151" w:name="_Toc155535738"/>
      <w:bookmarkStart w:id="152" w:name="_Toc155548063"/>
      <w:r>
        <w:t>Giao diện trang quản lý thông tin sinh viên</w:t>
      </w:r>
      <w:bookmarkEnd w:id="150"/>
      <w:bookmarkEnd w:id="151"/>
      <w:bookmarkEnd w:id="152"/>
    </w:p>
    <w:p w14:paraId="4E573644" w14:textId="77777777" w:rsidR="00FE2ACC" w:rsidRDefault="00FE2ACC" w:rsidP="00FE2ACC">
      <w:pPr>
        <w:keepNext/>
        <w:jc w:val="center"/>
      </w:pPr>
      <w:r>
        <w:rPr>
          <w:noProof/>
        </w:rPr>
        <w:drawing>
          <wp:inline distT="0" distB="0" distL="0" distR="0" wp14:anchorId="1494BEED" wp14:editId="52807CDF">
            <wp:extent cx="3368040" cy="2391722"/>
            <wp:effectExtent l="19050" t="19050" r="22860" b="279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3378692" cy="2399286"/>
                    </a:xfrm>
                    <a:prstGeom prst="rect">
                      <a:avLst/>
                    </a:prstGeom>
                    <a:ln>
                      <a:solidFill>
                        <a:schemeClr val="accent1"/>
                      </a:solidFill>
                    </a:ln>
                  </pic:spPr>
                </pic:pic>
              </a:graphicData>
            </a:graphic>
          </wp:inline>
        </w:drawing>
      </w:r>
    </w:p>
    <w:p w14:paraId="4AD4C207" w14:textId="129A8251" w:rsidR="00FE2ACC" w:rsidRPr="00FE2ACC" w:rsidRDefault="00FE2ACC" w:rsidP="00FE2ACC">
      <w:pPr>
        <w:pStyle w:val="Caption"/>
        <w:rPr>
          <w:lang w:val="vi-VN"/>
        </w:rPr>
      </w:pPr>
      <w:bookmarkStart w:id="153" w:name="_Toc155535527"/>
      <w:bookmarkStart w:id="154" w:name="_Toc155548082"/>
      <w:r>
        <w:t xml:space="preserve">Hình </w:t>
      </w:r>
      <w:r w:rsidR="00B16568">
        <w:fldChar w:fldCharType="begin"/>
      </w:r>
      <w:r w:rsidR="00B16568">
        <w:instrText xml:space="preserve"> STYLEREF 1 \s </w:instrText>
      </w:r>
      <w:r w:rsidR="00B16568">
        <w:fldChar w:fldCharType="separate"/>
      </w:r>
      <w:r w:rsidR="00AD1789">
        <w:rPr>
          <w:noProof/>
        </w:rPr>
        <w:t>3</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3</w:t>
      </w:r>
      <w:r w:rsidR="00B16568">
        <w:fldChar w:fldCharType="end"/>
      </w:r>
      <w:r>
        <w:rPr>
          <w:lang w:val="vi-VN"/>
        </w:rPr>
        <w:t xml:space="preserve"> Thiết kế giao diện chính</w:t>
      </w:r>
      <w:bookmarkEnd w:id="153"/>
      <w:bookmarkEnd w:id="154"/>
    </w:p>
    <w:p w14:paraId="7B5CD9F4" w14:textId="77777777" w:rsidR="000E4ECF" w:rsidRDefault="00D60A86">
      <w:pPr>
        <w:pStyle w:val="nd"/>
      </w:pPr>
      <w:r>
        <w:t>Mô tả: Giao diện chính bao gồm phần đầu trang hiển thị tên hệ thống, thanh menu gồm các trang chức năng thao tác với dữ liệu sinh viên. Phần lớn nhất chứa nội dung thông tin về Trường Đại Học Trà Vinh và cuối cùng phần chân trang hiển thị thông tin người thực hiện đồ án.</w:t>
      </w:r>
    </w:p>
    <w:p w14:paraId="342263BF" w14:textId="0E314F6E" w:rsidR="000E4ECF" w:rsidRDefault="00D60A86">
      <w:pPr>
        <w:pStyle w:val="Heading3"/>
        <w:rPr>
          <w:lang w:val="vi-VN"/>
        </w:rPr>
      </w:pPr>
      <w:bookmarkStart w:id="155" w:name="_Toc155527132"/>
      <w:bookmarkStart w:id="156" w:name="_Toc155535739"/>
      <w:bookmarkStart w:id="157" w:name="_Toc155548064"/>
      <w:r>
        <w:rPr>
          <w:lang w:val="vi-VN"/>
        </w:rPr>
        <w:lastRenderedPageBreak/>
        <w:t>Giao diện xem danh sách sinh viên</w:t>
      </w:r>
      <w:bookmarkEnd w:id="155"/>
      <w:bookmarkEnd w:id="156"/>
      <w:bookmarkEnd w:id="157"/>
    </w:p>
    <w:p w14:paraId="112277A0" w14:textId="77777777" w:rsidR="00FE2ACC" w:rsidRDefault="00FE2ACC" w:rsidP="00FE2ACC">
      <w:pPr>
        <w:keepNext/>
        <w:jc w:val="center"/>
      </w:pPr>
      <w:r>
        <w:rPr>
          <w:noProof/>
        </w:rPr>
        <w:drawing>
          <wp:inline distT="0" distB="0" distL="0" distR="0" wp14:anchorId="6C2BE151" wp14:editId="00D79D7B">
            <wp:extent cx="3448140" cy="2423160"/>
            <wp:effectExtent l="19050" t="19050" r="19050" b="152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3465827" cy="2435590"/>
                    </a:xfrm>
                    <a:prstGeom prst="rect">
                      <a:avLst/>
                    </a:prstGeom>
                    <a:ln>
                      <a:solidFill>
                        <a:schemeClr val="accent1"/>
                      </a:solidFill>
                    </a:ln>
                  </pic:spPr>
                </pic:pic>
              </a:graphicData>
            </a:graphic>
          </wp:inline>
        </w:drawing>
      </w:r>
    </w:p>
    <w:p w14:paraId="14C0E5F6" w14:textId="020F44E8" w:rsidR="00FE2ACC" w:rsidRPr="00FE2ACC" w:rsidRDefault="00FE2ACC" w:rsidP="00FE2ACC">
      <w:pPr>
        <w:pStyle w:val="Caption"/>
        <w:rPr>
          <w:lang w:val="vi-VN"/>
        </w:rPr>
      </w:pPr>
      <w:bookmarkStart w:id="158" w:name="_Toc155535528"/>
      <w:bookmarkStart w:id="159" w:name="_Toc155548083"/>
      <w:r>
        <w:t xml:space="preserve">Hình </w:t>
      </w:r>
      <w:r w:rsidR="00B16568">
        <w:fldChar w:fldCharType="begin"/>
      </w:r>
      <w:r w:rsidR="00B16568">
        <w:instrText xml:space="preserve"> STYLEREF 1 \s </w:instrText>
      </w:r>
      <w:r w:rsidR="00B16568">
        <w:fldChar w:fldCharType="separate"/>
      </w:r>
      <w:r w:rsidR="00AD1789">
        <w:rPr>
          <w:noProof/>
        </w:rPr>
        <w:t>3</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4</w:t>
      </w:r>
      <w:r w:rsidR="00B16568">
        <w:fldChar w:fldCharType="end"/>
      </w:r>
      <w:r>
        <w:rPr>
          <w:lang w:val="vi-VN"/>
        </w:rPr>
        <w:t xml:space="preserve"> Thiết kế giao diện xem danh sách sinh viên</w:t>
      </w:r>
      <w:bookmarkEnd w:id="158"/>
      <w:bookmarkEnd w:id="159"/>
    </w:p>
    <w:p w14:paraId="5D5F9D08" w14:textId="77777777" w:rsidR="000E4ECF" w:rsidRDefault="00D60A86">
      <w:pPr>
        <w:pStyle w:val="nd"/>
      </w:pPr>
      <w:r>
        <w:t>Mô tả: Các phần đầu trang, chân trang và thanh mennu vẫn giữ nguyên, thay đổi phần thân trang hiển thị danh sách sinh viên và có một nút thêm sinh viên mới vào danh sách sinh viên bên dưới.</w:t>
      </w:r>
    </w:p>
    <w:p w14:paraId="38181DEA" w14:textId="331EAACF" w:rsidR="000E4ECF" w:rsidRDefault="00D60A86">
      <w:pPr>
        <w:pStyle w:val="Heading3"/>
      </w:pPr>
      <w:bookmarkStart w:id="160" w:name="_Toc155527133"/>
      <w:bookmarkStart w:id="161" w:name="_Toc155535740"/>
      <w:bookmarkStart w:id="162" w:name="_Toc155548065"/>
      <w:r>
        <w:t>Giao diện trang tìm kiếm</w:t>
      </w:r>
      <w:bookmarkEnd w:id="160"/>
      <w:bookmarkEnd w:id="161"/>
      <w:bookmarkEnd w:id="162"/>
    </w:p>
    <w:p w14:paraId="2E69F0C6" w14:textId="77777777" w:rsidR="00FE2ACC" w:rsidRDefault="00FE2ACC" w:rsidP="00FE2ACC">
      <w:pPr>
        <w:keepNext/>
        <w:jc w:val="center"/>
      </w:pPr>
      <w:r>
        <w:rPr>
          <w:noProof/>
        </w:rPr>
        <w:drawing>
          <wp:inline distT="0" distB="0" distL="0" distR="0" wp14:anchorId="03E94B03" wp14:editId="10CF67FE">
            <wp:extent cx="3962400" cy="2796633"/>
            <wp:effectExtent l="19050" t="19050" r="19050" b="228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6">
                      <a:extLst>
                        <a:ext uri="{28A0092B-C50C-407E-A947-70E740481C1C}">
                          <a14:useLocalDpi xmlns:a14="http://schemas.microsoft.com/office/drawing/2010/main" val="0"/>
                        </a:ext>
                      </a:extLst>
                    </a:blip>
                    <a:stretch>
                      <a:fillRect/>
                    </a:stretch>
                  </pic:blipFill>
                  <pic:spPr>
                    <a:xfrm>
                      <a:off x="0" y="0"/>
                      <a:ext cx="3971146" cy="2802806"/>
                    </a:xfrm>
                    <a:prstGeom prst="rect">
                      <a:avLst/>
                    </a:prstGeom>
                    <a:ln>
                      <a:solidFill>
                        <a:schemeClr val="accent1"/>
                      </a:solidFill>
                    </a:ln>
                  </pic:spPr>
                </pic:pic>
              </a:graphicData>
            </a:graphic>
          </wp:inline>
        </w:drawing>
      </w:r>
    </w:p>
    <w:p w14:paraId="3A8BA48F" w14:textId="6C866E2A" w:rsidR="00FE2ACC" w:rsidRPr="00FE2ACC" w:rsidRDefault="00FE2ACC" w:rsidP="00FE2ACC">
      <w:pPr>
        <w:pStyle w:val="Caption"/>
        <w:rPr>
          <w:lang w:val="vi-VN"/>
        </w:rPr>
      </w:pPr>
      <w:bookmarkStart w:id="163" w:name="_Toc155535529"/>
      <w:bookmarkStart w:id="164" w:name="_Toc155548084"/>
      <w:r>
        <w:t xml:space="preserve">Hình </w:t>
      </w:r>
      <w:r w:rsidR="00B16568">
        <w:fldChar w:fldCharType="begin"/>
      </w:r>
      <w:r w:rsidR="00B16568">
        <w:instrText xml:space="preserve"> STYLEREF 1 \s </w:instrText>
      </w:r>
      <w:r w:rsidR="00B16568">
        <w:fldChar w:fldCharType="separate"/>
      </w:r>
      <w:r w:rsidR="00AD1789">
        <w:rPr>
          <w:noProof/>
        </w:rPr>
        <w:t>3</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5</w:t>
      </w:r>
      <w:r w:rsidR="00B16568">
        <w:fldChar w:fldCharType="end"/>
      </w:r>
      <w:r>
        <w:rPr>
          <w:lang w:val="vi-VN"/>
        </w:rPr>
        <w:t xml:space="preserve"> Thiết kế giao diện tìm kiếm sinh viên</w:t>
      </w:r>
      <w:bookmarkEnd w:id="163"/>
      <w:bookmarkEnd w:id="164"/>
    </w:p>
    <w:p w14:paraId="078E0670" w14:textId="77777777" w:rsidR="000E4ECF" w:rsidRDefault="00D60A86">
      <w:pPr>
        <w:pStyle w:val="nd"/>
      </w:pPr>
      <w:r>
        <w:t>Mô tả:Ở phần này tôi chia phần thân trang ra làm 2 phần, một phần để nhập thông tin cần tra cứu và một phần để hiển thị danh sách sinh viên sau khi đã tra cứu.</w:t>
      </w:r>
    </w:p>
    <w:p w14:paraId="6E999BD9" w14:textId="0EC43AC8" w:rsidR="000E4ECF" w:rsidRDefault="00D60A86">
      <w:pPr>
        <w:pStyle w:val="Heading3"/>
      </w:pPr>
      <w:bookmarkStart w:id="165" w:name="_Toc155527134"/>
      <w:bookmarkStart w:id="166" w:name="_Toc155535741"/>
      <w:bookmarkStart w:id="167" w:name="_Toc155548066"/>
      <w:r>
        <w:lastRenderedPageBreak/>
        <w:t>Giao diện xem lý lịch sinh viên</w:t>
      </w:r>
      <w:bookmarkEnd w:id="165"/>
      <w:bookmarkEnd w:id="166"/>
      <w:bookmarkEnd w:id="167"/>
    </w:p>
    <w:p w14:paraId="34CE9A10" w14:textId="77777777" w:rsidR="00FE2ACC" w:rsidRDefault="00FE2ACC" w:rsidP="00FE2ACC">
      <w:pPr>
        <w:keepNext/>
        <w:jc w:val="center"/>
      </w:pPr>
      <w:r>
        <w:rPr>
          <w:noProof/>
        </w:rPr>
        <w:drawing>
          <wp:inline distT="0" distB="0" distL="0" distR="0" wp14:anchorId="2DF6E5EF" wp14:editId="0E85B699">
            <wp:extent cx="3855720" cy="275746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7">
                      <a:extLst>
                        <a:ext uri="{28A0092B-C50C-407E-A947-70E740481C1C}">
                          <a14:useLocalDpi xmlns:a14="http://schemas.microsoft.com/office/drawing/2010/main" val="0"/>
                        </a:ext>
                      </a:extLst>
                    </a:blip>
                    <a:stretch>
                      <a:fillRect/>
                    </a:stretch>
                  </pic:blipFill>
                  <pic:spPr>
                    <a:xfrm>
                      <a:off x="0" y="0"/>
                      <a:ext cx="3866424" cy="2765115"/>
                    </a:xfrm>
                    <a:prstGeom prst="rect">
                      <a:avLst/>
                    </a:prstGeom>
                  </pic:spPr>
                </pic:pic>
              </a:graphicData>
            </a:graphic>
          </wp:inline>
        </w:drawing>
      </w:r>
    </w:p>
    <w:p w14:paraId="190FC567" w14:textId="36427730" w:rsidR="00FE2ACC" w:rsidRPr="00FE2ACC" w:rsidRDefault="00FE2ACC" w:rsidP="00FE2ACC">
      <w:pPr>
        <w:pStyle w:val="Caption"/>
        <w:rPr>
          <w:lang w:val="vi-VN"/>
        </w:rPr>
      </w:pPr>
      <w:bookmarkStart w:id="168" w:name="_Toc155535530"/>
      <w:bookmarkStart w:id="169" w:name="_Toc155548085"/>
      <w:r>
        <w:t xml:space="preserve">Hình </w:t>
      </w:r>
      <w:r w:rsidR="00B16568">
        <w:fldChar w:fldCharType="begin"/>
      </w:r>
      <w:r w:rsidR="00B16568">
        <w:instrText xml:space="preserve"> STYLEREF 1 \s </w:instrText>
      </w:r>
      <w:r w:rsidR="00B16568">
        <w:fldChar w:fldCharType="separate"/>
      </w:r>
      <w:r w:rsidR="00AD1789">
        <w:rPr>
          <w:noProof/>
        </w:rPr>
        <w:t>3</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6</w:t>
      </w:r>
      <w:r w:rsidR="00B16568">
        <w:fldChar w:fldCharType="end"/>
      </w:r>
      <w:r>
        <w:rPr>
          <w:lang w:val="vi-VN"/>
        </w:rPr>
        <w:t xml:space="preserve"> Thiết kế giao diện xem lý lịch trích ngang</w:t>
      </w:r>
      <w:bookmarkEnd w:id="168"/>
      <w:bookmarkEnd w:id="169"/>
    </w:p>
    <w:p w14:paraId="4ECF6790" w14:textId="77777777" w:rsidR="000E4ECF" w:rsidRDefault="00D60A86">
      <w:pPr>
        <w:pStyle w:val="nd"/>
      </w:pPr>
      <w:r>
        <w:t>Mô tả: Phần xem lý lịch trích ngang của sinh viên này tôi lấy cả thân trang để hiển thị thông tin của sinh viên cần xem chi tiết và phía dưới thông tin sinh viên góc trái có một nút dùng để quay lại danh dách sinh viên.</w:t>
      </w:r>
    </w:p>
    <w:p w14:paraId="05C4DB67" w14:textId="77777777" w:rsidR="000E4ECF" w:rsidRDefault="000E4ECF"/>
    <w:p w14:paraId="6C21BAF5" w14:textId="77777777" w:rsidR="000E4ECF" w:rsidRDefault="00D60A86">
      <w:pPr>
        <w:rPr>
          <w:b/>
          <w:sz w:val="28"/>
          <w:lang w:val="vi-VN"/>
        </w:rPr>
      </w:pPr>
      <w:r>
        <w:rPr>
          <w:lang w:val="vi-VN"/>
        </w:rPr>
        <w:br w:type="page"/>
      </w:r>
    </w:p>
    <w:p w14:paraId="650E4036" w14:textId="77777777" w:rsidR="000E4ECF" w:rsidRDefault="00D60A86">
      <w:pPr>
        <w:pStyle w:val="Heading1"/>
        <w:rPr>
          <w:lang w:val="vi-VN"/>
        </w:rPr>
      </w:pPr>
      <w:bookmarkStart w:id="170" w:name="_Toc155527135"/>
      <w:bookmarkStart w:id="171" w:name="_Toc155535742"/>
      <w:bookmarkStart w:id="172" w:name="_Toc155548067"/>
      <w:r>
        <w:rPr>
          <w:lang w:val="vi-VN"/>
        </w:rPr>
        <w:lastRenderedPageBreak/>
        <w:t>KẾT QUẢ NGHIÊN CỨU</w:t>
      </w:r>
      <w:bookmarkEnd w:id="143"/>
      <w:bookmarkEnd w:id="170"/>
      <w:bookmarkEnd w:id="171"/>
      <w:bookmarkEnd w:id="172"/>
    </w:p>
    <w:p w14:paraId="6EC25784" w14:textId="77777777" w:rsidR="000E4ECF" w:rsidRDefault="00D60A86">
      <w:pPr>
        <w:pStyle w:val="Heading2"/>
        <w:rPr>
          <w:szCs w:val="26"/>
        </w:rPr>
      </w:pPr>
      <w:bookmarkStart w:id="173" w:name="_Toc155527136"/>
      <w:bookmarkStart w:id="174" w:name="_Toc155535743"/>
      <w:bookmarkStart w:id="175" w:name="_Toc154685006"/>
      <w:bookmarkStart w:id="176" w:name="_Toc155548068"/>
      <w:r>
        <w:rPr>
          <w:szCs w:val="26"/>
        </w:rPr>
        <w:t>Dữ liệu thử nghiệm</w:t>
      </w:r>
      <w:bookmarkEnd w:id="173"/>
      <w:bookmarkEnd w:id="174"/>
      <w:bookmarkEnd w:id="176"/>
    </w:p>
    <w:p w14:paraId="1458CC6C" w14:textId="10F114E9" w:rsidR="00AD51D7" w:rsidRPr="00AD51D7" w:rsidRDefault="00D60A86" w:rsidP="001554AD">
      <w:pPr>
        <w:pStyle w:val="nd"/>
      </w:pPr>
      <w:r>
        <w:t>Danh sách các lớp học</w:t>
      </w:r>
    </w:p>
    <w:p w14:paraId="1E5090EE" w14:textId="38CD1655" w:rsidR="001554AD" w:rsidRDefault="001554AD" w:rsidP="001554AD">
      <w:pPr>
        <w:pStyle w:val="Caption"/>
        <w:keepNext/>
      </w:pPr>
      <w:bookmarkStart w:id="177" w:name="_Toc155535510"/>
      <w:bookmarkStart w:id="178" w:name="_Toc155535558"/>
      <w:bookmarkStart w:id="179" w:name="_Toc155548101"/>
      <w:r>
        <w:t xml:space="preserve">Bảng </w:t>
      </w:r>
      <w:r w:rsidR="00B16568">
        <w:rPr>
          <w:noProof/>
        </w:rPr>
        <w:fldChar w:fldCharType="begin"/>
      </w:r>
      <w:r w:rsidR="00B16568">
        <w:rPr>
          <w:noProof/>
        </w:rPr>
        <w:instrText xml:space="preserve"> STYLEREF 1 \s </w:instrText>
      </w:r>
      <w:r w:rsidR="00B16568">
        <w:rPr>
          <w:noProof/>
        </w:rPr>
        <w:fldChar w:fldCharType="separate"/>
      </w:r>
      <w:r w:rsidR="00AD1789">
        <w:rPr>
          <w:noProof/>
        </w:rPr>
        <w:t>4</w:t>
      </w:r>
      <w:r w:rsidR="00B16568">
        <w:rPr>
          <w:noProof/>
        </w:rPr>
        <w:fldChar w:fldCharType="end"/>
      </w:r>
      <w:r>
        <w:t>.</w:t>
      </w:r>
      <w:r w:rsidR="00B16568">
        <w:rPr>
          <w:noProof/>
        </w:rPr>
        <w:fldChar w:fldCharType="begin"/>
      </w:r>
      <w:r w:rsidR="00B16568">
        <w:rPr>
          <w:noProof/>
        </w:rPr>
        <w:instrText xml:space="preserve"> SEQ Bảng \* ARABIC \s 1 </w:instrText>
      </w:r>
      <w:r w:rsidR="00B16568">
        <w:rPr>
          <w:noProof/>
        </w:rPr>
        <w:fldChar w:fldCharType="separate"/>
      </w:r>
      <w:r w:rsidR="00AD1789">
        <w:rPr>
          <w:noProof/>
        </w:rPr>
        <w:t>1</w:t>
      </w:r>
      <w:r w:rsidR="00B16568">
        <w:rPr>
          <w:noProof/>
        </w:rPr>
        <w:fldChar w:fldCharType="end"/>
      </w:r>
      <w:r w:rsidRPr="001554AD">
        <w:rPr>
          <w:lang w:val="vi-VN"/>
        </w:rPr>
        <w:t xml:space="preserve"> </w:t>
      </w:r>
      <w:r>
        <w:rPr>
          <w:lang w:val="vi-VN"/>
        </w:rPr>
        <w:t>Bảng dữ liệu thử nghiệm lớp học</w:t>
      </w:r>
      <w:bookmarkEnd w:id="177"/>
      <w:bookmarkEnd w:id="178"/>
      <w:bookmarkEnd w:id="179"/>
    </w:p>
    <w:tbl>
      <w:tblPr>
        <w:tblStyle w:val="myTable"/>
        <w:tblW w:w="8429" w:type="dxa"/>
        <w:tblLook w:val="04A0" w:firstRow="1" w:lastRow="0" w:firstColumn="1" w:lastColumn="0" w:noHBand="0" w:noVBand="1"/>
      </w:tblPr>
      <w:tblGrid>
        <w:gridCol w:w="3053"/>
        <w:gridCol w:w="5376"/>
      </w:tblGrid>
      <w:tr w:rsidR="000E4ECF" w14:paraId="07810F34" w14:textId="77777777" w:rsidTr="00D60A86">
        <w:trPr>
          <w:cnfStyle w:val="100000000000" w:firstRow="1" w:lastRow="0" w:firstColumn="0" w:lastColumn="0" w:oddVBand="0" w:evenVBand="0" w:oddHBand="0" w:evenHBand="0" w:firstRowFirstColumn="0" w:firstRowLastColumn="0" w:lastRowFirstColumn="0" w:lastRowLastColumn="0"/>
          <w:trHeight w:val="10"/>
        </w:trPr>
        <w:tc>
          <w:tcPr>
            <w:tcW w:w="3053" w:type="dxa"/>
          </w:tcPr>
          <w:p w14:paraId="017F81A3" w14:textId="77777777" w:rsidR="000E4ECF" w:rsidRDefault="00D60A86" w:rsidP="00D60A86">
            <w:pPr>
              <w:rPr>
                <w:bCs/>
              </w:rPr>
            </w:pPr>
            <w:r>
              <w:t>MÃ LỚP</w:t>
            </w:r>
          </w:p>
        </w:tc>
        <w:tc>
          <w:tcPr>
            <w:tcW w:w="5376" w:type="dxa"/>
          </w:tcPr>
          <w:p w14:paraId="139CF574" w14:textId="77777777" w:rsidR="000E4ECF" w:rsidRDefault="00D60A86" w:rsidP="00D60A86">
            <w:pPr>
              <w:rPr>
                <w:bCs/>
              </w:rPr>
            </w:pPr>
            <w:r>
              <w:t>TÊN LỚP</w:t>
            </w:r>
          </w:p>
        </w:tc>
      </w:tr>
      <w:tr w:rsidR="000E4ECF" w14:paraId="3A4D96DE" w14:textId="77777777" w:rsidTr="00D60A86">
        <w:tblPrEx>
          <w:tblCellMar>
            <w:top w:w="57" w:type="dxa"/>
            <w:bottom w:w="57" w:type="dxa"/>
          </w:tblCellMar>
        </w:tblPrEx>
        <w:trPr>
          <w:trHeight w:val="10"/>
        </w:trPr>
        <w:tc>
          <w:tcPr>
            <w:tcW w:w="3053" w:type="dxa"/>
          </w:tcPr>
          <w:p w14:paraId="7D30F55F" w14:textId="77777777" w:rsidR="000E4ECF" w:rsidRDefault="00D60A86" w:rsidP="00D60A86">
            <w:r>
              <w:t>DA21TTA</w:t>
            </w:r>
          </w:p>
        </w:tc>
        <w:tc>
          <w:tcPr>
            <w:tcW w:w="5376" w:type="dxa"/>
          </w:tcPr>
          <w:p w14:paraId="5A423DE6" w14:textId="77777777" w:rsidR="000E4ECF" w:rsidRDefault="00D60A86" w:rsidP="00D60A86">
            <w:r>
              <w:t>CÔNG NGHỆ THÔNG TIN A</w:t>
            </w:r>
          </w:p>
        </w:tc>
      </w:tr>
      <w:tr w:rsidR="000E4ECF" w14:paraId="03D594A1" w14:textId="77777777" w:rsidTr="00D60A86">
        <w:tblPrEx>
          <w:tblCellMar>
            <w:top w:w="57" w:type="dxa"/>
            <w:bottom w:w="57" w:type="dxa"/>
          </w:tblCellMar>
        </w:tblPrEx>
        <w:trPr>
          <w:trHeight w:val="10"/>
        </w:trPr>
        <w:tc>
          <w:tcPr>
            <w:tcW w:w="3053" w:type="dxa"/>
          </w:tcPr>
          <w:p w14:paraId="4DA19538" w14:textId="77777777" w:rsidR="000E4ECF" w:rsidRDefault="00D60A86" w:rsidP="00D60A86">
            <w:r>
              <w:t>DA21TTB</w:t>
            </w:r>
          </w:p>
        </w:tc>
        <w:tc>
          <w:tcPr>
            <w:tcW w:w="5376" w:type="dxa"/>
          </w:tcPr>
          <w:p w14:paraId="4AE665A0" w14:textId="77777777" w:rsidR="000E4ECF" w:rsidRDefault="00D60A86" w:rsidP="00D60A86">
            <w:r>
              <w:t>CÔNG NGHỆ THÔNG TIN B</w:t>
            </w:r>
          </w:p>
        </w:tc>
      </w:tr>
      <w:tr w:rsidR="000E4ECF" w14:paraId="161C46CE" w14:textId="77777777" w:rsidTr="00D60A86">
        <w:tblPrEx>
          <w:tblCellMar>
            <w:top w:w="57" w:type="dxa"/>
            <w:bottom w:w="57" w:type="dxa"/>
          </w:tblCellMar>
        </w:tblPrEx>
        <w:trPr>
          <w:trHeight w:val="10"/>
        </w:trPr>
        <w:tc>
          <w:tcPr>
            <w:tcW w:w="3053" w:type="dxa"/>
          </w:tcPr>
          <w:p w14:paraId="33B38E60" w14:textId="77777777" w:rsidR="000E4ECF" w:rsidRDefault="00D60A86" w:rsidP="00D60A86">
            <w:r>
              <w:t>DA21TSA</w:t>
            </w:r>
          </w:p>
        </w:tc>
        <w:tc>
          <w:tcPr>
            <w:tcW w:w="5376" w:type="dxa"/>
          </w:tcPr>
          <w:p w14:paraId="0A69C0F6" w14:textId="77777777" w:rsidR="000E4ECF" w:rsidRDefault="00D60A86" w:rsidP="00D60A86">
            <w:r>
              <w:t>NUÔI TRỒNG THỦY SẢN A</w:t>
            </w:r>
          </w:p>
        </w:tc>
      </w:tr>
      <w:tr w:rsidR="000E4ECF" w14:paraId="6BF994A5" w14:textId="77777777" w:rsidTr="00D60A86">
        <w:tblPrEx>
          <w:tblCellMar>
            <w:top w:w="57" w:type="dxa"/>
            <w:bottom w:w="57" w:type="dxa"/>
          </w:tblCellMar>
        </w:tblPrEx>
        <w:trPr>
          <w:trHeight w:val="10"/>
        </w:trPr>
        <w:tc>
          <w:tcPr>
            <w:tcW w:w="3053" w:type="dxa"/>
          </w:tcPr>
          <w:p w14:paraId="55D51178" w14:textId="77777777" w:rsidR="000E4ECF" w:rsidRDefault="00D60A86" w:rsidP="00D60A86">
            <w:r>
              <w:t>DA21TSB</w:t>
            </w:r>
          </w:p>
        </w:tc>
        <w:tc>
          <w:tcPr>
            <w:tcW w:w="5376" w:type="dxa"/>
          </w:tcPr>
          <w:p w14:paraId="6A0C111E" w14:textId="77777777" w:rsidR="000E4ECF" w:rsidRDefault="00D60A86" w:rsidP="00D60A86">
            <w:r>
              <w:t>NUÔI TRỒNG THỦY SẢN B</w:t>
            </w:r>
          </w:p>
        </w:tc>
      </w:tr>
      <w:tr w:rsidR="000E4ECF" w14:paraId="09A4B884" w14:textId="77777777" w:rsidTr="00D60A86">
        <w:tblPrEx>
          <w:tblCellMar>
            <w:top w:w="57" w:type="dxa"/>
            <w:bottom w:w="57" w:type="dxa"/>
          </w:tblCellMar>
        </w:tblPrEx>
        <w:trPr>
          <w:trHeight w:val="10"/>
        </w:trPr>
        <w:tc>
          <w:tcPr>
            <w:tcW w:w="3053" w:type="dxa"/>
          </w:tcPr>
          <w:p w14:paraId="60C87B98" w14:textId="77777777" w:rsidR="000E4ECF" w:rsidRDefault="00D60A86" w:rsidP="00D60A86">
            <w:r>
              <w:t>DA21CNOTA</w:t>
            </w:r>
          </w:p>
        </w:tc>
        <w:tc>
          <w:tcPr>
            <w:tcW w:w="5376" w:type="dxa"/>
          </w:tcPr>
          <w:p w14:paraId="063A6797" w14:textId="77777777" w:rsidR="000E4ECF" w:rsidRDefault="00D60A86" w:rsidP="00D60A86">
            <w:r>
              <w:t>CÔNG NGHỆ Ô TÔ A</w:t>
            </w:r>
          </w:p>
        </w:tc>
      </w:tr>
      <w:tr w:rsidR="000E4ECF" w14:paraId="3ECDDDCF" w14:textId="77777777" w:rsidTr="00D60A86">
        <w:tblPrEx>
          <w:tblCellMar>
            <w:top w:w="57" w:type="dxa"/>
            <w:bottom w:w="57" w:type="dxa"/>
          </w:tblCellMar>
        </w:tblPrEx>
        <w:trPr>
          <w:trHeight w:val="10"/>
        </w:trPr>
        <w:tc>
          <w:tcPr>
            <w:tcW w:w="3053" w:type="dxa"/>
          </w:tcPr>
          <w:p w14:paraId="0F475D53" w14:textId="77777777" w:rsidR="000E4ECF" w:rsidRDefault="00D60A86" w:rsidP="00D60A86">
            <w:r>
              <w:t>DA21CNOTB</w:t>
            </w:r>
          </w:p>
        </w:tc>
        <w:tc>
          <w:tcPr>
            <w:tcW w:w="5376" w:type="dxa"/>
          </w:tcPr>
          <w:p w14:paraId="3FD3E390" w14:textId="77777777" w:rsidR="000E4ECF" w:rsidRDefault="00D60A86" w:rsidP="00D60A86">
            <w:r>
              <w:t>CÔNG NGHỆ Ô TÔ B</w:t>
            </w:r>
          </w:p>
        </w:tc>
      </w:tr>
      <w:tr w:rsidR="000E4ECF" w14:paraId="5B277990" w14:textId="77777777" w:rsidTr="00D60A86">
        <w:tblPrEx>
          <w:tblCellMar>
            <w:top w:w="57" w:type="dxa"/>
            <w:bottom w:w="57" w:type="dxa"/>
          </w:tblCellMar>
        </w:tblPrEx>
        <w:trPr>
          <w:trHeight w:val="10"/>
        </w:trPr>
        <w:tc>
          <w:tcPr>
            <w:tcW w:w="3053" w:type="dxa"/>
          </w:tcPr>
          <w:p w14:paraId="7AC32783" w14:textId="77777777" w:rsidR="000E4ECF" w:rsidRDefault="00D60A86" w:rsidP="00D60A86">
            <w:r>
              <w:t>DA21TYA</w:t>
            </w:r>
          </w:p>
        </w:tc>
        <w:tc>
          <w:tcPr>
            <w:tcW w:w="5376" w:type="dxa"/>
          </w:tcPr>
          <w:p w14:paraId="2BCFBA36" w14:textId="77777777" w:rsidR="000E4ECF" w:rsidRDefault="00D60A86" w:rsidP="00D60A86">
            <w:r>
              <w:t>THÚ Y A</w:t>
            </w:r>
          </w:p>
        </w:tc>
      </w:tr>
      <w:tr w:rsidR="000E4ECF" w14:paraId="1EBBDA1F" w14:textId="77777777" w:rsidTr="00D60A86">
        <w:tblPrEx>
          <w:tblCellMar>
            <w:top w:w="57" w:type="dxa"/>
            <w:bottom w:w="57" w:type="dxa"/>
          </w:tblCellMar>
        </w:tblPrEx>
        <w:trPr>
          <w:trHeight w:val="10"/>
        </w:trPr>
        <w:tc>
          <w:tcPr>
            <w:tcW w:w="3053" w:type="dxa"/>
          </w:tcPr>
          <w:p w14:paraId="146F8240" w14:textId="77777777" w:rsidR="000E4ECF" w:rsidRDefault="00D60A86" w:rsidP="00D60A86">
            <w:r>
              <w:t>DA21TYB</w:t>
            </w:r>
          </w:p>
        </w:tc>
        <w:tc>
          <w:tcPr>
            <w:tcW w:w="5376" w:type="dxa"/>
          </w:tcPr>
          <w:p w14:paraId="14E48B2C" w14:textId="77777777" w:rsidR="000E4ECF" w:rsidRDefault="00D60A86" w:rsidP="00D60A86">
            <w:r>
              <w:t>THÚ Y B</w:t>
            </w:r>
          </w:p>
        </w:tc>
      </w:tr>
      <w:tr w:rsidR="000E4ECF" w14:paraId="3E93DA49" w14:textId="77777777" w:rsidTr="00D60A86">
        <w:tblPrEx>
          <w:tblCellMar>
            <w:top w:w="57" w:type="dxa"/>
            <w:bottom w:w="57" w:type="dxa"/>
          </w:tblCellMar>
        </w:tblPrEx>
        <w:trPr>
          <w:trHeight w:val="10"/>
        </w:trPr>
        <w:tc>
          <w:tcPr>
            <w:tcW w:w="3053" w:type="dxa"/>
          </w:tcPr>
          <w:p w14:paraId="27ABA783" w14:textId="77777777" w:rsidR="000E4ECF" w:rsidRDefault="00D60A86" w:rsidP="00D60A86">
            <w:r>
              <w:t>DA21RHMA</w:t>
            </w:r>
          </w:p>
        </w:tc>
        <w:tc>
          <w:tcPr>
            <w:tcW w:w="5376" w:type="dxa"/>
          </w:tcPr>
          <w:p w14:paraId="7F4614AB" w14:textId="77777777" w:rsidR="000E4ECF" w:rsidRDefault="00D60A86" w:rsidP="00D60A86">
            <w:r>
              <w:t>RĂNG HÀM MẶT A</w:t>
            </w:r>
          </w:p>
        </w:tc>
      </w:tr>
      <w:tr w:rsidR="000E4ECF" w14:paraId="622EF7F0" w14:textId="77777777" w:rsidTr="00D60A86">
        <w:tblPrEx>
          <w:tblCellMar>
            <w:top w:w="57" w:type="dxa"/>
            <w:bottom w:w="57" w:type="dxa"/>
          </w:tblCellMar>
        </w:tblPrEx>
        <w:trPr>
          <w:trHeight w:val="10"/>
        </w:trPr>
        <w:tc>
          <w:tcPr>
            <w:tcW w:w="3053" w:type="dxa"/>
          </w:tcPr>
          <w:p w14:paraId="4929E73B" w14:textId="77777777" w:rsidR="000E4ECF" w:rsidRDefault="00D60A86" w:rsidP="00D60A86">
            <w:r>
              <w:t>DA21RHMB</w:t>
            </w:r>
          </w:p>
        </w:tc>
        <w:tc>
          <w:tcPr>
            <w:tcW w:w="5376" w:type="dxa"/>
          </w:tcPr>
          <w:p w14:paraId="67988B90" w14:textId="77777777" w:rsidR="000E4ECF" w:rsidRDefault="00D60A86" w:rsidP="00D60A86">
            <w:r>
              <w:t>RĂNG HÀM MẶT B</w:t>
            </w:r>
          </w:p>
        </w:tc>
      </w:tr>
    </w:tbl>
    <w:p w14:paraId="4C771BC0" w14:textId="5BA79368" w:rsidR="000E4ECF" w:rsidRDefault="00D60A86" w:rsidP="00AD51D7">
      <w:pPr>
        <w:pStyle w:val="nd"/>
      </w:pPr>
      <w:r>
        <w:t>Danh sách các ngành học</w:t>
      </w:r>
    </w:p>
    <w:p w14:paraId="13408968" w14:textId="28F18B92" w:rsidR="001554AD" w:rsidRDefault="001554AD" w:rsidP="001554AD">
      <w:pPr>
        <w:pStyle w:val="Caption"/>
        <w:keepNext/>
      </w:pPr>
      <w:bookmarkStart w:id="180" w:name="_Toc155535511"/>
      <w:bookmarkStart w:id="181" w:name="_Toc155535559"/>
      <w:bookmarkStart w:id="182" w:name="_Toc155548102"/>
      <w:r>
        <w:t xml:space="preserve">Bảng </w:t>
      </w:r>
      <w:r w:rsidR="00B16568">
        <w:rPr>
          <w:noProof/>
        </w:rPr>
        <w:fldChar w:fldCharType="begin"/>
      </w:r>
      <w:r w:rsidR="00B16568">
        <w:rPr>
          <w:noProof/>
        </w:rPr>
        <w:instrText xml:space="preserve"> STYLEREF 1 \s </w:instrText>
      </w:r>
      <w:r w:rsidR="00B16568">
        <w:rPr>
          <w:noProof/>
        </w:rPr>
        <w:fldChar w:fldCharType="separate"/>
      </w:r>
      <w:r w:rsidR="00AD1789">
        <w:rPr>
          <w:noProof/>
        </w:rPr>
        <w:t>4</w:t>
      </w:r>
      <w:r w:rsidR="00B16568">
        <w:rPr>
          <w:noProof/>
        </w:rPr>
        <w:fldChar w:fldCharType="end"/>
      </w:r>
      <w:r>
        <w:t>.</w:t>
      </w:r>
      <w:r w:rsidR="00B16568">
        <w:rPr>
          <w:noProof/>
        </w:rPr>
        <w:fldChar w:fldCharType="begin"/>
      </w:r>
      <w:r w:rsidR="00B16568">
        <w:rPr>
          <w:noProof/>
        </w:rPr>
        <w:instrText xml:space="preserve"> SEQ Bảng \* ARABIC \s 1 </w:instrText>
      </w:r>
      <w:r w:rsidR="00B16568">
        <w:rPr>
          <w:noProof/>
        </w:rPr>
        <w:fldChar w:fldCharType="separate"/>
      </w:r>
      <w:r w:rsidR="00AD1789">
        <w:rPr>
          <w:noProof/>
        </w:rPr>
        <w:t>2</w:t>
      </w:r>
      <w:r w:rsidR="00B16568">
        <w:rPr>
          <w:noProof/>
        </w:rPr>
        <w:fldChar w:fldCharType="end"/>
      </w:r>
      <w:r w:rsidRPr="001554AD">
        <w:rPr>
          <w:lang w:val="vi-VN"/>
        </w:rPr>
        <w:t xml:space="preserve"> </w:t>
      </w:r>
      <w:r>
        <w:rPr>
          <w:lang w:val="vi-VN"/>
        </w:rPr>
        <w:t>Bảng dữ liệu thử nghiệm ngành học</w:t>
      </w:r>
      <w:bookmarkEnd w:id="180"/>
      <w:bookmarkEnd w:id="181"/>
      <w:bookmarkEnd w:id="182"/>
    </w:p>
    <w:tbl>
      <w:tblPr>
        <w:tblStyle w:val="myTable"/>
        <w:tblW w:w="0" w:type="auto"/>
        <w:tblLook w:val="04A0" w:firstRow="1" w:lastRow="0" w:firstColumn="1" w:lastColumn="0" w:noHBand="0" w:noVBand="1"/>
      </w:tblPr>
      <w:tblGrid>
        <w:gridCol w:w="948"/>
        <w:gridCol w:w="7830"/>
      </w:tblGrid>
      <w:tr w:rsidR="00D60A86" w14:paraId="44E7C1AC" w14:textId="77777777" w:rsidTr="00046CD9">
        <w:trPr>
          <w:cnfStyle w:val="100000000000" w:firstRow="1" w:lastRow="0" w:firstColumn="0" w:lastColumn="0" w:oddVBand="0" w:evenVBand="0" w:oddHBand="0" w:evenHBand="0" w:firstRowFirstColumn="0" w:firstRowLastColumn="0" w:lastRowFirstColumn="0" w:lastRowLastColumn="0"/>
          <w:trHeight w:val="42"/>
        </w:trPr>
        <w:tc>
          <w:tcPr>
            <w:tcW w:w="948" w:type="dxa"/>
          </w:tcPr>
          <w:p w14:paraId="24EA3FBF" w14:textId="0D07C542" w:rsidR="00D60A86" w:rsidRDefault="00D60A86" w:rsidP="00D60A86">
            <w:r>
              <w:t>STT</w:t>
            </w:r>
          </w:p>
        </w:tc>
        <w:tc>
          <w:tcPr>
            <w:tcW w:w="7830" w:type="dxa"/>
          </w:tcPr>
          <w:p w14:paraId="10707290" w14:textId="3ACDFF5D" w:rsidR="00D60A86" w:rsidRDefault="00D60A86" w:rsidP="00D60A86">
            <w:pPr>
              <w:rPr>
                <w:bCs/>
              </w:rPr>
            </w:pPr>
            <w:r>
              <w:t>Tên ngành</w:t>
            </w:r>
          </w:p>
        </w:tc>
      </w:tr>
      <w:tr w:rsidR="00D60A86" w14:paraId="6806F74B" w14:textId="77777777" w:rsidTr="001554AD">
        <w:tblPrEx>
          <w:tblCellMar>
            <w:top w:w="57" w:type="dxa"/>
            <w:bottom w:w="57" w:type="dxa"/>
          </w:tblCellMar>
        </w:tblPrEx>
        <w:trPr>
          <w:trHeight w:val="52"/>
        </w:trPr>
        <w:tc>
          <w:tcPr>
            <w:tcW w:w="948" w:type="dxa"/>
          </w:tcPr>
          <w:p w14:paraId="096949D9" w14:textId="7E271CAF" w:rsidR="00D60A86" w:rsidRDefault="00D60A86" w:rsidP="00D60A86">
            <w:r>
              <w:t>1</w:t>
            </w:r>
          </w:p>
        </w:tc>
        <w:tc>
          <w:tcPr>
            <w:tcW w:w="7830" w:type="dxa"/>
          </w:tcPr>
          <w:p w14:paraId="09FDC8A4" w14:textId="499C39FC" w:rsidR="00D60A86" w:rsidRDefault="00D60A86" w:rsidP="00D60A86">
            <w:r>
              <w:t>CÔNG NGHỆ THÔNG TIN</w:t>
            </w:r>
          </w:p>
        </w:tc>
      </w:tr>
      <w:tr w:rsidR="00D60A86" w14:paraId="257714D7" w14:textId="77777777" w:rsidTr="001554AD">
        <w:tblPrEx>
          <w:tblCellMar>
            <w:top w:w="57" w:type="dxa"/>
            <w:bottom w:w="57" w:type="dxa"/>
          </w:tblCellMar>
        </w:tblPrEx>
        <w:trPr>
          <w:trHeight w:val="52"/>
        </w:trPr>
        <w:tc>
          <w:tcPr>
            <w:tcW w:w="948" w:type="dxa"/>
          </w:tcPr>
          <w:p w14:paraId="46DB2C12" w14:textId="3D84701E" w:rsidR="00D60A86" w:rsidRDefault="00D60A86" w:rsidP="00D60A86">
            <w:r>
              <w:t>2</w:t>
            </w:r>
          </w:p>
        </w:tc>
        <w:tc>
          <w:tcPr>
            <w:tcW w:w="7830" w:type="dxa"/>
          </w:tcPr>
          <w:p w14:paraId="6E49EF88" w14:textId="2742C062" w:rsidR="00D60A86" w:rsidRDefault="00D60A86" w:rsidP="00D60A86">
            <w:r>
              <w:t>NUÔI TRỒNG THỦY SẢN</w:t>
            </w:r>
          </w:p>
        </w:tc>
      </w:tr>
      <w:tr w:rsidR="00D60A86" w14:paraId="6A0B8596" w14:textId="77777777" w:rsidTr="001554AD">
        <w:tblPrEx>
          <w:tblCellMar>
            <w:top w:w="57" w:type="dxa"/>
            <w:bottom w:w="57" w:type="dxa"/>
          </w:tblCellMar>
        </w:tblPrEx>
        <w:trPr>
          <w:trHeight w:val="52"/>
        </w:trPr>
        <w:tc>
          <w:tcPr>
            <w:tcW w:w="948" w:type="dxa"/>
          </w:tcPr>
          <w:p w14:paraId="01B67E76" w14:textId="1CCE0332" w:rsidR="00D60A86" w:rsidRDefault="00D60A86" w:rsidP="00D60A86">
            <w:r>
              <w:t>3</w:t>
            </w:r>
          </w:p>
        </w:tc>
        <w:tc>
          <w:tcPr>
            <w:tcW w:w="7830" w:type="dxa"/>
          </w:tcPr>
          <w:p w14:paraId="64674D40" w14:textId="6136786B" w:rsidR="00D60A86" w:rsidRDefault="00D60A86" w:rsidP="00D60A86">
            <w:r>
              <w:t>CÔNG NGHỆ Ô TÔ</w:t>
            </w:r>
          </w:p>
        </w:tc>
      </w:tr>
      <w:tr w:rsidR="00D60A86" w14:paraId="3738A1CF" w14:textId="77777777" w:rsidTr="001554AD">
        <w:tblPrEx>
          <w:tblCellMar>
            <w:top w:w="57" w:type="dxa"/>
            <w:bottom w:w="57" w:type="dxa"/>
          </w:tblCellMar>
        </w:tblPrEx>
        <w:trPr>
          <w:trHeight w:val="52"/>
        </w:trPr>
        <w:tc>
          <w:tcPr>
            <w:tcW w:w="948" w:type="dxa"/>
          </w:tcPr>
          <w:p w14:paraId="0C3DF250" w14:textId="265D55E7" w:rsidR="00D60A86" w:rsidRDefault="00D60A86" w:rsidP="00D60A86">
            <w:r>
              <w:t>4</w:t>
            </w:r>
          </w:p>
        </w:tc>
        <w:tc>
          <w:tcPr>
            <w:tcW w:w="7830" w:type="dxa"/>
          </w:tcPr>
          <w:p w14:paraId="5710B690" w14:textId="511E2352" w:rsidR="00D60A86" w:rsidRDefault="00D60A86" w:rsidP="00D60A86">
            <w:r>
              <w:t>THÚ Y</w:t>
            </w:r>
          </w:p>
        </w:tc>
      </w:tr>
      <w:tr w:rsidR="00D60A86" w14:paraId="4249ECE6" w14:textId="77777777" w:rsidTr="001554AD">
        <w:tblPrEx>
          <w:tblCellMar>
            <w:top w:w="57" w:type="dxa"/>
            <w:bottom w:w="57" w:type="dxa"/>
          </w:tblCellMar>
        </w:tblPrEx>
        <w:trPr>
          <w:trHeight w:val="52"/>
        </w:trPr>
        <w:tc>
          <w:tcPr>
            <w:tcW w:w="948" w:type="dxa"/>
          </w:tcPr>
          <w:p w14:paraId="024A4009" w14:textId="65B5565B" w:rsidR="00D60A86" w:rsidRDefault="00D60A86" w:rsidP="00D60A86">
            <w:r>
              <w:t>5</w:t>
            </w:r>
          </w:p>
        </w:tc>
        <w:tc>
          <w:tcPr>
            <w:tcW w:w="7830" w:type="dxa"/>
          </w:tcPr>
          <w:p w14:paraId="12A44078" w14:textId="3F85924C" w:rsidR="00D60A86" w:rsidRDefault="00D60A86" w:rsidP="00D60A86">
            <w:r>
              <w:t>RĂNG HÀM MẶT</w:t>
            </w:r>
          </w:p>
        </w:tc>
      </w:tr>
      <w:tr w:rsidR="00D60A86" w14:paraId="31D58D2E" w14:textId="77777777" w:rsidTr="001554AD">
        <w:tblPrEx>
          <w:tblCellMar>
            <w:top w:w="57" w:type="dxa"/>
            <w:bottom w:w="57" w:type="dxa"/>
          </w:tblCellMar>
        </w:tblPrEx>
        <w:trPr>
          <w:trHeight w:val="52"/>
        </w:trPr>
        <w:tc>
          <w:tcPr>
            <w:tcW w:w="948" w:type="dxa"/>
          </w:tcPr>
          <w:p w14:paraId="617899FE" w14:textId="78BEE049" w:rsidR="00D60A86" w:rsidRDefault="00D60A86" w:rsidP="00D60A86">
            <w:r>
              <w:t>6</w:t>
            </w:r>
          </w:p>
        </w:tc>
        <w:tc>
          <w:tcPr>
            <w:tcW w:w="7830" w:type="dxa"/>
          </w:tcPr>
          <w:p w14:paraId="2911FAF7" w14:textId="75874540" w:rsidR="00D60A86" w:rsidRDefault="00D60A86" w:rsidP="00D60A86">
            <w:r>
              <w:t>KẾ TOÁN</w:t>
            </w:r>
          </w:p>
        </w:tc>
      </w:tr>
      <w:tr w:rsidR="00D60A86" w14:paraId="58E854B1" w14:textId="77777777" w:rsidTr="001554AD">
        <w:tblPrEx>
          <w:tblCellMar>
            <w:top w:w="57" w:type="dxa"/>
            <w:bottom w:w="57" w:type="dxa"/>
          </w:tblCellMar>
        </w:tblPrEx>
        <w:trPr>
          <w:trHeight w:val="52"/>
        </w:trPr>
        <w:tc>
          <w:tcPr>
            <w:tcW w:w="948" w:type="dxa"/>
          </w:tcPr>
          <w:p w14:paraId="44D9F739" w14:textId="4DAF3AB1" w:rsidR="00D60A86" w:rsidRDefault="00D60A86" w:rsidP="00D60A86">
            <w:r>
              <w:t>7</w:t>
            </w:r>
          </w:p>
        </w:tc>
        <w:tc>
          <w:tcPr>
            <w:tcW w:w="7830" w:type="dxa"/>
          </w:tcPr>
          <w:p w14:paraId="6895E112" w14:textId="6AB88BD9" w:rsidR="00D60A86" w:rsidRDefault="00D60A86" w:rsidP="00D60A86">
            <w:r>
              <w:t>QUẢN TRỊ KINH DOANH</w:t>
            </w:r>
          </w:p>
        </w:tc>
      </w:tr>
      <w:tr w:rsidR="00D60A86" w14:paraId="524A3C86" w14:textId="77777777" w:rsidTr="001554AD">
        <w:tblPrEx>
          <w:tblCellMar>
            <w:top w:w="57" w:type="dxa"/>
            <w:bottom w:w="57" w:type="dxa"/>
          </w:tblCellMar>
        </w:tblPrEx>
        <w:trPr>
          <w:trHeight w:val="52"/>
        </w:trPr>
        <w:tc>
          <w:tcPr>
            <w:tcW w:w="948" w:type="dxa"/>
          </w:tcPr>
          <w:p w14:paraId="60AAA1A3" w14:textId="566B80F9" w:rsidR="00D60A86" w:rsidRDefault="00D60A86" w:rsidP="00D60A86">
            <w:r>
              <w:t>8</w:t>
            </w:r>
          </w:p>
        </w:tc>
        <w:tc>
          <w:tcPr>
            <w:tcW w:w="7830" w:type="dxa"/>
          </w:tcPr>
          <w:p w14:paraId="6405EC61" w14:textId="78EE150E" w:rsidR="00D60A86" w:rsidRDefault="00D60A86" w:rsidP="00D60A86">
            <w:r>
              <w:t>SƯ PHẠM NGỮ VĂN</w:t>
            </w:r>
          </w:p>
        </w:tc>
      </w:tr>
    </w:tbl>
    <w:p w14:paraId="08FD469C" w14:textId="6C97A988" w:rsidR="000E4ECF" w:rsidRDefault="00D60A86" w:rsidP="00AD51D7">
      <w:pPr>
        <w:pStyle w:val="nd"/>
      </w:pPr>
      <w:r>
        <w:t>Danh sách người dùng</w:t>
      </w:r>
    </w:p>
    <w:p w14:paraId="5A4DE7C7" w14:textId="288C9E83" w:rsidR="001554AD" w:rsidRDefault="001554AD" w:rsidP="001554AD">
      <w:pPr>
        <w:pStyle w:val="Caption"/>
        <w:keepNext/>
      </w:pPr>
      <w:bookmarkStart w:id="183" w:name="_Toc155535512"/>
      <w:bookmarkStart w:id="184" w:name="_Toc155535560"/>
      <w:bookmarkStart w:id="185" w:name="_Toc155548103"/>
      <w:r>
        <w:t xml:space="preserve">Bảng </w:t>
      </w:r>
      <w:r w:rsidR="00B16568">
        <w:rPr>
          <w:noProof/>
        </w:rPr>
        <w:fldChar w:fldCharType="begin"/>
      </w:r>
      <w:r w:rsidR="00B16568">
        <w:rPr>
          <w:noProof/>
        </w:rPr>
        <w:instrText xml:space="preserve"> STYLEREF 1 \s </w:instrText>
      </w:r>
      <w:r w:rsidR="00B16568">
        <w:rPr>
          <w:noProof/>
        </w:rPr>
        <w:fldChar w:fldCharType="separate"/>
      </w:r>
      <w:r w:rsidR="00AD1789">
        <w:rPr>
          <w:noProof/>
        </w:rPr>
        <w:t>4</w:t>
      </w:r>
      <w:r w:rsidR="00B16568">
        <w:rPr>
          <w:noProof/>
        </w:rPr>
        <w:fldChar w:fldCharType="end"/>
      </w:r>
      <w:r>
        <w:t>.</w:t>
      </w:r>
      <w:r w:rsidR="00B16568">
        <w:rPr>
          <w:noProof/>
        </w:rPr>
        <w:fldChar w:fldCharType="begin"/>
      </w:r>
      <w:r w:rsidR="00B16568">
        <w:rPr>
          <w:noProof/>
        </w:rPr>
        <w:instrText xml:space="preserve"> SEQ Bảng \* ARABIC \s 1 </w:instrText>
      </w:r>
      <w:r w:rsidR="00B16568">
        <w:rPr>
          <w:noProof/>
        </w:rPr>
        <w:fldChar w:fldCharType="separate"/>
      </w:r>
      <w:r w:rsidR="00AD1789">
        <w:rPr>
          <w:noProof/>
        </w:rPr>
        <w:t>3</w:t>
      </w:r>
      <w:r w:rsidR="00B16568">
        <w:rPr>
          <w:noProof/>
        </w:rPr>
        <w:fldChar w:fldCharType="end"/>
      </w:r>
      <w:r w:rsidRPr="001554AD">
        <w:rPr>
          <w:lang w:val="vi-VN"/>
        </w:rPr>
        <w:t xml:space="preserve"> </w:t>
      </w:r>
      <w:r>
        <w:rPr>
          <w:lang w:val="vi-VN"/>
        </w:rPr>
        <w:t>Bảng dữ liệu thử nghiệm tài khoản người dùng</w:t>
      </w:r>
      <w:bookmarkEnd w:id="183"/>
      <w:bookmarkEnd w:id="184"/>
      <w:bookmarkEnd w:id="185"/>
    </w:p>
    <w:tbl>
      <w:tblPr>
        <w:tblStyle w:val="myTable"/>
        <w:tblW w:w="5000" w:type="pct"/>
        <w:tblLook w:val="04A0" w:firstRow="1" w:lastRow="0" w:firstColumn="1" w:lastColumn="0" w:noHBand="0" w:noVBand="1"/>
      </w:tblPr>
      <w:tblGrid>
        <w:gridCol w:w="536"/>
        <w:gridCol w:w="2005"/>
        <w:gridCol w:w="1615"/>
        <w:gridCol w:w="3634"/>
        <w:gridCol w:w="988"/>
      </w:tblGrid>
      <w:tr w:rsidR="00046CD9" w14:paraId="582D5D05" w14:textId="77777777" w:rsidTr="00046CD9">
        <w:trPr>
          <w:cnfStyle w:val="100000000000" w:firstRow="1" w:lastRow="0" w:firstColumn="0" w:lastColumn="0" w:oddVBand="0" w:evenVBand="0" w:oddHBand="0" w:evenHBand="0" w:firstRowFirstColumn="0" w:firstRowLastColumn="0" w:lastRowFirstColumn="0" w:lastRowLastColumn="0"/>
          <w:trHeight w:val="43"/>
        </w:trPr>
        <w:tc>
          <w:tcPr>
            <w:tcW w:w="305" w:type="pct"/>
          </w:tcPr>
          <w:p w14:paraId="778A96AD" w14:textId="67F9E507" w:rsidR="00046CD9" w:rsidRPr="00D60A86" w:rsidRDefault="00046CD9" w:rsidP="00D60A86">
            <w:r w:rsidRPr="00D60A86">
              <w:t>Id</w:t>
            </w:r>
          </w:p>
        </w:tc>
        <w:tc>
          <w:tcPr>
            <w:tcW w:w="1142" w:type="pct"/>
          </w:tcPr>
          <w:p w14:paraId="536220C0" w14:textId="0D468BC3" w:rsidR="00046CD9" w:rsidRPr="00D60A86" w:rsidRDefault="00046CD9" w:rsidP="00D60A86">
            <w:r w:rsidRPr="00D60A86">
              <w:t>Họ và tên</w:t>
            </w:r>
          </w:p>
        </w:tc>
        <w:tc>
          <w:tcPr>
            <w:tcW w:w="920" w:type="pct"/>
          </w:tcPr>
          <w:p w14:paraId="768F4DE6" w14:textId="6AF5D639" w:rsidR="00046CD9" w:rsidRPr="00D60A86" w:rsidRDefault="00046CD9" w:rsidP="00D60A86">
            <w:r w:rsidRPr="00D60A86">
              <w:t>Tên tài khoản</w:t>
            </w:r>
          </w:p>
        </w:tc>
        <w:tc>
          <w:tcPr>
            <w:tcW w:w="2070" w:type="pct"/>
          </w:tcPr>
          <w:p w14:paraId="040F283A" w14:textId="15E4537E" w:rsidR="00046CD9" w:rsidRPr="00D60A86" w:rsidRDefault="00046CD9" w:rsidP="00D60A86">
            <w:r w:rsidRPr="00D60A86">
              <w:t>Email</w:t>
            </w:r>
          </w:p>
        </w:tc>
        <w:tc>
          <w:tcPr>
            <w:tcW w:w="563" w:type="pct"/>
          </w:tcPr>
          <w:p w14:paraId="5486F337" w14:textId="56BD97F4" w:rsidR="00046CD9" w:rsidRPr="00D60A86" w:rsidRDefault="00046CD9" w:rsidP="00D60A86">
            <w:r w:rsidRPr="00D60A86">
              <w:t>Quyền</w:t>
            </w:r>
          </w:p>
        </w:tc>
      </w:tr>
      <w:tr w:rsidR="00046CD9" w14:paraId="56202CD2" w14:textId="77777777" w:rsidTr="00046CD9">
        <w:tblPrEx>
          <w:tblCellMar>
            <w:top w:w="57" w:type="dxa"/>
            <w:bottom w:w="57" w:type="dxa"/>
          </w:tblCellMar>
        </w:tblPrEx>
        <w:trPr>
          <w:trHeight w:val="454"/>
        </w:trPr>
        <w:tc>
          <w:tcPr>
            <w:tcW w:w="305" w:type="pct"/>
          </w:tcPr>
          <w:p w14:paraId="5F567310" w14:textId="77777777" w:rsidR="00046CD9" w:rsidRDefault="00046CD9" w:rsidP="00D60A86">
            <w:r>
              <w:t>01</w:t>
            </w:r>
          </w:p>
        </w:tc>
        <w:tc>
          <w:tcPr>
            <w:tcW w:w="1142" w:type="pct"/>
          </w:tcPr>
          <w:p w14:paraId="3112A0D6" w14:textId="6A6FDEEF" w:rsidR="00046CD9" w:rsidRDefault="00046CD9" w:rsidP="00D60A86">
            <w:r>
              <w:t>Cao duy nhân</w:t>
            </w:r>
          </w:p>
        </w:tc>
        <w:tc>
          <w:tcPr>
            <w:tcW w:w="920" w:type="pct"/>
          </w:tcPr>
          <w:p w14:paraId="32B1054A" w14:textId="77777777" w:rsidR="00046CD9" w:rsidRDefault="00046CD9" w:rsidP="00D60A86">
            <w:r>
              <w:t>caoduynhan</w:t>
            </w:r>
          </w:p>
        </w:tc>
        <w:tc>
          <w:tcPr>
            <w:tcW w:w="2070" w:type="pct"/>
          </w:tcPr>
          <w:p w14:paraId="46E10B59" w14:textId="77777777" w:rsidR="00046CD9" w:rsidRDefault="00046CD9" w:rsidP="00D60A86">
            <w:r>
              <w:t>caoduynhan2003@gmail.com</w:t>
            </w:r>
          </w:p>
        </w:tc>
        <w:tc>
          <w:tcPr>
            <w:tcW w:w="563" w:type="pct"/>
          </w:tcPr>
          <w:p w14:paraId="427D25CE" w14:textId="77777777" w:rsidR="00046CD9" w:rsidRDefault="00046CD9" w:rsidP="00D60A86">
            <w:r>
              <w:t>1</w:t>
            </w:r>
          </w:p>
        </w:tc>
      </w:tr>
      <w:tr w:rsidR="00046CD9" w14:paraId="6C1507D5" w14:textId="77777777" w:rsidTr="00046CD9">
        <w:tblPrEx>
          <w:tblCellMar>
            <w:top w:w="57" w:type="dxa"/>
            <w:bottom w:w="57" w:type="dxa"/>
          </w:tblCellMar>
        </w:tblPrEx>
        <w:trPr>
          <w:trHeight w:val="454"/>
        </w:trPr>
        <w:tc>
          <w:tcPr>
            <w:tcW w:w="305" w:type="pct"/>
          </w:tcPr>
          <w:p w14:paraId="2B645E17" w14:textId="77777777" w:rsidR="00046CD9" w:rsidRDefault="00046CD9" w:rsidP="00D60A86">
            <w:r>
              <w:t>02</w:t>
            </w:r>
          </w:p>
        </w:tc>
        <w:tc>
          <w:tcPr>
            <w:tcW w:w="1142" w:type="pct"/>
          </w:tcPr>
          <w:p w14:paraId="25795C7F" w14:textId="01ED82DD" w:rsidR="00046CD9" w:rsidRDefault="00046CD9" w:rsidP="00D60A86">
            <w:r>
              <w:t>Ngô thị trúc xuân</w:t>
            </w:r>
          </w:p>
        </w:tc>
        <w:tc>
          <w:tcPr>
            <w:tcW w:w="920" w:type="pct"/>
          </w:tcPr>
          <w:p w14:paraId="3BDE456F" w14:textId="77777777" w:rsidR="00046CD9" w:rsidRDefault="00046CD9" w:rsidP="00D60A86">
            <w:r>
              <w:t>trucxuan</w:t>
            </w:r>
          </w:p>
        </w:tc>
        <w:tc>
          <w:tcPr>
            <w:tcW w:w="2070" w:type="pct"/>
          </w:tcPr>
          <w:p w14:paraId="2AD1A5E3" w14:textId="77777777" w:rsidR="00046CD9" w:rsidRDefault="00046CD9" w:rsidP="00D60A86">
            <w:r>
              <w:t>Trucxuan@gmail.com</w:t>
            </w:r>
          </w:p>
        </w:tc>
        <w:tc>
          <w:tcPr>
            <w:tcW w:w="563" w:type="pct"/>
          </w:tcPr>
          <w:p w14:paraId="47D5B1DB" w14:textId="77777777" w:rsidR="00046CD9" w:rsidRDefault="00046CD9" w:rsidP="00D60A86">
            <w:r>
              <w:t>1</w:t>
            </w:r>
          </w:p>
        </w:tc>
      </w:tr>
    </w:tbl>
    <w:p w14:paraId="7DDA5815" w14:textId="77777777" w:rsidR="000E4ECF" w:rsidRDefault="00D60A86">
      <w:r>
        <w:br w:type="page"/>
      </w:r>
    </w:p>
    <w:p w14:paraId="66584DEA" w14:textId="77777777" w:rsidR="00E15B33" w:rsidRDefault="00E15B33" w:rsidP="00AD51D7">
      <w:pPr>
        <w:pStyle w:val="nd"/>
        <w:sectPr w:rsidR="00E15B33" w:rsidSect="00E15B33">
          <w:pgSz w:w="11907" w:h="16840"/>
          <w:pgMar w:top="1134" w:right="1134" w:bottom="1134" w:left="1985" w:header="568" w:footer="578" w:gutter="0"/>
          <w:cols w:space="720"/>
          <w:docGrid w:linePitch="326"/>
        </w:sectPr>
      </w:pPr>
    </w:p>
    <w:p w14:paraId="00204F71" w14:textId="6F4C8A08" w:rsidR="000E4ECF" w:rsidRDefault="00D60A86" w:rsidP="00AD51D7">
      <w:pPr>
        <w:pStyle w:val="nd"/>
      </w:pPr>
      <w:r>
        <w:lastRenderedPageBreak/>
        <w:t>Danh sách sinh viên</w:t>
      </w:r>
    </w:p>
    <w:p w14:paraId="19695886" w14:textId="3DF3E4F7" w:rsidR="001554AD" w:rsidRDefault="001554AD" w:rsidP="001554AD">
      <w:pPr>
        <w:pStyle w:val="Caption"/>
        <w:keepNext/>
      </w:pPr>
      <w:bookmarkStart w:id="186" w:name="_Toc155535513"/>
      <w:bookmarkStart w:id="187" w:name="_Toc155535561"/>
      <w:bookmarkStart w:id="188" w:name="_Toc155548104"/>
      <w:r>
        <w:t xml:space="preserve">Bảng </w:t>
      </w:r>
      <w:r w:rsidR="00B16568">
        <w:rPr>
          <w:noProof/>
        </w:rPr>
        <w:fldChar w:fldCharType="begin"/>
      </w:r>
      <w:r w:rsidR="00B16568">
        <w:rPr>
          <w:noProof/>
        </w:rPr>
        <w:instrText xml:space="preserve"> STYLEREF 1 \s </w:instrText>
      </w:r>
      <w:r w:rsidR="00B16568">
        <w:rPr>
          <w:noProof/>
        </w:rPr>
        <w:fldChar w:fldCharType="separate"/>
      </w:r>
      <w:r w:rsidR="00AD1789">
        <w:rPr>
          <w:noProof/>
        </w:rPr>
        <w:t>4</w:t>
      </w:r>
      <w:r w:rsidR="00B16568">
        <w:rPr>
          <w:noProof/>
        </w:rPr>
        <w:fldChar w:fldCharType="end"/>
      </w:r>
      <w:r>
        <w:t>.</w:t>
      </w:r>
      <w:r w:rsidR="00B16568">
        <w:rPr>
          <w:noProof/>
        </w:rPr>
        <w:fldChar w:fldCharType="begin"/>
      </w:r>
      <w:r w:rsidR="00B16568">
        <w:rPr>
          <w:noProof/>
        </w:rPr>
        <w:instrText xml:space="preserve"> SEQ Bảng \* ARABIC \s 1 </w:instrText>
      </w:r>
      <w:r w:rsidR="00B16568">
        <w:rPr>
          <w:noProof/>
        </w:rPr>
        <w:fldChar w:fldCharType="separate"/>
      </w:r>
      <w:r w:rsidR="00AD1789">
        <w:rPr>
          <w:noProof/>
        </w:rPr>
        <w:t>4</w:t>
      </w:r>
      <w:r w:rsidR="00B16568">
        <w:rPr>
          <w:noProof/>
        </w:rPr>
        <w:fldChar w:fldCharType="end"/>
      </w:r>
      <w:r w:rsidRPr="001554AD">
        <w:rPr>
          <w:lang w:val="vi-VN"/>
        </w:rPr>
        <w:t xml:space="preserve"> </w:t>
      </w:r>
      <w:r>
        <w:rPr>
          <w:lang w:val="vi-VN"/>
        </w:rPr>
        <w:t>Bảng dữ liệu thông tin sinh viên</w:t>
      </w:r>
      <w:bookmarkEnd w:id="186"/>
      <w:bookmarkEnd w:id="187"/>
      <w:bookmarkEnd w:id="188"/>
    </w:p>
    <w:tbl>
      <w:tblPr>
        <w:tblStyle w:val="myTable"/>
        <w:tblW w:w="5000" w:type="pct"/>
        <w:tblLook w:val="04A0" w:firstRow="1" w:lastRow="0" w:firstColumn="1" w:lastColumn="0" w:noHBand="0" w:noVBand="1"/>
      </w:tblPr>
      <w:tblGrid>
        <w:gridCol w:w="1840"/>
        <w:gridCol w:w="876"/>
        <w:gridCol w:w="1132"/>
        <w:gridCol w:w="781"/>
        <w:gridCol w:w="1602"/>
        <w:gridCol w:w="3097"/>
        <w:gridCol w:w="1430"/>
        <w:gridCol w:w="824"/>
        <w:gridCol w:w="1360"/>
        <w:gridCol w:w="839"/>
        <w:gridCol w:w="781"/>
      </w:tblGrid>
      <w:tr w:rsidR="00D60A86" w14:paraId="50161C12" w14:textId="77777777" w:rsidTr="001554AD">
        <w:trPr>
          <w:cnfStyle w:val="100000000000" w:firstRow="1" w:lastRow="0" w:firstColumn="0" w:lastColumn="0" w:oddVBand="0" w:evenVBand="0" w:oddHBand="0" w:evenHBand="0" w:firstRowFirstColumn="0" w:firstRowLastColumn="0" w:lastRowFirstColumn="0" w:lastRowLastColumn="0"/>
          <w:trHeight w:val="2505"/>
        </w:trPr>
        <w:tc>
          <w:tcPr>
            <w:tcW w:w="632" w:type="pct"/>
          </w:tcPr>
          <w:p w14:paraId="729451DA" w14:textId="77777777" w:rsidR="000E4ECF" w:rsidRDefault="00D60A86" w:rsidP="00D60A86">
            <w:pPr>
              <w:rPr>
                <w:bCs/>
              </w:rPr>
            </w:pPr>
            <w:r>
              <w:t>Mssv</w:t>
            </w:r>
          </w:p>
        </w:tc>
        <w:tc>
          <w:tcPr>
            <w:tcW w:w="301" w:type="pct"/>
          </w:tcPr>
          <w:p w14:paraId="3F15140E" w14:textId="77777777" w:rsidR="000E4ECF" w:rsidRDefault="00D60A86" w:rsidP="00D60A86">
            <w:pPr>
              <w:rPr>
                <w:bCs/>
              </w:rPr>
            </w:pPr>
            <w:r>
              <w:t>Họ và tên</w:t>
            </w:r>
          </w:p>
        </w:tc>
        <w:tc>
          <w:tcPr>
            <w:tcW w:w="389" w:type="pct"/>
          </w:tcPr>
          <w:p w14:paraId="26AF28B1" w14:textId="77777777" w:rsidR="000E4ECF" w:rsidRDefault="00D60A86" w:rsidP="00D60A86">
            <w:pPr>
              <w:rPr>
                <w:bCs/>
              </w:rPr>
            </w:pPr>
            <w:r>
              <w:t>Mã lớp</w:t>
            </w:r>
          </w:p>
        </w:tc>
        <w:tc>
          <w:tcPr>
            <w:tcW w:w="268" w:type="pct"/>
          </w:tcPr>
          <w:p w14:paraId="28B8CC58" w14:textId="77777777" w:rsidR="000E4ECF" w:rsidRDefault="00D60A86" w:rsidP="00D60A86">
            <w:pPr>
              <w:rPr>
                <w:bCs/>
              </w:rPr>
            </w:pPr>
            <w:r>
              <w:t>Địa chỉ</w:t>
            </w:r>
          </w:p>
        </w:tc>
        <w:tc>
          <w:tcPr>
            <w:tcW w:w="550" w:type="pct"/>
          </w:tcPr>
          <w:p w14:paraId="54840EBB" w14:textId="77777777" w:rsidR="000E4ECF" w:rsidRDefault="00D60A86" w:rsidP="00D60A86">
            <w:pPr>
              <w:rPr>
                <w:bCs/>
              </w:rPr>
            </w:pPr>
            <w:r>
              <w:t>Sdt</w:t>
            </w:r>
          </w:p>
        </w:tc>
        <w:tc>
          <w:tcPr>
            <w:tcW w:w="1063" w:type="pct"/>
          </w:tcPr>
          <w:p w14:paraId="6935EFB4" w14:textId="77777777" w:rsidR="000E4ECF" w:rsidRDefault="00D60A86" w:rsidP="00D60A86">
            <w:pPr>
              <w:rPr>
                <w:bCs/>
              </w:rPr>
            </w:pPr>
            <w:r>
              <w:t>Email</w:t>
            </w:r>
          </w:p>
        </w:tc>
        <w:tc>
          <w:tcPr>
            <w:tcW w:w="491" w:type="pct"/>
          </w:tcPr>
          <w:p w14:paraId="5539A913" w14:textId="77777777" w:rsidR="000E4ECF" w:rsidRDefault="00D60A86" w:rsidP="00D60A86">
            <w:pPr>
              <w:rPr>
                <w:bCs/>
              </w:rPr>
            </w:pPr>
            <w:r>
              <w:t>Ngành học</w:t>
            </w:r>
          </w:p>
        </w:tc>
        <w:tc>
          <w:tcPr>
            <w:tcW w:w="283" w:type="pct"/>
          </w:tcPr>
          <w:p w14:paraId="20183231" w14:textId="77777777" w:rsidR="000E4ECF" w:rsidRDefault="00D60A86" w:rsidP="00D60A86">
            <w:pPr>
              <w:rPr>
                <w:bCs/>
              </w:rPr>
            </w:pPr>
            <w:r>
              <w:t>Giới tính</w:t>
            </w:r>
          </w:p>
        </w:tc>
        <w:tc>
          <w:tcPr>
            <w:tcW w:w="467" w:type="pct"/>
          </w:tcPr>
          <w:p w14:paraId="5B4A580B" w14:textId="77777777" w:rsidR="000E4ECF" w:rsidRDefault="00D60A86" w:rsidP="00D60A86">
            <w:pPr>
              <w:rPr>
                <w:bCs/>
              </w:rPr>
            </w:pPr>
            <w:r>
              <w:t>Ngày sinh</w:t>
            </w:r>
          </w:p>
        </w:tc>
        <w:tc>
          <w:tcPr>
            <w:tcW w:w="288" w:type="pct"/>
          </w:tcPr>
          <w:p w14:paraId="4E207A75" w14:textId="77777777" w:rsidR="000E4ECF" w:rsidRDefault="00D60A86" w:rsidP="00D60A86">
            <w:pPr>
              <w:rPr>
                <w:bCs/>
              </w:rPr>
            </w:pPr>
            <w:r>
              <w:t>Dân tộc</w:t>
            </w:r>
          </w:p>
        </w:tc>
        <w:tc>
          <w:tcPr>
            <w:tcW w:w="268" w:type="pct"/>
          </w:tcPr>
          <w:p w14:paraId="4F06B9E3" w14:textId="77777777" w:rsidR="000E4ECF" w:rsidRDefault="00D60A86" w:rsidP="00D60A86">
            <w:pPr>
              <w:rPr>
                <w:bCs/>
              </w:rPr>
            </w:pPr>
            <w:r>
              <w:t>Tôn giáo</w:t>
            </w:r>
          </w:p>
        </w:tc>
      </w:tr>
      <w:tr w:rsidR="00D60A86" w14:paraId="075E5DAE" w14:textId="77777777" w:rsidTr="001554AD">
        <w:tblPrEx>
          <w:tblCellMar>
            <w:top w:w="57" w:type="dxa"/>
            <w:bottom w:w="57" w:type="dxa"/>
          </w:tblCellMar>
        </w:tblPrEx>
        <w:trPr>
          <w:trHeight w:val="454"/>
        </w:trPr>
        <w:tc>
          <w:tcPr>
            <w:tcW w:w="632" w:type="pct"/>
          </w:tcPr>
          <w:p w14:paraId="7B3FB9E0" w14:textId="77777777" w:rsidR="000E4ECF" w:rsidRDefault="00D60A86" w:rsidP="00D60A86">
            <w:r>
              <w:t>110121246</w:t>
            </w:r>
          </w:p>
        </w:tc>
        <w:tc>
          <w:tcPr>
            <w:tcW w:w="301" w:type="pct"/>
          </w:tcPr>
          <w:p w14:paraId="56CAB053" w14:textId="77777777" w:rsidR="000E4ECF" w:rsidRDefault="00D60A86" w:rsidP="00D60A86">
            <w:r>
              <w:t>Ngô Thị Trúc Xuân</w:t>
            </w:r>
          </w:p>
        </w:tc>
        <w:tc>
          <w:tcPr>
            <w:tcW w:w="389" w:type="pct"/>
          </w:tcPr>
          <w:p w14:paraId="38DB33FF" w14:textId="77777777" w:rsidR="000E4ECF" w:rsidRDefault="00D60A86" w:rsidP="00D60A86">
            <w:r>
              <w:t>da21tta</w:t>
            </w:r>
          </w:p>
        </w:tc>
        <w:tc>
          <w:tcPr>
            <w:tcW w:w="268" w:type="pct"/>
          </w:tcPr>
          <w:p w14:paraId="4C66A14A" w14:textId="77777777" w:rsidR="000E4ECF" w:rsidRDefault="00D60A86" w:rsidP="00D60A86">
            <w:r>
              <w:t>long đức – trà vinh</w:t>
            </w:r>
          </w:p>
        </w:tc>
        <w:tc>
          <w:tcPr>
            <w:tcW w:w="550" w:type="pct"/>
          </w:tcPr>
          <w:p w14:paraId="1846840E" w14:textId="77777777" w:rsidR="000E4ECF" w:rsidRDefault="00D60A86" w:rsidP="00D60A86">
            <w:r>
              <w:t>0359272876</w:t>
            </w:r>
          </w:p>
          <w:p w14:paraId="6444BD56" w14:textId="77777777" w:rsidR="000E4ECF" w:rsidRDefault="000E4ECF" w:rsidP="00D60A86"/>
        </w:tc>
        <w:tc>
          <w:tcPr>
            <w:tcW w:w="1063" w:type="pct"/>
          </w:tcPr>
          <w:p w14:paraId="3C208B8C" w14:textId="77777777" w:rsidR="000E4ECF" w:rsidRDefault="00D60A86" w:rsidP="00D60A86">
            <w:r>
              <w:t xml:space="preserve">Trucxuan@gmail.com </w:t>
            </w:r>
          </w:p>
        </w:tc>
        <w:tc>
          <w:tcPr>
            <w:tcW w:w="491" w:type="pct"/>
          </w:tcPr>
          <w:p w14:paraId="479644A3" w14:textId="77777777" w:rsidR="000E4ECF" w:rsidRDefault="00D60A86" w:rsidP="00D60A86">
            <w:r>
              <w:t>Công nghệ thông tin</w:t>
            </w:r>
          </w:p>
        </w:tc>
        <w:tc>
          <w:tcPr>
            <w:tcW w:w="283" w:type="pct"/>
          </w:tcPr>
          <w:p w14:paraId="6AD405B1" w14:textId="77777777" w:rsidR="000E4ECF" w:rsidRDefault="00D60A86" w:rsidP="00D60A86">
            <w:r>
              <w:t>Nu</w:t>
            </w:r>
          </w:p>
        </w:tc>
        <w:tc>
          <w:tcPr>
            <w:tcW w:w="467" w:type="pct"/>
          </w:tcPr>
          <w:p w14:paraId="62EB4764" w14:textId="77777777" w:rsidR="000E4ECF" w:rsidRDefault="00D60A86" w:rsidP="00D60A86">
            <w:r>
              <w:t>12/2/1003</w:t>
            </w:r>
          </w:p>
        </w:tc>
        <w:tc>
          <w:tcPr>
            <w:tcW w:w="288" w:type="pct"/>
          </w:tcPr>
          <w:p w14:paraId="771EBD56" w14:textId="77777777" w:rsidR="000E4ECF" w:rsidRDefault="00D60A86" w:rsidP="00D60A86">
            <w:r>
              <w:t>Kinh</w:t>
            </w:r>
          </w:p>
        </w:tc>
        <w:tc>
          <w:tcPr>
            <w:tcW w:w="268" w:type="pct"/>
          </w:tcPr>
          <w:p w14:paraId="71528FAA" w14:textId="77777777" w:rsidR="000E4ECF" w:rsidRDefault="00D60A86" w:rsidP="00D60A86">
            <w:r>
              <w:t>Phật giáo</w:t>
            </w:r>
          </w:p>
        </w:tc>
      </w:tr>
      <w:tr w:rsidR="00D60A86" w14:paraId="29364C03" w14:textId="77777777" w:rsidTr="001554AD">
        <w:tblPrEx>
          <w:tblCellMar>
            <w:top w:w="57" w:type="dxa"/>
            <w:bottom w:w="57" w:type="dxa"/>
          </w:tblCellMar>
        </w:tblPrEx>
        <w:trPr>
          <w:trHeight w:val="454"/>
        </w:trPr>
        <w:tc>
          <w:tcPr>
            <w:tcW w:w="632" w:type="pct"/>
          </w:tcPr>
          <w:p w14:paraId="4A3C857F" w14:textId="77777777" w:rsidR="000E4ECF" w:rsidRDefault="00D60A86" w:rsidP="00D60A86">
            <w:r>
              <w:t>110121567</w:t>
            </w:r>
          </w:p>
        </w:tc>
        <w:tc>
          <w:tcPr>
            <w:tcW w:w="301" w:type="pct"/>
          </w:tcPr>
          <w:p w14:paraId="0EDA3633" w14:textId="77777777" w:rsidR="000E4ECF" w:rsidRDefault="00D60A86" w:rsidP="00D60A86">
            <w:r>
              <w:t>Cao Duy Nhân</w:t>
            </w:r>
          </w:p>
        </w:tc>
        <w:tc>
          <w:tcPr>
            <w:tcW w:w="389" w:type="pct"/>
          </w:tcPr>
          <w:p w14:paraId="645E0CEE" w14:textId="77777777" w:rsidR="000E4ECF" w:rsidRDefault="00D60A86" w:rsidP="00D60A86">
            <w:r>
              <w:t>Da21ttc</w:t>
            </w:r>
          </w:p>
        </w:tc>
        <w:tc>
          <w:tcPr>
            <w:tcW w:w="268" w:type="pct"/>
          </w:tcPr>
          <w:p w14:paraId="0722EE77" w14:textId="77777777" w:rsidR="000E4ECF" w:rsidRDefault="00D60A86" w:rsidP="00D60A86">
            <w:r>
              <w:t>Trà cú – trà vinh</w:t>
            </w:r>
          </w:p>
        </w:tc>
        <w:tc>
          <w:tcPr>
            <w:tcW w:w="550" w:type="pct"/>
          </w:tcPr>
          <w:p w14:paraId="62230333" w14:textId="77777777" w:rsidR="000E4ECF" w:rsidRDefault="00D60A86" w:rsidP="00D60A86">
            <w:r>
              <w:t>0329330518</w:t>
            </w:r>
          </w:p>
        </w:tc>
        <w:tc>
          <w:tcPr>
            <w:tcW w:w="1063" w:type="pct"/>
          </w:tcPr>
          <w:p w14:paraId="743EAFAA" w14:textId="77777777" w:rsidR="000E4ECF" w:rsidRDefault="00D60A86" w:rsidP="00D60A86">
            <w:r>
              <w:t>caoduynhan2003@gmail.com</w:t>
            </w:r>
          </w:p>
        </w:tc>
        <w:tc>
          <w:tcPr>
            <w:tcW w:w="491" w:type="pct"/>
          </w:tcPr>
          <w:p w14:paraId="23E5FB6E" w14:textId="77777777" w:rsidR="000E4ECF" w:rsidRDefault="00D60A86" w:rsidP="00D60A86">
            <w:r>
              <w:t>Công nghệ thông tin</w:t>
            </w:r>
          </w:p>
        </w:tc>
        <w:tc>
          <w:tcPr>
            <w:tcW w:w="283" w:type="pct"/>
          </w:tcPr>
          <w:p w14:paraId="48EB6960" w14:textId="77777777" w:rsidR="000E4ECF" w:rsidRDefault="00D60A86" w:rsidP="00D60A86">
            <w:r>
              <w:t>Nam</w:t>
            </w:r>
          </w:p>
        </w:tc>
        <w:tc>
          <w:tcPr>
            <w:tcW w:w="467" w:type="pct"/>
          </w:tcPr>
          <w:p w14:paraId="0A366D7B" w14:textId="77777777" w:rsidR="000E4ECF" w:rsidRDefault="00D60A86" w:rsidP="00D60A86">
            <w:r>
              <w:t>23/6/2003</w:t>
            </w:r>
          </w:p>
        </w:tc>
        <w:tc>
          <w:tcPr>
            <w:tcW w:w="288" w:type="pct"/>
          </w:tcPr>
          <w:p w14:paraId="6512C6D9" w14:textId="77777777" w:rsidR="000E4ECF" w:rsidRDefault="00D60A86" w:rsidP="00D60A86">
            <w:r>
              <w:t>Kinh</w:t>
            </w:r>
          </w:p>
        </w:tc>
        <w:tc>
          <w:tcPr>
            <w:tcW w:w="268" w:type="pct"/>
          </w:tcPr>
          <w:p w14:paraId="1C635165" w14:textId="77777777" w:rsidR="000E4ECF" w:rsidRDefault="00D60A86" w:rsidP="00D60A86">
            <w:r>
              <w:t>Phật giáo</w:t>
            </w:r>
          </w:p>
        </w:tc>
      </w:tr>
    </w:tbl>
    <w:p w14:paraId="1984363A" w14:textId="77777777" w:rsidR="00E15B33" w:rsidRDefault="00E15B33">
      <w:pPr>
        <w:pStyle w:val="Heading2"/>
        <w:sectPr w:rsidR="00E15B33" w:rsidSect="00E15B33">
          <w:pgSz w:w="16840" w:h="11907" w:orient="landscape"/>
          <w:pgMar w:top="1985" w:right="1134" w:bottom="1134" w:left="1134" w:header="1276" w:footer="578" w:gutter="0"/>
          <w:cols w:space="720"/>
          <w:docGrid w:linePitch="326"/>
        </w:sectPr>
      </w:pPr>
      <w:bookmarkStart w:id="189" w:name="_Toc155527137"/>
    </w:p>
    <w:p w14:paraId="230ECB09" w14:textId="64B1F155" w:rsidR="000E4ECF" w:rsidRDefault="00D60A86">
      <w:pPr>
        <w:pStyle w:val="Heading2"/>
        <w:rPr>
          <w:szCs w:val="26"/>
          <w:lang w:val="vi-VN"/>
        </w:rPr>
      </w:pPr>
      <w:bookmarkStart w:id="190" w:name="_Toc155535744"/>
      <w:bookmarkStart w:id="191" w:name="_Toc155548069"/>
      <w:r>
        <w:lastRenderedPageBreak/>
        <w:t>Kết quả thực nghiệm</w:t>
      </w:r>
      <w:bookmarkEnd w:id="189"/>
      <w:bookmarkEnd w:id="190"/>
      <w:bookmarkEnd w:id="191"/>
    </w:p>
    <w:p w14:paraId="098FD7BD" w14:textId="77777777" w:rsidR="000E4ECF" w:rsidRDefault="00D60A86">
      <w:pPr>
        <w:pStyle w:val="Heading3"/>
        <w:rPr>
          <w:lang w:val="vi-VN"/>
        </w:rPr>
      </w:pPr>
      <w:bookmarkStart w:id="192" w:name="_Toc155527138"/>
      <w:bookmarkStart w:id="193" w:name="_Toc155535745"/>
      <w:bookmarkStart w:id="194" w:name="_Toc155548070"/>
      <w:r>
        <w:t>Chức năng đăng nhập hệ thống</w:t>
      </w:r>
      <w:bookmarkEnd w:id="192"/>
      <w:bookmarkEnd w:id="193"/>
      <w:bookmarkEnd w:id="194"/>
    </w:p>
    <w:p w14:paraId="6E541B5D" w14:textId="77777777" w:rsidR="000E4ECF" w:rsidRDefault="00D60A86">
      <w:pPr>
        <w:pStyle w:val="nd"/>
      </w:pPr>
      <w:r>
        <w:t>Đây là giao diện đăng nhập dành cho người dùng và quản trị:</w:t>
      </w:r>
    </w:p>
    <w:p w14:paraId="39E17CAB" w14:textId="77777777" w:rsidR="00AF2433" w:rsidRDefault="00D60A86" w:rsidP="00AF2433">
      <w:pPr>
        <w:pStyle w:val="Caption"/>
        <w:keepNext/>
      </w:pPr>
      <w:bookmarkStart w:id="195" w:name="_Toc4459"/>
      <w:bookmarkStart w:id="196" w:name="_Toc28800"/>
      <w:bookmarkStart w:id="197" w:name="_Toc11508"/>
      <w:bookmarkStart w:id="198" w:name="_Toc20480"/>
      <w:bookmarkStart w:id="199" w:name="_Toc3668"/>
      <w:bookmarkStart w:id="200" w:name="_Toc5669"/>
      <w:bookmarkStart w:id="201" w:name="_Toc16661"/>
      <w:r>
        <w:rPr>
          <w:noProof/>
        </w:rPr>
        <w:drawing>
          <wp:inline distT="0" distB="0" distL="0" distR="0" wp14:anchorId="3921D496" wp14:editId="61E562BF">
            <wp:extent cx="3079750" cy="1730375"/>
            <wp:effectExtent l="0" t="0" r="6350" b="3175"/>
            <wp:docPr id="23" name="Picture 63" descr="Ảnh chụp màn hình 2023-12-29 19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3" descr="Ảnh chụp màn hình 2023-12-29 19144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3090993" cy="1736964"/>
                    </a:xfrm>
                    <a:prstGeom prst="rect">
                      <a:avLst/>
                    </a:prstGeom>
                    <a:noFill/>
                    <a:ln>
                      <a:noFill/>
                    </a:ln>
                  </pic:spPr>
                </pic:pic>
              </a:graphicData>
            </a:graphic>
          </wp:inline>
        </w:drawing>
      </w:r>
      <w:bookmarkEnd w:id="195"/>
      <w:bookmarkEnd w:id="196"/>
      <w:bookmarkEnd w:id="197"/>
      <w:bookmarkEnd w:id="198"/>
      <w:bookmarkEnd w:id="199"/>
      <w:bookmarkEnd w:id="200"/>
      <w:bookmarkEnd w:id="201"/>
    </w:p>
    <w:p w14:paraId="4F488ED9" w14:textId="1F766C03" w:rsidR="000E4ECF" w:rsidRDefault="00AF2433" w:rsidP="007C526D">
      <w:pPr>
        <w:pStyle w:val="Caption"/>
      </w:pPr>
      <w:bookmarkStart w:id="202" w:name="_Toc155535531"/>
      <w:bookmarkStart w:id="203" w:name="_Toc155548086"/>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1</w:t>
      </w:r>
      <w:r w:rsidR="00B16568">
        <w:fldChar w:fldCharType="end"/>
      </w:r>
      <w:bookmarkStart w:id="204" w:name="_Toc155527073"/>
      <w:bookmarkStart w:id="205" w:name="_Toc155458806"/>
      <w:bookmarkStart w:id="206" w:name="_Toc8108"/>
      <w:bookmarkStart w:id="207" w:name="_Toc17057"/>
      <w:bookmarkStart w:id="208" w:name="_Toc3030"/>
      <w:bookmarkStart w:id="209" w:name="_Toc11155"/>
      <w:bookmarkStart w:id="210" w:name="_Toc14136"/>
      <w:r w:rsidR="007C526D">
        <w:rPr>
          <w:lang w:val="vi-VN"/>
        </w:rPr>
        <w:t xml:space="preserve"> </w:t>
      </w:r>
      <w:r w:rsidR="00AD51D7">
        <w:t>Giao diện đăng nhập</w:t>
      </w:r>
      <w:bookmarkEnd w:id="202"/>
      <w:bookmarkEnd w:id="203"/>
      <w:bookmarkEnd w:id="204"/>
      <w:bookmarkEnd w:id="205"/>
      <w:bookmarkEnd w:id="206"/>
      <w:bookmarkEnd w:id="207"/>
      <w:bookmarkEnd w:id="208"/>
      <w:bookmarkEnd w:id="209"/>
      <w:bookmarkEnd w:id="210"/>
    </w:p>
    <w:p w14:paraId="2D9CF98B" w14:textId="77777777" w:rsidR="000E4ECF" w:rsidRDefault="00D60A86">
      <w:pPr>
        <w:pStyle w:val="nd"/>
      </w:pPr>
      <w:r>
        <w:t>Đây là phần bắt buộc trước khi vào hệ thống, cần có tài khoản chính xác của người dùng hoặc quản trị mà vào giao diện khác nhau để thực hiện các quyền có thể thao tác giữa quản trị và người dùng. Dựa vào mã số sinh viên (</w:t>
      </w:r>
      <w:r>
        <w:rPr>
          <w:b/>
        </w:rPr>
        <w:t>&lt;mssv&gt;)</w:t>
      </w:r>
      <w:r>
        <w:t xml:space="preserve"> của mỗi người thì sẽ được cung cấp một tài khoản cá nhân để sinh viên có thẻ truy cập vào hệ thống để có thể chỉnh sửa thông tin của bản thân và xem thông tin đầy đủ dưới dạng lí lịch trích ngang của bản thân mình. Những tài khoản này sẽ được tổ chức trong file </w:t>
      </w:r>
      <w:r>
        <w:rPr>
          <w:b/>
        </w:rPr>
        <w:t xml:space="preserve">users.xml </w:t>
      </w:r>
      <w:r>
        <w:t>khi sinh viên đăng nhập sẽ duyệt theo mã số sinh viên của sinh viên đó để hiện đúng thông tin sinh viên đăng nhập.</w:t>
      </w:r>
    </w:p>
    <w:p w14:paraId="7A1E13BF" w14:textId="77777777" w:rsidR="000E4ECF" w:rsidRDefault="00D60A86">
      <w:pPr>
        <w:pStyle w:val="nd"/>
      </w:pPr>
      <w:r>
        <w:t>Đây là giao diện trong trang dành cho người dùng:</w:t>
      </w:r>
    </w:p>
    <w:p w14:paraId="74B1AF75" w14:textId="77777777" w:rsidR="007C526D" w:rsidRDefault="00D60A86" w:rsidP="007C526D">
      <w:pPr>
        <w:pStyle w:val="Caption"/>
        <w:keepNext/>
      </w:pPr>
      <w:bookmarkStart w:id="211" w:name="_Toc17056"/>
      <w:bookmarkStart w:id="212" w:name="_Toc12890"/>
      <w:bookmarkStart w:id="213" w:name="_Toc16515"/>
      <w:bookmarkStart w:id="214" w:name="_Toc24803"/>
      <w:bookmarkStart w:id="215" w:name="_Toc19410"/>
      <w:bookmarkStart w:id="216" w:name="_Toc1904"/>
      <w:r>
        <w:rPr>
          <w:noProof/>
        </w:rPr>
        <w:drawing>
          <wp:inline distT="0" distB="0" distL="0" distR="0" wp14:anchorId="380A1493" wp14:editId="307ACCE8">
            <wp:extent cx="5566410" cy="2019869"/>
            <wp:effectExtent l="0" t="0" r="0" b="0"/>
            <wp:docPr id="22" name="Picture 15" descr="Ảnh chụp màn hình 2023-12-29 191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5" descr="Ảnh chụp màn hình 2023-12-29 19132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35426"/>
                    <a:stretch/>
                  </pic:blipFill>
                  <pic:spPr bwMode="auto">
                    <a:xfrm>
                      <a:off x="0" y="0"/>
                      <a:ext cx="5566410" cy="2019869"/>
                    </a:xfrm>
                    <a:prstGeom prst="rect">
                      <a:avLst/>
                    </a:prstGeom>
                    <a:noFill/>
                    <a:ln>
                      <a:noFill/>
                    </a:ln>
                    <a:extLst>
                      <a:ext uri="{53640926-AAD7-44D8-BBD7-CCE9431645EC}">
                        <a14:shadowObscured xmlns:a14="http://schemas.microsoft.com/office/drawing/2010/main"/>
                      </a:ext>
                    </a:extLst>
                  </pic:spPr>
                </pic:pic>
              </a:graphicData>
            </a:graphic>
          </wp:inline>
        </w:drawing>
      </w:r>
      <w:bookmarkEnd w:id="211"/>
      <w:bookmarkEnd w:id="212"/>
      <w:bookmarkEnd w:id="213"/>
      <w:bookmarkEnd w:id="214"/>
      <w:bookmarkEnd w:id="215"/>
      <w:bookmarkEnd w:id="216"/>
    </w:p>
    <w:p w14:paraId="6988C049" w14:textId="0202F45C" w:rsidR="000E4ECF" w:rsidRDefault="007C526D" w:rsidP="007C526D">
      <w:pPr>
        <w:pStyle w:val="Caption"/>
      </w:pPr>
      <w:bookmarkStart w:id="217" w:name="_Toc155535532"/>
      <w:bookmarkStart w:id="218" w:name="_Toc155548087"/>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2</w:t>
      </w:r>
      <w:r w:rsidR="00B16568">
        <w:fldChar w:fldCharType="end"/>
      </w:r>
      <w:bookmarkStart w:id="219" w:name="_Toc155527074"/>
      <w:bookmarkStart w:id="220" w:name="_Toc155458807"/>
      <w:bookmarkStart w:id="221" w:name="_Toc1885"/>
      <w:bookmarkStart w:id="222" w:name="_Toc25539"/>
      <w:bookmarkStart w:id="223" w:name="_Toc17948"/>
      <w:bookmarkStart w:id="224" w:name="_Toc18801"/>
      <w:bookmarkStart w:id="225" w:name="_Toc14463"/>
      <w:r>
        <w:rPr>
          <w:lang w:val="vi-VN"/>
        </w:rPr>
        <w:t xml:space="preserve"> </w:t>
      </w:r>
      <w:r w:rsidR="00AD51D7">
        <w:t>Giao diện người dùng</w:t>
      </w:r>
      <w:bookmarkEnd w:id="217"/>
      <w:bookmarkEnd w:id="218"/>
      <w:bookmarkEnd w:id="219"/>
      <w:bookmarkEnd w:id="220"/>
      <w:bookmarkEnd w:id="221"/>
      <w:bookmarkEnd w:id="222"/>
      <w:bookmarkEnd w:id="223"/>
      <w:bookmarkEnd w:id="224"/>
      <w:bookmarkEnd w:id="225"/>
    </w:p>
    <w:p w14:paraId="3E45B1EC" w14:textId="77777777" w:rsidR="000E4ECF" w:rsidRDefault="00D60A86">
      <w:pPr>
        <w:pStyle w:val="nd"/>
      </w:pPr>
      <w:r>
        <w:t xml:space="preserve">Ở trang giao diện người dùng có phần trang chủ nói sơ lược về Trường Đại Học Trà Vinh và có các chức năng dành cho người dùng như cập nhật lại thông tin </w:t>
      </w:r>
      <w:r>
        <w:lastRenderedPageBreak/>
        <w:t>cá nhân hoặc chỉnh sửa lại khi bị sai sót và có phần xem thông tin đầy đủ của dưới dạng lí lịch trích ngang, cuối cùng là phần đăng xuất tài khoản người dùng.</w:t>
      </w:r>
    </w:p>
    <w:p w14:paraId="12C778D0" w14:textId="77777777" w:rsidR="000E4ECF" w:rsidRDefault="00D60A86">
      <w:pPr>
        <w:pStyle w:val="nd"/>
      </w:pPr>
      <w:r>
        <w:t>Đây là giao diện dành cho quản trị:</w:t>
      </w:r>
    </w:p>
    <w:p w14:paraId="02F349F0" w14:textId="77777777" w:rsidR="007C526D" w:rsidRDefault="00D60A86" w:rsidP="007C526D">
      <w:pPr>
        <w:pStyle w:val="hinh"/>
        <w:keepNext/>
      </w:pPr>
      <w:r>
        <w:rPr>
          <w:noProof/>
        </w:rPr>
        <w:drawing>
          <wp:inline distT="0" distB="0" distL="0" distR="0" wp14:anchorId="0128E973" wp14:editId="7D84FC13">
            <wp:extent cx="5566410" cy="2033516"/>
            <wp:effectExtent l="0" t="0" r="0" b="5080"/>
            <wp:docPr id="21" name="Picture 50" descr="Ảnh chụp màn hình 2023-12-29 19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0" descr="Ảnh chụp màn hình 2023-12-29 19122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34990"/>
                    <a:stretch/>
                  </pic:blipFill>
                  <pic:spPr bwMode="auto">
                    <a:xfrm>
                      <a:off x="0" y="0"/>
                      <a:ext cx="5566410" cy="2033516"/>
                    </a:xfrm>
                    <a:prstGeom prst="rect">
                      <a:avLst/>
                    </a:prstGeom>
                    <a:noFill/>
                    <a:ln>
                      <a:noFill/>
                    </a:ln>
                    <a:extLst>
                      <a:ext uri="{53640926-AAD7-44D8-BBD7-CCE9431645EC}">
                        <a14:shadowObscured xmlns:a14="http://schemas.microsoft.com/office/drawing/2010/main"/>
                      </a:ext>
                    </a:extLst>
                  </pic:spPr>
                </pic:pic>
              </a:graphicData>
            </a:graphic>
          </wp:inline>
        </w:drawing>
      </w:r>
    </w:p>
    <w:p w14:paraId="08DA3A76" w14:textId="60F5D1B2" w:rsidR="000E4ECF" w:rsidRDefault="007C526D" w:rsidP="007C526D">
      <w:pPr>
        <w:pStyle w:val="Caption"/>
      </w:pPr>
      <w:bookmarkStart w:id="226" w:name="_Toc155535533"/>
      <w:bookmarkStart w:id="227" w:name="_Toc155548088"/>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3</w:t>
      </w:r>
      <w:r w:rsidR="00B16568">
        <w:fldChar w:fldCharType="end"/>
      </w:r>
      <w:bookmarkStart w:id="228" w:name="_Toc155527075"/>
      <w:bookmarkStart w:id="229" w:name="_Toc155458808"/>
      <w:bookmarkStart w:id="230" w:name="_Toc29044"/>
      <w:bookmarkStart w:id="231" w:name="_Toc6044"/>
      <w:bookmarkStart w:id="232" w:name="_Toc18719"/>
      <w:bookmarkStart w:id="233" w:name="_Toc21847"/>
      <w:bookmarkStart w:id="234" w:name="_Toc9500"/>
      <w:r>
        <w:rPr>
          <w:lang w:val="vi-VN"/>
        </w:rPr>
        <w:t xml:space="preserve"> </w:t>
      </w:r>
      <w:r w:rsidR="00AD51D7">
        <w:t>Giao diện quản trị</w:t>
      </w:r>
      <w:bookmarkEnd w:id="226"/>
      <w:bookmarkEnd w:id="227"/>
      <w:bookmarkEnd w:id="228"/>
      <w:bookmarkEnd w:id="229"/>
      <w:bookmarkEnd w:id="230"/>
      <w:bookmarkEnd w:id="231"/>
      <w:bookmarkEnd w:id="232"/>
      <w:bookmarkEnd w:id="233"/>
      <w:bookmarkEnd w:id="234"/>
    </w:p>
    <w:p w14:paraId="37017AA3" w14:textId="77777777" w:rsidR="000E4ECF" w:rsidRDefault="00D60A86">
      <w:pPr>
        <w:pStyle w:val="nd"/>
      </w:pPr>
      <w:r>
        <w:t xml:space="preserve">Giao diện dành cho quản trị cho phép người quản trị có các chức năng kiểm soát thông tin của sinh viên và có quyền thêm sửa xóa một số thông tin như: thông tin cá nhân, mã lớp, tên lớp, ngành học, tra cứu sinh viên theo lớp, tra cứu sinh viên theo ngành học và kiểm soát tài khoản người dùng. </w:t>
      </w:r>
    </w:p>
    <w:p w14:paraId="4ECA9AC7" w14:textId="77777777" w:rsidR="000E4ECF" w:rsidRDefault="00D60A86">
      <w:pPr>
        <w:pStyle w:val="Heading3"/>
        <w:rPr>
          <w:lang w:val="vi-VN"/>
        </w:rPr>
      </w:pPr>
      <w:bookmarkStart w:id="235" w:name="_Toc155527139"/>
      <w:bookmarkStart w:id="236" w:name="_Toc155535746"/>
      <w:bookmarkStart w:id="237" w:name="_Toc155548071"/>
      <w:r>
        <w:rPr>
          <w:lang w:val="vi-VN"/>
        </w:rPr>
        <w:t>Chức năng</w:t>
      </w:r>
      <w:r>
        <w:t xml:space="preserve"> quản lý thông tin sinh viên</w:t>
      </w:r>
      <w:bookmarkEnd w:id="235"/>
      <w:bookmarkEnd w:id="236"/>
      <w:bookmarkEnd w:id="237"/>
    </w:p>
    <w:p w14:paraId="4DA09CC8" w14:textId="77777777" w:rsidR="000E4ECF" w:rsidRDefault="00D60A86">
      <w:pPr>
        <w:pStyle w:val="Heading4"/>
        <w:rPr>
          <w:lang w:val="vi-VN"/>
        </w:rPr>
      </w:pPr>
      <w:bookmarkStart w:id="238" w:name="_Toc154684996"/>
      <w:bookmarkStart w:id="239" w:name="_Toc155527140"/>
      <w:r>
        <w:rPr>
          <w:lang w:val="vi-VN"/>
        </w:rPr>
        <w:t>Thêm sinh viên</w:t>
      </w:r>
      <w:bookmarkEnd w:id="238"/>
      <w:bookmarkEnd w:id="239"/>
    </w:p>
    <w:p w14:paraId="25AB925A" w14:textId="77777777" w:rsidR="000E4ECF" w:rsidRDefault="00D60A86">
      <w:pPr>
        <w:pStyle w:val="nd"/>
      </w:pPr>
      <w:r>
        <w:t>Người quản trị có khả năng thêm thông tin về sinh viên bằng cách nhập đầy đủ các trường dữ liệu mssv, họ tên, địa chỉ, ngành học.</w:t>
      </w:r>
    </w:p>
    <w:p w14:paraId="1AB25CDB" w14:textId="77777777" w:rsidR="007C526D" w:rsidRDefault="00D60A86" w:rsidP="007C526D">
      <w:pPr>
        <w:pStyle w:val="Caption"/>
        <w:keepNext/>
      </w:pPr>
      <w:bookmarkStart w:id="240" w:name="_Toc11694"/>
      <w:bookmarkStart w:id="241" w:name="_Toc6532"/>
      <w:bookmarkStart w:id="242" w:name="_Toc20729"/>
      <w:bookmarkStart w:id="243" w:name="_Toc24967"/>
      <w:bookmarkStart w:id="244" w:name="_Toc20765"/>
      <w:bookmarkStart w:id="245" w:name="_Toc4603"/>
      <w:r>
        <w:rPr>
          <w:noProof/>
        </w:rPr>
        <w:drawing>
          <wp:inline distT="0" distB="0" distL="0" distR="0" wp14:anchorId="59DC5B90" wp14:editId="775425E6">
            <wp:extent cx="5566410" cy="1856096"/>
            <wp:effectExtent l="0" t="0" r="0" b="0"/>
            <wp:docPr id="7" name="Picture 65" descr="Ảnh chụp màn hình 2023-12-29 19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5" descr="Ảnh chụp màn hình 2023-12-29 19112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b="40662"/>
                    <a:stretch/>
                  </pic:blipFill>
                  <pic:spPr bwMode="auto">
                    <a:xfrm>
                      <a:off x="0" y="0"/>
                      <a:ext cx="5566410" cy="1856096"/>
                    </a:xfrm>
                    <a:prstGeom prst="rect">
                      <a:avLst/>
                    </a:prstGeom>
                    <a:noFill/>
                    <a:ln>
                      <a:noFill/>
                    </a:ln>
                    <a:extLst>
                      <a:ext uri="{53640926-AAD7-44D8-BBD7-CCE9431645EC}">
                        <a14:shadowObscured xmlns:a14="http://schemas.microsoft.com/office/drawing/2010/main"/>
                      </a:ext>
                    </a:extLst>
                  </pic:spPr>
                </pic:pic>
              </a:graphicData>
            </a:graphic>
          </wp:inline>
        </w:drawing>
      </w:r>
      <w:bookmarkEnd w:id="240"/>
      <w:bookmarkEnd w:id="241"/>
      <w:bookmarkEnd w:id="242"/>
      <w:bookmarkEnd w:id="243"/>
      <w:bookmarkEnd w:id="244"/>
      <w:bookmarkEnd w:id="245"/>
    </w:p>
    <w:p w14:paraId="08833E9E" w14:textId="5865913C" w:rsidR="000E4ECF" w:rsidRDefault="007C526D" w:rsidP="007C526D">
      <w:pPr>
        <w:pStyle w:val="Caption"/>
      </w:pPr>
      <w:bookmarkStart w:id="246" w:name="_Toc155535534"/>
      <w:bookmarkStart w:id="247" w:name="_Toc155548089"/>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4</w:t>
      </w:r>
      <w:r w:rsidR="00B16568">
        <w:fldChar w:fldCharType="end"/>
      </w:r>
      <w:bookmarkStart w:id="248" w:name="_Toc155527076"/>
      <w:bookmarkStart w:id="249" w:name="_Toc155458809"/>
      <w:bookmarkStart w:id="250" w:name="_Toc1657"/>
      <w:bookmarkStart w:id="251" w:name="_Toc4049"/>
      <w:bookmarkStart w:id="252" w:name="_Toc618"/>
      <w:bookmarkStart w:id="253" w:name="_Toc25070"/>
      <w:bookmarkStart w:id="254" w:name="_Toc10417"/>
      <w:r>
        <w:rPr>
          <w:lang w:val="vi-VN"/>
        </w:rPr>
        <w:t xml:space="preserve"> </w:t>
      </w:r>
      <w:r w:rsidR="00AD51D7">
        <w:t>Giao diện thêm sinh viên</w:t>
      </w:r>
      <w:bookmarkEnd w:id="246"/>
      <w:bookmarkEnd w:id="247"/>
      <w:bookmarkEnd w:id="248"/>
      <w:bookmarkEnd w:id="249"/>
      <w:bookmarkEnd w:id="250"/>
      <w:bookmarkEnd w:id="251"/>
      <w:bookmarkEnd w:id="252"/>
      <w:bookmarkEnd w:id="253"/>
      <w:bookmarkEnd w:id="254"/>
    </w:p>
    <w:p w14:paraId="2E05F1D1" w14:textId="77777777" w:rsidR="000E4ECF" w:rsidRDefault="00D60A86">
      <w:pPr>
        <w:pStyle w:val="nd"/>
      </w:pPr>
      <w:r>
        <w:t>Đây là giao diện thêm sinh viên của người quản trị. Người quản trị có khả năng thêm thông tin về sinh viên bằng cách nhập đầy đủ các trường dữ liệu mssv, họ tên, địa chỉ, ngành học,...Sau khi thêm dữ liệu sẽ được tạo và lưu vào file XML.</w:t>
      </w:r>
    </w:p>
    <w:p w14:paraId="351A9E2B" w14:textId="77777777" w:rsidR="000E4ECF" w:rsidRDefault="00D60A86">
      <w:pPr>
        <w:pStyle w:val="Heading4"/>
        <w:rPr>
          <w:lang w:val="vi-VN"/>
        </w:rPr>
      </w:pPr>
      <w:bookmarkStart w:id="255" w:name="_Toc154684997"/>
      <w:bookmarkStart w:id="256" w:name="_Toc155527141"/>
      <w:r>
        <w:rPr>
          <w:lang w:val="vi-VN"/>
        </w:rPr>
        <w:lastRenderedPageBreak/>
        <w:t>Sửa thông tin sinh viên</w:t>
      </w:r>
      <w:bookmarkEnd w:id="255"/>
      <w:bookmarkEnd w:id="256"/>
    </w:p>
    <w:p w14:paraId="593296C9" w14:textId="77777777" w:rsidR="000E4ECF" w:rsidRDefault="00D60A86">
      <w:pPr>
        <w:pStyle w:val="nd"/>
      </w:pPr>
      <w:r>
        <w:rPr>
          <w:b/>
        </w:rPr>
        <w:t xml:space="preserve"> </w:t>
      </w:r>
      <w:r>
        <w:t>Người quản trị có khả năng chỉnh sửa thông tin sinh viên đã được lưu trữ, cho phép cập nhật các trường dữ liệu như địa chỉ, ngày sinh hoặc số điện thoại.</w:t>
      </w:r>
    </w:p>
    <w:p w14:paraId="04CF7B95" w14:textId="77777777" w:rsidR="000E4ECF" w:rsidRDefault="00D60A86">
      <w:pPr>
        <w:rPr>
          <w:lang w:val="vi-VN"/>
        </w:rPr>
      </w:pPr>
      <w:r>
        <w:rPr>
          <w:noProof/>
        </w:rPr>
        <w:drawing>
          <wp:inline distT="0" distB="0" distL="0" distR="0" wp14:anchorId="360B1814" wp14:editId="62A7954D">
            <wp:extent cx="5566410" cy="2619375"/>
            <wp:effectExtent l="0" t="0" r="0" b="9525"/>
            <wp:docPr id="8" name="Picture 66" descr="Ảnh chụp màn hình 2023-12-29 194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6" descr="Ảnh chụp màn hình 2023-12-29 194955"/>
                    <pic:cNvPicPr>
                      <a:picLocks noChangeAspect="1" noChangeArrowheads="1"/>
                    </pic:cNvPicPr>
                  </pic:nvPicPr>
                  <pic:blipFill>
                    <a:blip r:embed="rId32" cstate="print">
                      <a:extLst>
                        <a:ext uri="{28A0092B-C50C-407E-A947-70E740481C1C}">
                          <a14:useLocalDpi xmlns:a14="http://schemas.microsoft.com/office/drawing/2010/main" val="0"/>
                        </a:ext>
                      </a:extLst>
                    </a:blip>
                    <a:srcRect b="16261"/>
                    <a:stretch>
                      <a:fillRect/>
                    </a:stretch>
                  </pic:blipFill>
                  <pic:spPr>
                    <a:xfrm>
                      <a:off x="0" y="0"/>
                      <a:ext cx="5566410" cy="2619375"/>
                    </a:xfrm>
                    <a:prstGeom prst="rect">
                      <a:avLst/>
                    </a:prstGeom>
                    <a:noFill/>
                    <a:ln>
                      <a:noFill/>
                    </a:ln>
                  </pic:spPr>
                </pic:pic>
              </a:graphicData>
            </a:graphic>
          </wp:inline>
        </w:drawing>
      </w:r>
    </w:p>
    <w:p w14:paraId="26C4BF73" w14:textId="77777777" w:rsidR="000E4ECF" w:rsidRDefault="000E4ECF">
      <w:pPr>
        <w:rPr>
          <w:lang w:val="vi-VN"/>
        </w:rPr>
      </w:pPr>
    </w:p>
    <w:p w14:paraId="64F15AB8" w14:textId="77777777" w:rsidR="000E4ECF" w:rsidRDefault="000E4ECF">
      <w:pPr>
        <w:rPr>
          <w:lang w:val="vi-VN"/>
        </w:rPr>
      </w:pPr>
    </w:p>
    <w:p w14:paraId="14853B9A" w14:textId="77777777" w:rsidR="007C526D" w:rsidRDefault="00D60A86" w:rsidP="007C526D">
      <w:pPr>
        <w:keepNext/>
      </w:pPr>
      <w:r>
        <w:rPr>
          <w:noProof/>
        </w:rPr>
        <w:drawing>
          <wp:inline distT="0" distB="0" distL="0" distR="0" wp14:anchorId="5217833D" wp14:editId="6B1293F3">
            <wp:extent cx="5566410" cy="2985135"/>
            <wp:effectExtent l="0" t="0" r="0" b="5715"/>
            <wp:docPr id="9" name="Picture 42" descr="Ảnh chụp màn hình 2023-12-29 194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2" descr="Ảnh chụp màn hình 2023-12-29 194849"/>
                    <pic:cNvPicPr>
                      <a:picLocks noChangeAspect="1" noChangeArrowheads="1"/>
                    </pic:cNvPicPr>
                  </pic:nvPicPr>
                  <pic:blipFill>
                    <a:blip r:embed="rId33" cstate="print">
                      <a:extLst>
                        <a:ext uri="{28A0092B-C50C-407E-A947-70E740481C1C}">
                          <a14:useLocalDpi xmlns:a14="http://schemas.microsoft.com/office/drawing/2010/main" val="0"/>
                        </a:ext>
                      </a:extLst>
                    </a:blip>
                    <a:srcRect t="4567"/>
                    <a:stretch>
                      <a:fillRect/>
                    </a:stretch>
                  </pic:blipFill>
                  <pic:spPr>
                    <a:xfrm>
                      <a:off x="0" y="0"/>
                      <a:ext cx="5566410" cy="2985135"/>
                    </a:xfrm>
                    <a:prstGeom prst="rect">
                      <a:avLst/>
                    </a:prstGeom>
                    <a:noFill/>
                    <a:ln>
                      <a:noFill/>
                    </a:ln>
                  </pic:spPr>
                </pic:pic>
              </a:graphicData>
            </a:graphic>
          </wp:inline>
        </w:drawing>
      </w:r>
    </w:p>
    <w:p w14:paraId="119BDC8F" w14:textId="79499848" w:rsidR="000E4ECF" w:rsidRDefault="007C526D" w:rsidP="007C526D">
      <w:pPr>
        <w:pStyle w:val="Caption"/>
      </w:pPr>
      <w:bookmarkStart w:id="257" w:name="_Toc155535535"/>
      <w:bookmarkStart w:id="258" w:name="_Toc155548090"/>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5</w:t>
      </w:r>
      <w:r w:rsidR="00B16568">
        <w:fldChar w:fldCharType="end"/>
      </w:r>
      <w:bookmarkStart w:id="259" w:name="_Toc155527077"/>
      <w:bookmarkStart w:id="260" w:name="_Toc155458810"/>
      <w:bookmarkStart w:id="261" w:name="_Toc23888"/>
      <w:bookmarkStart w:id="262" w:name="_Toc2801"/>
      <w:bookmarkStart w:id="263" w:name="_Toc28634"/>
      <w:bookmarkStart w:id="264" w:name="_Toc6033"/>
      <w:bookmarkStart w:id="265" w:name="_Toc9419"/>
      <w:r>
        <w:rPr>
          <w:lang w:val="vi-VN"/>
        </w:rPr>
        <w:t xml:space="preserve"> </w:t>
      </w:r>
      <w:r w:rsidR="00AD51D7">
        <w:t>Giao diện sửa sinh viên</w:t>
      </w:r>
      <w:bookmarkEnd w:id="257"/>
      <w:bookmarkEnd w:id="258"/>
      <w:bookmarkEnd w:id="259"/>
      <w:bookmarkEnd w:id="260"/>
      <w:bookmarkEnd w:id="261"/>
      <w:bookmarkEnd w:id="262"/>
      <w:bookmarkEnd w:id="263"/>
      <w:bookmarkEnd w:id="264"/>
      <w:bookmarkEnd w:id="265"/>
    </w:p>
    <w:p w14:paraId="236905C9" w14:textId="77777777" w:rsidR="000E4ECF" w:rsidRDefault="00D60A86">
      <w:pPr>
        <w:pStyle w:val="nd"/>
      </w:pPr>
      <w:r>
        <w:t>Đây là giao diện chỉnh sửa thông tin sinh viên của người quản trị, cho phép người quản trị có thể thay đổi thông tin trong các trường dữ liệu và cập nhật lại. Sau khi chỉnh sửa hoặc cập nhật dữ liệu sẽ được thay đổi và lưu lại trong file XML.</w:t>
      </w:r>
    </w:p>
    <w:p w14:paraId="0F0FAD77" w14:textId="77777777" w:rsidR="000E4ECF" w:rsidRDefault="00D60A86">
      <w:pPr>
        <w:pStyle w:val="Heading4"/>
        <w:rPr>
          <w:lang w:val="vi-VN"/>
        </w:rPr>
      </w:pPr>
      <w:bookmarkStart w:id="266" w:name="_Toc154684998"/>
      <w:bookmarkStart w:id="267" w:name="_Toc155527142"/>
      <w:r>
        <w:rPr>
          <w:lang w:val="vi-VN"/>
        </w:rPr>
        <w:t>Xóa sinh viên</w:t>
      </w:r>
      <w:bookmarkEnd w:id="266"/>
      <w:bookmarkEnd w:id="267"/>
    </w:p>
    <w:p w14:paraId="677E5F9B" w14:textId="77777777" w:rsidR="000E4ECF" w:rsidRDefault="00D60A86">
      <w:pPr>
        <w:pStyle w:val="nd"/>
      </w:pPr>
      <w:r>
        <w:t>Người quản trị có thể xóa thông tin về sinh viên khỏi dữ liệu XML nếu sinh viên đấy không còn được quản lí nữa.</w:t>
      </w:r>
    </w:p>
    <w:p w14:paraId="7626B20B" w14:textId="77777777" w:rsidR="000E4ECF" w:rsidRDefault="00D60A86">
      <w:pPr>
        <w:pStyle w:val="nd"/>
      </w:pPr>
      <w:r>
        <w:lastRenderedPageBreak/>
        <w:t>Khi người dùng click vào nút xóa ở giao diện danh sách sinh viên, sau đó giao diện sẽ hiện ra một câu hỏi bạn có chắc muốn xóa sinh viên với mã số sinh viên muốn xóa không. Nếu người quản trị nhấn xóa thì sẽ tiến hành gọi đến hàm xóa, sau đó sẽ xóa dữ liệu người dùng với mã số sinh viên đã được chọn, nếu người quản trị nhấn không thì sẽ quay về giao diện danh sách sinh viên.</w:t>
      </w:r>
    </w:p>
    <w:p w14:paraId="0D5F477F" w14:textId="77777777" w:rsidR="007C526D" w:rsidRDefault="00AD51D7" w:rsidP="007C526D">
      <w:pPr>
        <w:keepNext/>
        <w:jc w:val="center"/>
      </w:pPr>
      <w:r>
        <w:rPr>
          <w:noProof/>
          <w:lang w:val="vi-VN"/>
        </w:rPr>
        <w:t xml:space="preserve"> </w:t>
      </w:r>
      <w:r>
        <w:rPr>
          <w:noProof/>
        </w:rPr>
        <w:drawing>
          <wp:inline distT="0" distB="0" distL="0" distR="0" wp14:anchorId="42C2B47C" wp14:editId="4292BF68">
            <wp:extent cx="4831715" cy="2066925"/>
            <wp:effectExtent l="0" t="0" r="6985" b="9525"/>
            <wp:docPr id="10" name="Picture 67" descr="Ảnh chụp màn hình 2023-12-30 002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7" descr="Ảnh chụp màn hình 2023-12-30 002408"/>
                    <pic:cNvPicPr>
                      <a:picLocks noChangeAspect="1" noChangeArrowheads="1"/>
                    </pic:cNvPicPr>
                  </pic:nvPicPr>
                  <pic:blipFill>
                    <a:blip r:embed="rId34" cstate="print">
                      <a:extLst>
                        <a:ext uri="{28A0092B-C50C-407E-A947-70E740481C1C}">
                          <a14:useLocalDpi xmlns:a14="http://schemas.microsoft.com/office/drawing/2010/main" val="0"/>
                        </a:ext>
                      </a:extLst>
                    </a:blip>
                    <a:srcRect b="23873"/>
                    <a:stretch>
                      <a:fillRect/>
                    </a:stretch>
                  </pic:blipFill>
                  <pic:spPr>
                    <a:xfrm>
                      <a:off x="0" y="0"/>
                      <a:ext cx="4845659" cy="2072921"/>
                    </a:xfrm>
                    <a:prstGeom prst="rect">
                      <a:avLst/>
                    </a:prstGeom>
                    <a:noFill/>
                    <a:ln>
                      <a:noFill/>
                    </a:ln>
                  </pic:spPr>
                </pic:pic>
              </a:graphicData>
            </a:graphic>
          </wp:inline>
        </w:drawing>
      </w:r>
    </w:p>
    <w:p w14:paraId="475D3802" w14:textId="2941FA30" w:rsidR="000E4ECF" w:rsidRPr="007C526D" w:rsidRDefault="007C526D" w:rsidP="007C526D">
      <w:pPr>
        <w:pStyle w:val="Caption"/>
      </w:pPr>
      <w:bookmarkStart w:id="268" w:name="_Toc155535536"/>
      <w:bookmarkStart w:id="269" w:name="_Toc155548091"/>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6</w:t>
      </w:r>
      <w:r w:rsidR="00B16568">
        <w:fldChar w:fldCharType="end"/>
      </w:r>
      <w:bookmarkStart w:id="270" w:name="_Toc155527078"/>
      <w:bookmarkStart w:id="271" w:name="_Toc155458811"/>
      <w:bookmarkStart w:id="272" w:name="_Toc28551"/>
      <w:bookmarkStart w:id="273" w:name="_Toc6955"/>
      <w:bookmarkStart w:id="274" w:name="_Toc32606"/>
      <w:bookmarkStart w:id="275" w:name="_Toc4072"/>
      <w:bookmarkStart w:id="276" w:name="_Toc19265"/>
      <w:r>
        <w:rPr>
          <w:lang w:val="vi-VN"/>
        </w:rPr>
        <w:t xml:space="preserve"> </w:t>
      </w:r>
      <w:r w:rsidR="00AD51D7">
        <w:t>Giao diện xoá sinh viên</w:t>
      </w:r>
      <w:bookmarkStart w:id="277" w:name="_Toc18160"/>
      <w:bookmarkStart w:id="278" w:name="_Toc26185"/>
      <w:bookmarkStart w:id="279" w:name="_Toc22993"/>
      <w:bookmarkStart w:id="280" w:name="_Toc23913"/>
      <w:bookmarkEnd w:id="268"/>
      <w:bookmarkEnd w:id="269"/>
      <w:bookmarkEnd w:id="270"/>
      <w:bookmarkEnd w:id="271"/>
      <w:bookmarkEnd w:id="272"/>
      <w:bookmarkEnd w:id="273"/>
      <w:bookmarkEnd w:id="274"/>
      <w:bookmarkEnd w:id="275"/>
      <w:bookmarkEnd w:id="276"/>
    </w:p>
    <w:p w14:paraId="4C68C384" w14:textId="77777777" w:rsidR="007C526D" w:rsidRDefault="00D60A86" w:rsidP="007C526D">
      <w:pPr>
        <w:pStyle w:val="Caption"/>
        <w:keepNext/>
      </w:pPr>
      <w:r>
        <w:rPr>
          <w:noProof/>
        </w:rPr>
        <w:drawing>
          <wp:inline distT="0" distB="0" distL="0" distR="0" wp14:anchorId="12C5C1C4" wp14:editId="47A72C88">
            <wp:extent cx="4839970" cy="1706245"/>
            <wp:effectExtent l="0" t="0" r="0" b="8255"/>
            <wp:docPr id="11" name="Picture 45" descr="Ảnh chụp màn hình 2023-12-29 20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5" descr="Ảnh chụp màn hình 2023-12-29 200024"/>
                    <pic:cNvPicPr>
                      <a:picLocks noChangeAspect="1" noChangeArrowheads="1"/>
                    </pic:cNvPicPr>
                  </pic:nvPicPr>
                  <pic:blipFill>
                    <a:blip r:embed="rId35" cstate="print">
                      <a:extLst>
                        <a:ext uri="{28A0092B-C50C-407E-A947-70E740481C1C}">
                          <a14:useLocalDpi xmlns:a14="http://schemas.microsoft.com/office/drawing/2010/main" val="0"/>
                        </a:ext>
                      </a:extLst>
                    </a:blip>
                    <a:srcRect b="37272"/>
                    <a:stretch>
                      <a:fillRect/>
                    </a:stretch>
                  </pic:blipFill>
                  <pic:spPr>
                    <a:xfrm>
                      <a:off x="0" y="0"/>
                      <a:ext cx="4876203" cy="1718854"/>
                    </a:xfrm>
                    <a:prstGeom prst="rect">
                      <a:avLst/>
                    </a:prstGeom>
                    <a:noFill/>
                    <a:ln>
                      <a:noFill/>
                    </a:ln>
                  </pic:spPr>
                </pic:pic>
              </a:graphicData>
            </a:graphic>
          </wp:inline>
        </w:drawing>
      </w:r>
      <w:bookmarkEnd w:id="277"/>
      <w:bookmarkEnd w:id="278"/>
      <w:bookmarkEnd w:id="279"/>
      <w:bookmarkEnd w:id="280"/>
    </w:p>
    <w:p w14:paraId="029DEECE" w14:textId="60CB6C19" w:rsidR="000E4ECF" w:rsidRDefault="007C526D" w:rsidP="007C526D">
      <w:pPr>
        <w:pStyle w:val="Caption"/>
      </w:pPr>
      <w:bookmarkStart w:id="281" w:name="_Toc155535537"/>
      <w:bookmarkStart w:id="282" w:name="_Toc155548092"/>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7</w:t>
      </w:r>
      <w:r w:rsidR="00B16568">
        <w:fldChar w:fldCharType="end"/>
      </w:r>
      <w:bookmarkStart w:id="283" w:name="_Toc155527079"/>
      <w:bookmarkStart w:id="284" w:name="_Toc155458812"/>
      <w:bookmarkStart w:id="285" w:name="_Toc3652"/>
      <w:bookmarkStart w:id="286" w:name="_Toc28067"/>
      <w:bookmarkStart w:id="287" w:name="_Toc13324"/>
      <w:r>
        <w:rPr>
          <w:lang w:val="vi-VN"/>
        </w:rPr>
        <w:t xml:space="preserve"> </w:t>
      </w:r>
      <w:r w:rsidR="00AD51D7">
        <w:t>Giao diện xoá sinh viên</w:t>
      </w:r>
      <w:bookmarkEnd w:id="281"/>
      <w:bookmarkEnd w:id="282"/>
      <w:bookmarkEnd w:id="283"/>
      <w:bookmarkEnd w:id="284"/>
      <w:bookmarkEnd w:id="285"/>
      <w:bookmarkEnd w:id="286"/>
      <w:bookmarkEnd w:id="287"/>
    </w:p>
    <w:p w14:paraId="7FDEF9C6" w14:textId="77777777" w:rsidR="000E4ECF" w:rsidRDefault="00D60A86">
      <w:pPr>
        <w:pStyle w:val="Heading3"/>
        <w:rPr>
          <w:lang w:val="vi-VN"/>
        </w:rPr>
      </w:pPr>
      <w:bookmarkStart w:id="288" w:name="_Toc155527143"/>
      <w:bookmarkStart w:id="289" w:name="_Toc155535747"/>
      <w:bookmarkStart w:id="290" w:name="_Toc155548072"/>
      <w:r>
        <w:rPr>
          <w:lang w:val="vi-VN"/>
        </w:rPr>
        <w:t>Tìm kiếm theo danh sách lớp</w:t>
      </w:r>
      <w:bookmarkEnd w:id="288"/>
      <w:bookmarkEnd w:id="289"/>
      <w:bookmarkEnd w:id="290"/>
    </w:p>
    <w:p w14:paraId="748CA039" w14:textId="77777777" w:rsidR="007C526D" w:rsidRDefault="00D60A86" w:rsidP="007C526D">
      <w:pPr>
        <w:pStyle w:val="Caption"/>
        <w:keepNext/>
      </w:pPr>
      <w:r>
        <w:rPr>
          <w:noProof/>
        </w:rPr>
        <w:drawing>
          <wp:inline distT="0" distB="0" distL="0" distR="0" wp14:anchorId="73643D50" wp14:editId="67911315">
            <wp:extent cx="4800600" cy="2065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6" cstate="print">
                      <a:extLst>
                        <a:ext uri="{28A0092B-C50C-407E-A947-70E740481C1C}">
                          <a14:useLocalDpi xmlns:a14="http://schemas.microsoft.com/office/drawing/2010/main" val="0"/>
                        </a:ext>
                      </a:extLst>
                    </a:blip>
                    <a:srcRect b="23528"/>
                    <a:stretch>
                      <a:fillRect/>
                    </a:stretch>
                  </pic:blipFill>
                  <pic:spPr>
                    <a:xfrm>
                      <a:off x="0" y="0"/>
                      <a:ext cx="4809229" cy="2068603"/>
                    </a:xfrm>
                    <a:prstGeom prst="rect">
                      <a:avLst/>
                    </a:prstGeom>
                    <a:ln>
                      <a:noFill/>
                    </a:ln>
                  </pic:spPr>
                </pic:pic>
              </a:graphicData>
            </a:graphic>
          </wp:inline>
        </w:drawing>
      </w:r>
    </w:p>
    <w:p w14:paraId="319775FF" w14:textId="249EB631" w:rsidR="000E4ECF" w:rsidRDefault="007C526D" w:rsidP="007C526D">
      <w:pPr>
        <w:pStyle w:val="Caption"/>
      </w:pPr>
      <w:bookmarkStart w:id="291" w:name="_Toc155535538"/>
      <w:bookmarkStart w:id="292" w:name="_Toc155548093"/>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8</w:t>
      </w:r>
      <w:r w:rsidR="00B16568">
        <w:fldChar w:fldCharType="end"/>
      </w:r>
      <w:bookmarkStart w:id="293" w:name="_Toc155527080"/>
      <w:bookmarkStart w:id="294" w:name="_Toc155458813"/>
      <w:bookmarkStart w:id="295" w:name="_Toc23690"/>
      <w:bookmarkStart w:id="296" w:name="_Toc14999"/>
      <w:bookmarkStart w:id="297" w:name="_Toc8883"/>
      <w:r>
        <w:rPr>
          <w:lang w:val="vi-VN"/>
        </w:rPr>
        <w:t xml:space="preserve"> </w:t>
      </w:r>
      <w:r w:rsidR="00AD51D7">
        <w:rPr>
          <w:lang w:val="vi-VN"/>
        </w:rPr>
        <w:t>Giao diện tìm kiếm theo lớp</w:t>
      </w:r>
      <w:bookmarkEnd w:id="291"/>
      <w:bookmarkEnd w:id="292"/>
      <w:bookmarkEnd w:id="293"/>
      <w:bookmarkEnd w:id="294"/>
      <w:bookmarkEnd w:id="295"/>
      <w:bookmarkEnd w:id="296"/>
      <w:bookmarkEnd w:id="297"/>
    </w:p>
    <w:p w14:paraId="0752A1B2" w14:textId="77777777" w:rsidR="00F517B2" w:rsidRDefault="00F517B2" w:rsidP="00F517B2">
      <w:pPr>
        <w:pStyle w:val="nd"/>
      </w:pPr>
      <w:bookmarkStart w:id="298" w:name="_Toc155527144"/>
      <w:bookmarkStart w:id="299" w:name="_Toc155535748"/>
      <w:r>
        <w:lastRenderedPageBreak/>
        <w:t>Đây là phần để người quản trị có thể tìm kiếm theo lớp một cách nhanh chóng, vì mỗi ngành học đều chia ra nhiều lớp khác nhau vì vậy đây là phần lọc ra những thông tin mà người quản trị cần tìm.</w:t>
      </w:r>
    </w:p>
    <w:p w14:paraId="1A9678C1" w14:textId="77777777" w:rsidR="000E4ECF" w:rsidRDefault="00D60A86">
      <w:pPr>
        <w:pStyle w:val="Heading3"/>
        <w:rPr>
          <w:lang w:val="vi-VN"/>
        </w:rPr>
      </w:pPr>
      <w:bookmarkStart w:id="300" w:name="_Toc155548073"/>
      <w:r>
        <w:rPr>
          <w:lang w:val="vi-VN"/>
        </w:rPr>
        <w:t>Tìm kiếm theo danh sách ngành học</w:t>
      </w:r>
      <w:bookmarkEnd w:id="298"/>
      <w:bookmarkEnd w:id="299"/>
      <w:bookmarkEnd w:id="300"/>
    </w:p>
    <w:p w14:paraId="19A331AC" w14:textId="77777777" w:rsidR="000E4ECF" w:rsidRDefault="00D60A86">
      <w:pPr>
        <w:pStyle w:val="nd"/>
      </w:pPr>
      <w:r>
        <w:t>Đây là phần tìm kiếm có quy mô rộng hơn danh sách lớp, tìm kiếm theo ngành học. Tất cả các sinh viên được tìm kiếm theo ngành học sẽ được hiện ra không phân biệt khác lớp như chức năng tìm kiếm theo lớp.</w:t>
      </w:r>
    </w:p>
    <w:p w14:paraId="77F51940" w14:textId="77777777" w:rsidR="007C526D" w:rsidRDefault="00D60A86" w:rsidP="007C526D">
      <w:pPr>
        <w:pStyle w:val="Caption"/>
        <w:keepNext/>
      </w:pPr>
      <w:bookmarkStart w:id="301" w:name="_Toc21415"/>
      <w:bookmarkStart w:id="302" w:name="_Toc11228"/>
      <w:bookmarkStart w:id="303" w:name="_Toc29563"/>
      <w:bookmarkStart w:id="304" w:name="_Toc27182"/>
      <w:bookmarkStart w:id="305" w:name="_Toc32547"/>
      <w:r>
        <w:rPr>
          <w:noProof/>
        </w:rPr>
        <w:drawing>
          <wp:inline distT="0" distB="0" distL="0" distR="0" wp14:anchorId="4395F18F" wp14:editId="6A60C820">
            <wp:extent cx="5356860" cy="2226945"/>
            <wp:effectExtent l="0" t="0" r="0" b="1905"/>
            <wp:docPr id="13" name="Picture 83" descr="Ảnh chụp màn hình 2023-12-31 15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3" descr="Ảnh chụp màn hình 2023-12-31 152025"/>
                    <pic:cNvPicPr>
                      <a:picLocks noChangeAspect="1" noChangeArrowheads="1"/>
                    </pic:cNvPicPr>
                  </pic:nvPicPr>
                  <pic:blipFill>
                    <a:blip r:embed="rId37" cstate="print">
                      <a:extLst>
                        <a:ext uri="{28A0092B-C50C-407E-A947-70E740481C1C}">
                          <a14:useLocalDpi xmlns:a14="http://schemas.microsoft.com/office/drawing/2010/main" val="0"/>
                        </a:ext>
                      </a:extLst>
                    </a:blip>
                    <a:srcRect b="26005"/>
                    <a:stretch>
                      <a:fillRect/>
                    </a:stretch>
                  </pic:blipFill>
                  <pic:spPr>
                    <a:xfrm>
                      <a:off x="0" y="0"/>
                      <a:ext cx="5362361" cy="2229730"/>
                    </a:xfrm>
                    <a:prstGeom prst="rect">
                      <a:avLst/>
                    </a:prstGeom>
                    <a:noFill/>
                    <a:ln>
                      <a:noFill/>
                    </a:ln>
                  </pic:spPr>
                </pic:pic>
              </a:graphicData>
            </a:graphic>
          </wp:inline>
        </w:drawing>
      </w:r>
      <w:bookmarkEnd w:id="301"/>
      <w:bookmarkEnd w:id="302"/>
      <w:bookmarkEnd w:id="303"/>
      <w:bookmarkEnd w:id="304"/>
      <w:bookmarkEnd w:id="305"/>
    </w:p>
    <w:p w14:paraId="5BF40012" w14:textId="5EC1A81F" w:rsidR="000E4ECF" w:rsidRPr="00AD51D7" w:rsidRDefault="007C526D" w:rsidP="007C526D">
      <w:pPr>
        <w:pStyle w:val="Caption"/>
      </w:pPr>
      <w:bookmarkStart w:id="306" w:name="_Toc155535539"/>
      <w:bookmarkStart w:id="307" w:name="_Toc155548094"/>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9</w:t>
      </w:r>
      <w:r w:rsidR="00B16568">
        <w:fldChar w:fldCharType="end"/>
      </w:r>
      <w:bookmarkStart w:id="308" w:name="_Toc155527081"/>
      <w:bookmarkStart w:id="309" w:name="_Toc155458814"/>
      <w:bookmarkStart w:id="310" w:name="_Toc12632"/>
      <w:bookmarkStart w:id="311" w:name="_Toc9980"/>
      <w:bookmarkStart w:id="312" w:name="_Toc1738"/>
      <w:bookmarkStart w:id="313" w:name="_Toc28123"/>
      <w:r>
        <w:rPr>
          <w:lang w:val="vi-VN"/>
        </w:rPr>
        <w:t xml:space="preserve"> </w:t>
      </w:r>
      <w:r w:rsidR="00AD51D7">
        <w:rPr>
          <w:lang w:val="vi-VN"/>
        </w:rPr>
        <w:t>Giao diện tìm kiếm theo ngành</w:t>
      </w:r>
      <w:bookmarkEnd w:id="306"/>
      <w:bookmarkEnd w:id="307"/>
      <w:bookmarkEnd w:id="308"/>
      <w:bookmarkEnd w:id="309"/>
      <w:bookmarkEnd w:id="310"/>
      <w:bookmarkEnd w:id="311"/>
      <w:bookmarkEnd w:id="312"/>
      <w:bookmarkEnd w:id="313"/>
    </w:p>
    <w:p w14:paraId="3AB38988" w14:textId="77777777" w:rsidR="000E4ECF" w:rsidRDefault="00D60A86">
      <w:pPr>
        <w:pStyle w:val="Heading3"/>
        <w:rPr>
          <w:lang w:val="vi-VN"/>
        </w:rPr>
      </w:pPr>
      <w:bookmarkStart w:id="314" w:name="_Toc155527145"/>
      <w:bookmarkStart w:id="315" w:name="_Toc155535749"/>
      <w:bookmarkStart w:id="316" w:name="_Toc155548074"/>
      <w:r>
        <w:rPr>
          <w:lang w:val="vi-VN"/>
        </w:rPr>
        <w:t>Cập nhật thông tin cá nhân của người dùng</w:t>
      </w:r>
      <w:bookmarkEnd w:id="314"/>
      <w:bookmarkEnd w:id="315"/>
      <w:bookmarkEnd w:id="316"/>
    </w:p>
    <w:p w14:paraId="14AFFBD4" w14:textId="77777777" w:rsidR="000E4ECF" w:rsidRDefault="00D60A86">
      <w:pPr>
        <w:pStyle w:val="nd"/>
      </w:pPr>
      <w:r>
        <w:t>Giống với chỉnh sửa và cập nhật của người quản trị, người dùng cũng có thể cập nhật thông tin của bản thân mình.</w:t>
      </w:r>
    </w:p>
    <w:p w14:paraId="12119874" w14:textId="77777777" w:rsidR="007C526D" w:rsidRDefault="00D60A86" w:rsidP="007C526D">
      <w:pPr>
        <w:keepNext/>
      </w:pPr>
      <w:r>
        <w:rPr>
          <w:noProof/>
        </w:rPr>
        <w:drawing>
          <wp:inline distT="0" distB="0" distL="0" distR="0" wp14:anchorId="1DEA50EA" wp14:editId="412ED9F4">
            <wp:extent cx="5566410" cy="2638425"/>
            <wp:effectExtent l="0" t="0" r="0" b="9525"/>
            <wp:docPr id="14" name="Picture 47" descr="Ảnh chụp màn hình 2023-12-30 00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7" descr="Ảnh chụp màn hình 2023-12-30 004309"/>
                    <pic:cNvPicPr>
                      <a:picLocks noChangeAspect="1" noChangeArrowheads="1"/>
                    </pic:cNvPicPr>
                  </pic:nvPicPr>
                  <pic:blipFill>
                    <a:blip r:embed="rId38" cstate="print">
                      <a:extLst>
                        <a:ext uri="{28A0092B-C50C-407E-A947-70E740481C1C}">
                          <a14:useLocalDpi xmlns:a14="http://schemas.microsoft.com/office/drawing/2010/main" val="0"/>
                        </a:ext>
                      </a:extLst>
                    </a:blip>
                    <a:srcRect b="15652"/>
                    <a:stretch>
                      <a:fillRect/>
                    </a:stretch>
                  </pic:blipFill>
                  <pic:spPr>
                    <a:xfrm>
                      <a:off x="0" y="0"/>
                      <a:ext cx="5566410" cy="2638425"/>
                    </a:xfrm>
                    <a:prstGeom prst="rect">
                      <a:avLst/>
                    </a:prstGeom>
                    <a:noFill/>
                    <a:ln>
                      <a:noFill/>
                    </a:ln>
                  </pic:spPr>
                </pic:pic>
              </a:graphicData>
            </a:graphic>
          </wp:inline>
        </w:drawing>
      </w:r>
    </w:p>
    <w:p w14:paraId="03F9D9CB" w14:textId="30BFF904" w:rsidR="000E4ECF" w:rsidRDefault="007C526D" w:rsidP="007C526D">
      <w:pPr>
        <w:pStyle w:val="Caption"/>
      </w:pPr>
      <w:bookmarkStart w:id="317" w:name="_Toc155535540"/>
      <w:bookmarkStart w:id="318" w:name="_Toc155548095"/>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10</w:t>
      </w:r>
      <w:r w:rsidR="00B16568">
        <w:fldChar w:fldCharType="end"/>
      </w:r>
      <w:bookmarkStart w:id="319" w:name="_Toc155527082"/>
      <w:bookmarkStart w:id="320" w:name="_Toc16542"/>
      <w:bookmarkStart w:id="321" w:name="_Toc2227"/>
      <w:bookmarkStart w:id="322" w:name="_Toc21787"/>
      <w:bookmarkStart w:id="323" w:name="_Toc12528"/>
      <w:bookmarkStart w:id="324" w:name="_Toc3417"/>
      <w:r>
        <w:rPr>
          <w:lang w:val="vi-VN"/>
        </w:rPr>
        <w:t xml:space="preserve"> </w:t>
      </w:r>
      <w:r w:rsidR="00AD51D7">
        <w:t>Giao diện cập nhật thông tin</w:t>
      </w:r>
      <w:bookmarkEnd w:id="317"/>
      <w:bookmarkEnd w:id="318"/>
      <w:bookmarkEnd w:id="319"/>
      <w:bookmarkEnd w:id="320"/>
      <w:bookmarkEnd w:id="321"/>
      <w:bookmarkEnd w:id="322"/>
      <w:bookmarkEnd w:id="323"/>
      <w:bookmarkEnd w:id="324"/>
    </w:p>
    <w:p w14:paraId="2324F8DF" w14:textId="77777777" w:rsidR="000E4ECF" w:rsidRDefault="00D60A86">
      <w:pPr>
        <w:pStyle w:val="Heading3"/>
        <w:rPr>
          <w:lang w:val="vi-VN"/>
        </w:rPr>
      </w:pPr>
      <w:bookmarkStart w:id="325" w:name="_Toc155527146"/>
      <w:bookmarkStart w:id="326" w:name="_Toc155535750"/>
      <w:bookmarkStart w:id="327" w:name="_Toc155548075"/>
      <w:r>
        <w:rPr>
          <w:lang w:val="vi-VN"/>
        </w:rPr>
        <w:lastRenderedPageBreak/>
        <w:t>Xem lí lịch trích ngang của bản thân</w:t>
      </w:r>
      <w:bookmarkEnd w:id="325"/>
      <w:bookmarkEnd w:id="326"/>
      <w:bookmarkEnd w:id="327"/>
    </w:p>
    <w:p w14:paraId="5C6C385C" w14:textId="77777777" w:rsidR="000E4ECF" w:rsidRDefault="00D60A86">
      <w:pPr>
        <w:pStyle w:val="nd"/>
      </w:pPr>
      <w:r>
        <w:t>Người dùng có thể xem thông tin đầy đủ của bản thân thông qua mục lí lịch trích ngang trên thanh menu.</w:t>
      </w:r>
    </w:p>
    <w:p w14:paraId="446F6E57" w14:textId="77777777" w:rsidR="007C526D" w:rsidRDefault="00D60A86" w:rsidP="007C526D">
      <w:pPr>
        <w:keepNext/>
      </w:pPr>
      <w:r>
        <w:rPr>
          <w:noProof/>
        </w:rPr>
        <w:drawing>
          <wp:inline distT="0" distB="0" distL="0" distR="0" wp14:anchorId="3D6C4147" wp14:editId="7D112040">
            <wp:extent cx="5566410" cy="3128010"/>
            <wp:effectExtent l="0" t="0" r="0" b="0"/>
            <wp:docPr id="16" name="Picture 49" descr="Ảnh chụp màn hình 2023-12-30 00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9" descr="Ảnh chụp màn hình 2023-12-30 0046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5566410" cy="3128010"/>
                    </a:xfrm>
                    <a:prstGeom prst="rect">
                      <a:avLst/>
                    </a:prstGeom>
                    <a:noFill/>
                    <a:ln>
                      <a:noFill/>
                    </a:ln>
                  </pic:spPr>
                </pic:pic>
              </a:graphicData>
            </a:graphic>
          </wp:inline>
        </w:drawing>
      </w:r>
    </w:p>
    <w:p w14:paraId="2828F549" w14:textId="7065ADB8" w:rsidR="000E4ECF" w:rsidRDefault="007C526D" w:rsidP="007C526D">
      <w:pPr>
        <w:pStyle w:val="Caption"/>
      </w:pPr>
      <w:bookmarkStart w:id="328" w:name="_Toc155535541"/>
      <w:bookmarkStart w:id="329" w:name="_Toc155548096"/>
      <w:r>
        <w:t xml:space="preserve">Hình </w:t>
      </w:r>
      <w:r w:rsidR="00B16568">
        <w:fldChar w:fldCharType="begin"/>
      </w:r>
      <w:r w:rsidR="00B16568">
        <w:instrText xml:space="preserve"> STYLEREF 1 \s </w:instrText>
      </w:r>
      <w:r w:rsidR="00B16568">
        <w:fldChar w:fldCharType="separate"/>
      </w:r>
      <w:r w:rsidR="00AD1789">
        <w:rPr>
          <w:noProof/>
        </w:rPr>
        <w:t>4</w:t>
      </w:r>
      <w:r w:rsidR="00B16568">
        <w:fldChar w:fldCharType="end"/>
      </w:r>
      <w:r w:rsidR="00B16568">
        <w:t>.</w:t>
      </w:r>
      <w:r w:rsidR="00B16568">
        <w:fldChar w:fldCharType="begin"/>
      </w:r>
      <w:r w:rsidR="00B16568">
        <w:instrText xml:space="preserve"> SEQ Hình \* ARABIC \s 1 </w:instrText>
      </w:r>
      <w:r w:rsidR="00B16568">
        <w:fldChar w:fldCharType="separate"/>
      </w:r>
      <w:r w:rsidR="00AD1789">
        <w:rPr>
          <w:noProof/>
        </w:rPr>
        <w:t>11</w:t>
      </w:r>
      <w:r w:rsidR="00B16568">
        <w:fldChar w:fldCharType="end"/>
      </w:r>
      <w:bookmarkStart w:id="330" w:name="_Toc155527083"/>
      <w:bookmarkStart w:id="331" w:name="_Toc155458815"/>
      <w:bookmarkStart w:id="332" w:name="_Toc13947"/>
      <w:bookmarkStart w:id="333" w:name="_Toc245"/>
      <w:bookmarkStart w:id="334" w:name="_Toc2743"/>
      <w:bookmarkStart w:id="335" w:name="_Toc30297"/>
      <w:bookmarkStart w:id="336" w:name="_Toc8010"/>
      <w:r>
        <w:rPr>
          <w:lang w:val="vi-VN"/>
        </w:rPr>
        <w:t xml:space="preserve"> </w:t>
      </w:r>
      <w:r w:rsidR="00AD51D7">
        <w:t>Giao diện xem lí lịch trích ngang</w:t>
      </w:r>
      <w:bookmarkEnd w:id="328"/>
      <w:bookmarkEnd w:id="329"/>
      <w:bookmarkEnd w:id="330"/>
      <w:bookmarkEnd w:id="331"/>
      <w:bookmarkEnd w:id="332"/>
      <w:bookmarkEnd w:id="333"/>
      <w:bookmarkEnd w:id="334"/>
      <w:bookmarkEnd w:id="335"/>
      <w:bookmarkEnd w:id="336"/>
    </w:p>
    <w:p w14:paraId="4656C91C" w14:textId="77777777" w:rsidR="000E4ECF" w:rsidRDefault="000E4ECF">
      <w:pPr>
        <w:pStyle w:val="Heading1"/>
        <w:numPr>
          <w:ilvl w:val="0"/>
          <w:numId w:val="0"/>
        </w:numPr>
        <w:jc w:val="both"/>
        <w:sectPr w:rsidR="000E4ECF" w:rsidSect="00E15B33">
          <w:pgSz w:w="11907" w:h="16840"/>
          <w:pgMar w:top="1134" w:right="1134" w:bottom="1134" w:left="1985" w:header="284" w:footer="578" w:gutter="0"/>
          <w:cols w:space="720"/>
          <w:docGrid w:linePitch="326"/>
        </w:sectPr>
      </w:pPr>
      <w:bookmarkStart w:id="337" w:name="_Toc154685011"/>
      <w:bookmarkEnd w:id="175"/>
    </w:p>
    <w:p w14:paraId="0A6E1DFA" w14:textId="77777777" w:rsidR="000E4ECF" w:rsidRDefault="00D60A86">
      <w:pPr>
        <w:pStyle w:val="Heading1"/>
      </w:pPr>
      <w:bookmarkStart w:id="338" w:name="_Toc155527147"/>
      <w:bookmarkStart w:id="339" w:name="_Toc155535751"/>
      <w:bookmarkStart w:id="340" w:name="_Toc155548076"/>
      <w:r>
        <w:lastRenderedPageBreak/>
        <w:t>KẾT LUẬN VÀ HƯỚNG PHÁT TRIỂN</w:t>
      </w:r>
      <w:bookmarkEnd w:id="337"/>
      <w:bookmarkEnd w:id="338"/>
      <w:bookmarkEnd w:id="339"/>
      <w:bookmarkEnd w:id="340"/>
    </w:p>
    <w:p w14:paraId="3D80BB64" w14:textId="77777777" w:rsidR="000E4ECF" w:rsidRDefault="00D60A86">
      <w:pPr>
        <w:pStyle w:val="Heading2"/>
      </w:pPr>
      <w:bookmarkStart w:id="341" w:name="_Toc154685015"/>
      <w:bookmarkStart w:id="342" w:name="_Toc155527148"/>
      <w:bookmarkStart w:id="343" w:name="_Toc155535752"/>
      <w:bookmarkStart w:id="344" w:name="_Toc154685012"/>
      <w:bookmarkStart w:id="345" w:name="_Toc155548077"/>
      <w:r>
        <w:t>Kết luận</w:t>
      </w:r>
      <w:bookmarkEnd w:id="341"/>
      <w:bookmarkEnd w:id="342"/>
      <w:bookmarkEnd w:id="343"/>
      <w:bookmarkEnd w:id="345"/>
      <w:r>
        <w:rPr>
          <w:lang w:val="vi-VN"/>
        </w:rPr>
        <w:t xml:space="preserve"> </w:t>
      </w:r>
    </w:p>
    <w:bookmarkEnd w:id="344"/>
    <w:p w14:paraId="0EA1AE51" w14:textId="77777777" w:rsidR="000E4ECF" w:rsidRDefault="00D60A86">
      <w:pPr>
        <w:spacing w:before="120" w:after="120" w:line="360" w:lineRule="auto"/>
        <w:ind w:firstLine="720"/>
        <w:jc w:val="both"/>
        <w:rPr>
          <w:sz w:val="26"/>
        </w:rPr>
      </w:pPr>
      <w:r>
        <w:rPr>
          <w:sz w:val="26"/>
        </w:rPr>
        <w:t xml:space="preserve">Sau thời gian làm đồ án, bản thân tôi tích lũy được một số kiến thức và kỹ năng sau: </w:t>
      </w:r>
    </w:p>
    <w:p w14:paraId="6BA91BBC" w14:textId="77777777" w:rsidR="000E4ECF" w:rsidRDefault="00D60A86">
      <w:pPr>
        <w:spacing w:before="120" w:after="120" w:line="360" w:lineRule="auto"/>
        <w:ind w:firstLine="720"/>
        <w:jc w:val="both"/>
        <w:rPr>
          <w:sz w:val="26"/>
        </w:rPr>
      </w:pPr>
      <w:r>
        <w:rPr>
          <w:sz w:val="26"/>
        </w:rPr>
        <w:t xml:space="preserve">(1) Hiểu rõ cấu trúc và cách sử dụng ngôn ngữ XML;  </w:t>
      </w:r>
    </w:p>
    <w:p w14:paraId="5199F1FC" w14:textId="77777777" w:rsidR="000E4ECF" w:rsidRDefault="00D60A86">
      <w:pPr>
        <w:spacing w:before="120" w:after="120" w:line="360" w:lineRule="auto"/>
        <w:ind w:firstLine="720"/>
        <w:jc w:val="both"/>
        <w:rPr>
          <w:sz w:val="26"/>
        </w:rPr>
      </w:pPr>
      <w:r>
        <w:rPr>
          <w:sz w:val="26"/>
        </w:rPr>
        <w:t>(2) Áp dụng XML để tổ chức lưu</w:t>
      </w:r>
      <w:r>
        <w:rPr>
          <w:sz w:val="26"/>
          <w:lang w:val="vi-VN"/>
        </w:rPr>
        <w:t xml:space="preserve"> trữ </w:t>
      </w:r>
      <w:r>
        <w:rPr>
          <w:sz w:val="26"/>
        </w:rPr>
        <w:t>thông tin sinh viên tiện</w:t>
      </w:r>
      <w:r>
        <w:rPr>
          <w:sz w:val="26"/>
          <w:lang w:val="vi-VN"/>
        </w:rPr>
        <w:t xml:space="preserve"> lợi và </w:t>
      </w:r>
      <w:r>
        <w:rPr>
          <w:sz w:val="26"/>
        </w:rPr>
        <w:t xml:space="preserve">hiệu quả; </w:t>
      </w:r>
    </w:p>
    <w:p w14:paraId="19E51F99" w14:textId="77777777" w:rsidR="000E4ECF" w:rsidRDefault="00D60A86">
      <w:pPr>
        <w:spacing w:before="120" w:after="120" w:line="360" w:lineRule="auto"/>
        <w:ind w:firstLine="720"/>
        <w:jc w:val="both"/>
        <w:rPr>
          <w:sz w:val="26"/>
        </w:rPr>
      </w:pPr>
      <w:r>
        <w:rPr>
          <w:sz w:val="26"/>
        </w:rPr>
        <w:t>(3) Xây dựng hệ thống lưu trữ thông tin sinh viên dựa trên XML.</w:t>
      </w:r>
    </w:p>
    <w:p w14:paraId="05F9FC43" w14:textId="77777777" w:rsidR="000E4ECF" w:rsidRDefault="00D60A86">
      <w:pPr>
        <w:spacing w:before="120" w:after="120" w:line="360" w:lineRule="auto"/>
        <w:ind w:firstLine="720"/>
        <w:jc w:val="both"/>
        <w:rPr>
          <w:sz w:val="26"/>
        </w:rPr>
      </w:pPr>
      <w:r>
        <w:rPr>
          <w:sz w:val="26"/>
        </w:rPr>
        <w:t>Ngoài ra, nghiên cứu này giúp tôi rèn luyện kỹ năng lập trình của bản thân, khả năng đọc hiểu và nghiên cứu tài liệu độc lập, khả năng quản lý thời gian.</w:t>
      </w:r>
    </w:p>
    <w:p w14:paraId="624F5B59" w14:textId="77777777" w:rsidR="000E4ECF" w:rsidRDefault="00D60A86">
      <w:pPr>
        <w:pStyle w:val="Heading2"/>
        <w:rPr>
          <w:lang w:val="vi-VN"/>
        </w:rPr>
      </w:pPr>
      <w:bookmarkStart w:id="346" w:name="_Toc155527149"/>
      <w:bookmarkStart w:id="347" w:name="_Toc155535753"/>
      <w:bookmarkStart w:id="348" w:name="_Toc155548078"/>
      <w:r>
        <w:t>Hướng phát triển</w:t>
      </w:r>
      <w:bookmarkEnd w:id="346"/>
      <w:bookmarkEnd w:id="347"/>
      <w:bookmarkEnd w:id="348"/>
    </w:p>
    <w:p w14:paraId="19704A57" w14:textId="77777777" w:rsidR="000E4ECF" w:rsidRDefault="00D60A86">
      <w:pPr>
        <w:pStyle w:val="nd"/>
      </w:pPr>
      <w:r>
        <w:t>Cải thiện khả năng tương thích của giao diện website với đa dạng thiết bị di động. Mở rộng các tính năng nạp dữ liệu sinh viên từ nguồn dữ liệu bên ngoài, kết xuất các tập tin biểu mẫu liên quan đến thông tin sinh viên; Chức năng thống kê số lượng sinh viên theo ngành học, …</w:t>
      </w:r>
    </w:p>
    <w:p w14:paraId="03E09964" w14:textId="77777777" w:rsidR="000E4ECF" w:rsidRDefault="00D60A86">
      <w:pPr>
        <w:pStyle w:val="nd"/>
      </w:pPr>
      <w:r>
        <w:t>Ngoài ra, hệ thống cần nâng cấp tính bảo mật dữ liệu, phương pháp mã hóa dữ liệu XML để có thể đảm bảo tính an toàn trong quá trình lưu trữ và truy cập dữ liệu một cách tốt nhất.</w:t>
      </w:r>
    </w:p>
    <w:p w14:paraId="5A694421" w14:textId="77777777" w:rsidR="000E4ECF" w:rsidRDefault="000E4ECF">
      <w:pPr>
        <w:pStyle w:val="nd"/>
      </w:pPr>
    </w:p>
    <w:p w14:paraId="136785AD" w14:textId="77777777" w:rsidR="000E4ECF" w:rsidRDefault="00D60A86">
      <w:pPr>
        <w:spacing w:after="200" w:line="360" w:lineRule="auto"/>
        <w:jc w:val="center"/>
        <w:rPr>
          <w:b/>
          <w:bCs/>
        </w:rPr>
      </w:pPr>
      <w:r>
        <w:br w:type="page"/>
      </w:r>
    </w:p>
    <w:bookmarkStart w:id="349" w:name="_Toc155548079" w:displacedByCustomXml="next"/>
    <w:bookmarkStart w:id="350" w:name="_Toc155535754" w:displacedByCustomXml="next"/>
    <w:bookmarkStart w:id="351" w:name="_Toc155527150" w:displacedByCustomXml="next"/>
    <w:sdt>
      <w:sdtPr>
        <w:rPr>
          <w:b w:val="0"/>
          <w:sz w:val="24"/>
        </w:rPr>
        <w:id w:val="-915079080"/>
        <w:docPartObj>
          <w:docPartGallery w:val="AutoText"/>
        </w:docPartObj>
      </w:sdtPr>
      <w:sdtEndPr>
        <w:rPr>
          <w:bCs/>
        </w:rPr>
      </w:sdtEndPr>
      <w:sdtContent>
        <w:p w14:paraId="1817B1CD" w14:textId="2E96445B" w:rsidR="000E4ECF" w:rsidRPr="00F517B2" w:rsidRDefault="00D60A86" w:rsidP="00F517B2">
          <w:pPr>
            <w:pStyle w:val="Heading1"/>
            <w:numPr>
              <w:ilvl w:val="0"/>
              <w:numId w:val="0"/>
            </w:numPr>
            <w:ind w:left="432"/>
          </w:pPr>
          <w:r>
            <w:t>DANH MỤC TÀI LIỆU THAM KHẢO</w:t>
          </w:r>
          <w:bookmarkEnd w:id="351"/>
          <w:bookmarkEnd w:id="350"/>
          <w:bookmarkEnd w:id="349"/>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3"/>
          </w:tblGrid>
          <w:tr w:rsidR="000E4ECF" w14:paraId="1B4D5EFA" w14:textId="77777777">
            <w:trPr>
              <w:tblCellSpacing w:w="15" w:type="dxa"/>
            </w:trPr>
            <w:tc>
              <w:tcPr>
                <w:tcW w:w="50" w:type="pct"/>
              </w:tcPr>
              <w:p w14:paraId="600CCA8E" w14:textId="77777777" w:rsidR="000E4ECF" w:rsidRDefault="00D60A86" w:rsidP="00F517B2">
                <w:pPr>
                  <w:pStyle w:val="Bibliography1"/>
                  <w:spacing w:before="120" w:after="120" w:line="360" w:lineRule="auto"/>
                  <w:jc w:val="both"/>
                </w:pPr>
                <w:r>
                  <w:t xml:space="preserve">[1] </w:t>
                </w:r>
              </w:p>
            </w:tc>
            <w:tc>
              <w:tcPr>
                <w:tcW w:w="0" w:type="auto"/>
              </w:tcPr>
              <w:p w14:paraId="65C3958E" w14:textId="77777777" w:rsidR="000E4ECF" w:rsidRDefault="00D60A86" w:rsidP="00F517B2">
                <w:pPr>
                  <w:pStyle w:val="Bibliography1"/>
                  <w:spacing w:before="120" w:after="120" w:line="360" w:lineRule="auto"/>
                  <w:jc w:val="both"/>
                </w:pPr>
                <w:r>
                  <w:t xml:space="preserve">N. P. Lan, XML nền tảng &amp; ứng dụng, TP.HCM: LAO ĐỘNG XÃ HỘI, 2003. </w:t>
                </w:r>
              </w:p>
            </w:tc>
          </w:tr>
          <w:tr w:rsidR="000E4ECF" w14:paraId="7EFF0CFB" w14:textId="77777777">
            <w:trPr>
              <w:tblCellSpacing w:w="15" w:type="dxa"/>
            </w:trPr>
            <w:tc>
              <w:tcPr>
                <w:tcW w:w="50" w:type="pct"/>
              </w:tcPr>
              <w:p w14:paraId="02415000" w14:textId="77777777" w:rsidR="000E4ECF" w:rsidRDefault="00D60A86" w:rsidP="00F517B2">
                <w:pPr>
                  <w:pStyle w:val="Bibliography1"/>
                  <w:spacing w:before="120" w:after="120" w:line="360" w:lineRule="auto"/>
                  <w:jc w:val="both"/>
                </w:pPr>
                <w:r>
                  <w:t xml:space="preserve">[2] </w:t>
                </w:r>
              </w:p>
            </w:tc>
            <w:tc>
              <w:tcPr>
                <w:tcW w:w="0" w:type="auto"/>
              </w:tcPr>
              <w:p w14:paraId="1EA6C5CD" w14:textId="77777777" w:rsidR="000E4ECF" w:rsidRDefault="00D60A86" w:rsidP="00F517B2">
                <w:pPr>
                  <w:pStyle w:val="Bibliography1"/>
                  <w:spacing w:before="120" w:after="120" w:line="360" w:lineRule="auto"/>
                  <w:jc w:val="both"/>
                </w:pPr>
                <w:r>
                  <w:t>T. N. T. Thúy, "PHP Là Gì? Giới Thiệu Về Ngôn Ngữ Lập Trình PHP Newbie Cần Biết," Glints , 16 06 2022. [Online]. Available: https://glints.com/vn/blog/lap-trinh-php-la-gi/. [Accessed 5 11 2023].</w:t>
                </w:r>
              </w:p>
            </w:tc>
          </w:tr>
          <w:tr w:rsidR="000E4ECF" w14:paraId="674DEC0A" w14:textId="77777777">
            <w:trPr>
              <w:tblCellSpacing w:w="15" w:type="dxa"/>
            </w:trPr>
            <w:tc>
              <w:tcPr>
                <w:tcW w:w="50" w:type="pct"/>
              </w:tcPr>
              <w:p w14:paraId="19A20347" w14:textId="77777777" w:rsidR="000E4ECF" w:rsidRDefault="00D60A86" w:rsidP="00F517B2">
                <w:pPr>
                  <w:pStyle w:val="Bibliography1"/>
                  <w:spacing w:before="120" w:after="120" w:line="360" w:lineRule="auto"/>
                  <w:jc w:val="both"/>
                </w:pPr>
                <w:r>
                  <w:t xml:space="preserve">[3] </w:t>
                </w:r>
              </w:p>
            </w:tc>
            <w:tc>
              <w:tcPr>
                <w:tcW w:w="0" w:type="auto"/>
              </w:tcPr>
              <w:p w14:paraId="77648BA3" w14:textId="77777777" w:rsidR="000E4ECF" w:rsidRDefault="00D60A86" w:rsidP="00F517B2">
                <w:pPr>
                  <w:pStyle w:val="Bibliography1"/>
                  <w:spacing w:before="120" w:after="120" w:line="360" w:lineRule="auto"/>
                  <w:jc w:val="both"/>
                </w:pPr>
                <w:r>
                  <w:t>C. M. Nam, "Ngôn ngữ lập trình PHP," BLOG, 22 11 2021. [Online]. Available: https://laptrinhtudau.com/php/. [Accessed 17 11 2023].</w:t>
                </w:r>
              </w:p>
            </w:tc>
          </w:tr>
          <w:tr w:rsidR="000E4ECF" w14:paraId="67A6B475" w14:textId="77777777">
            <w:trPr>
              <w:tblCellSpacing w:w="15" w:type="dxa"/>
            </w:trPr>
            <w:tc>
              <w:tcPr>
                <w:tcW w:w="50" w:type="pct"/>
              </w:tcPr>
              <w:p w14:paraId="33653757" w14:textId="77777777" w:rsidR="000E4ECF" w:rsidRDefault="00D60A86" w:rsidP="00F517B2">
                <w:pPr>
                  <w:pStyle w:val="Bibliography1"/>
                  <w:spacing w:before="120" w:after="120" w:line="360" w:lineRule="auto"/>
                  <w:jc w:val="both"/>
                </w:pPr>
                <w:r>
                  <w:t xml:space="preserve">[4] </w:t>
                </w:r>
              </w:p>
            </w:tc>
            <w:tc>
              <w:tcPr>
                <w:tcW w:w="0" w:type="auto"/>
              </w:tcPr>
              <w:p w14:paraId="4D08DA2C" w14:textId="77777777" w:rsidR="000E4ECF" w:rsidRDefault="00D60A86" w:rsidP="00F517B2">
                <w:pPr>
                  <w:pStyle w:val="Bibliography1"/>
                  <w:spacing w:before="120" w:after="120" w:line="360" w:lineRule="auto"/>
                  <w:jc w:val="both"/>
                </w:pPr>
                <w:r>
                  <w:t>L. Hoàng, "Bài 1: PHP là gì? Các khái niệm cơ bản cho người mới bắt đầu," STRINGEE, 3 8 2020. [Online]. Available: https://stringee.com/vi/blog/post/PHP-la-gi-Cac-khai-niem-co-ban. [Accessed 20 11 2023].</w:t>
                </w:r>
              </w:p>
            </w:tc>
          </w:tr>
        </w:tbl>
        <w:p w14:paraId="0165CA9E" w14:textId="77777777" w:rsidR="000E4ECF" w:rsidRDefault="000E4ECF" w:rsidP="00F517B2">
          <w:pPr>
            <w:jc w:val="both"/>
          </w:pPr>
        </w:p>
        <w:p w14:paraId="391AC845" w14:textId="77777777" w:rsidR="000E4ECF" w:rsidRDefault="00D60A86">
          <w:pPr>
            <w:spacing w:before="120" w:after="120" w:line="360" w:lineRule="auto"/>
          </w:pPr>
          <w:r>
            <w:rPr>
              <w:b/>
              <w:bCs/>
            </w:rPr>
            <w:fldChar w:fldCharType="end"/>
          </w:r>
        </w:p>
      </w:sdtContent>
    </w:sdt>
    <w:p w14:paraId="5381D3BC" w14:textId="77777777" w:rsidR="000E4ECF" w:rsidRDefault="000E4ECF">
      <w:pPr>
        <w:spacing w:after="200" w:line="360" w:lineRule="auto"/>
        <w:rPr>
          <w:b/>
          <w:bCs/>
          <w:sz w:val="26"/>
          <w:szCs w:val="26"/>
        </w:rPr>
      </w:pPr>
    </w:p>
    <w:sectPr w:rsidR="000E4ECF">
      <w:pgSz w:w="11907" w:h="16840"/>
      <w:pgMar w:top="1134" w:right="1134" w:bottom="1134" w:left="1985" w:header="284" w:footer="578"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CC81D1" w14:textId="77777777" w:rsidR="00676C46" w:rsidRDefault="00676C46">
      <w:r>
        <w:separator/>
      </w:r>
    </w:p>
  </w:endnote>
  <w:endnote w:type="continuationSeparator" w:id="0">
    <w:p w14:paraId="68CDEB3D" w14:textId="77777777" w:rsidR="00676C46" w:rsidRDefault="00676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notTrueType/>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E1566" w14:textId="77777777" w:rsidR="00B16568" w:rsidRDefault="00B16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E390C">
      <w:rPr>
        <w:rStyle w:val="PageNumber"/>
        <w:noProof/>
      </w:rPr>
      <w:t>1</w:t>
    </w:r>
    <w:r>
      <w:rPr>
        <w:rStyle w:val="PageNumber"/>
      </w:rPr>
      <w:fldChar w:fldCharType="end"/>
    </w:r>
  </w:p>
  <w:p w14:paraId="7D87A8FE" w14:textId="77777777" w:rsidR="00B16568" w:rsidRDefault="00B1656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29EE01" w14:textId="77777777" w:rsidR="00B16568" w:rsidRDefault="00B16568">
    <w:pPr>
      <w:pStyle w:val="Footer"/>
    </w:pPr>
    <w:r>
      <w:rPr>
        <w:noProof/>
      </w:rPr>
      <mc:AlternateContent>
        <mc:Choice Requires="wps">
          <w:drawing>
            <wp:anchor distT="0" distB="0" distL="114300" distR="114300" simplePos="0" relativeHeight="251666432" behindDoc="0" locked="0" layoutInCell="1" allowOverlap="1" wp14:anchorId="4C12FDDF" wp14:editId="0FA24349">
              <wp:simplePos x="0" y="0"/>
              <wp:positionH relativeFrom="margin">
                <wp:align>right</wp:align>
              </wp:positionH>
              <wp:positionV relativeFrom="paragraph">
                <wp:posOffset>0</wp:posOffset>
              </wp:positionV>
              <wp:extent cx="69215" cy="175260"/>
              <wp:effectExtent l="0" t="0" r="0" b="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15" cy="175260"/>
                      </a:xfrm>
                      <a:prstGeom prst="rect">
                        <a:avLst/>
                      </a:prstGeom>
                      <a:noFill/>
                      <a:ln>
                        <a:noFill/>
                      </a:ln>
                    </wps:spPr>
                    <wps:txbx>
                      <w:txbxContent>
                        <w:p w14:paraId="6B32AE7E" w14:textId="77777777" w:rsidR="00B16568" w:rsidRDefault="00B16568">
                          <w:pPr>
                            <w:pStyle w:val="Footer"/>
                          </w:pPr>
                        </w:p>
                      </w:txbxContent>
                    </wps:txbx>
                    <wps:bodyPr rot="0" vert="horz" wrap="none" lIns="0" tIns="0" rIns="0" bIns="0" anchor="t" anchorCtr="0" upright="1">
                      <a:spAutoFit/>
                    </wps:bodyPr>
                  </wps:wsp>
                </a:graphicData>
              </a:graphic>
            </wp:anchor>
          </w:drawing>
        </mc:Choice>
        <mc:Fallback>
          <w:pict>
            <v:shapetype w14:anchorId="4C12FDDF" id="_x0000_t202" coordsize="21600,21600" o:spt="202" path="m,l,21600r21600,l21600,xe">
              <v:stroke joinstyle="miter"/>
              <v:path gradientshapeok="t" o:connecttype="rect"/>
            </v:shapetype>
            <v:shape id="Text Box 8" o:spid="_x0000_s1040" type="#_x0000_t202" style="position:absolute;margin-left:-45.75pt;margin-top:0;width:5.45pt;height:13.8pt;z-index:25166643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" filled="f" stroked="f">
              <v:textbox style="mso-fit-shape-to-text:t" inset="0,0,0,0">
                <w:txbxContent>
                  <w:p w14:paraId="6B32AE7E" w14:textId="77777777" w:rsidR="00B16568" w:rsidRDefault="00B16568">
                    <w:pPr>
                      <w:pStyle w:val="Footer"/>
                    </w:pPr>
                  </w:p>
                </w:txbxContent>
              </v:textbox>
              <w10:wrap anchorx="margin"/>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4C413" w14:textId="77777777" w:rsidR="00B16568" w:rsidRDefault="00B16568">
    <w:pPr>
      <w:pStyle w:val="Footer"/>
    </w:pPr>
    <w:r>
      <w:rPr>
        <w:noProof/>
      </w:rPr>
      <mc:AlternateContent>
        <mc:Choice Requires="wps">
          <w:drawing>
            <wp:anchor distT="0" distB="0" distL="114300" distR="114300" simplePos="0" relativeHeight="251671552" behindDoc="0" locked="0" layoutInCell="1" allowOverlap="1" wp14:anchorId="5EFBF0E1" wp14:editId="0254CBC6">
              <wp:simplePos x="0" y="0"/>
              <wp:positionH relativeFrom="margin">
                <wp:align>right</wp:align>
              </wp:positionH>
              <wp:positionV relativeFrom="paragraph">
                <wp:posOffset>0</wp:posOffset>
              </wp:positionV>
              <wp:extent cx="69215" cy="175260"/>
              <wp:effectExtent l="0" t="0" r="0" b="0"/>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15" cy="175260"/>
                      </a:xfrm>
                      <a:prstGeom prst="rect">
                        <a:avLst/>
                      </a:prstGeom>
                      <a:noFill/>
                      <a:ln>
                        <a:noFill/>
                      </a:ln>
                    </wps:spPr>
                    <wps:txbx>
                      <w:txbxContent>
                        <w:p w14:paraId="18A44130" w14:textId="77777777" w:rsidR="00B16568" w:rsidRDefault="00B16568">
                          <w:pPr>
                            <w:pStyle w:val="Footer"/>
                          </w:pPr>
                        </w:p>
                      </w:txbxContent>
                    </wps:txbx>
                    <wps:bodyPr rot="0" vert="horz" wrap="none" lIns="0" tIns="0" rIns="0" bIns="0" anchor="t" anchorCtr="0" upright="1">
                      <a:spAutoFit/>
                    </wps:bodyPr>
                  </wps:wsp>
                </a:graphicData>
              </a:graphic>
            </wp:anchor>
          </w:drawing>
        </mc:Choice>
        <mc:Fallback>
          <w:pict>
            <v:shapetype w14:anchorId="5EFBF0E1" id="_x0000_t202" coordsize="21600,21600" o:spt="202" path="m,l,21600r21600,l21600,xe">
              <v:stroke joinstyle="miter"/>
              <v:path gradientshapeok="t" o:connecttype="rect"/>
            </v:shapetype>
            <v:shape id="_x0000_s1041" type="#_x0000_t202" style="position:absolute;margin-left:-45.75pt;margin-top:0;width:5.45pt;height:13.8pt;z-index:25167155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" filled="f" stroked="f">
              <v:textbox style="mso-fit-shape-to-text:t" inset="0,0,0,0">
                <w:txbxContent>
                  <w:p w14:paraId="18A44130" w14:textId="77777777" w:rsidR="00B16568" w:rsidRDefault="00B16568">
                    <w:pPr>
                      <w:pStyle w:val="Footer"/>
                    </w:pPr>
                  </w:p>
                </w:txbxContent>
              </v:textbox>
              <w10:wrap anchorx="margin"/>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DFE75" w14:textId="77777777" w:rsidR="00B16568" w:rsidRDefault="00B16568">
    <w:pPr>
      <w:pStyle w:val="Footer"/>
      <w:pBdr>
        <w:bottom w:val="thinThickThinMediumGap" w:sz="18" w:space="1" w:color="auto"/>
      </w:pBdr>
      <w:rPr>
        <w:lang w:val="vi-VN"/>
      </w:rPr>
    </w:pPr>
  </w:p>
  <w:p w14:paraId="71C798FB" w14:textId="77777777" w:rsidR="00B16568" w:rsidRDefault="00B16568">
    <w:pPr>
      <w:pStyle w:val="Footer"/>
      <w:ind w:right="360"/>
    </w:pPr>
    <w:r>
      <w:rPr>
        <w:noProof/>
      </w:rPr>
      <mc:AlternateContent>
        <mc:Choice Requires="wps">
          <w:drawing>
            <wp:anchor distT="0" distB="0" distL="114300" distR="114300" simplePos="0" relativeHeight="251667456" behindDoc="0" locked="0" layoutInCell="1" allowOverlap="1" wp14:anchorId="0A1A0ADA" wp14:editId="241F0F36">
              <wp:simplePos x="0" y="0"/>
              <wp:positionH relativeFrom="margin">
                <wp:posOffset>5434965</wp:posOffset>
              </wp:positionH>
              <wp:positionV relativeFrom="paragraph">
                <wp:posOffset>53975</wp:posOffset>
              </wp:positionV>
              <wp:extent cx="76835" cy="17526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wps:spPr>
                    <wps:txbx>
                      <w:txbxContent>
                        <w:p w14:paraId="75BDD197" w14:textId="0E1E776F" w:rsidR="00B16568" w:rsidRPr="00AE531B" w:rsidRDefault="00B16568">
                          <w:pPr>
                            <w:pStyle w:val="Footer"/>
                            <w:rPr>
                              <w:lang w:val="vi-VN"/>
                            </w:rPr>
                          </w:pPr>
                          <w:r>
                            <w:rPr>
                              <w:lang w:val="vi-VN"/>
                            </w:rPr>
                            <w:t>1</w:t>
                          </w:r>
                        </w:p>
                      </w:txbxContent>
                    </wps:txbx>
                    <wps:bodyPr rot="0" vert="horz" wrap="none" lIns="0" tIns="0" rIns="0" bIns="0" anchor="t" anchorCtr="0" upright="1">
                      <a:spAutoFit/>
                    </wps:bodyPr>
                  </wps:wsp>
                </a:graphicData>
              </a:graphic>
            </wp:anchor>
          </w:drawing>
        </mc:Choice>
        <mc:Fallback>
          <w:pict>
            <v:shapetype w14:anchorId="0A1A0ADA" id="_x0000_t202" coordsize="21600,21600" o:spt="202" path="m,l,21600r21600,l21600,xe">
              <v:stroke joinstyle="miter"/>
              <v:path gradientshapeok="t" o:connecttype="rect"/>
            </v:shapetype>
            <v:shape id="_x0000_s1042" type="#_x0000_t202" style="position:absolute;margin-left:427.95pt;margin-top:4.25pt;width:6.05pt;height:13.8pt;z-index:25166745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" filled="f" stroked="f">
              <v:textbox style="mso-fit-shape-to-text:t" inset="0,0,0,0">
                <w:txbxContent>
                  <w:p w14:paraId="75BDD197" w14:textId="0E1E776F" w:rsidR="00B16568" w:rsidRPr="00AE531B" w:rsidRDefault="00B16568">
                    <w:pPr>
                      <w:pStyle w:val="Footer"/>
                      <w:rPr>
                        <w:lang w:val="vi-VN"/>
                      </w:rPr>
                    </w:pPr>
                    <w:r>
                      <w:rPr>
                        <w:lang w:val="vi-VN"/>
                      </w:rPr>
                      <w:t>1</w:t>
                    </w:r>
                  </w:p>
                </w:txbxContent>
              </v:textbox>
              <w10:wrap anchorx="margin"/>
            </v:shape>
          </w:pict>
        </mc:Fallback>
      </mc:AlternateContent>
    </w:r>
    <w:r>
      <w:t>Tô Văn Tới</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8A19C9" w14:textId="77777777" w:rsidR="00B16568" w:rsidRDefault="00B16568">
    <w:pPr>
      <w:pStyle w:val="Footer"/>
      <w:pBdr>
        <w:bottom w:val="thinThickThinMediumGap" w:sz="18" w:space="0" w:color="auto"/>
      </w:pBdr>
      <w:ind w:right="360"/>
      <w:rPr>
        <w:lang w:val="vi-VN"/>
      </w:rPr>
    </w:pPr>
  </w:p>
  <w:p w14:paraId="200C2ADC" w14:textId="77777777" w:rsidR="00B16568" w:rsidRDefault="00B16568">
    <w:pPr>
      <w:pStyle w:val="Footer"/>
      <w:ind w:right="360"/>
    </w:pPr>
    <w:r>
      <w:rPr>
        <w:noProof/>
      </w:rPr>
      <mc:AlternateContent>
        <mc:Choice Requires="wps">
          <w:drawing>
            <wp:anchor distT="0" distB="0" distL="114300" distR="114300" simplePos="0" relativeHeight="251668480" behindDoc="0" locked="0" layoutInCell="1" allowOverlap="1" wp14:anchorId="5697560F" wp14:editId="06CD6B09">
              <wp:simplePos x="0" y="0"/>
              <wp:positionH relativeFrom="margin">
                <wp:posOffset>5274945</wp:posOffset>
              </wp:positionH>
              <wp:positionV relativeFrom="paragraph">
                <wp:posOffset>5715</wp:posOffset>
              </wp:positionV>
              <wp:extent cx="76835" cy="17526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EE4548" w14:textId="77777777" w:rsidR="00B16568" w:rsidRDefault="00B16568">
                          <w:pPr>
                            <w:pStyle w:val="Footer"/>
                          </w:pPr>
                          <w:r>
                            <w:fldChar w:fldCharType="begin"/>
                          </w:r>
                          <w:r>
                            <w:instrText xml:space="preserve"> PAGE  \* MERGEFORMAT </w:instrText>
                          </w:r>
                          <w:r>
                            <w:fldChar w:fldCharType="separate"/>
                          </w:r>
                          <w:r w:rsidR="00AD1789">
                            <w:rPr>
                              <w:noProof/>
                            </w:rPr>
                            <w:t>2</w:t>
                          </w:r>
                          <w:r>
                            <w:fldChar w:fldCharType="end"/>
                          </w:r>
                        </w:p>
                      </w:txbxContent>
                    </wps:txbx>
                    <wps:bodyPr rot="0" vert="horz" wrap="none" lIns="0" tIns="0" rIns="0" bIns="0" anchor="t" anchorCtr="0" upright="1">
                      <a:spAutoFit/>
                    </wps:bodyPr>
                  </wps:wsp>
                </a:graphicData>
              </a:graphic>
            </wp:anchor>
          </w:drawing>
        </mc:Choice>
        <mc:Fallback>
          <w:pict>
            <v:shapetype w14:anchorId="5697560F" id="_x0000_t202" coordsize="21600,21600" o:spt="202" path="m,l,21600r21600,l21600,xe">
              <v:stroke joinstyle="miter"/>
              <v:path gradientshapeok="t" o:connecttype="rect"/>
            </v:shapetype>
            <v:shape id="Text Box 3" o:spid="_x0000_s1043" type="#_x0000_t202" style="position:absolute;margin-left:415.35pt;margin-top:.45pt;width:6.05pt;height:13.8pt;z-index:25166848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" filled="f" stroked="f">
              <v:textbox style="mso-fit-shape-to-text:t" inset="0,0,0,0">
                <w:txbxContent>
                  <w:p w14:paraId="6DEE4548" w14:textId="77777777" w:rsidR="00B16568" w:rsidRDefault="00B16568">
                    <w:pPr>
                      <w:pStyle w:val="Footer"/>
                    </w:pPr>
                    <w:r>
                      <w:fldChar w:fldCharType="begin"/>
                    </w:r>
                    <w:r>
                      <w:instrText xml:space="preserve"> PAGE  \* MERGEFORMAT </w:instrText>
                    </w:r>
                    <w:r>
                      <w:fldChar w:fldCharType="separate"/>
                    </w:r>
                    <w:r w:rsidR="00AD1789">
                      <w:rPr>
                        <w:noProof/>
                      </w:rPr>
                      <w:t>2</w:t>
                    </w:r>
                    <w:r>
                      <w:fldChar w:fldCharType="end"/>
                    </w:r>
                  </w:p>
                </w:txbxContent>
              </v:textbox>
              <w10:wrap anchorx="margin"/>
            </v:shape>
          </w:pict>
        </mc:Fallback>
      </mc:AlternateContent>
    </w:r>
    <w:r>
      <w:t>Tô Văn Tới</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2AE09" w14:textId="77777777" w:rsidR="00B16568" w:rsidRDefault="00B16568">
    <w:pPr>
      <w:pStyle w:val="Footer"/>
      <w:pBdr>
        <w:top w:val="thinThickThinMediumGap" w:sz="18" w:space="1" w:color="auto"/>
      </w:pBdr>
      <w:tabs>
        <w:tab w:val="clear" w:pos="8640"/>
      </w:tabs>
      <w:ind w:right="-1"/>
    </w:pPr>
    <w:r>
      <w:rPr>
        <w:noProof/>
      </w:rPr>
      <mc:AlternateContent>
        <mc:Choice Requires="wps">
          <w:drawing>
            <wp:anchor distT="0" distB="0" distL="114300" distR="114300" simplePos="0" relativeHeight="251669504" behindDoc="0" locked="0" layoutInCell="1" allowOverlap="1" wp14:anchorId="118FF185" wp14:editId="5A312619">
              <wp:simplePos x="0" y="0"/>
              <wp:positionH relativeFrom="margin">
                <wp:posOffset>5464175</wp:posOffset>
              </wp:positionH>
              <wp:positionV relativeFrom="paragraph">
                <wp:posOffset>82550</wp:posOffset>
              </wp:positionV>
              <wp:extent cx="161925" cy="152400"/>
              <wp:effectExtent l="0" t="0" r="9525"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 cy="152400"/>
                      </a:xfrm>
                      <a:prstGeom prst="rect">
                        <a:avLst/>
                      </a:prstGeom>
                      <a:noFill/>
                      <a:ln>
                        <a:noFill/>
                      </a:ln>
                    </wps:spPr>
                    <wps:txbx>
                      <w:txbxContent>
                        <w:p w14:paraId="2C0B0D67" w14:textId="77777777" w:rsidR="00B16568" w:rsidRDefault="00B16568">
                          <w:pPr>
                            <w:pStyle w:val="Footer"/>
                          </w:pPr>
                          <w:r>
                            <w:fldChar w:fldCharType="begin"/>
                          </w:r>
                          <w:r>
                            <w:instrText xml:space="preserve"> PAGE  \* MERGEFORMAT </w:instrText>
                          </w:r>
                          <w:r>
                            <w:fldChar w:fldCharType="separate"/>
                          </w:r>
                          <w:r w:rsidR="00AD1789">
                            <w:rPr>
                              <w:noProof/>
                            </w:rPr>
                            <w:t>3</w:t>
                          </w:r>
                          <w:r>
                            <w:fldChar w:fldCharType="end"/>
                          </w:r>
                        </w:p>
                      </w:txbxContent>
                    </wps:txbx>
                    <wps:bodyPr rot="0" vert="horz" wrap="square" lIns="0" tIns="0" rIns="0" bIns="0" anchor="t" anchorCtr="0" upright="1">
                      <a:noAutofit/>
                    </wps:bodyPr>
                  </wps:wsp>
                </a:graphicData>
              </a:graphic>
            </wp:anchor>
          </w:drawing>
        </mc:Choice>
        <mc:Fallback>
          <w:pict>
            <v:shapetype w14:anchorId="118FF185" id="_x0000_t202" coordsize="21600,21600" o:spt="202" path="m,l,21600r21600,l21600,xe">
              <v:stroke joinstyle="miter"/>
              <v:path gradientshapeok="t" o:connecttype="rect"/>
            </v:shapetype>
            <v:shape id="Text Box 9" o:spid="_x0000_s1044" type="#_x0000_t202" style="position:absolute;margin-left:430.25pt;margin-top:6.5pt;width:12.75pt;height:12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" filled="f" stroked="f">
              <v:textbox inset="0,0,0,0">
                <w:txbxContent>
                  <w:p w14:paraId="2C0B0D67" w14:textId="77777777" w:rsidR="00B16568" w:rsidRDefault="00B16568">
                    <w:pPr>
                      <w:pStyle w:val="Footer"/>
                    </w:pPr>
                    <w:r>
                      <w:fldChar w:fldCharType="begin"/>
                    </w:r>
                    <w:r>
                      <w:instrText xml:space="preserve"> PAGE  \* MERGEFORMAT </w:instrText>
                    </w:r>
                    <w:r>
                      <w:fldChar w:fldCharType="separate"/>
                    </w:r>
                    <w:r w:rsidR="00AD1789">
                      <w:rPr>
                        <w:noProof/>
                      </w:rPr>
                      <w:t>3</w:t>
                    </w:r>
                    <w:r>
                      <w:fldChar w:fldCharType="end"/>
                    </w:r>
                  </w:p>
                </w:txbxContent>
              </v:textbox>
              <w10:wrap anchorx="margin"/>
            </v:shape>
          </w:pict>
        </mc:Fallback>
      </mc:AlternateContent>
    </w:r>
    <w:r>
      <w:t>Tô Văn Tới</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D5783" w14:textId="77777777" w:rsidR="00B16568" w:rsidRDefault="00B16568">
    <w:pPr>
      <w:pStyle w:val="Footer"/>
      <w:pBdr>
        <w:top w:val="thinThickThinMediumGap" w:sz="18" w:space="1" w:color="auto"/>
      </w:pBdr>
      <w:ind w:right="360"/>
    </w:pPr>
    <w:r>
      <w:rPr>
        <w:noProof/>
      </w:rPr>
      <mc:AlternateContent>
        <mc:Choice Requires="wps">
          <w:drawing>
            <wp:anchor distT="0" distB="0" distL="114300" distR="114300" simplePos="0" relativeHeight="251659776" behindDoc="0" locked="0" layoutInCell="1" allowOverlap="1" wp14:anchorId="2A8F826C" wp14:editId="5E8B2DF1">
              <wp:simplePos x="0" y="0"/>
              <wp:positionH relativeFrom="margin">
                <wp:posOffset>5227320</wp:posOffset>
              </wp:positionH>
              <wp:positionV relativeFrom="paragraph">
                <wp:posOffset>85725</wp:posOffset>
              </wp:positionV>
              <wp:extent cx="153035" cy="175260"/>
              <wp:effectExtent l="0" t="0" r="0" b="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12CAC595" w14:textId="77777777" w:rsidR="00B16568" w:rsidRDefault="00B16568">
                          <w:pPr>
                            <w:pStyle w:val="Footer"/>
                          </w:pPr>
                          <w:r>
                            <w:fldChar w:fldCharType="begin"/>
                          </w:r>
                          <w:r>
                            <w:instrText xml:space="preserve"> PAGE  \* MERGEFORMAT </w:instrText>
                          </w:r>
                          <w:r>
                            <w:fldChar w:fldCharType="separate"/>
                          </w:r>
                          <w:r w:rsidR="00AD1789">
                            <w:rPr>
                              <w:noProof/>
                            </w:rPr>
                            <w:t>4</w:t>
                          </w:r>
                          <w:r>
                            <w:fldChar w:fldCharType="end"/>
                          </w:r>
                        </w:p>
                      </w:txbxContent>
                    </wps:txbx>
                    <wps:bodyPr rot="0" vert="horz" wrap="none" lIns="0" tIns="0" rIns="0" bIns="0" anchor="t" anchorCtr="0" upright="1">
                      <a:spAutoFit/>
                    </wps:bodyPr>
                  </wps:wsp>
                </a:graphicData>
              </a:graphic>
            </wp:anchor>
          </w:drawing>
        </mc:Choice>
        <mc:Fallback>
          <w:pict>
            <v:shapetype w14:anchorId="2A8F826C" id="_x0000_t202" coordsize="21600,21600" o:spt="202" path="m,l,21600r21600,l21600,xe">
              <v:stroke joinstyle="miter"/>
              <v:path gradientshapeok="t" o:connecttype="rect"/>
            </v:shapetype>
            <v:shape id="_x0000_s1045" type="#_x0000_t202" style="position:absolute;margin-left:411.6pt;margin-top:6.75pt;width:12.05pt;height:13.8pt;z-index:25165977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" filled="f" stroked="f">
              <v:textbox style="mso-fit-shape-to-text:t" inset="0,0,0,0">
                <w:txbxContent>
                  <w:p w14:paraId="12CAC595" w14:textId="77777777" w:rsidR="00B16568" w:rsidRDefault="00B16568">
                    <w:pPr>
                      <w:pStyle w:val="Footer"/>
                    </w:pPr>
                    <w:r>
                      <w:fldChar w:fldCharType="begin"/>
                    </w:r>
                    <w:r>
                      <w:instrText xml:space="preserve"> PAGE  \* MERGEFORMAT </w:instrText>
                    </w:r>
                    <w:r>
                      <w:fldChar w:fldCharType="separate"/>
                    </w:r>
                    <w:r w:rsidR="00AD1789">
                      <w:rPr>
                        <w:noProof/>
                      </w:rPr>
                      <w:t>4</w:t>
                    </w:r>
                    <w:r>
                      <w:fldChar w:fldCharType="end"/>
                    </w:r>
                  </w:p>
                </w:txbxContent>
              </v:textbox>
              <w10:wrap anchorx="margin"/>
            </v:shape>
          </w:pict>
        </mc:Fallback>
      </mc:AlternateContent>
    </w:r>
    <w:r>
      <w:t>Tô Văn Tớ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39B77" w14:textId="77777777" w:rsidR="00676C46" w:rsidRDefault="00676C46">
      <w:r>
        <w:separator/>
      </w:r>
    </w:p>
  </w:footnote>
  <w:footnote w:type="continuationSeparator" w:id="0">
    <w:p w14:paraId="18259374" w14:textId="77777777" w:rsidR="00676C46" w:rsidRDefault="00676C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27965" w14:textId="77777777" w:rsidR="00B16568" w:rsidRDefault="00B16568">
    <w:pPr>
      <w:pStyle w:val="Header"/>
      <w:pBdr>
        <w:bottom w:val="thinThickThinMediumGap" w:sz="18" w:space="0" w:color="auto"/>
      </w:pBdr>
      <w:rPr>
        <w:lang w:val="vi-VN"/>
      </w:rPr>
    </w:pPr>
    <w:r>
      <w:rPr>
        <w:lang w:val="vi-VN"/>
      </w:rPr>
      <w:t>Tìm hiểu ngôn ngữ XML và thiết kế cấu trúc lưu trữ dữ liệu sinh viên minh họ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5E676" w14:textId="77777777" w:rsidR="00B16568" w:rsidRDefault="00B16568">
    <w:pPr>
      <w:pStyle w:val="Header"/>
      <w:pBdr>
        <w:bottom w:val="thinThickThinMediumGap" w:sz="18" w:space="0" w:color="auto"/>
      </w:pBdr>
      <w:rPr>
        <w:lang w:val="vi-VN"/>
      </w:rPr>
    </w:pPr>
    <w:r>
      <w:rPr>
        <w:lang w:val="vi-VN"/>
      </w:rPr>
      <w:t>Tìm hiểu ngôn ngữ XML và thiết kế cấu trúc lưu trữ dữ liệu sinh viên minh họ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AA6F8B"/>
    <w:multiLevelType w:val="multilevel"/>
    <w:tmpl w:val="2AAA6F8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 w15:restartNumberingAfterBreak="0">
    <w:nsid w:val="3A9B1CF8"/>
    <w:multiLevelType w:val="multilevel"/>
    <w:tmpl w:val="3A9B1CF8"/>
    <w:lvl w:ilvl="0">
      <w:start w:val="1"/>
      <w:numFmt w:val="decimal"/>
      <w:pStyle w:val="Heading1"/>
      <w:lvlText w:val="CHƯƠNG %1"/>
      <w:lvlJc w:val="left"/>
      <w:pPr>
        <w:tabs>
          <w:tab w:val="left" w:pos="0"/>
        </w:tabs>
        <w:ind w:left="432" w:hanging="432"/>
      </w:pPr>
      <w:rPr>
        <w:rFonts w:ascii="Times New Roman" w:hAnsi="Times New Roman" w:hint="default"/>
        <w:b/>
        <w:i w:val="0"/>
        <w:sz w:val="28"/>
      </w:rPr>
    </w:lvl>
    <w:lvl w:ilvl="1">
      <w:start w:val="1"/>
      <w:numFmt w:val="decimal"/>
      <w:pStyle w:val="Heading2"/>
      <w:lvlText w:val="%1.%2"/>
      <w:lvlJc w:val="left"/>
      <w:pPr>
        <w:tabs>
          <w:tab w:val="left" w:pos="0"/>
        </w:tabs>
        <w:ind w:left="576" w:hanging="576"/>
      </w:pPr>
      <w:rPr>
        <w:rFonts w:ascii="Times New Roman" w:hAnsi="Times New Roman" w:hint="default"/>
        <w:b/>
        <w:i w:val="0"/>
        <w:sz w:val="26"/>
      </w:rPr>
    </w:lvl>
    <w:lvl w:ilvl="2">
      <w:start w:val="1"/>
      <w:numFmt w:val="decimal"/>
      <w:pStyle w:val="Heading3"/>
      <w:lvlText w:val="%1.%2.%3"/>
      <w:lvlJc w:val="left"/>
      <w:pPr>
        <w:tabs>
          <w:tab w:val="left" w:pos="0"/>
        </w:tabs>
        <w:ind w:left="720" w:hanging="720"/>
      </w:pPr>
      <w:rPr>
        <w:rFonts w:ascii="Times New Roman" w:hAnsi="Times New Roman" w:hint="default"/>
        <w:b/>
        <w:i w:val="0"/>
        <w:sz w:val="26"/>
      </w:rPr>
    </w:lvl>
    <w:lvl w:ilvl="3">
      <w:start w:val="1"/>
      <w:numFmt w:val="decimal"/>
      <w:pStyle w:val="Heading4"/>
      <w:lvlText w:val="%1.%2.%3.%4"/>
      <w:lvlJc w:val="left"/>
      <w:pPr>
        <w:tabs>
          <w:tab w:val="left" w:pos="0"/>
        </w:tabs>
        <w:ind w:left="864" w:hanging="864"/>
      </w:pPr>
      <w:rPr>
        <w:rFonts w:ascii="Times New Roman" w:hAnsi="Times New Roman" w:hint="default"/>
        <w:b/>
        <w:i w:val="0"/>
        <w:sz w:val="26"/>
      </w:rPr>
    </w:lvl>
    <w:lvl w:ilvl="4">
      <w:start w:val="1"/>
      <w:numFmt w:val="decimal"/>
      <w:pStyle w:val="Heading5"/>
      <w:lvlText w:val="%1.%2.%3.%4.%5"/>
      <w:lvlJc w:val="left"/>
      <w:pPr>
        <w:tabs>
          <w:tab w:val="left" w:pos="0"/>
        </w:tabs>
        <w:ind w:left="1008" w:hanging="1008"/>
      </w:pPr>
      <w:rPr>
        <w:rFonts w:hint="default"/>
      </w:rPr>
    </w:lvl>
    <w:lvl w:ilvl="5">
      <w:start w:val="1"/>
      <w:numFmt w:val="decimal"/>
      <w:pStyle w:val="Heading6"/>
      <w:lvlText w:val="%1.%2.%3.%4.%5.%6"/>
      <w:lvlJc w:val="left"/>
      <w:pPr>
        <w:tabs>
          <w:tab w:val="left" w:pos="0"/>
        </w:tabs>
        <w:ind w:left="1152" w:hanging="1152"/>
      </w:pPr>
      <w:rPr>
        <w:rFonts w:hint="default"/>
      </w:rPr>
    </w:lvl>
    <w:lvl w:ilvl="6">
      <w:start w:val="1"/>
      <w:numFmt w:val="decimal"/>
      <w:pStyle w:val="Heading7"/>
      <w:lvlText w:val="%1.%2.%3.%4.%5.%6.%7"/>
      <w:lvlJc w:val="left"/>
      <w:pPr>
        <w:tabs>
          <w:tab w:val="left" w:pos="0"/>
        </w:tabs>
        <w:ind w:left="1296" w:hanging="1296"/>
      </w:pPr>
      <w:rPr>
        <w:rFonts w:hint="default"/>
      </w:rPr>
    </w:lvl>
    <w:lvl w:ilvl="7">
      <w:start w:val="1"/>
      <w:numFmt w:val="decimal"/>
      <w:pStyle w:val="Heading8"/>
      <w:lvlText w:val="%1.%2.%3.%4.%5.%6.%7.%8"/>
      <w:lvlJc w:val="left"/>
      <w:pPr>
        <w:tabs>
          <w:tab w:val="left" w:pos="0"/>
        </w:tabs>
        <w:ind w:left="1440" w:hanging="1440"/>
      </w:pPr>
      <w:rPr>
        <w:rFonts w:hint="default"/>
      </w:rPr>
    </w:lvl>
    <w:lvl w:ilvl="8">
      <w:start w:val="1"/>
      <w:numFmt w:val="decimal"/>
      <w:pStyle w:val="Heading9"/>
      <w:lvlText w:val="%1.%2.%3.%4.%5.%6.%7.%8.%9"/>
      <w:lvlJc w:val="left"/>
      <w:pPr>
        <w:tabs>
          <w:tab w:val="left" w:pos="0"/>
        </w:tabs>
        <w:ind w:left="1584" w:hanging="1584"/>
      </w:pPr>
      <w:rPr>
        <w:rFonts w:hint="default"/>
      </w:rPr>
    </w:lvl>
  </w:abstractNum>
  <w:abstractNum w:abstractNumId="2" w15:restartNumberingAfterBreak="0">
    <w:nsid w:val="57855976"/>
    <w:multiLevelType w:val="multilevel"/>
    <w:tmpl w:val="57855976"/>
    <w:lvl w:ilvl="0">
      <w:start w:val="1"/>
      <w:numFmt w:val="bullet"/>
      <w:lvlText w:val=""/>
      <w:lvlJc w:val="left"/>
      <w:pPr>
        <w:ind w:left="1620" w:hanging="360"/>
      </w:pPr>
      <w:rPr>
        <w:rFonts w:ascii="Symbol" w:hAnsi="Symbol" w:hint="default"/>
      </w:rPr>
    </w:lvl>
    <w:lvl w:ilvl="1">
      <w:start w:val="1"/>
      <w:numFmt w:val="bullet"/>
      <w:lvlText w:val="o"/>
      <w:lvlJc w:val="left"/>
      <w:pPr>
        <w:ind w:left="2056" w:hanging="360"/>
      </w:pPr>
      <w:rPr>
        <w:rFonts w:ascii="Courier New" w:hAnsi="Courier New" w:cs="Courier New" w:hint="default"/>
      </w:rPr>
    </w:lvl>
    <w:lvl w:ilvl="2">
      <w:start w:val="1"/>
      <w:numFmt w:val="bullet"/>
      <w:lvlText w:val=""/>
      <w:lvlJc w:val="left"/>
      <w:pPr>
        <w:ind w:left="2776" w:hanging="360"/>
      </w:pPr>
      <w:rPr>
        <w:rFonts w:ascii="Wingdings" w:hAnsi="Wingdings" w:hint="default"/>
      </w:rPr>
    </w:lvl>
    <w:lvl w:ilvl="3">
      <w:start w:val="1"/>
      <w:numFmt w:val="bullet"/>
      <w:lvlText w:val=""/>
      <w:lvlJc w:val="left"/>
      <w:pPr>
        <w:ind w:left="3496" w:hanging="360"/>
      </w:pPr>
      <w:rPr>
        <w:rFonts w:ascii="Symbol" w:hAnsi="Symbol" w:hint="default"/>
      </w:rPr>
    </w:lvl>
    <w:lvl w:ilvl="4">
      <w:start w:val="1"/>
      <w:numFmt w:val="bullet"/>
      <w:lvlText w:val="o"/>
      <w:lvlJc w:val="left"/>
      <w:pPr>
        <w:ind w:left="4216" w:hanging="360"/>
      </w:pPr>
      <w:rPr>
        <w:rFonts w:ascii="Courier New" w:hAnsi="Courier New" w:cs="Courier New" w:hint="default"/>
      </w:rPr>
    </w:lvl>
    <w:lvl w:ilvl="5">
      <w:start w:val="1"/>
      <w:numFmt w:val="bullet"/>
      <w:lvlText w:val=""/>
      <w:lvlJc w:val="left"/>
      <w:pPr>
        <w:ind w:left="4936" w:hanging="360"/>
      </w:pPr>
      <w:rPr>
        <w:rFonts w:ascii="Wingdings" w:hAnsi="Wingdings" w:hint="default"/>
      </w:rPr>
    </w:lvl>
    <w:lvl w:ilvl="6">
      <w:start w:val="1"/>
      <w:numFmt w:val="bullet"/>
      <w:lvlText w:val=""/>
      <w:lvlJc w:val="left"/>
      <w:pPr>
        <w:ind w:left="5656" w:hanging="360"/>
      </w:pPr>
      <w:rPr>
        <w:rFonts w:ascii="Symbol" w:hAnsi="Symbol" w:hint="default"/>
      </w:rPr>
    </w:lvl>
    <w:lvl w:ilvl="7">
      <w:start w:val="1"/>
      <w:numFmt w:val="bullet"/>
      <w:lvlText w:val="o"/>
      <w:lvlJc w:val="left"/>
      <w:pPr>
        <w:ind w:left="6376" w:hanging="360"/>
      </w:pPr>
      <w:rPr>
        <w:rFonts w:ascii="Courier New" w:hAnsi="Courier New" w:cs="Courier New" w:hint="default"/>
      </w:rPr>
    </w:lvl>
    <w:lvl w:ilvl="8">
      <w:start w:val="1"/>
      <w:numFmt w:val="bullet"/>
      <w:lvlText w:val=""/>
      <w:lvlJc w:val="left"/>
      <w:pPr>
        <w:ind w:left="7096" w:hanging="360"/>
      </w:pPr>
      <w:rPr>
        <w:rFonts w:ascii="Wingdings" w:hAnsi="Wingdings" w:hint="default"/>
      </w:rPr>
    </w:lvl>
  </w:abstractNum>
  <w:abstractNum w:abstractNumId="3" w15:restartNumberingAfterBreak="0">
    <w:nsid w:val="74C9125C"/>
    <w:multiLevelType w:val="multilevel"/>
    <w:tmpl w:val="74C9125C"/>
    <w:lvl w:ilvl="0">
      <w:start w:val="1"/>
      <w:numFmt w:val="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bordersDoNotSurroundHeader/>
  <w:bordersDoNotSurroundFooter/>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E3E"/>
    <w:rsid w:val="000029F3"/>
    <w:rsid w:val="00003E06"/>
    <w:rsid w:val="0000625E"/>
    <w:rsid w:val="00007D87"/>
    <w:rsid w:val="000137B1"/>
    <w:rsid w:val="000137ED"/>
    <w:rsid w:val="00021137"/>
    <w:rsid w:val="00023CC4"/>
    <w:rsid w:val="00024CC9"/>
    <w:rsid w:val="00034EB2"/>
    <w:rsid w:val="00040D7F"/>
    <w:rsid w:val="00046CD9"/>
    <w:rsid w:val="00046FB8"/>
    <w:rsid w:val="00052BFB"/>
    <w:rsid w:val="00056E85"/>
    <w:rsid w:val="00062848"/>
    <w:rsid w:val="00070707"/>
    <w:rsid w:val="0007197D"/>
    <w:rsid w:val="00075E7F"/>
    <w:rsid w:val="000915D6"/>
    <w:rsid w:val="00093DA5"/>
    <w:rsid w:val="000A00DA"/>
    <w:rsid w:val="000A16FB"/>
    <w:rsid w:val="000B38BD"/>
    <w:rsid w:val="000C1294"/>
    <w:rsid w:val="000C4C96"/>
    <w:rsid w:val="000D14CF"/>
    <w:rsid w:val="000D2074"/>
    <w:rsid w:val="000D4B94"/>
    <w:rsid w:val="000D4F48"/>
    <w:rsid w:val="000D6FA5"/>
    <w:rsid w:val="000E1B0E"/>
    <w:rsid w:val="000E4ECF"/>
    <w:rsid w:val="000F1AC9"/>
    <w:rsid w:val="00103C94"/>
    <w:rsid w:val="00107CD3"/>
    <w:rsid w:val="00111131"/>
    <w:rsid w:val="0011198C"/>
    <w:rsid w:val="00111F79"/>
    <w:rsid w:val="00116727"/>
    <w:rsid w:val="00121267"/>
    <w:rsid w:val="00123A64"/>
    <w:rsid w:val="00124D70"/>
    <w:rsid w:val="00125B6C"/>
    <w:rsid w:val="0013126B"/>
    <w:rsid w:val="0013252A"/>
    <w:rsid w:val="0013504D"/>
    <w:rsid w:val="00135739"/>
    <w:rsid w:val="0013784D"/>
    <w:rsid w:val="001427D3"/>
    <w:rsid w:val="0014684B"/>
    <w:rsid w:val="001547C8"/>
    <w:rsid w:val="001554AD"/>
    <w:rsid w:val="00160D07"/>
    <w:rsid w:val="00173B7F"/>
    <w:rsid w:val="00182D5D"/>
    <w:rsid w:val="001861ED"/>
    <w:rsid w:val="001A75E7"/>
    <w:rsid w:val="001B22FD"/>
    <w:rsid w:val="001C2DE7"/>
    <w:rsid w:val="001D1089"/>
    <w:rsid w:val="001D4AD9"/>
    <w:rsid w:val="001D4D35"/>
    <w:rsid w:val="001E6404"/>
    <w:rsid w:val="001E7AE1"/>
    <w:rsid w:val="001F7251"/>
    <w:rsid w:val="002110BD"/>
    <w:rsid w:val="00214ACA"/>
    <w:rsid w:val="00220089"/>
    <w:rsid w:val="0022440F"/>
    <w:rsid w:val="00227419"/>
    <w:rsid w:val="00237F63"/>
    <w:rsid w:val="00246D14"/>
    <w:rsid w:val="00254D97"/>
    <w:rsid w:val="00255982"/>
    <w:rsid w:val="002742A7"/>
    <w:rsid w:val="002958C2"/>
    <w:rsid w:val="002B4453"/>
    <w:rsid w:val="002B57E5"/>
    <w:rsid w:val="002C0382"/>
    <w:rsid w:val="002C4748"/>
    <w:rsid w:val="002C5996"/>
    <w:rsid w:val="002C777D"/>
    <w:rsid w:val="002D4DF6"/>
    <w:rsid w:val="002D76F6"/>
    <w:rsid w:val="002E309C"/>
    <w:rsid w:val="002E46A9"/>
    <w:rsid w:val="002F20E4"/>
    <w:rsid w:val="002F656F"/>
    <w:rsid w:val="00313C7F"/>
    <w:rsid w:val="00336C49"/>
    <w:rsid w:val="00347E58"/>
    <w:rsid w:val="00357602"/>
    <w:rsid w:val="00361C72"/>
    <w:rsid w:val="0037210B"/>
    <w:rsid w:val="00375608"/>
    <w:rsid w:val="0038262F"/>
    <w:rsid w:val="003952C4"/>
    <w:rsid w:val="003A47A4"/>
    <w:rsid w:val="003B0F92"/>
    <w:rsid w:val="003B14DB"/>
    <w:rsid w:val="003C5803"/>
    <w:rsid w:val="003C61AD"/>
    <w:rsid w:val="003C6F21"/>
    <w:rsid w:val="003C7277"/>
    <w:rsid w:val="003D1B89"/>
    <w:rsid w:val="003D2487"/>
    <w:rsid w:val="003D7198"/>
    <w:rsid w:val="003E3560"/>
    <w:rsid w:val="003E6548"/>
    <w:rsid w:val="003E6EBA"/>
    <w:rsid w:val="003F1F3C"/>
    <w:rsid w:val="003F2F2B"/>
    <w:rsid w:val="003F5F75"/>
    <w:rsid w:val="00406E6D"/>
    <w:rsid w:val="00432C5C"/>
    <w:rsid w:val="004474EC"/>
    <w:rsid w:val="004505EE"/>
    <w:rsid w:val="00464453"/>
    <w:rsid w:val="00467CEA"/>
    <w:rsid w:val="00470683"/>
    <w:rsid w:val="00470BFB"/>
    <w:rsid w:val="00472A42"/>
    <w:rsid w:val="004823AE"/>
    <w:rsid w:val="00497E54"/>
    <w:rsid w:val="004A0DAD"/>
    <w:rsid w:val="004C4AB7"/>
    <w:rsid w:val="004E1139"/>
    <w:rsid w:val="004E398F"/>
    <w:rsid w:val="005266B5"/>
    <w:rsid w:val="00530BF3"/>
    <w:rsid w:val="00531E4D"/>
    <w:rsid w:val="00535CF3"/>
    <w:rsid w:val="00540709"/>
    <w:rsid w:val="005524CB"/>
    <w:rsid w:val="00555825"/>
    <w:rsid w:val="005606E7"/>
    <w:rsid w:val="00561A5B"/>
    <w:rsid w:val="00564D7C"/>
    <w:rsid w:val="005813CD"/>
    <w:rsid w:val="00582ACA"/>
    <w:rsid w:val="00586B13"/>
    <w:rsid w:val="00592E78"/>
    <w:rsid w:val="005A5E15"/>
    <w:rsid w:val="005B016E"/>
    <w:rsid w:val="005B4901"/>
    <w:rsid w:val="005B4D95"/>
    <w:rsid w:val="005C25ED"/>
    <w:rsid w:val="005D7BEB"/>
    <w:rsid w:val="005D7BFB"/>
    <w:rsid w:val="005E07C0"/>
    <w:rsid w:val="005E0A53"/>
    <w:rsid w:val="005E2B6A"/>
    <w:rsid w:val="005E390C"/>
    <w:rsid w:val="005F4115"/>
    <w:rsid w:val="005F4736"/>
    <w:rsid w:val="00602BF2"/>
    <w:rsid w:val="00603A91"/>
    <w:rsid w:val="006106CA"/>
    <w:rsid w:val="00620DEC"/>
    <w:rsid w:val="00624DFF"/>
    <w:rsid w:val="006612BC"/>
    <w:rsid w:val="00664CB8"/>
    <w:rsid w:val="00671C8E"/>
    <w:rsid w:val="00672744"/>
    <w:rsid w:val="00673D90"/>
    <w:rsid w:val="00676C46"/>
    <w:rsid w:val="006775CF"/>
    <w:rsid w:val="006839FE"/>
    <w:rsid w:val="00684DC0"/>
    <w:rsid w:val="006A0138"/>
    <w:rsid w:val="006A419F"/>
    <w:rsid w:val="006A7351"/>
    <w:rsid w:val="006C6486"/>
    <w:rsid w:val="006D20AB"/>
    <w:rsid w:val="006D2252"/>
    <w:rsid w:val="007019BE"/>
    <w:rsid w:val="00716753"/>
    <w:rsid w:val="00726991"/>
    <w:rsid w:val="00730465"/>
    <w:rsid w:val="00734D75"/>
    <w:rsid w:val="00735392"/>
    <w:rsid w:val="00736813"/>
    <w:rsid w:val="0074353F"/>
    <w:rsid w:val="007508D7"/>
    <w:rsid w:val="00752783"/>
    <w:rsid w:val="007529DD"/>
    <w:rsid w:val="00753AC3"/>
    <w:rsid w:val="00754130"/>
    <w:rsid w:val="00757CF4"/>
    <w:rsid w:val="00760ED6"/>
    <w:rsid w:val="00762BF5"/>
    <w:rsid w:val="0077197C"/>
    <w:rsid w:val="007729CA"/>
    <w:rsid w:val="00776945"/>
    <w:rsid w:val="00781EB4"/>
    <w:rsid w:val="00782C10"/>
    <w:rsid w:val="00797DBE"/>
    <w:rsid w:val="007A1931"/>
    <w:rsid w:val="007A413C"/>
    <w:rsid w:val="007B6397"/>
    <w:rsid w:val="007B6D3E"/>
    <w:rsid w:val="007C526D"/>
    <w:rsid w:val="007E14F2"/>
    <w:rsid w:val="007F2C8B"/>
    <w:rsid w:val="007F44C6"/>
    <w:rsid w:val="007F4FF5"/>
    <w:rsid w:val="00803BAD"/>
    <w:rsid w:val="008148A3"/>
    <w:rsid w:val="0082056F"/>
    <w:rsid w:val="00831685"/>
    <w:rsid w:val="008330FD"/>
    <w:rsid w:val="008347DB"/>
    <w:rsid w:val="00844BB7"/>
    <w:rsid w:val="00855E65"/>
    <w:rsid w:val="008704B8"/>
    <w:rsid w:val="008831B0"/>
    <w:rsid w:val="00895D2B"/>
    <w:rsid w:val="00897055"/>
    <w:rsid w:val="008A6FF8"/>
    <w:rsid w:val="008C1E22"/>
    <w:rsid w:val="008D5BF3"/>
    <w:rsid w:val="00904B9D"/>
    <w:rsid w:val="00907FA2"/>
    <w:rsid w:val="00910E0F"/>
    <w:rsid w:val="00921328"/>
    <w:rsid w:val="009324EB"/>
    <w:rsid w:val="00942125"/>
    <w:rsid w:val="00946269"/>
    <w:rsid w:val="0095029D"/>
    <w:rsid w:val="00957DC2"/>
    <w:rsid w:val="00966F71"/>
    <w:rsid w:val="00977A6B"/>
    <w:rsid w:val="00983903"/>
    <w:rsid w:val="00986CB8"/>
    <w:rsid w:val="009A5481"/>
    <w:rsid w:val="009B16B8"/>
    <w:rsid w:val="009B1D21"/>
    <w:rsid w:val="009C2442"/>
    <w:rsid w:val="009C5A05"/>
    <w:rsid w:val="009D137A"/>
    <w:rsid w:val="009D2881"/>
    <w:rsid w:val="009D2E95"/>
    <w:rsid w:val="009F61B1"/>
    <w:rsid w:val="009F6B60"/>
    <w:rsid w:val="009F6C4E"/>
    <w:rsid w:val="009F77F9"/>
    <w:rsid w:val="00A02A36"/>
    <w:rsid w:val="00A0413B"/>
    <w:rsid w:val="00A128C9"/>
    <w:rsid w:val="00A2198A"/>
    <w:rsid w:val="00A23DFA"/>
    <w:rsid w:val="00A24427"/>
    <w:rsid w:val="00A26718"/>
    <w:rsid w:val="00A31F23"/>
    <w:rsid w:val="00A37148"/>
    <w:rsid w:val="00A4037E"/>
    <w:rsid w:val="00A403D7"/>
    <w:rsid w:val="00A4472D"/>
    <w:rsid w:val="00A52B58"/>
    <w:rsid w:val="00A54F32"/>
    <w:rsid w:val="00A62DC6"/>
    <w:rsid w:val="00A7333D"/>
    <w:rsid w:val="00A73505"/>
    <w:rsid w:val="00A740F1"/>
    <w:rsid w:val="00A76AC7"/>
    <w:rsid w:val="00A82EE9"/>
    <w:rsid w:val="00A875A8"/>
    <w:rsid w:val="00A92A3E"/>
    <w:rsid w:val="00A93CC3"/>
    <w:rsid w:val="00A964B8"/>
    <w:rsid w:val="00AC1EBB"/>
    <w:rsid w:val="00AC28E5"/>
    <w:rsid w:val="00AD1789"/>
    <w:rsid w:val="00AD51D7"/>
    <w:rsid w:val="00AD7AB6"/>
    <w:rsid w:val="00AE531B"/>
    <w:rsid w:val="00AF2433"/>
    <w:rsid w:val="00AF7116"/>
    <w:rsid w:val="00B109D0"/>
    <w:rsid w:val="00B120DD"/>
    <w:rsid w:val="00B16568"/>
    <w:rsid w:val="00B16B10"/>
    <w:rsid w:val="00B449C6"/>
    <w:rsid w:val="00B570C1"/>
    <w:rsid w:val="00B600E2"/>
    <w:rsid w:val="00B63D08"/>
    <w:rsid w:val="00B65330"/>
    <w:rsid w:val="00B705C1"/>
    <w:rsid w:val="00B70AAE"/>
    <w:rsid w:val="00B73761"/>
    <w:rsid w:val="00BA5073"/>
    <w:rsid w:val="00BC593A"/>
    <w:rsid w:val="00BD355A"/>
    <w:rsid w:val="00BD552D"/>
    <w:rsid w:val="00C05002"/>
    <w:rsid w:val="00C1536B"/>
    <w:rsid w:val="00C161A4"/>
    <w:rsid w:val="00C177E0"/>
    <w:rsid w:val="00C32670"/>
    <w:rsid w:val="00C35142"/>
    <w:rsid w:val="00C40287"/>
    <w:rsid w:val="00C64910"/>
    <w:rsid w:val="00C65F3F"/>
    <w:rsid w:val="00C71938"/>
    <w:rsid w:val="00C728F1"/>
    <w:rsid w:val="00C7360E"/>
    <w:rsid w:val="00C73B72"/>
    <w:rsid w:val="00C744D7"/>
    <w:rsid w:val="00C76244"/>
    <w:rsid w:val="00C76857"/>
    <w:rsid w:val="00C77655"/>
    <w:rsid w:val="00C77D37"/>
    <w:rsid w:val="00C83B17"/>
    <w:rsid w:val="00C9491C"/>
    <w:rsid w:val="00C94E67"/>
    <w:rsid w:val="00C95651"/>
    <w:rsid w:val="00CA34FD"/>
    <w:rsid w:val="00CA36C8"/>
    <w:rsid w:val="00CB257C"/>
    <w:rsid w:val="00CC45E3"/>
    <w:rsid w:val="00CC7C39"/>
    <w:rsid w:val="00CD2131"/>
    <w:rsid w:val="00CD71C9"/>
    <w:rsid w:val="00CE2A0C"/>
    <w:rsid w:val="00D037E3"/>
    <w:rsid w:val="00D06E52"/>
    <w:rsid w:val="00D1199D"/>
    <w:rsid w:val="00D24927"/>
    <w:rsid w:val="00D3300A"/>
    <w:rsid w:val="00D40871"/>
    <w:rsid w:val="00D42833"/>
    <w:rsid w:val="00D50BE3"/>
    <w:rsid w:val="00D528D9"/>
    <w:rsid w:val="00D60A86"/>
    <w:rsid w:val="00D61527"/>
    <w:rsid w:val="00D62FA4"/>
    <w:rsid w:val="00D63516"/>
    <w:rsid w:val="00D651D4"/>
    <w:rsid w:val="00D67BB0"/>
    <w:rsid w:val="00D70D78"/>
    <w:rsid w:val="00D72C93"/>
    <w:rsid w:val="00D7347A"/>
    <w:rsid w:val="00D73A68"/>
    <w:rsid w:val="00D73F34"/>
    <w:rsid w:val="00D74A9F"/>
    <w:rsid w:val="00D8060A"/>
    <w:rsid w:val="00D82F9A"/>
    <w:rsid w:val="00D87F92"/>
    <w:rsid w:val="00D91979"/>
    <w:rsid w:val="00D94BE9"/>
    <w:rsid w:val="00DA601E"/>
    <w:rsid w:val="00DA692B"/>
    <w:rsid w:val="00DA77E2"/>
    <w:rsid w:val="00DB7977"/>
    <w:rsid w:val="00DC1222"/>
    <w:rsid w:val="00DC6091"/>
    <w:rsid w:val="00DD451A"/>
    <w:rsid w:val="00DF05C9"/>
    <w:rsid w:val="00E10835"/>
    <w:rsid w:val="00E10A1B"/>
    <w:rsid w:val="00E143B2"/>
    <w:rsid w:val="00E15B33"/>
    <w:rsid w:val="00E214F6"/>
    <w:rsid w:val="00E352D3"/>
    <w:rsid w:val="00E36511"/>
    <w:rsid w:val="00E443DD"/>
    <w:rsid w:val="00E4539F"/>
    <w:rsid w:val="00E64CAB"/>
    <w:rsid w:val="00E84851"/>
    <w:rsid w:val="00E87CCD"/>
    <w:rsid w:val="00E90AC1"/>
    <w:rsid w:val="00EB0C74"/>
    <w:rsid w:val="00EB11E4"/>
    <w:rsid w:val="00EB4A24"/>
    <w:rsid w:val="00EB4EF2"/>
    <w:rsid w:val="00EC7189"/>
    <w:rsid w:val="00EE7556"/>
    <w:rsid w:val="00EF6ECF"/>
    <w:rsid w:val="00F02C0F"/>
    <w:rsid w:val="00F03446"/>
    <w:rsid w:val="00F22C07"/>
    <w:rsid w:val="00F33861"/>
    <w:rsid w:val="00F37FB0"/>
    <w:rsid w:val="00F517B2"/>
    <w:rsid w:val="00F562B4"/>
    <w:rsid w:val="00F74DD2"/>
    <w:rsid w:val="00F9271A"/>
    <w:rsid w:val="00F97C95"/>
    <w:rsid w:val="00FA42AD"/>
    <w:rsid w:val="00FA6C9E"/>
    <w:rsid w:val="00FB35F9"/>
    <w:rsid w:val="00FB38D3"/>
    <w:rsid w:val="00FD5124"/>
    <w:rsid w:val="00FD5964"/>
    <w:rsid w:val="00FE2ACC"/>
    <w:rsid w:val="00FF08D4"/>
    <w:rsid w:val="017311CF"/>
    <w:rsid w:val="01FB515C"/>
    <w:rsid w:val="02630AF6"/>
    <w:rsid w:val="042D4C6A"/>
    <w:rsid w:val="04B91670"/>
    <w:rsid w:val="05351C19"/>
    <w:rsid w:val="05CC1D73"/>
    <w:rsid w:val="05FA06DD"/>
    <w:rsid w:val="081F25E1"/>
    <w:rsid w:val="08C87576"/>
    <w:rsid w:val="091A3AFD"/>
    <w:rsid w:val="094D77D0"/>
    <w:rsid w:val="095C2995"/>
    <w:rsid w:val="09CE1022"/>
    <w:rsid w:val="0A807AAC"/>
    <w:rsid w:val="0D257E20"/>
    <w:rsid w:val="0EEA4289"/>
    <w:rsid w:val="10355E7D"/>
    <w:rsid w:val="12AD443F"/>
    <w:rsid w:val="13FA41EA"/>
    <w:rsid w:val="16947FF4"/>
    <w:rsid w:val="16EA1425"/>
    <w:rsid w:val="16EA1853"/>
    <w:rsid w:val="197874D5"/>
    <w:rsid w:val="1A551442"/>
    <w:rsid w:val="1EAD024D"/>
    <w:rsid w:val="1F7033A3"/>
    <w:rsid w:val="1F711DEE"/>
    <w:rsid w:val="1FAA1080"/>
    <w:rsid w:val="201A7FB9"/>
    <w:rsid w:val="20FB62C1"/>
    <w:rsid w:val="213F011B"/>
    <w:rsid w:val="220620E3"/>
    <w:rsid w:val="234F58FD"/>
    <w:rsid w:val="2388157E"/>
    <w:rsid w:val="25147816"/>
    <w:rsid w:val="263B3930"/>
    <w:rsid w:val="26CA59BF"/>
    <w:rsid w:val="2A975780"/>
    <w:rsid w:val="2AF23A05"/>
    <w:rsid w:val="2B560BDE"/>
    <w:rsid w:val="2B5E3C9A"/>
    <w:rsid w:val="2B7A4B5A"/>
    <w:rsid w:val="2BE46810"/>
    <w:rsid w:val="2D7D68C2"/>
    <w:rsid w:val="2DA60AE7"/>
    <w:rsid w:val="2EDF2CF6"/>
    <w:rsid w:val="2F8224FF"/>
    <w:rsid w:val="2FD9098F"/>
    <w:rsid w:val="30E65649"/>
    <w:rsid w:val="31915AE2"/>
    <w:rsid w:val="3351255A"/>
    <w:rsid w:val="33C2740F"/>
    <w:rsid w:val="348F514A"/>
    <w:rsid w:val="34F97C86"/>
    <w:rsid w:val="37C95891"/>
    <w:rsid w:val="37FC066A"/>
    <w:rsid w:val="38417ADA"/>
    <w:rsid w:val="391C2CC0"/>
    <w:rsid w:val="393F1F7B"/>
    <w:rsid w:val="3B706B6D"/>
    <w:rsid w:val="3D6B67D2"/>
    <w:rsid w:val="3E286B85"/>
    <w:rsid w:val="40CD3961"/>
    <w:rsid w:val="40EC510F"/>
    <w:rsid w:val="426062F6"/>
    <w:rsid w:val="437372DB"/>
    <w:rsid w:val="446247C1"/>
    <w:rsid w:val="44757F5F"/>
    <w:rsid w:val="44A82DCE"/>
    <w:rsid w:val="45996A3C"/>
    <w:rsid w:val="45CD3A13"/>
    <w:rsid w:val="466C5D43"/>
    <w:rsid w:val="474038F5"/>
    <w:rsid w:val="4A7346B1"/>
    <w:rsid w:val="4B851B30"/>
    <w:rsid w:val="50997DCA"/>
    <w:rsid w:val="51391ED1"/>
    <w:rsid w:val="51571481"/>
    <w:rsid w:val="51A33E68"/>
    <w:rsid w:val="51C16B7B"/>
    <w:rsid w:val="51C365B2"/>
    <w:rsid w:val="52FF0052"/>
    <w:rsid w:val="535F0839"/>
    <w:rsid w:val="541C1C0A"/>
    <w:rsid w:val="55126B65"/>
    <w:rsid w:val="5717564C"/>
    <w:rsid w:val="586A7C9A"/>
    <w:rsid w:val="598C1076"/>
    <w:rsid w:val="599C0305"/>
    <w:rsid w:val="5B522F61"/>
    <w:rsid w:val="5B7E6A7C"/>
    <w:rsid w:val="5C414DE8"/>
    <w:rsid w:val="5C871960"/>
    <w:rsid w:val="5CA76EAA"/>
    <w:rsid w:val="5CE97F72"/>
    <w:rsid w:val="5E284C88"/>
    <w:rsid w:val="628E03BF"/>
    <w:rsid w:val="62E147DF"/>
    <w:rsid w:val="63A73D15"/>
    <w:rsid w:val="64A47AAA"/>
    <w:rsid w:val="65005639"/>
    <w:rsid w:val="658948A5"/>
    <w:rsid w:val="66A27570"/>
    <w:rsid w:val="674A6A84"/>
    <w:rsid w:val="675C2222"/>
    <w:rsid w:val="67E032F2"/>
    <w:rsid w:val="6890131A"/>
    <w:rsid w:val="6987602F"/>
    <w:rsid w:val="69DA12FC"/>
    <w:rsid w:val="69DE22C1"/>
    <w:rsid w:val="6A18591D"/>
    <w:rsid w:val="6AF9025F"/>
    <w:rsid w:val="6B87748B"/>
    <w:rsid w:val="6D147885"/>
    <w:rsid w:val="6F704631"/>
    <w:rsid w:val="71903AC8"/>
    <w:rsid w:val="744C6B49"/>
    <w:rsid w:val="74B8597A"/>
    <w:rsid w:val="74E94785"/>
    <w:rsid w:val="7610427C"/>
    <w:rsid w:val="77A26354"/>
    <w:rsid w:val="77E4483F"/>
    <w:rsid w:val="78B33C13"/>
    <w:rsid w:val="78B95B1C"/>
    <w:rsid w:val="78FE13AA"/>
    <w:rsid w:val="7AA30EC0"/>
    <w:rsid w:val="7BDF7FCA"/>
    <w:rsid w:val="7D1022BE"/>
    <w:rsid w:val="7D462EA8"/>
    <w:rsid w:val="7E086FD3"/>
    <w:rsid w:val="7E2B04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345881E"/>
  <w15:docId w15:val="{28AEAEA1-1038-45E7-B9B2-55F3022E1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unhideWhenUsed="1" w:qFormat="1"/>
    <w:lsdException w:name="footer" w:qFormat="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uiPriority w:val="9"/>
    <w:qFormat/>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pPr>
      <w:keepNext/>
      <w:numPr>
        <w:ilvl w:val="1"/>
        <w:numId w:val="1"/>
      </w:numPr>
      <w:spacing w:before="120" w:after="120" w:line="360" w:lineRule="auto"/>
      <w:outlineLvl w:val="1"/>
    </w:pPr>
    <w:rPr>
      <w:b/>
      <w:sz w:val="26"/>
    </w:rPr>
  </w:style>
  <w:style w:type="paragraph" w:styleId="Heading3">
    <w:name w:val="heading 3"/>
    <w:basedOn w:val="Normal"/>
    <w:next w:val="Normal"/>
    <w:link w:val="Heading3Char"/>
    <w:uiPriority w:val="9"/>
    <w:qFormat/>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pPr>
      <w:keepNext/>
      <w:keepLines/>
      <w:numPr>
        <w:ilvl w:val="3"/>
        <w:numId w:val="1"/>
      </w:numPr>
      <w:spacing w:before="120" w:after="120"/>
      <w:ind w:left="862" w:hanging="862"/>
      <w:outlineLvl w:val="3"/>
    </w:pPr>
    <w:rPr>
      <w:rFonts w:eastAsia="SimSun"/>
      <w:b/>
      <w:bCs/>
      <w:iCs/>
      <w:sz w:val="26"/>
    </w:rPr>
  </w:style>
  <w:style w:type="paragraph" w:styleId="Heading5">
    <w:name w:val="heading 5"/>
    <w:basedOn w:val="Normal"/>
    <w:next w:val="Normal"/>
    <w:link w:val="Heading5Char"/>
    <w:uiPriority w:val="9"/>
    <w:qFormat/>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Pr>
      <w:rFonts w:ascii="Tahoma" w:hAnsi="Tahoma" w:cs="Tahoma"/>
      <w:sz w:val="16"/>
      <w:szCs w:val="16"/>
    </w:rPr>
  </w:style>
  <w:style w:type="paragraph" w:styleId="BodyTextIndent">
    <w:name w:val="Body Text Indent"/>
    <w:basedOn w:val="Normal"/>
    <w:link w:val="BodyTextIndentChar"/>
    <w:pPr>
      <w:ind w:firstLine="720"/>
    </w:pPr>
  </w:style>
  <w:style w:type="paragraph" w:styleId="Caption">
    <w:name w:val="caption"/>
    <w:basedOn w:val="Normal"/>
    <w:next w:val="Normal"/>
    <w:uiPriority w:val="35"/>
    <w:qFormat/>
    <w:pPr>
      <w:spacing w:line="360" w:lineRule="auto"/>
      <w:jc w:val="center"/>
    </w:pPr>
    <w:rPr>
      <w:rFonts w:eastAsia="SimHei" w:cs="Arial"/>
      <w:b/>
      <w:i/>
      <w:sz w:val="26"/>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rPr>
      <w:b/>
      <w:bCs/>
    </w:rPr>
  </w:style>
  <w:style w:type="paragraph" w:styleId="DocumentMap">
    <w:name w:val="Document Map"/>
    <w:basedOn w:val="Normal"/>
    <w:link w:val="DocumentMapChar"/>
    <w:uiPriority w:val="99"/>
    <w:unhideWhenUsed/>
    <w:qFormat/>
    <w:rPr>
      <w:rFonts w:ascii="Tahoma" w:hAnsi="Tahoma" w:cs="Tahoma"/>
      <w:sz w:val="16"/>
      <w:szCs w:val="16"/>
    </w:rPr>
  </w:style>
  <w:style w:type="character" w:styleId="Emphasis">
    <w:name w:val="Emphasis"/>
    <w:uiPriority w:val="20"/>
    <w:qFormat/>
    <w:rPr>
      <w:i/>
      <w:i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TMLCode">
    <w:name w:val="HTML Code"/>
    <w:uiPriority w:val="99"/>
    <w:unhideWhenUsed/>
    <w:rPr>
      <w:rFonts w:ascii="Courier New" w:hAnsi="Courier New" w:cs="Courier New"/>
      <w:sz w:val="20"/>
      <w:szCs w:val="20"/>
    </w:rPr>
  </w:style>
  <w:style w:type="character" w:styleId="Hyperlink">
    <w:name w:val="Hyperlink"/>
    <w:uiPriority w:val="99"/>
    <w:unhideWhenUsed/>
    <w:qFormat/>
    <w:rPr>
      <w:color w:val="0563C1"/>
      <w:u w:val="single"/>
    </w:rPr>
  </w:style>
  <w:style w:type="paragraph" w:styleId="NormalWeb">
    <w:name w:val="Normal (Web)"/>
    <w:uiPriority w:val="99"/>
    <w:unhideWhenUsed/>
    <w:pPr>
      <w:spacing w:before="100" w:beforeAutospacing="1" w:after="100" w:afterAutospacing="1"/>
    </w:pPr>
    <w:rPr>
      <w:sz w:val="24"/>
      <w:szCs w:val="24"/>
      <w:lang w:eastAsia="zh-CN"/>
    </w:rPr>
  </w:style>
  <w:style w:type="character" w:styleId="PageNumber">
    <w:name w:val="page number"/>
    <w:qFormat/>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style>
  <w:style w:type="paragraph" w:styleId="TOC1">
    <w:name w:val="toc 1"/>
    <w:basedOn w:val="Normal"/>
    <w:next w:val="Normal"/>
    <w:uiPriority w:val="39"/>
    <w:unhideWhenUsed/>
  </w:style>
  <w:style w:type="paragraph" w:styleId="TOC2">
    <w:name w:val="toc 2"/>
    <w:basedOn w:val="Normal"/>
    <w:next w:val="Normal"/>
    <w:uiPriority w:val="39"/>
    <w:unhideWhenUsed/>
    <w:pPr>
      <w:ind w:left="240"/>
    </w:pPr>
  </w:style>
  <w:style w:type="paragraph" w:styleId="TOC3">
    <w:name w:val="toc 3"/>
    <w:basedOn w:val="Normal"/>
    <w:next w:val="Normal"/>
    <w:uiPriority w:val="39"/>
    <w:unhideWhenUsed/>
    <w:pPr>
      <w:ind w:left="480"/>
    </w:pPr>
  </w:style>
  <w:style w:type="paragraph" w:styleId="TOC4">
    <w:name w:val="toc 4"/>
    <w:basedOn w:val="Normal"/>
    <w:next w:val="Normal"/>
    <w:uiPriority w:val="39"/>
    <w:unhideWhenUsed/>
    <w:pPr>
      <w:ind w:leftChars="600" w:left="1260"/>
    </w:pPr>
  </w:style>
  <w:style w:type="paragraph" w:styleId="TOC5">
    <w:name w:val="toc 5"/>
    <w:basedOn w:val="Normal"/>
    <w:next w:val="Normal"/>
    <w:uiPriority w:val="39"/>
    <w:unhideWhenUsed/>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uiPriority w:val="39"/>
    <w:unhideWhenUsed/>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uiPriority w:val="39"/>
    <w:unhideWhenUsed/>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uiPriority w:val="39"/>
    <w:unhideWhenUsed/>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uiPriority w:val="39"/>
    <w:unhideWhenUsed/>
    <w:pPr>
      <w:spacing w:after="100" w:line="259" w:lineRule="auto"/>
      <w:ind w:left="1760"/>
    </w:pPr>
    <w:rPr>
      <w:rFonts w:asciiTheme="minorHAnsi" w:eastAsiaTheme="minorEastAsia" w:hAnsiTheme="minorHAnsi" w:cstheme="minorBidi"/>
      <w:sz w:val="22"/>
      <w:szCs w:val="22"/>
    </w:rPr>
  </w:style>
  <w:style w:type="character" w:customStyle="1" w:styleId="Heading1Char">
    <w:name w:val="Heading 1 Char"/>
    <w:link w:val="Heading1"/>
    <w:uiPriority w:val="9"/>
    <w:rPr>
      <w:rFonts w:ascii="Times New Roman" w:eastAsia="Times New Roman" w:hAnsi="Times New Roman"/>
      <w:b/>
      <w:sz w:val="28"/>
      <w:szCs w:val="24"/>
    </w:rPr>
  </w:style>
  <w:style w:type="character" w:customStyle="1" w:styleId="Heading2Char">
    <w:name w:val="Heading 2 Char"/>
    <w:link w:val="Heading2"/>
    <w:rPr>
      <w:rFonts w:ascii="Times New Roman" w:eastAsia="Times New Roman" w:hAnsi="Times New Roman"/>
      <w:b/>
      <w:sz w:val="26"/>
      <w:szCs w:val="24"/>
    </w:rPr>
  </w:style>
  <w:style w:type="character" w:customStyle="1" w:styleId="Heading3Char">
    <w:name w:val="Heading 3 Char"/>
    <w:link w:val="Heading3"/>
    <w:uiPriority w:val="9"/>
    <w:rPr>
      <w:rFonts w:ascii="Times New Roman" w:eastAsia="SimSun" w:hAnsi="Times New Roman"/>
      <w:b/>
      <w:bCs/>
      <w:sz w:val="26"/>
      <w:szCs w:val="24"/>
    </w:rPr>
  </w:style>
  <w:style w:type="character" w:customStyle="1" w:styleId="Heading4Char">
    <w:name w:val="Heading 4 Char"/>
    <w:link w:val="Heading4"/>
    <w:uiPriority w:val="9"/>
    <w:rPr>
      <w:rFonts w:ascii="Times New Roman" w:eastAsia="SimSun" w:hAnsi="Times New Roman"/>
      <w:b/>
      <w:bCs/>
      <w:iCs/>
      <w:sz w:val="26"/>
      <w:szCs w:val="24"/>
    </w:rPr>
  </w:style>
  <w:style w:type="character" w:customStyle="1" w:styleId="Heading5Char">
    <w:name w:val="Heading 5 Char"/>
    <w:link w:val="Heading5"/>
    <w:uiPriority w:val="9"/>
    <w:qFormat/>
    <w:rPr>
      <w:rFonts w:ascii="Cambria" w:eastAsia="SimSun" w:hAnsi="Cambria"/>
      <w:color w:val="243F60"/>
      <w:sz w:val="24"/>
      <w:szCs w:val="24"/>
    </w:rPr>
  </w:style>
  <w:style w:type="character" w:customStyle="1" w:styleId="Heading6Char">
    <w:name w:val="Heading 6 Char"/>
    <w:link w:val="Heading6"/>
    <w:uiPriority w:val="9"/>
    <w:qFormat/>
    <w:rPr>
      <w:rFonts w:ascii="Cambria" w:eastAsia="SimSun" w:hAnsi="Cambria"/>
      <w:i/>
      <w:iCs/>
      <w:color w:val="243F60"/>
      <w:sz w:val="24"/>
      <w:szCs w:val="24"/>
    </w:rPr>
  </w:style>
  <w:style w:type="character" w:customStyle="1" w:styleId="Heading7Char">
    <w:name w:val="Heading 7 Char"/>
    <w:link w:val="Heading7"/>
    <w:uiPriority w:val="9"/>
    <w:rPr>
      <w:rFonts w:ascii="Cambria" w:eastAsia="SimSun" w:hAnsi="Cambria"/>
      <w:i/>
      <w:iCs/>
      <w:color w:val="404040"/>
      <w:sz w:val="24"/>
      <w:szCs w:val="24"/>
    </w:rPr>
  </w:style>
  <w:style w:type="character" w:customStyle="1" w:styleId="Heading8Char">
    <w:name w:val="Heading 8 Char"/>
    <w:link w:val="Heading8"/>
    <w:uiPriority w:val="9"/>
    <w:qFormat/>
    <w:rPr>
      <w:rFonts w:ascii="Cambria" w:eastAsia="SimSun" w:hAnsi="Cambria"/>
      <w:color w:val="404040"/>
    </w:rPr>
  </w:style>
  <w:style w:type="character" w:customStyle="1" w:styleId="Heading9Char">
    <w:name w:val="Heading 9 Char"/>
    <w:link w:val="Heading9"/>
    <w:uiPriority w:val="9"/>
    <w:rPr>
      <w:rFonts w:ascii="Cambria" w:eastAsia="SimSun" w:hAnsi="Cambria"/>
      <w:i/>
      <w:iCs/>
      <w:color w:val="404040"/>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character" w:customStyle="1" w:styleId="BodyTextIndentChar">
    <w:name w:val="Body Text Indent Char"/>
    <w:link w:val="BodyTextIndent"/>
    <w:rPr>
      <w:rFonts w:ascii="Times New Roman" w:eastAsia="Times New Roman" w:hAnsi="Times New Roman" w:cs="Times New Roman"/>
      <w:sz w:val="24"/>
      <w:szCs w:val="24"/>
    </w:rPr>
  </w:style>
  <w:style w:type="character" w:customStyle="1" w:styleId="CommentTextChar">
    <w:name w:val="Comment Text Char"/>
    <w:link w:val="CommentText"/>
    <w:uiPriority w:val="99"/>
    <w:semiHidden/>
    <w:qFormat/>
    <w:rPr>
      <w:rFonts w:ascii="Times New Roman" w:eastAsia="Times New Roman" w:hAnsi="Times New Roman"/>
    </w:rPr>
  </w:style>
  <w:style w:type="character" w:customStyle="1" w:styleId="CommentSubjectChar">
    <w:name w:val="Comment Subject Char"/>
    <w:link w:val="CommentSubject"/>
    <w:uiPriority w:val="99"/>
    <w:semiHidden/>
    <w:rPr>
      <w:rFonts w:ascii="Times New Roman" w:eastAsia="Times New Roman" w:hAnsi="Times New Roman"/>
      <w:b/>
      <w:bCs/>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character" w:customStyle="1" w:styleId="FooterChar">
    <w:name w:val="Footer Char"/>
    <w:link w:val="Footer"/>
    <w:uiPriority w:val="99"/>
    <w:rPr>
      <w:rFonts w:ascii="Times New Roman" w:eastAsia="Times New Roman" w:hAnsi="Times New Roman" w:cs="Times New Roman"/>
      <w:sz w:val="24"/>
      <w:szCs w:val="24"/>
    </w:rPr>
  </w:style>
  <w:style w:type="character" w:customStyle="1" w:styleId="HeaderChar">
    <w:name w:val="Header Char"/>
    <w:link w:val="Header"/>
    <w:uiPriority w:val="99"/>
    <w:qFormat/>
    <w:rPr>
      <w:rFonts w:ascii="Times New Roman" w:eastAsia="Times New Roman" w:hAnsi="Times New Roman"/>
      <w:sz w:val="24"/>
      <w:szCs w:val="24"/>
      <w:lang w:eastAsia="en-US"/>
    </w:rPr>
  </w:style>
  <w:style w:type="paragraph" w:styleId="ListParagraph">
    <w:name w:val="List Paragraph"/>
    <w:basedOn w:val="Normal"/>
    <w:link w:val="ListParagraphChar"/>
    <w:uiPriority w:val="1"/>
    <w:qFormat/>
    <w:pPr>
      <w:ind w:left="720"/>
      <w:contextualSpacing/>
    </w:pPr>
  </w:style>
  <w:style w:type="paragraph" w:customStyle="1" w:styleId="nd">
    <w:name w:val="nd"/>
    <w:basedOn w:val="Normal"/>
    <w:link w:val="ndChar"/>
    <w:qFormat/>
    <w:rsid w:val="00D60A86"/>
    <w:pPr>
      <w:spacing w:before="120" w:after="120" w:line="360" w:lineRule="auto"/>
      <w:ind w:firstLine="720"/>
      <w:jc w:val="both"/>
    </w:pPr>
    <w:rPr>
      <w:bCs/>
      <w:sz w:val="26"/>
      <w:lang w:val="vi-VN"/>
    </w:rPr>
  </w:style>
  <w:style w:type="character" w:customStyle="1" w:styleId="ndChar">
    <w:name w:val="nd Char"/>
    <w:link w:val="nd"/>
    <w:rsid w:val="00D60A86"/>
    <w:rPr>
      <w:rFonts w:eastAsia="Times New Roman"/>
      <w:bCs/>
      <w:sz w:val="26"/>
      <w:szCs w:val="24"/>
      <w:lang w:val="vi-VN"/>
    </w:rPr>
  </w:style>
  <w:style w:type="paragraph" w:customStyle="1" w:styleId="manguon">
    <w:name w:val="manguon"/>
    <w:basedOn w:val="nd"/>
    <w:qFormat/>
    <w:rsid w:val="00B16568"/>
    <w:pPr>
      <w:pBdr>
        <w:top w:val="dashed" w:sz="4" w:space="1" w:color="auto"/>
        <w:left w:val="dashed" w:sz="4" w:space="4" w:color="auto"/>
        <w:bottom w:val="dashed" w:sz="4" w:space="1" w:color="auto"/>
        <w:right w:val="dashed" w:sz="4" w:space="4" w:color="auto"/>
      </w:pBdr>
      <w:jc w:val="left"/>
    </w:pPr>
    <w:rPr>
      <w:rFonts w:ascii="Courier New" w:hAnsi="Courier New"/>
    </w:rPr>
  </w:style>
  <w:style w:type="character" w:customStyle="1" w:styleId="sqlcolor">
    <w:name w:val="sqlcolor"/>
  </w:style>
  <w:style w:type="character" w:customStyle="1" w:styleId="sqlkeywordcolor">
    <w:name w:val="sqlkeywordcolor"/>
  </w:style>
  <w:style w:type="paragraph" w:customStyle="1" w:styleId="cuphap">
    <w:name w:val="cuphap"/>
    <w:basedOn w:val="nd"/>
    <w:qFormat/>
    <w:rsid w:val="00B16568"/>
    <w:pPr>
      <w:pBdr>
        <w:top w:val="single" w:sz="4" w:space="1" w:color="auto"/>
        <w:left w:val="single" w:sz="4" w:space="4" w:color="auto"/>
        <w:bottom w:val="single" w:sz="4" w:space="1" w:color="auto"/>
        <w:right w:val="single" w:sz="4" w:space="4" w:color="auto"/>
      </w:pBdr>
      <w:jc w:val="left"/>
    </w:pPr>
    <w:rPr>
      <w:rFonts w:ascii="Courier New" w:hAnsi="Courier New"/>
      <w:color w:val="000000" w:themeColor="text1"/>
    </w:rPr>
  </w:style>
  <w:style w:type="character" w:customStyle="1" w:styleId="tagnamecolor">
    <w:name w:val="tagnamecolor"/>
  </w:style>
  <w:style w:type="character" w:customStyle="1" w:styleId="tagcolor">
    <w:name w:val="tagcolor"/>
  </w:style>
  <w:style w:type="character" w:customStyle="1" w:styleId="attributecolor">
    <w:name w:val="attributecolor"/>
  </w:style>
  <w:style w:type="character" w:customStyle="1" w:styleId="attributevaluecolor">
    <w:name w:val="attributevaluecolor"/>
  </w:style>
  <w:style w:type="table" w:customStyle="1" w:styleId="myTable">
    <w:name w:val="myTable"/>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cPr>
      <w:vAlign w:val="center"/>
    </w:tcPr>
    <w:tblStylePr w:type="firstRow">
      <w:pPr>
        <w:jc w:val="center"/>
      </w:pPr>
      <w:rPr>
        <w:i/>
      </w:rPr>
      <w:tblPr>
        <w:tblCellMar>
          <w:top w:w="85" w:type="dxa"/>
          <w:left w:w="108" w:type="dxa"/>
          <w:bottom w:w="85" w:type="dxa"/>
          <w:right w:w="108" w:type="dxa"/>
        </w:tblCellMar>
      </w:tblPr>
    </w:tblStylePr>
  </w:style>
  <w:style w:type="paragraph" w:customStyle="1" w:styleId="TOCHeading1">
    <w:name w:val="TOC Heading1"/>
    <w:basedOn w:val="Heading1"/>
    <w:next w:val="Normal"/>
    <w:uiPriority w:val="39"/>
    <w:qFormat/>
    <w:pPr>
      <w:keepLines/>
      <w:numPr>
        <w:numId w:val="0"/>
      </w:numPr>
      <w:spacing w:before="240" w:after="0" w:line="259" w:lineRule="auto"/>
      <w:jc w:val="left"/>
      <w:outlineLvl w:val="9"/>
    </w:pPr>
    <w:rPr>
      <w:rFonts w:ascii="Calibri Light" w:hAnsi="Calibri Light"/>
      <w:b w:val="0"/>
      <w:color w:val="2F5496"/>
      <w:sz w:val="32"/>
      <w:szCs w:val="32"/>
    </w:rPr>
  </w:style>
  <w:style w:type="paragraph" w:customStyle="1" w:styleId="hinh">
    <w:name w:val="hinh"/>
    <w:basedOn w:val="Normal"/>
    <w:pPr>
      <w:spacing w:after="200" w:line="360" w:lineRule="auto"/>
      <w:jc w:val="center"/>
    </w:pPr>
    <w:rPr>
      <w:b/>
      <w:bCs/>
      <w:sz w:val="26"/>
      <w:szCs w:val="26"/>
    </w:rPr>
  </w:style>
  <w:style w:type="paragraph" w:customStyle="1" w:styleId="z-TopofForm1">
    <w:name w:val="z-Top of Form1"/>
    <w:basedOn w:val="Normal"/>
    <w:next w:val="Normal"/>
    <w:pPr>
      <w:pBdr>
        <w:bottom w:val="single" w:sz="6" w:space="1" w:color="auto"/>
      </w:pBdr>
      <w:jc w:val="center"/>
    </w:pPr>
    <w:rPr>
      <w:rFonts w:ascii="Arial" w:eastAsia="SimSun"/>
      <w:vanish/>
      <w:sz w:val="16"/>
    </w:rPr>
  </w:style>
  <w:style w:type="paragraph" w:customStyle="1" w:styleId="z-BottomofForm1">
    <w:name w:val="z-Bottom of Form1"/>
    <w:basedOn w:val="Normal"/>
    <w:next w:val="Normal"/>
    <w:pPr>
      <w:pBdr>
        <w:top w:val="single" w:sz="6" w:space="1" w:color="auto"/>
      </w:pBdr>
      <w:jc w:val="center"/>
    </w:pPr>
    <w:rPr>
      <w:rFonts w:ascii="Arial" w:eastAsia="SimSun"/>
      <w:vanish/>
      <w:sz w:val="16"/>
    </w:rPr>
  </w:style>
  <w:style w:type="character" w:customStyle="1" w:styleId="ListParagraphChar">
    <w:name w:val="List Paragraph Char"/>
    <w:link w:val="ListParagraph"/>
    <w:uiPriority w:val="1"/>
    <w:locked/>
    <w:rPr>
      <w:rFonts w:eastAsia="Times New Roman"/>
      <w:sz w:val="24"/>
      <w:szCs w:val="24"/>
    </w:rPr>
  </w:style>
  <w:style w:type="paragraph" w:customStyle="1" w:styleId="Bibliography1">
    <w:name w:val="Bibliography1"/>
    <w:basedOn w:val="Normal"/>
    <w:next w:val="Normal"/>
    <w:uiPriority w:val="37"/>
    <w:unhideWhenUsed/>
  </w:style>
  <w:style w:type="character" w:customStyle="1" w:styleId="UnresolvedMention1">
    <w:name w:val="Unresolved Mention1"/>
    <w:basedOn w:val="DefaultParagraphFont"/>
    <w:uiPriority w:val="99"/>
    <w:semiHidden/>
    <w:unhideWhenUsed/>
    <w:qFormat/>
    <w:rPr>
      <w:color w:val="605E5C"/>
      <w:shd w:val="clear" w:color="auto" w:fill="E1DFDD"/>
    </w:rPr>
  </w:style>
  <w:style w:type="table" w:styleId="GridTable1Light-Accent3">
    <w:name w:val="Grid Table 1 Light Accent 3"/>
    <w:basedOn w:val="TableNormal"/>
    <w:uiPriority w:val="46"/>
    <w:rsid w:val="00D60A86"/>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D1199D"/>
    <w:pPr>
      <w:keepLines/>
      <w:numPr>
        <w:numId w:val="0"/>
      </w:numPr>
      <w:tabs>
        <w:tab w:val="clear" w:pos="0"/>
      </w:tabs>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7.xml"/><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numbering" Target="numbering.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footer" Target="footer6.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footer" Target="footer5.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Ngu03</b:Tag>
    <b:SourceType>Book</b:SourceType>
    <b:Guid>{88D13E40-5CAC-4C40-BC74-31E81DD9B557}</b:Guid>
    <b:Author>
      <b:Author>
        <b:NameList>
          <b:Person>
            <b:Last>Lan</b:Last>
            <b:First>Nguyễn</b:First>
            <b:Middle>Phương</b:Middle>
          </b:Person>
        </b:NameList>
      </b:Author>
    </b:Author>
    <b:Title>XML nền tảng &amp; ứng dụng</b:Title>
    <b:Year>2003</b:Year>
    <b:City>TP.HCM</b:City>
    <b:Publisher>LAO ĐỘNG XÃ HỘI</b:Publisher>
    <b:RefOrder>1</b:RefOrder>
  </b:Source>
  <b:Source>
    <b:Tag>TạN22</b:Tag>
    <b:SourceType>InternetSite</b:SourceType>
    <b:Guid>{9D4BA00E-FEE7-4E11-93CE-126D1D4436BE}</b:Guid>
    <b:Title>PHP Là Gì? Giới Thiệu Về Ngôn Ngữ Lập Trình PHP Newbie Cần Biết</b:Title>
    <b:Year>2022</b:Year>
    <b:Author>
      <b:Author>
        <b:NameList>
          <b:Person>
            <b:Last>Thúy</b:Last>
            <b:First>Tạ</b:First>
            <b:Middle>Nguyễn Thanh</b:Middle>
          </b:Person>
        </b:NameList>
      </b:Author>
    </b:Author>
    <b:ProductionCompany>Glints </b:ProductionCompany>
    <b:Month>06</b:Month>
    <b:Day>16</b:Day>
    <b:YearAccessed>2023</b:YearAccessed>
    <b:MonthAccessed>11</b:MonthAccessed>
    <b:DayAccessed>5</b:DayAccessed>
    <b:URL>https://glints.com/vn/blog/lap-trinh-php-la-gi/</b:URL>
    <b:RefOrder>2</b:RefOrder>
  </b:Source>
  <b:Source>
    <b:Tag>Chu21</b:Tag>
    <b:SourceType>InternetSite</b:SourceType>
    <b:Guid>{FA954BD2-C32E-4C5C-95D4-D600456B65D3}</b:Guid>
    <b:Author>
      <b:Author>
        <b:NameList>
          <b:Person>
            <b:Last>Nam</b:Last>
            <b:First>Chu</b:First>
            <b:Middle>Minh</b:Middle>
          </b:Person>
        </b:NameList>
      </b:Author>
    </b:Author>
    <b:Title>Ngôn ngữ lập trình PHP</b:Title>
    <b:ProductionCompany>BLOG</b:ProductionCompany>
    <b:Year>2021</b:Year>
    <b:Month>11</b:Month>
    <b:Day>22</b:Day>
    <b:YearAccessed>2023</b:YearAccessed>
    <b:MonthAccessed>11</b:MonthAccessed>
    <b:DayAccessed>17</b:DayAccessed>
    <b:URL>https://laptrinhtudau.com/php/</b:URL>
    <b:RefOrder>3</b:RefOrder>
  </b:Source>
  <b:Source>
    <b:Tag>LêH20</b:Tag>
    <b:SourceType>InternetSite</b:SourceType>
    <b:Guid>{67CF88BC-BF86-4704-876C-236687A6EBF6}</b:Guid>
    <b:Author>
      <b:Author>
        <b:NameList>
          <b:Person>
            <b:Last>Hoàng</b:Last>
            <b:First>Lê</b:First>
          </b:Person>
        </b:NameList>
      </b:Author>
    </b:Author>
    <b:Title>Bài 1: PHP là gì? Các khái niệm cơ bản cho người mới bắt đầu</b:Title>
    <b:ProductionCompany>STRINGEE</b:ProductionCompany>
    <b:Year>2020</b:Year>
    <b:Month>8</b:Month>
    <b:Day>3</b:Day>
    <b:YearAccessed>2023</b:YearAccessed>
    <b:MonthAccessed>11</b:MonthAccessed>
    <b:DayAccessed>20</b:DayAccessed>
    <b:URL>https://stringee.com/vi/blog/post/PHP-la-gi-Cac-khai-niem-co-ban</b:URL>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5130AA9-9B4A-4805-BDE0-3A0749AAC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8617</Words>
  <Characters>49117</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ô Văn Tới</dc:creator>
  <cp:lastModifiedBy>Microsoft account</cp:lastModifiedBy>
  <cp:revision>6</cp:revision>
  <cp:lastPrinted>2024-01-07T12:31:00Z</cp:lastPrinted>
  <dcterms:created xsi:type="dcterms:W3CDTF">2024-01-07T12:27:00Z</dcterms:created>
  <dcterms:modified xsi:type="dcterms:W3CDTF">2024-01-0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AD4377957068470ABD7B3228296BAE3A_12</vt:lpwstr>
  </property>
</Properties>
</file>